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1F33F" w14:textId="77777777" w:rsidR="00815DAB" w:rsidRDefault="00815DAB" w:rsidP="00815DAB">
      <w:pPr>
        <w:pStyle w:val="Title"/>
      </w:pPr>
    </w:p>
    <w:p w14:paraId="62772F21" w14:textId="41B03026" w:rsidR="007B5109" w:rsidRPr="00815DAB" w:rsidRDefault="007B5109" w:rsidP="00815DAB">
      <w:pPr>
        <w:pStyle w:val="Title"/>
        <w:rPr>
          <w:i/>
          <w:smallCaps/>
        </w:rPr>
      </w:pPr>
      <w:r w:rsidRPr="00815DAB">
        <w:t xml:space="preserve">Te Kahu </w:t>
      </w:r>
      <w:r w:rsidR="00847A34" w:rsidRPr="00847A34">
        <w:t>Tōī</w:t>
      </w:r>
      <w:r w:rsidRPr="00815DAB">
        <w:t xml:space="preserve"> - Te Awa Unit (Te Awa)</w:t>
      </w:r>
    </w:p>
    <w:p w14:paraId="634F0B75" w14:textId="1081C241" w:rsidR="0080092D" w:rsidRPr="00815DAB" w:rsidRDefault="0080092D" w:rsidP="0080092D">
      <w:pPr>
        <w:pStyle w:val="Header"/>
        <w:spacing w:line="264" w:lineRule="auto"/>
        <w:jc w:val="center"/>
        <w:rPr>
          <w:rStyle w:val="SubtleEmphasis"/>
        </w:rPr>
      </w:pPr>
      <w:r w:rsidRPr="00815DAB">
        <w:rPr>
          <w:rStyle w:val="SubtleEmphasis"/>
        </w:rPr>
        <w:t>326 Church Street, Penrose, AUCKLAND 1061</w:t>
      </w:r>
    </w:p>
    <w:p w14:paraId="0193567F" w14:textId="435C93DB" w:rsidR="0080092D" w:rsidRPr="00815DAB" w:rsidRDefault="00522673" w:rsidP="00522673">
      <w:pPr>
        <w:pStyle w:val="Header"/>
        <w:spacing w:line="264" w:lineRule="auto"/>
        <w:jc w:val="center"/>
        <w:rPr>
          <w:rStyle w:val="SubtleEmphasis"/>
        </w:rPr>
      </w:pPr>
      <w:r w:rsidRPr="00815DAB">
        <w:rPr>
          <w:rStyle w:val="SubtleEmphasis"/>
        </w:rPr>
        <w:t>Phone:</w:t>
      </w:r>
      <w:r w:rsidR="0080092D" w:rsidRPr="00815DAB">
        <w:rPr>
          <w:rStyle w:val="SubtleEmphasis"/>
        </w:rPr>
        <w:t xml:space="preserve"> 09 5207706</w:t>
      </w:r>
      <w:r w:rsidRPr="00815DAB">
        <w:rPr>
          <w:rStyle w:val="SubtleEmphasis"/>
        </w:rPr>
        <w:t xml:space="preserve"> </w:t>
      </w:r>
      <w:hyperlink r:id="rId12" w:history="1">
        <w:r w:rsidRPr="00815DAB">
          <w:rPr>
            <w:rStyle w:val="SubtleEmphasis"/>
          </w:rPr>
          <w:t>www.nhs.school.nz</w:t>
        </w:r>
      </w:hyperlink>
    </w:p>
    <w:p w14:paraId="363CC58F" w14:textId="77777777" w:rsidR="0080092D" w:rsidRPr="00080890" w:rsidRDefault="0080092D" w:rsidP="007B5109">
      <w:pPr>
        <w:jc w:val="center"/>
        <w:rPr>
          <w:b/>
          <w:color w:val="002060"/>
          <w:sz w:val="16"/>
          <w:szCs w:val="16"/>
        </w:rPr>
      </w:pPr>
    </w:p>
    <w:p w14:paraId="3142834B" w14:textId="75A0EFBA" w:rsidR="00815DAB" w:rsidRDefault="007B5109" w:rsidP="00815DAB">
      <w:pPr>
        <w:pStyle w:val="Subtitle"/>
      </w:pPr>
      <w:r>
        <w:t>Referral form</w:t>
      </w:r>
    </w:p>
    <w:p w14:paraId="2AC03EEB" w14:textId="77777777" w:rsidR="00815DAB" w:rsidRPr="00080890" w:rsidRDefault="00815DAB" w:rsidP="00815DAB">
      <w:pPr>
        <w:jc w:val="center"/>
        <w:rPr>
          <w:sz w:val="16"/>
          <w:szCs w:val="16"/>
        </w:rPr>
      </w:pPr>
    </w:p>
    <w:tbl>
      <w:tblPr>
        <w:tblStyle w:val="TableGrid"/>
        <w:tblW w:w="1043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215"/>
        <w:gridCol w:w="5220"/>
      </w:tblGrid>
      <w:tr w:rsidR="00815DAB" w14:paraId="6CE2C7F8" w14:textId="77777777" w:rsidTr="003279E3">
        <w:trPr>
          <w:trHeight w:val="413"/>
        </w:trPr>
        <w:tc>
          <w:tcPr>
            <w:tcW w:w="10435" w:type="dxa"/>
            <w:gridSpan w:val="2"/>
            <w:shd w:val="clear" w:color="auto" w:fill="0070C0"/>
          </w:tcPr>
          <w:p w14:paraId="7B259C1C" w14:textId="537A6DF2" w:rsidR="00815DAB" w:rsidRPr="00815DAB" w:rsidRDefault="00815DAB" w:rsidP="00815DAB">
            <w:pPr>
              <w:pStyle w:val="Heading1"/>
              <w:outlineLvl w:val="0"/>
              <w:rPr>
                <w:rFonts w:eastAsia="Times New Roman"/>
              </w:rPr>
            </w:pPr>
            <w:r w:rsidRPr="003279E3">
              <w:rPr>
                <w:rFonts w:eastAsia="Times New Roman" w:cs="Times New Roman"/>
                <w:bCs w:val="0"/>
                <w:color w:val="FFFFFF" w:themeColor="background1"/>
                <w:szCs w:val="20"/>
              </w:rPr>
              <w:t>SERVICE INFORMATION</w:t>
            </w:r>
          </w:p>
        </w:tc>
      </w:tr>
      <w:tr w:rsidR="00E91287" w14:paraId="4CB7FFD4" w14:textId="77777777" w:rsidTr="00E91287">
        <w:trPr>
          <w:trHeight w:val="413"/>
        </w:trPr>
        <w:tc>
          <w:tcPr>
            <w:tcW w:w="10435" w:type="dxa"/>
            <w:gridSpan w:val="2"/>
            <w:shd w:val="clear" w:color="auto" w:fill="auto"/>
          </w:tcPr>
          <w:p w14:paraId="49DE4321" w14:textId="77777777" w:rsidR="00E91287" w:rsidRDefault="00E91287" w:rsidP="00E91287">
            <w:r>
              <w:t>Te Awa is a partnership between Oranga Tamariki and the Ministry of Education to provide assessment and Intensive Wraparound Services to young people in the care of Oranga Tamariki aged between 11 and 17 years old, in the Auckland area.</w:t>
            </w:r>
          </w:p>
          <w:p w14:paraId="019859C1" w14:textId="75744BA8" w:rsidR="00E91287" w:rsidRPr="00E91287" w:rsidRDefault="00E91287" w:rsidP="00E91287">
            <w:r>
              <w:t xml:space="preserve">Te Awa is delivered by the Northern Health School and is located in Penrose, Auckland. </w:t>
            </w:r>
          </w:p>
        </w:tc>
      </w:tr>
      <w:tr w:rsidR="00815DAB" w14:paraId="2357C6B9" w14:textId="77777777" w:rsidTr="00E91287">
        <w:trPr>
          <w:trHeight w:val="233"/>
        </w:trPr>
        <w:tc>
          <w:tcPr>
            <w:tcW w:w="5215" w:type="dxa"/>
            <w:tcBorders>
              <w:bottom w:val="single" w:sz="4" w:space="0" w:color="auto"/>
            </w:tcBorders>
            <w:shd w:val="clear" w:color="auto" w:fill="8EAADB" w:themeFill="accent1" w:themeFillTint="99"/>
          </w:tcPr>
          <w:p w14:paraId="531E6137" w14:textId="12D092F7" w:rsidR="00815DAB" w:rsidRDefault="00815DAB" w:rsidP="00815DAB">
            <w:pPr>
              <w:pStyle w:val="Heading2"/>
              <w:numPr>
                <w:ilvl w:val="0"/>
                <w:numId w:val="9"/>
              </w:numPr>
              <w:outlineLvl w:val="1"/>
            </w:pPr>
            <w:r w:rsidRPr="00495805">
              <w:t>Intensive Wraparound Support</w:t>
            </w:r>
          </w:p>
        </w:tc>
        <w:tc>
          <w:tcPr>
            <w:tcW w:w="5220" w:type="dxa"/>
            <w:tcBorders>
              <w:bottom w:val="single" w:sz="4" w:space="0" w:color="auto"/>
            </w:tcBorders>
            <w:shd w:val="clear" w:color="auto" w:fill="8EAADB" w:themeFill="accent1" w:themeFillTint="99"/>
          </w:tcPr>
          <w:p w14:paraId="4F845904" w14:textId="771799A0" w:rsidR="00815DAB" w:rsidRDefault="00815DAB" w:rsidP="00815DAB">
            <w:pPr>
              <w:pStyle w:val="Heading2"/>
              <w:numPr>
                <w:ilvl w:val="0"/>
                <w:numId w:val="9"/>
              </w:numPr>
              <w:outlineLvl w:val="1"/>
            </w:pPr>
            <w:r w:rsidRPr="009805CE">
              <w:t>Assessment</w:t>
            </w:r>
          </w:p>
        </w:tc>
      </w:tr>
      <w:tr w:rsidR="00815DAB" w14:paraId="6FED28CE" w14:textId="77777777" w:rsidTr="00847A34">
        <w:trPr>
          <w:trHeight w:val="4139"/>
        </w:trPr>
        <w:tc>
          <w:tcPr>
            <w:tcW w:w="5215" w:type="dxa"/>
            <w:tcBorders>
              <w:top w:val="single" w:sz="4" w:space="0" w:color="auto"/>
              <w:bottom w:val="nil"/>
            </w:tcBorders>
            <w:vAlign w:val="center"/>
          </w:tcPr>
          <w:p w14:paraId="40C56D92" w14:textId="47AB5B63" w:rsidR="00815DAB" w:rsidRPr="00576A68" w:rsidRDefault="00815DAB" w:rsidP="00815DAB">
            <w:pPr>
              <w:autoSpaceDE w:val="0"/>
              <w:autoSpaceDN w:val="0"/>
              <w:adjustRightInd w:val="0"/>
              <w:rPr>
                <w:bCs/>
                <w:color w:val="000000" w:themeColor="text1"/>
                <w:sz w:val="18"/>
                <w:szCs w:val="18"/>
              </w:rPr>
            </w:pPr>
            <w:r w:rsidRPr="00576A68">
              <w:rPr>
                <w:bCs/>
                <w:color w:val="000000" w:themeColor="text1"/>
                <w:sz w:val="18"/>
                <w:szCs w:val="18"/>
              </w:rPr>
              <w:t xml:space="preserve">This aims to support young people to: </w:t>
            </w:r>
          </w:p>
          <w:p w14:paraId="13DDCE8B" w14:textId="77777777" w:rsidR="00815DAB" w:rsidRPr="00576A68" w:rsidRDefault="00815DAB" w:rsidP="00815DAB">
            <w:pPr>
              <w:autoSpaceDE w:val="0"/>
              <w:autoSpaceDN w:val="0"/>
              <w:adjustRightInd w:val="0"/>
              <w:rPr>
                <w:bCs/>
                <w:color w:val="000000" w:themeColor="text1"/>
                <w:sz w:val="18"/>
                <w:szCs w:val="18"/>
              </w:rPr>
            </w:pPr>
          </w:p>
          <w:p w14:paraId="3286279E" w14:textId="531BF20E" w:rsidR="00815DAB" w:rsidRPr="00576A68" w:rsidRDefault="00815DAB" w:rsidP="00815DAB">
            <w:pPr>
              <w:numPr>
                <w:ilvl w:val="0"/>
                <w:numId w:val="1"/>
              </w:numPr>
              <w:rPr>
                <w:rFonts w:cs="Arial"/>
                <w:sz w:val="18"/>
                <w:szCs w:val="18"/>
              </w:rPr>
            </w:pPr>
            <w:r w:rsidRPr="00576A68">
              <w:rPr>
                <w:rFonts w:cs="Arial"/>
                <w:sz w:val="18"/>
                <w:szCs w:val="18"/>
              </w:rPr>
              <w:t>Learn new skills and ways of behaving</w:t>
            </w:r>
          </w:p>
          <w:p w14:paraId="5BF0D838" w14:textId="77777777" w:rsidR="00815DAB" w:rsidRPr="00576A68" w:rsidRDefault="00815DAB" w:rsidP="00815DAB">
            <w:pPr>
              <w:numPr>
                <w:ilvl w:val="0"/>
                <w:numId w:val="1"/>
              </w:numPr>
              <w:rPr>
                <w:rFonts w:cs="Arial"/>
                <w:sz w:val="18"/>
                <w:szCs w:val="18"/>
              </w:rPr>
            </w:pPr>
            <w:r w:rsidRPr="00576A68">
              <w:rPr>
                <w:rFonts w:cs="Arial"/>
                <w:sz w:val="18"/>
                <w:szCs w:val="18"/>
              </w:rPr>
              <w:t>Develop a healthy sense of personal identity</w:t>
            </w:r>
          </w:p>
          <w:p w14:paraId="42E69BBB" w14:textId="77777777" w:rsidR="00815DAB" w:rsidRPr="00576A68" w:rsidRDefault="00815DAB" w:rsidP="00815DAB">
            <w:pPr>
              <w:numPr>
                <w:ilvl w:val="0"/>
                <w:numId w:val="1"/>
              </w:numPr>
              <w:rPr>
                <w:rFonts w:cs="Arial"/>
                <w:sz w:val="18"/>
                <w:szCs w:val="18"/>
              </w:rPr>
            </w:pPr>
            <w:r w:rsidRPr="00576A68">
              <w:rPr>
                <w:rFonts w:cs="Arial"/>
                <w:sz w:val="18"/>
                <w:szCs w:val="18"/>
              </w:rPr>
              <w:t xml:space="preserve">Engage successfully in education at a local school </w:t>
            </w:r>
          </w:p>
          <w:p w14:paraId="77AD1FD6" w14:textId="77777777" w:rsidR="00815DAB" w:rsidRPr="00576A68" w:rsidRDefault="00815DAB" w:rsidP="00815DAB">
            <w:pPr>
              <w:numPr>
                <w:ilvl w:val="0"/>
                <w:numId w:val="1"/>
              </w:numPr>
              <w:rPr>
                <w:rFonts w:cs="Arial"/>
                <w:sz w:val="18"/>
                <w:szCs w:val="18"/>
              </w:rPr>
            </w:pPr>
            <w:r w:rsidRPr="00576A68">
              <w:rPr>
                <w:rFonts w:cs="Arial"/>
                <w:sz w:val="18"/>
                <w:szCs w:val="18"/>
              </w:rPr>
              <w:t xml:space="preserve">Develop the skills necessary for building prosocial peer relationships </w:t>
            </w:r>
          </w:p>
          <w:p w14:paraId="6F3F3A50" w14:textId="50C38409" w:rsidR="00815DAB" w:rsidRPr="00576A68" w:rsidRDefault="00815DAB" w:rsidP="00815DAB">
            <w:pPr>
              <w:numPr>
                <w:ilvl w:val="0"/>
                <w:numId w:val="1"/>
              </w:numPr>
              <w:rPr>
                <w:bCs/>
                <w:color w:val="000000" w:themeColor="text1"/>
                <w:sz w:val="18"/>
                <w:szCs w:val="18"/>
              </w:rPr>
            </w:pPr>
            <w:r w:rsidRPr="00576A68">
              <w:rPr>
                <w:rFonts w:cs="Arial"/>
                <w:sz w:val="18"/>
                <w:szCs w:val="18"/>
              </w:rPr>
              <w:t xml:space="preserve">Enjoy a successful home life, including developing relationships with whanau and community </w:t>
            </w:r>
            <w:r w:rsidRPr="00576A68">
              <w:rPr>
                <w:bCs/>
                <w:color w:val="000000" w:themeColor="text1"/>
                <w:sz w:val="18"/>
                <w:szCs w:val="18"/>
              </w:rPr>
              <w:br/>
            </w:r>
          </w:p>
          <w:p w14:paraId="796F59A1" w14:textId="471D2BD0" w:rsidR="00815DAB" w:rsidRPr="00576A68" w:rsidRDefault="00815DAB" w:rsidP="00815DAB">
            <w:pPr>
              <w:numPr>
                <w:ilvl w:val="1"/>
                <w:numId w:val="3"/>
              </w:numPr>
              <w:autoSpaceDE w:val="0"/>
              <w:autoSpaceDN w:val="0"/>
              <w:adjustRightInd w:val="0"/>
              <w:rPr>
                <w:bCs/>
                <w:i/>
                <w:iCs/>
                <w:color w:val="000000" w:themeColor="text1"/>
                <w:sz w:val="18"/>
                <w:szCs w:val="18"/>
              </w:rPr>
            </w:pPr>
            <w:r w:rsidRPr="00576A68">
              <w:rPr>
                <w:bCs/>
                <w:i/>
                <w:iCs/>
                <w:color w:val="000000" w:themeColor="text1"/>
                <w:sz w:val="18"/>
                <w:szCs w:val="18"/>
              </w:rPr>
              <w:t xml:space="preserve">The wraparound service uses the same model as the Ministry of Education: Te Kahu </w:t>
            </w:r>
            <w:r w:rsidR="00847A34" w:rsidRPr="00576A68">
              <w:rPr>
                <w:bCs/>
                <w:i/>
                <w:iCs/>
                <w:color w:val="000000" w:themeColor="text1"/>
                <w:sz w:val="18"/>
                <w:szCs w:val="18"/>
              </w:rPr>
              <w:t>Tōī</w:t>
            </w:r>
            <w:r w:rsidRPr="00576A68">
              <w:rPr>
                <w:bCs/>
                <w:i/>
                <w:iCs/>
                <w:color w:val="000000" w:themeColor="text1"/>
                <w:sz w:val="18"/>
                <w:szCs w:val="18"/>
              </w:rPr>
              <w:t xml:space="preserve">-Intensive Wraparound Service. Monthly planning meetings take place for approximately 2 years. The process keeps the young person, and as much as possible, their whanau, at the centre of all planning. </w:t>
            </w:r>
          </w:p>
        </w:tc>
        <w:tc>
          <w:tcPr>
            <w:tcW w:w="5220" w:type="dxa"/>
            <w:tcBorders>
              <w:top w:val="single" w:sz="4" w:space="0" w:color="auto"/>
              <w:bottom w:val="nil"/>
            </w:tcBorders>
            <w:vAlign w:val="center"/>
          </w:tcPr>
          <w:p w14:paraId="20FD4477" w14:textId="09D57332" w:rsidR="00815DAB" w:rsidRPr="00576A68" w:rsidRDefault="00815DAB" w:rsidP="00815DAB">
            <w:pPr>
              <w:rPr>
                <w:rFonts w:cs="Arial"/>
                <w:bCs/>
                <w:color w:val="000000" w:themeColor="text1"/>
                <w:sz w:val="18"/>
                <w:szCs w:val="18"/>
              </w:rPr>
            </w:pPr>
            <w:r w:rsidRPr="00576A68">
              <w:rPr>
                <w:rFonts w:cs="Arial"/>
                <w:bCs/>
                <w:color w:val="000000" w:themeColor="text1"/>
                <w:sz w:val="18"/>
                <w:szCs w:val="18"/>
              </w:rPr>
              <w:t>Te Awa can complete a range of assessments that assist with identifying a young person’s needs, assist with planning and recommendations, or answering specific referral questions. Types of assessments that are available:</w:t>
            </w:r>
          </w:p>
          <w:p w14:paraId="59B95E39" w14:textId="77777777" w:rsidR="00815DAB" w:rsidRPr="00576A68" w:rsidRDefault="00815DAB" w:rsidP="00815DAB">
            <w:pPr>
              <w:rPr>
                <w:rFonts w:cs="Arial"/>
                <w:bCs/>
                <w:color w:val="000000" w:themeColor="text1"/>
                <w:sz w:val="18"/>
                <w:szCs w:val="18"/>
              </w:rPr>
            </w:pPr>
          </w:p>
          <w:p w14:paraId="2F3856B5" w14:textId="77777777" w:rsidR="00815DAB" w:rsidRPr="00576A68" w:rsidRDefault="00815DAB" w:rsidP="00815DAB">
            <w:pPr>
              <w:numPr>
                <w:ilvl w:val="0"/>
                <w:numId w:val="1"/>
              </w:numPr>
              <w:rPr>
                <w:rFonts w:cs="Arial"/>
                <w:sz w:val="18"/>
                <w:szCs w:val="18"/>
              </w:rPr>
            </w:pPr>
            <w:r w:rsidRPr="00576A68">
              <w:rPr>
                <w:rFonts w:cs="Arial"/>
                <w:sz w:val="18"/>
                <w:szCs w:val="18"/>
              </w:rPr>
              <w:t>General</w:t>
            </w:r>
          </w:p>
          <w:p w14:paraId="1F63308D" w14:textId="77777777" w:rsidR="00815DAB" w:rsidRPr="00576A68" w:rsidRDefault="00815DAB" w:rsidP="00815DAB">
            <w:pPr>
              <w:numPr>
                <w:ilvl w:val="0"/>
                <w:numId w:val="1"/>
              </w:numPr>
              <w:rPr>
                <w:rFonts w:cs="Arial"/>
                <w:sz w:val="18"/>
                <w:szCs w:val="18"/>
              </w:rPr>
            </w:pPr>
            <w:r w:rsidRPr="00576A68">
              <w:rPr>
                <w:rFonts w:cs="Arial"/>
                <w:sz w:val="18"/>
                <w:szCs w:val="18"/>
              </w:rPr>
              <w:t>Education</w:t>
            </w:r>
          </w:p>
          <w:p w14:paraId="3B4A600C" w14:textId="77777777" w:rsidR="00815DAB" w:rsidRPr="00576A68" w:rsidRDefault="00815DAB" w:rsidP="00815DAB">
            <w:pPr>
              <w:numPr>
                <w:ilvl w:val="0"/>
                <w:numId w:val="1"/>
              </w:numPr>
              <w:rPr>
                <w:rFonts w:cs="Arial"/>
                <w:sz w:val="18"/>
                <w:szCs w:val="18"/>
              </w:rPr>
            </w:pPr>
            <w:r w:rsidRPr="00576A68">
              <w:rPr>
                <w:rFonts w:cs="Arial"/>
                <w:sz w:val="18"/>
                <w:szCs w:val="18"/>
              </w:rPr>
              <w:t>Ecological</w:t>
            </w:r>
          </w:p>
          <w:p w14:paraId="2F53897F" w14:textId="77777777" w:rsidR="00815DAB" w:rsidRPr="00576A68" w:rsidRDefault="00815DAB" w:rsidP="00815DAB">
            <w:pPr>
              <w:numPr>
                <w:ilvl w:val="0"/>
                <w:numId w:val="1"/>
              </w:numPr>
              <w:rPr>
                <w:rFonts w:cs="Arial"/>
                <w:sz w:val="18"/>
                <w:szCs w:val="18"/>
              </w:rPr>
            </w:pPr>
            <w:r w:rsidRPr="00576A68">
              <w:rPr>
                <w:rFonts w:cs="Arial"/>
                <w:sz w:val="18"/>
                <w:szCs w:val="18"/>
              </w:rPr>
              <w:t>Comprehensive</w:t>
            </w:r>
          </w:p>
          <w:p w14:paraId="32CE9E83" w14:textId="77777777" w:rsidR="00815DAB" w:rsidRPr="00576A68" w:rsidRDefault="00815DAB" w:rsidP="00815DAB">
            <w:pPr>
              <w:numPr>
                <w:ilvl w:val="0"/>
                <w:numId w:val="1"/>
              </w:numPr>
              <w:rPr>
                <w:rFonts w:cs="Arial"/>
                <w:sz w:val="18"/>
                <w:szCs w:val="18"/>
              </w:rPr>
            </w:pPr>
            <w:r w:rsidRPr="00576A68">
              <w:rPr>
                <w:rFonts w:cs="Arial"/>
                <w:sz w:val="18"/>
                <w:szCs w:val="18"/>
              </w:rPr>
              <w:t>Assessment review/ summary</w:t>
            </w:r>
          </w:p>
          <w:p w14:paraId="3BA3C51B" w14:textId="77777777" w:rsidR="00815DAB" w:rsidRPr="00576A68" w:rsidRDefault="00815DAB" w:rsidP="00815DAB">
            <w:pPr>
              <w:numPr>
                <w:ilvl w:val="0"/>
                <w:numId w:val="1"/>
              </w:numPr>
              <w:rPr>
                <w:rFonts w:cs="Arial"/>
                <w:sz w:val="18"/>
                <w:szCs w:val="18"/>
              </w:rPr>
            </w:pPr>
            <w:r w:rsidRPr="00576A68">
              <w:rPr>
                <w:rFonts w:cs="Arial"/>
                <w:sz w:val="18"/>
                <w:szCs w:val="18"/>
              </w:rPr>
              <w:t>Other specific referral questions</w:t>
            </w:r>
          </w:p>
          <w:p w14:paraId="3FCE7F0F" w14:textId="77777777" w:rsidR="00815DAB" w:rsidRPr="00815DAB" w:rsidRDefault="00815DAB" w:rsidP="00815DAB">
            <w:pPr>
              <w:pStyle w:val="Heading2"/>
              <w:jc w:val="left"/>
              <w:outlineLvl w:val="1"/>
              <w:rPr>
                <w:szCs w:val="20"/>
              </w:rPr>
            </w:pPr>
          </w:p>
        </w:tc>
      </w:tr>
      <w:tr w:rsidR="00815DAB" w14:paraId="2C6B8425" w14:textId="77777777" w:rsidTr="00576A68">
        <w:trPr>
          <w:trHeight w:val="3809"/>
        </w:trPr>
        <w:tc>
          <w:tcPr>
            <w:tcW w:w="5215" w:type="dxa"/>
            <w:tcBorders>
              <w:top w:val="nil"/>
              <w:bottom w:val="single" w:sz="4" w:space="0" w:color="auto"/>
            </w:tcBorders>
          </w:tcPr>
          <w:p w14:paraId="4F9B06DF" w14:textId="09E8AE62" w:rsidR="00815DAB" w:rsidRPr="00815DAB" w:rsidRDefault="00815DAB" w:rsidP="00815DAB">
            <w:pPr>
              <w:pStyle w:val="Heading3"/>
              <w:jc w:val="left"/>
              <w:outlineLvl w:val="2"/>
              <w:rPr>
                <w:sz w:val="20"/>
                <w:szCs w:val="20"/>
              </w:rPr>
            </w:pPr>
            <w:r w:rsidRPr="00815DAB">
              <w:rPr>
                <w:sz w:val="20"/>
                <w:szCs w:val="20"/>
              </w:rPr>
              <w:t>Intensive Wraparound Service Criteria:</w:t>
            </w:r>
          </w:p>
          <w:p w14:paraId="60E747BA" w14:textId="77777777" w:rsidR="00815DAB" w:rsidRPr="00815DAB" w:rsidRDefault="00815DAB" w:rsidP="00815DAB"/>
          <w:p w14:paraId="71829A5F" w14:textId="225307EA" w:rsidR="00815DAB" w:rsidRPr="00576A68" w:rsidRDefault="00815DAB" w:rsidP="00815DAB">
            <w:pPr>
              <w:numPr>
                <w:ilvl w:val="0"/>
                <w:numId w:val="1"/>
              </w:numPr>
              <w:rPr>
                <w:rFonts w:cs="Arial"/>
                <w:sz w:val="18"/>
                <w:szCs w:val="18"/>
              </w:rPr>
            </w:pPr>
            <w:r w:rsidRPr="00576A68">
              <w:rPr>
                <w:rFonts w:cs="Arial"/>
                <w:sz w:val="18"/>
                <w:szCs w:val="18"/>
              </w:rPr>
              <w:t>The child/young person is aged 11 – 17 years old* at the time of referral and in the care of The Ministry for Children, Oranga Tamariki.</w:t>
            </w:r>
          </w:p>
          <w:p w14:paraId="0A8FD5E7" w14:textId="22CEC5AF" w:rsidR="00815DAB" w:rsidRPr="00576A68" w:rsidRDefault="00815DAB" w:rsidP="00815DAB">
            <w:pPr>
              <w:numPr>
                <w:ilvl w:val="0"/>
                <w:numId w:val="1"/>
              </w:numPr>
              <w:rPr>
                <w:rFonts w:cs="Arial"/>
                <w:sz w:val="18"/>
                <w:szCs w:val="18"/>
              </w:rPr>
            </w:pPr>
            <w:r w:rsidRPr="00576A68">
              <w:rPr>
                <w:rFonts w:cs="Arial"/>
                <w:sz w:val="18"/>
                <w:szCs w:val="18"/>
              </w:rPr>
              <w:t>The child/young person has behaviour, social and/or learning needs that are highly complex and challenging (and may have associated intellectual difficulty) and requires support at school, at home and in the community.</w:t>
            </w:r>
          </w:p>
          <w:p w14:paraId="4B0DB3AB" w14:textId="77777777" w:rsidR="00815DAB" w:rsidRPr="00576A68" w:rsidRDefault="00815DAB" w:rsidP="00815DAB">
            <w:pPr>
              <w:numPr>
                <w:ilvl w:val="0"/>
                <w:numId w:val="1"/>
              </w:numPr>
              <w:rPr>
                <w:rFonts w:cs="Arial"/>
                <w:sz w:val="18"/>
                <w:szCs w:val="18"/>
              </w:rPr>
            </w:pPr>
            <w:r w:rsidRPr="00576A68">
              <w:rPr>
                <w:rFonts w:cs="Arial"/>
                <w:sz w:val="18"/>
                <w:szCs w:val="18"/>
              </w:rPr>
              <w:t>Local services/support have been fully utilised for the child/young person and are unable to meet need.</w:t>
            </w:r>
          </w:p>
          <w:p w14:paraId="67B287AA" w14:textId="77777777" w:rsidR="00815DAB" w:rsidRPr="00576A68" w:rsidRDefault="00815DAB" w:rsidP="00815DAB">
            <w:pPr>
              <w:numPr>
                <w:ilvl w:val="0"/>
                <w:numId w:val="1"/>
              </w:numPr>
              <w:rPr>
                <w:rFonts w:cs="Arial"/>
                <w:sz w:val="18"/>
                <w:szCs w:val="18"/>
              </w:rPr>
            </w:pPr>
            <w:r w:rsidRPr="00576A68">
              <w:rPr>
                <w:rFonts w:cs="Arial"/>
                <w:sz w:val="18"/>
                <w:szCs w:val="18"/>
              </w:rPr>
              <w:t>There is a plan to transition the young person back to their home community/independent living/place of permanency, preferably in Auckland</w:t>
            </w:r>
          </w:p>
          <w:p w14:paraId="7843562D" w14:textId="77777777" w:rsidR="00815DAB" w:rsidRPr="00815DAB" w:rsidRDefault="00815DAB" w:rsidP="00815DAB"/>
        </w:tc>
        <w:tc>
          <w:tcPr>
            <w:tcW w:w="5220" w:type="dxa"/>
            <w:tcBorders>
              <w:top w:val="nil"/>
              <w:bottom w:val="single" w:sz="4" w:space="0" w:color="auto"/>
            </w:tcBorders>
          </w:tcPr>
          <w:p w14:paraId="2BC41AEB" w14:textId="203E3A91" w:rsidR="00815DAB" w:rsidRPr="00815DAB" w:rsidRDefault="00815DAB" w:rsidP="00815DAB">
            <w:pPr>
              <w:pStyle w:val="Heading3"/>
              <w:jc w:val="left"/>
              <w:outlineLvl w:val="2"/>
              <w:rPr>
                <w:sz w:val="20"/>
                <w:szCs w:val="20"/>
              </w:rPr>
            </w:pPr>
            <w:r w:rsidRPr="00815DAB">
              <w:rPr>
                <w:sz w:val="20"/>
                <w:szCs w:val="20"/>
              </w:rPr>
              <w:t>Assessment Service Criteria:</w:t>
            </w:r>
          </w:p>
          <w:p w14:paraId="0E599AAE" w14:textId="77777777" w:rsidR="00815DAB" w:rsidRPr="00815DAB" w:rsidRDefault="00815DAB" w:rsidP="00815DAB"/>
          <w:p w14:paraId="14A0731F" w14:textId="77777777" w:rsidR="00815DAB" w:rsidRPr="00576A68" w:rsidRDefault="00815DAB" w:rsidP="00815DAB">
            <w:pPr>
              <w:numPr>
                <w:ilvl w:val="0"/>
                <w:numId w:val="1"/>
              </w:numPr>
              <w:rPr>
                <w:rFonts w:cs="Arial"/>
                <w:sz w:val="18"/>
                <w:szCs w:val="18"/>
              </w:rPr>
            </w:pPr>
            <w:r w:rsidRPr="00576A68">
              <w:rPr>
                <w:rFonts w:cs="Arial"/>
                <w:sz w:val="18"/>
                <w:szCs w:val="18"/>
              </w:rPr>
              <w:t>The child/young person is aged 11 – 17 years old* at the time of referral and in the care of The Ministry for Children, Oranga Tamariki.</w:t>
            </w:r>
          </w:p>
          <w:p w14:paraId="6A6D2C9F" w14:textId="77777777" w:rsidR="00815DAB" w:rsidRPr="00576A68" w:rsidRDefault="00815DAB" w:rsidP="00815DAB">
            <w:pPr>
              <w:numPr>
                <w:ilvl w:val="0"/>
                <w:numId w:val="1"/>
              </w:numPr>
              <w:rPr>
                <w:rFonts w:cs="Arial"/>
                <w:sz w:val="18"/>
                <w:szCs w:val="18"/>
              </w:rPr>
            </w:pPr>
            <w:r w:rsidRPr="00576A68">
              <w:rPr>
                <w:rFonts w:cs="Arial"/>
                <w:sz w:val="18"/>
                <w:szCs w:val="18"/>
              </w:rPr>
              <w:t>The child/young person is going into placement in Auckland.</w:t>
            </w:r>
          </w:p>
          <w:p w14:paraId="7955D116" w14:textId="77777777" w:rsidR="00815DAB" w:rsidRPr="00576A68" w:rsidRDefault="00815DAB" w:rsidP="00815DAB">
            <w:pPr>
              <w:pStyle w:val="MoE-Body"/>
              <w:numPr>
                <w:ilvl w:val="0"/>
                <w:numId w:val="2"/>
              </w:numPr>
              <w:spacing w:before="0" w:after="0"/>
              <w:rPr>
                <w:rFonts w:cs="Arial"/>
                <w:sz w:val="18"/>
                <w:szCs w:val="18"/>
              </w:rPr>
            </w:pPr>
            <w:r w:rsidRPr="00576A68">
              <w:rPr>
                <w:rFonts w:cs="Arial"/>
                <w:sz w:val="18"/>
                <w:szCs w:val="18"/>
              </w:rPr>
              <w:t>The child/young person‘s needs are unknown.</w:t>
            </w:r>
          </w:p>
          <w:p w14:paraId="6C432676" w14:textId="77777777" w:rsidR="00815DAB" w:rsidRPr="00576A68" w:rsidRDefault="00815DAB" w:rsidP="00815DAB">
            <w:pPr>
              <w:rPr>
                <w:b/>
                <w:color w:val="002060"/>
                <w:sz w:val="18"/>
                <w:szCs w:val="18"/>
              </w:rPr>
            </w:pPr>
          </w:p>
          <w:p w14:paraId="4A4DF98D" w14:textId="3E8F140B" w:rsidR="00815DAB" w:rsidRPr="00815DAB" w:rsidRDefault="00815DAB" w:rsidP="00815DAB">
            <w:pPr>
              <w:numPr>
                <w:ilvl w:val="1"/>
                <w:numId w:val="3"/>
              </w:numPr>
              <w:autoSpaceDE w:val="0"/>
              <w:autoSpaceDN w:val="0"/>
              <w:adjustRightInd w:val="0"/>
              <w:rPr>
                <w:bCs/>
                <w:i/>
                <w:iCs/>
                <w:color w:val="000000" w:themeColor="text1"/>
              </w:rPr>
            </w:pPr>
            <w:r w:rsidRPr="00815DAB">
              <w:rPr>
                <w:bCs/>
                <w:i/>
                <w:iCs/>
                <w:color w:val="000000" w:themeColor="text1"/>
              </w:rPr>
              <w:t xml:space="preserve"> </w:t>
            </w:r>
          </w:p>
        </w:tc>
      </w:tr>
      <w:tr w:rsidR="003F38B1" w14:paraId="6349A9DE" w14:textId="77777777" w:rsidTr="00576A68">
        <w:trPr>
          <w:trHeight w:val="1707"/>
        </w:trPr>
        <w:tc>
          <w:tcPr>
            <w:tcW w:w="10435" w:type="dxa"/>
            <w:gridSpan w:val="2"/>
            <w:vAlign w:val="center"/>
          </w:tcPr>
          <w:p w14:paraId="4B3C5E2B" w14:textId="1938DD30" w:rsidR="003F38B1" w:rsidRPr="00576A68" w:rsidRDefault="003F38B1" w:rsidP="00576A68">
            <w:pPr>
              <w:numPr>
                <w:ilvl w:val="1"/>
                <w:numId w:val="3"/>
              </w:numPr>
              <w:autoSpaceDE w:val="0"/>
              <w:autoSpaceDN w:val="0"/>
              <w:adjustRightInd w:val="0"/>
              <w:jc w:val="center"/>
              <w:rPr>
                <w:b/>
                <w:color w:val="000000" w:themeColor="text1"/>
                <w:sz w:val="18"/>
                <w:szCs w:val="18"/>
              </w:rPr>
            </w:pPr>
            <w:r w:rsidRPr="00576A68">
              <w:rPr>
                <w:b/>
                <w:color w:val="000000" w:themeColor="text1"/>
                <w:sz w:val="18"/>
                <w:szCs w:val="18"/>
              </w:rPr>
              <w:t xml:space="preserve">*Children younger than the age of 11 may be referred, however special permission from the National Manager – Te Kahu </w:t>
            </w:r>
            <w:r w:rsidR="00847A34" w:rsidRPr="00576A68">
              <w:rPr>
                <w:b/>
                <w:color w:val="000000" w:themeColor="text1"/>
                <w:sz w:val="18"/>
                <w:szCs w:val="18"/>
              </w:rPr>
              <w:t>Tōī</w:t>
            </w:r>
            <w:r w:rsidRPr="00576A68">
              <w:rPr>
                <w:b/>
                <w:color w:val="000000" w:themeColor="text1"/>
                <w:sz w:val="18"/>
                <w:szCs w:val="18"/>
              </w:rPr>
              <w:t>: Intensive Wraparound Services (Ministry of Education) must be sought</w:t>
            </w:r>
          </w:p>
          <w:p w14:paraId="122BA345" w14:textId="77777777" w:rsidR="003F38B1" w:rsidRPr="00576A68" w:rsidRDefault="003F38B1" w:rsidP="00576A68">
            <w:pPr>
              <w:pStyle w:val="Heading3"/>
              <w:outlineLvl w:val="2"/>
              <w:rPr>
                <w:szCs w:val="18"/>
              </w:rPr>
            </w:pPr>
          </w:p>
          <w:p w14:paraId="249E2DA4" w14:textId="76CA00D6" w:rsidR="003F38B1" w:rsidRPr="003F38B1" w:rsidRDefault="003F38B1" w:rsidP="00576A68">
            <w:pPr>
              <w:jc w:val="center"/>
            </w:pPr>
            <w:r w:rsidRPr="00576A68">
              <w:rPr>
                <w:bCs/>
                <w:i/>
                <w:iCs/>
                <w:color w:val="000000" w:themeColor="text1"/>
                <w:sz w:val="18"/>
                <w:szCs w:val="18"/>
              </w:rPr>
              <w:t>Please note that access and attendance to the Te Awa unit assessment hub (small onsite classroom) is for young people that are receiving either our wraparound or assessment service. They must first be referred for one of these services. If you think attendance at the assessment hub may benefit the young person you are referring, please comment in the referral.</w:t>
            </w:r>
          </w:p>
        </w:tc>
      </w:tr>
    </w:tbl>
    <w:p w14:paraId="217DB7BF" w14:textId="61588108" w:rsidR="00815DAB" w:rsidRDefault="00815DAB" w:rsidP="006A33EC">
      <w:pPr>
        <w:rPr>
          <w:b/>
          <w:color w:val="002060"/>
          <w:sz w:val="16"/>
          <w:szCs w:val="16"/>
        </w:rPr>
      </w:pPr>
    </w:p>
    <w:p w14:paraId="3FF2EACF" w14:textId="7B6F3DC3" w:rsidR="007B5109" w:rsidRDefault="00815DAB" w:rsidP="00815DAB">
      <w:pPr>
        <w:spacing w:after="160" w:line="259" w:lineRule="auto"/>
        <w:rPr>
          <w:b/>
          <w:color w:val="002060"/>
          <w:sz w:val="16"/>
          <w:szCs w:val="16"/>
        </w:rPr>
      </w:pPr>
      <w:r>
        <w:rPr>
          <w:b/>
          <w:color w:val="002060"/>
          <w:sz w:val="16"/>
          <w:szCs w:val="16"/>
        </w:rPr>
        <w:br w:type="page"/>
      </w:r>
    </w:p>
    <w:p w14:paraId="75A15F31" w14:textId="77777777" w:rsidR="00815DAB" w:rsidRPr="00815DAB" w:rsidRDefault="00815DAB" w:rsidP="00815DAB">
      <w:pPr>
        <w:spacing w:after="160" w:line="259" w:lineRule="auto"/>
        <w:rPr>
          <w:b/>
          <w:color w:val="002060"/>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235"/>
        <w:gridCol w:w="1958"/>
        <w:gridCol w:w="170"/>
        <w:gridCol w:w="729"/>
        <w:gridCol w:w="1776"/>
        <w:gridCol w:w="1282"/>
        <w:gridCol w:w="2286"/>
      </w:tblGrid>
      <w:tr w:rsidR="007B5109" w:rsidRPr="00086A5C" w14:paraId="3D111CBE" w14:textId="77777777" w:rsidTr="003279E3">
        <w:trPr>
          <w:trHeight w:val="267"/>
        </w:trPr>
        <w:tc>
          <w:tcPr>
            <w:tcW w:w="10436" w:type="dxa"/>
            <w:gridSpan w:val="7"/>
            <w:shd w:val="clear" w:color="auto" w:fill="0070C0"/>
            <w:vAlign w:val="center"/>
          </w:tcPr>
          <w:p w14:paraId="40920686" w14:textId="0D7127E9" w:rsidR="007B5109" w:rsidRPr="00086A5C" w:rsidRDefault="007B5109" w:rsidP="00815DAB">
            <w:pPr>
              <w:pStyle w:val="Heading2"/>
              <w:outlineLvl w:val="1"/>
            </w:pPr>
            <w:r w:rsidRPr="003279E3">
              <w:rPr>
                <w:rFonts w:eastAsia="Times New Roman" w:cs="Times New Roman"/>
                <w:color w:val="FFFFFF" w:themeColor="background1"/>
                <w:szCs w:val="20"/>
              </w:rPr>
              <w:t>YOUNG PERSON INFORMATION</w:t>
            </w:r>
          </w:p>
        </w:tc>
      </w:tr>
      <w:tr w:rsidR="00086BAB" w:rsidRPr="00086A5C" w14:paraId="14D39617" w14:textId="77777777" w:rsidTr="00847A34">
        <w:tc>
          <w:tcPr>
            <w:tcW w:w="2235" w:type="dxa"/>
            <w:shd w:val="clear" w:color="auto" w:fill="D9E2F3" w:themeFill="accent1" w:themeFillTint="33"/>
          </w:tcPr>
          <w:p w14:paraId="54888B99" w14:textId="1700505A" w:rsidR="00086A5C" w:rsidRPr="00086A5C" w:rsidRDefault="00086A5C" w:rsidP="00815DAB">
            <w:pPr>
              <w:pStyle w:val="Heading3"/>
              <w:outlineLvl w:val="2"/>
            </w:pPr>
            <w:r w:rsidRPr="00086A5C">
              <w:t>Full name</w:t>
            </w:r>
          </w:p>
        </w:tc>
        <w:tc>
          <w:tcPr>
            <w:tcW w:w="2857" w:type="dxa"/>
            <w:gridSpan w:val="3"/>
          </w:tcPr>
          <w:p w14:paraId="2D4EA2CF" w14:textId="77777777" w:rsidR="00086A5C" w:rsidRPr="00086A5C" w:rsidRDefault="00086A5C" w:rsidP="007B5109">
            <w:pPr>
              <w:jc w:val="center"/>
              <w:rPr>
                <w:b/>
                <w:color w:val="002060"/>
              </w:rPr>
            </w:pPr>
          </w:p>
        </w:tc>
        <w:tc>
          <w:tcPr>
            <w:tcW w:w="1776" w:type="dxa"/>
            <w:shd w:val="clear" w:color="auto" w:fill="D9E2F3" w:themeFill="accent1" w:themeFillTint="33"/>
          </w:tcPr>
          <w:p w14:paraId="3CC8A063" w14:textId="6DE554C9" w:rsidR="00086A5C" w:rsidRPr="00086A5C" w:rsidRDefault="00086A5C" w:rsidP="00815DAB">
            <w:pPr>
              <w:pStyle w:val="Heading3"/>
              <w:outlineLvl w:val="2"/>
            </w:pPr>
            <w:r w:rsidRPr="00086A5C">
              <w:t>Alias (if any)</w:t>
            </w:r>
          </w:p>
        </w:tc>
        <w:tc>
          <w:tcPr>
            <w:tcW w:w="3568" w:type="dxa"/>
            <w:gridSpan w:val="2"/>
          </w:tcPr>
          <w:p w14:paraId="480221B2" w14:textId="77777777" w:rsidR="00086A5C" w:rsidRPr="00086A5C" w:rsidRDefault="00086A5C" w:rsidP="007B5109">
            <w:pPr>
              <w:jc w:val="center"/>
              <w:rPr>
                <w:b/>
                <w:color w:val="002060"/>
              </w:rPr>
            </w:pPr>
          </w:p>
        </w:tc>
      </w:tr>
      <w:tr w:rsidR="00815DAB" w:rsidRPr="00086A5C" w14:paraId="75E21E4B" w14:textId="77777777" w:rsidTr="00847A34">
        <w:trPr>
          <w:trHeight w:val="368"/>
        </w:trPr>
        <w:tc>
          <w:tcPr>
            <w:tcW w:w="2235" w:type="dxa"/>
            <w:shd w:val="clear" w:color="auto" w:fill="D9E2F3" w:themeFill="accent1" w:themeFillTint="33"/>
          </w:tcPr>
          <w:p w14:paraId="5908F31E" w14:textId="12AD0E43" w:rsidR="00815DAB" w:rsidRPr="00086A5C" w:rsidRDefault="00815DAB" w:rsidP="00815DAB">
            <w:pPr>
              <w:pStyle w:val="Heading3"/>
              <w:outlineLvl w:val="2"/>
            </w:pPr>
            <w:r>
              <w:t>Preferred Pronouns:</w:t>
            </w:r>
          </w:p>
        </w:tc>
        <w:tc>
          <w:tcPr>
            <w:tcW w:w="8201" w:type="dxa"/>
            <w:gridSpan w:val="6"/>
            <w:vAlign w:val="center"/>
          </w:tcPr>
          <w:p w14:paraId="56EDA50F" w14:textId="6DE3AEE5" w:rsidR="00815DAB" w:rsidRPr="00815DAB" w:rsidRDefault="00192C7B" w:rsidP="00815DAB">
            <w:pPr>
              <w:pStyle w:val="Heading3"/>
              <w:jc w:val="left"/>
              <w:outlineLvl w:val="2"/>
            </w:pPr>
            <w:sdt>
              <w:sdtPr>
                <w:id w:val="441658211"/>
                <w14:checkbox>
                  <w14:checked w14:val="0"/>
                  <w14:checkedState w14:val="2612" w14:font="MS Gothic"/>
                  <w14:uncheckedState w14:val="2610" w14:font="MS Gothic"/>
                </w14:checkbox>
              </w:sdtPr>
              <w:sdtEndPr/>
              <w:sdtContent>
                <w:r w:rsidR="003F38B1">
                  <w:rPr>
                    <w:rFonts w:ascii="MS Gothic" w:eastAsia="MS Gothic" w:hAnsi="MS Gothic" w:hint="eastAsia"/>
                  </w:rPr>
                  <w:t>☐</w:t>
                </w:r>
              </w:sdtContent>
            </w:sdt>
            <w:r w:rsidR="00815DAB">
              <w:t xml:space="preserve">He / Him </w:t>
            </w:r>
            <w:r w:rsidR="00815DAB">
              <w:tab/>
            </w:r>
            <w:sdt>
              <w:sdtPr>
                <w:id w:val="-1098560022"/>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She / Her </w:t>
            </w:r>
            <w:r w:rsidR="00815DAB">
              <w:tab/>
            </w:r>
            <w:sdt>
              <w:sdtPr>
                <w:id w:val="1668974893"/>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They / Them </w:t>
            </w:r>
            <w:r w:rsidR="00815DAB">
              <w:tab/>
            </w:r>
            <w:sdt>
              <w:sdtPr>
                <w:id w:val="-2032635912"/>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Other (state):</w:t>
            </w:r>
          </w:p>
        </w:tc>
      </w:tr>
      <w:tr w:rsidR="00086BAB" w:rsidRPr="00086A5C" w14:paraId="75940AA8" w14:textId="77777777" w:rsidTr="00847A34">
        <w:tc>
          <w:tcPr>
            <w:tcW w:w="2235" w:type="dxa"/>
            <w:shd w:val="clear" w:color="auto" w:fill="D9E2F3" w:themeFill="accent1" w:themeFillTint="33"/>
          </w:tcPr>
          <w:p w14:paraId="14319D77" w14:textId="4709EB13" w:rsidR="00086A5C" w:rsidRPr="00086A5C" w:rsidRDefault="00086A5C" w:rsidP="00815DAB">
            <w:pPr>
              <w:pStyle w:val="Heading3"/>
              <w:outlineLvl w:val="2"/>
            </w:pPr>
            <w:r w:rsidRPr="00086A5C">
              <w:t>DOB</w:t>
            </w:r>
            <w:r w:rsidR="00815DAB">
              <w:br/>
            </w:r>
            <w:r w:rsidR="00815DAB" w:rsidRPr="00815DAB">
              <w:rPr>
                <w:sz w:val="16"/>
                <w:szCs w:val="16"/>
              </w:rPr>
              <w:t>(DD/MM/YYYY)</w:t>
            </w:r>
          </w:p>
        </w:tc>
        <w:tc>
          <w:tcPr>
            <w:tcW w:w="1958" w:type="dxa"/>
            <w:vAlign w:val="center"/>
          </w:tcPr>
          <w:p w14:paraId="4E729F0B" w14:textId="7D31E51F" w:rsidR="00086A5C" w:rsidRPr="00815DAB" w:rsidRDefault="00086A5C" w:rsidP="00815DAB">
            <w:pPr>
              <w:jc w:val="center"/>
              <w:rPr>
                <w:b/>
                <w:color w:val="002060"/>
                <w:sz w:val="22"/>
                <w:szCs w:val="22"/>
              </w:rPr>
            </w:pPr>
          </w:p>
        </w:tc>
        <w:tc>
          <w:tcPr>
            <w:tcW w:w="899" w:type="dxa"/>
            <w:gridSpan w:val="2"/>
            <w:shd w:val="clear" w:color="auto" w:fill="D9E2F3" w:themeFill="accent1" w:themeFillTint="33"/>
            <w:vAlign w:val="center"/>
          </w:tcPr>
          <w:p w14:paraId="1E4C4768" w14:textId="00125503" w:rsidR="00086A5C" w:rsidRPr="00086A5C" w:rsidRDefault="00086A5C" w:rsidP="00815DAB">
            <w:pPr>
              <w:pStyle w:val="Heading3"/>
              <w:outlineLvl w:val="2"/>
            </w:pPr>
            <w:r w:rsidRPr="00086A5C">
              <w:t>Gender</w:t>
            </w:r>
            <w:r w:rsidR="00815DAB">
              <w:t>:</w:t>
            </w:r>
          </w:p>
        </w:tc>
        <w:tc>
          <w:tcPr>
            <w:tcW w:w="5344" w:type="dxa"/>
            <w:gridSpan w:val="3"/>
            <w:vAlign w:val="center"/>
          </w:tcPr>
          <w:p w14:paraId="697942F5" w14:textId="27234766" w:rsidR="0056196F" w:rsidRDefault="00192C7B" w:rsidP="00815DAB">
            <w:pPr>
              <w:pStyle w:val="Heading3"/>
              <w:jc w:val="left"/>
              <w:outlineLvl w:val="2"/>
            </w:pPr>
            <w:sdt>
              <w:sdtPr>
                <w:id w:val="-653979591"/>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7A523D">
              <w:t>Male</w:t>
            </w:r>
            <w:r w:rsidR="00815DAB">
              <w:tab/>
            </w:r>
            <w:r w:rsidR="00815DAB">
              <w:tab/>
            </w:r>
            <w:r w:rsidR="007A523D">
              <w:t xml:space="preserve"> </w:t>
            </w:r>
            <w:sdt>
              <w:sdtPr>
                <w:id w:val="-913231845"/>
                <w14:checkbox>
                  <w14:checked w14:val="0"/>
                  <w14:checkedState w14:val="2612" w14:font="MS Gothic"/>
                  <w14:uncheckedState w14:val="2610" w14:font="MS Gothic"/>
                </w14:checkbox>
              </w:sdtPr>
              <w:sdtEndPr/>
              <w:sdtContent>
                <w:r w:rsidR="0056196F">
                  <w:rPr>
                    <w:rFonts w:ascii="MS Gothic" w:eastAsia="MS Gothic" w:hAnsi="MS Gothic" w:hint="eastAsia"/>
                  </w:rPr>
                  <w:t>☐</w:t>
                </w:r>
              </w:sdtContent>
            </w:sdt>
            <w:r w:rsidR="007A523D">
              <w:t>Female</w:t>
            </w:r>
            <w:r w:rsidR="00815DAB">
              <w:tab/>
            </w:r>
            <w:r w:rsidR="007A523D">
              <w:t xml:space="preserve"> </w:t>
            </w:r>
            <w:sdt>
              <w:sdtPr>
                <w:id w:val="-613206732"/>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56196F">
              <w:t>Transgender</w:t>
            </w:r>
          </w:p>
          <w:p w14:paraId="6972D64C" w14:textId="5F90680A" w:rsidR="00086A5C" w:rsidRPr="00086A5C" w:rsidRDefault="00192C7B" w:rsidP="00815DAB">
            <w:pPr>
              <w:pStyle w:val="Heading3"/>
              <w:jc w:val="left"/>
              <w:outlineLvl w:val="2"/>
            </w:pPr>
            <w:sdt>
              <w:sdtPr>
                <w:id w:val="-184443281"/>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56196F">
              <w:t>Non-Binary</w:t>
            </w:r>
            <w:r w:rsidR="00815DAB">
              <w:tab/>
            </w:r>
            <w:r w:rsidR="0056196F">
              <w:t xml:space="preserve"> </w:t>
            </w:r>
            <w:sdt>
              <w:sdtPr>
                <w:id w:val="368651592"/>
                <w14:checkbox>
                  <w14:checked w14:val="0"/>
                  <w14:checkedState w14:val="2612" w14:font="MS Gothic"/>
                  <w14:uncheckedState w14:val="2610" w14:font="MS Gothic"/>
                </w14:checkbox>
              </w:sdtPr>
              <w:sdtEndPr/>
              <w:sdtContent>
                <w:r w:rsidR="0056196F">
                  <w:rPr>
                    <w:rFonts w:ascii="MS Gothic" w:eastAsia="MS Gothic" w:hAnsi="MS Gothic" w:hint="eastAsia"/>
                  </w:rPr>
                  <w:t>☐</w:t>
                </w:r>
              </w:sdtContent>
            </w:sdt>
            <w:r w:rsidR="0056196F">
              <w:t>Other</w:t>
            </w:r>
            <w:r w:rsidR="00815DAB">
              <w:t xml:space="preserve"> (state):</w:t>
            </w:r>
          </w:p>
        </w:tc>
      </w:tr>
      <w:tr w:rsidR="00086BAB" w:rsidRPr="00086A5C" w14:paraId="0A47172E" w14:textId="77777777" w:rsidTr="00847A34">
        <w:trPr>
          <w:trHeight w:val="521"/>
        </w:trPr>
        <w:tc>
          <w:tcPr>
            <w:tcW w:w="2235" w:type="dxa"/>
            <w:shd w:val="clear" w:color="auto" w:fill="D9E2F3" w:themeFill="accent1" w:themeFillTint="33"/>
          </w:tcPr>
          <w:p w14:paraId="4B69C232" w14:textId="38C49473" w:rsidR="002978CA" w:rsidRPr="00086A5C" w:rsidRDefault="002978CA" w:rsidP="00815DAB">
            <w:pPr>
              <w:pStyle w:val="Heading3"/>
              <w:outlineLvl w:val="2"/>
            </w:pPr>
            <w:r w:rsidRPr="00086A5C">
              <w:t>OTMC Legal Status</w:t>
            </w:r>
          </w:p>
        </w:tc>
        <w:tc>
          <w:tcPr>
            <w:tcW w:w="2857" w:type="dxa"/>
            <w:gridSpan w:val="3"/>
          </w:tcPr>
          <w:p w14:paraId="7FD275E0" w14:textId="77777777" w:rsidR="002978CA" w:rsidRPr="00086A5C" w:rsidRDefault="002978CA" w:rsidP="007B5109">
            <w:pPr>
              <w:jc w:val="center"/>
              <w:rPr>
                <w:b/>
                <w:color w:val="002060"/>
              </w:rPr>
            </w:pPr>
          </w:p>
        </w:tc>
        <w:tc>
          <w:tcPr>
            <w:tcW w:w="1776" w:type="dxa"/>
            <w:shd w:val="clear" w:color="auto" w:fill="D9E2F3" w:themeFill="accent1" w:themeFillTint="33"/>
          </w:tcPr>
          <w:p w14:paraId="48010E62" w14:textId="551C07F9" w:rsidR="002978CA" w:rsidRPr="00086A5C" w:rsidRDefault="002978CA" w:rsidP="00815DAB">
            <w:pPr>
              <w:pStyle w:val="Heading3"/>
              <w:outlineLvl w:val="2"/>
            </w:pPr>
            <w:r w:rsidRPr="00086A5C">
              <w:t>Ethnicity (if Maori, please state iwi)</w:t>
            </w:r>
          </w:p>
        </w:tc>
        <w:tc>
          <w:tcPr>
            <w:tcW w:w="3568" w:type="dxa"/>
            <w:gridSpan w:val="2"/>
          </w:tcPr>
          <w:p w14:paraId="4A6B1D12" w14:textId="77777777" w:rsidR="002978CA" w:rsidRPr="00086A5C" w:rsidRDefault="002978CA" w:rsidP="007B5109">
            <w:pPr>
              <w:jc w:val="center"/>
              <w:rPr>
                <w:b/>
                <w:color w:val="002060"/>
              </w:rPr>
            </w:pPr>
          </w:p>
        </w:tc>
      </w:tr>
      <w:tr w:rsidR="00086BAB" w:rsidRPr="00086A5C" w14:paraId="64561384" w14:textId="77777777" w:rsidTr="00847A34">
        <w:trPr>
          <w:trHeight w:val="323"/>
        </w:trPr>
        <w:tc>
          <w:tcPr>
            <w:tcW w:w="2235" w:type="dxa"/>
            <w:vMerge w:val="restart"/>
            <w:shd w:val="clear" w:color="auto" w:fill="D9E2F3" w:themeFill="accent1" w:themeFillTint="33"/>
            <w:vAlign w:val="center"/>
          </w:tcPr>
          <w:p w14:paraId="6450F8CE" w14:textId="734F049F" w:rsidR="00D90934" w:rsidRPr="00086A5C" w:rsidRDefault="00D90934" w:rsidP="00815DAB">
            <w:pPr>
              <w:pStyle w:val="Heading3"/>
              <w:outlineLvl w:val="2"/>
            </w:pPr>
            <w:r w:rsidRPr="00086A5C">
              <w:t>Young person’s direct contact information (if applicable)</w:t>
            </w:r>
          </w:p>
        </w:tc>
        <w:tc>
          <w:tcPr>
            <w:tcW w:w="2128" w:type="dxa"/>
            <w:gridSpan w:val="2"/>
            <w:shd w:val="clear" w:color="auto" w:fill="D9E2F3" w:themeFill="accent1" w:themeFillTint="33"/>
            <w:vAlign w:val="center"/>
          </w:tcPr>
          <w:p w14:paraId="2CC856BB" w14:textId="77777777" w:rsidR="00D90934" w:rsidRPr="00086A5C" w:rsidRDefault="00D90934" w:rsidP="00815DAB">
            <w:pPr>
              <w:pStyle w:val="Heading3"/>
              <w:outlineLvl w:val="2"/>
            </w:pPr>
            <w:r w:rsidRPr="00086A5C">
              <w:t>Mobile number</w:t>
            </w:r>
          </w:p>
        </w:tc>
        <w:tc>
          <w:tcPr>
            <w:tcW w:w="2505" w:type="dxa"/>
            <w:gridSpan w:val="2"/>
          </w:tcPr>
          <w:p w14:paraId="31AAFABF" w14:textId="32C93D02" w:rsidR="00D90934" w:rsidRPr="00086A5C" w:rsidRDefault="00D90934" w:rsidP="002106B2">
            <w:pPr>
              <w:jc w:val="center"/>
              <w:rPr>
                <w:b/>
                <w:color w:val="002060"/>
              </w:rPr>
            </w:pPr>
          </w:p>
        </w:tc>
        <w:tc>
          <w:tcPr>
            <w:tcW w:w="1282" w:type="dxa"/>
            <w:vMerge w:val="restart"/>
            <w:shd w:val="clear" w:color="auto" w:fill="D9E2F3" w:themeFill="accent1" w:themeFillTint="33"/>
            <w:vAlign w:val="center"/>
          </w:tcPr>
          <w:p w14:paraId="07624190" w14:textId="3FA3C19B" w:rsidR="00D90934" w:rsidRPr="00086A5C" w:rsidRDefault="00D90934" w:rsidP="00815DAB">
            <w:pPr>
              <w:pStyle w:val="Heading3"/>
              <w:outlineLvl w:val="2"/>
            </w:pPr>
            <w:r w:rsidRPr="00086A5C">
              <w:t>Are they aware of this referral?</w:t>
            </w:r>
          </w:p>
        </w:tc>
        <w:tc>
          <w:tcPr>
            <w:tcW w:w="2286" w:type="dxa"/>
            <w:vMerge w:val="restart"/>
          </w:tcPr>
          <w:p w14:paraId="60839BF3" w14:textId="4C16424D" w:rsidR="00D90934" w:rsidRDefault="00192C7B" w:rsidP="00815DAB">
            <w:pPr>
              <w:pStyle w:val="Heading3"/>
              <w:jc w:val="left"/>
              <w:outlineLvl w:val="2"/>
            </w:pPr>
            <w:sdt>
              <w:sdtPr>
                <w:id w:val="1027294144"/>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AB2C23">
              <w:t xml:space="preserve">Yes </w:t>
            </w:r>
            <w:sdt>
              <w:sdtPr>
                <w:id w:val="1974872690"/>
                <w14:checkbox>
                  <w14:checked w14:val="0"/>
                  <w14:checkedState w14:val="2612" w14:font="MS Gothic"/>
                  <w14:uncheckedState w14:val="2610" w14:font="MS Gothic"/>
                </w14:checkbox>
              </w:sdtPr>
              <w:sdtEndPr/>
              <w:sdtContent>
                <w:r w:rsidR="00AB2C23">
                  <w:rPr>
                    <w:rFonts w:ascii="MS Gothic" w:eastAsia="MS Gothic" w:hAnsi="MS Gothic" w:hint="eastAsia"/>
                  </w:rPr>
                  <w:t>☐</w:t>
                </w:r>
              </w:sdtContent>
            </w:sdt>
            <w:r w:rsidR="00AB2C23">
              <w:t>No</w:t>
            </w:r>
          </w:p>
          <w:p w14:paraId="5F79F26C" w14:textId="755AFDE1" w:rsidR="00AB2C23" w:rsidRPr="00AB2C23" w:rsidRDefault="00AB2C23" w:rsidP="00815DAB">
            <w:pPr>
              <w:pStyle w:val="Heading3"/>
              <w:jc w:val="left"/>
              <w:outlineLvl w:val="2"/>
            </w:pPr>
            <w:r w:rsidRPr="00AB2C23">
              <w:t>Comments:</w:t>
            </w:r>
          </w:p>
        </w:tc>
      </w:tr>
      <w:tr w:rsidR="00086BAB" w:rsidRPr="00086A5C" w14:paraId="1590D603" w14:textId="77777777" w:rsidTr="00847A34">
        <w:trPr>
          <w:trHeight w:val="368"/>
        </w:trPr>
        <w:tc>
          <w:tcPr>
            <w:tcW w:w="2235" w:type="dxa"/>
            <w:vMerge/>
            <w:shd w:val="clear" w:color="auto" w:fill="D9E2F3" w:themeFill="accent1" w:themeFillTint="33"/>
          </w:tcPr>
          <w:p w14:paraId="3D7C6D20" w14:textId="77777777" w:rsidR="00D90934" w:rsidRPr="00086A5C" w:rsidRDefault="00D90934" w:rsidP="002106B2">
            <w:pPr>
              <w:jc w:val="center"/>
              <w:rPr>
                <w:b/>
                <w:color w:val="002060"/>
              </w:rPr>
            </w:pPr>
          </w:p>
        </w:tc>
        <w:tc>
          <w:tcPr>
            <w:tcW w:w="2128" w:type="dxa"/>
            <w:gridSpan w:val="2"/>
            <w:shd w:val="clear" w:color="auto" w:fill="D9E2F3" w:themeFill="accent1" w:themeFillTint="33"/>
          </w:tcPr>
          <w:p w14:paraId="7DF7A471" w14:textId="6FCD51D5" w:rsidR="00D90934" w:rsidRPr="00086A5C" w:rsidRDefault="00D90934" w:rsidP="00815DAB">
            <w:pPr>
              <w:pStyle w:val="Heading3"/>
              <w:outlineLvl w:val="2"/>
            </w:pPr>
            <w:r w:rsidRPr="00086A5C">
              <w:t>Email address</w:t>
            </w:r>
          </w:p>
        </w:tc>
        <w:tc>
          <w:tcPr>
            <w:tcW w:w="2505" w:type="dxa"/>
            <w:gridSpan w:val="2"/>
          </w:tcPr>
          <w:p w14:paraId="69733073" w14:textId="41192D9D" w:rsidR="00D90934" w:rsidRPr="00086A5C" w:rsidRDefault="00D90934" w:rsidP="002106B2">
            <w:pPr>
              <w:jc w:val="center"/>
              <w:rPr>
                <w:b/>
                <w:color w:val="002060"/>
              </w:rPr>
            </w:pPr>
          </w:p>
        </w:tc>
        <w:tc>
          <w:tcPr>
            <w:tcW w:w="1282" w:type="dxa"/>
            <w:vMerge/>
            <w:shd w:val="clear" w:color="auto" w:fill="D9E2F3" w:themeFill="accent1" w:themeFillTint="33"/>
          </w:tcPr>
          <w:p w14:paraId="0316A517" w14:textId="77777777" w:rsidR="00D90934" w:rsidRPr="00086A5C" w:rsidRDefault="00D90934" w:rsidP="002106B2">
            <w:pPr>
              <w:jc w:val="center"/>
              <w:rPr>
                <w:b/>
                <w:color w:val="002060"/>
              </w:rPr>
            </w:pPr>
          </w:p>
        </w:tc>
        <w:tc>
          <w:tcPr>
            <w:tcW w:w="2286" w:type="dxa"/>
            <w:vMerge/>
          </w:tcPr>
          <w:p w14:paraId="16C819C2" w14:textId="77777777" w:rsidR="00D90934" w:rsidRPr="00086A5C" w:rsidRDefault="00D90934" w:rsidP="002106B2">
            <w:pPr>
              <w:jc w:val="center"/>
              <w:rPr>
                <w:b/>
                <w:color w:val="002060"/>
              </w:rPr>
            </w:pPr>
          </w:p>
        </w:tc>
      </w:tr>
    </w:tbl>
    <w:p w14:paraId="3348AE56" w14:textId="7AF31FDE" w:rsidR="001C30D5" w:rsidRDefault="001C30D5" w:rsidP="00815DAB">
      <w:pPr>
        <w:jc w:val="center"/>
        <w:rPr>
          <w:b/>
          <w:color w:val="002060"/>
          <w:sz w:val="20"/>
        </w:rPr>
      </w:pPr>
    </w:p>
    <w:p w14:paraId="5C1A88C0" w14:textId="77777777" w:rsidR="00815DAB" w:rsidRDefault="00815DAB" w:rsidP="00815DAB">
      <w:pPr>
        <w:jc w:val="center"/>
        <w:rPr>
          <w:b/>
          <w:color w:val="002060"/>
          <w:sz w:val="20"/>
        </w:rPr>
      </w:pPr>
    </w:p>
    <w:tbl>
      <w:tblPr>
        <w:tblStyle w:val="TableGrid"/>
        <w:tblW w:w="0" w:type="auto"/>
        <w:tblLook w:val="04A0" w:firstRow="1" w:lastRow="0" w:firstColumn="1" w:lastColumn="0" w:noHBand="0" w:noVBand="1"/>
      </w:tblPr>
      <w:tblGrid>
        <w:gridCol w:w="2245"/>
        <w:gridCol w:w="2600"/>
        <w:gridCol w:w="2790"/>
        <w:gridCol w:w="2800"/>
      </w:tblGrid>
      <w:tr w:rsidR="00815DAB" w14:paraId="4E965C03" w14:textId="77777777" w:rsidTr="001819A6">
        <w:tc>
          <w:tcPr>
            <w:tcW w:w="10435" w:type="dxa"/>
            <w:gridSpan w:val="4"/>
            <w:tcBorders>
              <w:top w:val="single" w:sz="12" w:space="0" w:color="auto"/>
              <w:left w:val="single" w:sz="12" w:space="0" w:color="auto"/>
              <w:bottom w:val="single" w:sz="4" w:space="0" w:color="auto"/>
              <w:right w:val="single" w:sz="12" w:space="0" w:color="auto"/>
            </w:tcBorders>
            <w:shd w:val="clear" w:color="auto" w:fill="0070C0"/>
          </w:tcPr>
          <w:p w14:paraId="35E934AB" w14:textId="6122E08E" w:rsidR="00815DAB" w:rsidRDefault="00815DAB" w:rsidP="00815DAB">
            <w:pPr>
              <w:pStyle w:val="Heading2"/>
              <w:outlineLvl w:val="1"/>
            </w:pPr>
            <w:r w:rsidRPr="003279E3">
              <w:rPr>
                <w:rFonts w:eastAsia="Times New Roman" w:cs="Times New Roman"/>
                <w:color w:val="FFFFFF" w:themeColor="background1"/>
                <w:szCs w:val="20"/>
              </w:rPr>
              <w:t>WHANAU INFORMATION</w:t>
            </w:r>
          </w:p>
        </w:tc>
      </w:tr>
      <w:tr w:rsidR="00815DAB" w14:paraId="72A93838" w14:textId="77777777" w:rsidTr="001819A6">
        <w:tc>
          <w:tcPr>
            <w:tcW w:w="2245" w:type="dxa"/>
            <w:tcBorders>
              <w:top w:val="single" w:sz="4" w:space="0" w:color="auto"/>
              <w:left w:val="single" w:sz="12" w:space="0" w:color="auto"/>
              <w:bottom w:val="single" w:sz="4" w:space="0" w:color="auto"/>
              <w:right w:val="single" w:sz="4" w:space="0" w:color="auto"/>
            </w:tcBorders>
            <w:shd w:val="clear" w:color="auto" w:fill="AEAAAA" w:themeFill="background2" w:themeFillShade="BF"/>
          </w:tcPr>
          <w:p w14:paraId="7954BB66" w14:textId="77777777" w:rsidR="00815DAB" w:rsidRDefault="00815DAB" w:rsidP="00815DAB">
            <w:pPr>
              <w:rPr>
                <w:b/>
                <w:color w:val="002060"/>
              </w:rPr>
            </w:pPr>
          </w:p>
        </w:tc>
        <w:tc>
          <w:tcPr>
            <w:tcW w:w="260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2A62FDD" w14:textId="583FEB83" w:rsidR="00815DAB" w:rsidRDefault="00815DAB" w:rsidP="00815DAB">
            <w:pPr>
              <w:pStyle w:val="Heading2"/>
              <w:outlineLvl w:val="1"/>
            </w:pPr>
            <w:r>
              <w:t>Mother</w:t>
            </w:r>
          </w:p>
        </w:tc>
        <w:tc>
          <w:tcPr>
            <w:tcW w:w="279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C871C34" w14:textId="539CE511" w:rsidR="00815DAB" w:rsidRDefault="00815DAB" w:rsidP="00815DAB">
            <w:pPr>
              <w:pStyle w:val="Heading2"/>
              <w:outlineLvl w:val="1"/>
            </w:pPr>
            <w:r>
              <w:t>Father</w:t>
            </w:r>
          </w:p>
        </w:tc>
        <w:tc>
          <w:tcPr>
            <w:tcW w:w="2800" w:type="dxa"/>
            <w:tcBorders>
              <w:top w:val="single" w:sz="4" w:space="0" w:color="auto"/>
              <w:left w:val="single" w:sz="4" w:space="0" w:color="auto"/>
              <w:bottom w:val="single" w:sz="4" w:space="0" w:color="auto"/>
              <w:right w:val="single" w:sz="12" w:space="0" w:color="auto"/>
            </w:tcBorders>
            <w:shd w:val="clear" w:color="auto" w:fill="D9E2F3" w:themeFill="accent1" w:themeFillTint="33"/>
          </w:tcPr>
          <w:p w14:paraId="6651FECF" w14:textId="7D480596" w:rsidR="00815DAB" w:rsidRDefault="00815DAB" w:rsidP="00815DAB">
            <w:pPr>
              <w:pStyle w:val="Heading2"/>
              <w:outlineLvl w:val="1"/>
            </w:pPr>
            <w:r>
              <w:t>Other</w:t>
            </w:r>
          </w:p>
        </w:tc>
      </w:tr>
      <w:tr w:rsidR="00815DAB" w14:paraId="3E3AE17F" w14:textId="77777777" w:rsidTr="001819A6">
        <w:tc>
          <w:tcPr>
            <w:tcW w:w="2245" w:type="dxa"/>
            <w:tcBorders>
              <w:top w:val="single" w:sz="4" w:space="0" w:color="auto"/>
              <w:left w:val="single" w:sz="12" w:space="0" w:color="auto"/>
              <w:bottom w:val="single" w:sz="4" w:space="0" w:color="auto"/>
              <w:right w:val="single" w:sz="4" w:space="0" w:color="auto"/>
            </w:tcBorders>
            <w:shd w:val="clear" w:color="auto" w:fill="D9E2F3" w:themeFill="accent1" w:themeFillTint="33"/>
          </w:tcPr>
          <w:p w14:paraId="0E356C14" w14:textId="682019C6" w:rsidR="00815DAB" w:rsidRDefault="00815DAB" w:rsidP="00815DAB">
            <w:pPr>
              <w:pStyle w:val="Heading3"/>
              <w:outlineLvl w:val="2"/>
              <w:rPr>
                <w:sz w:val="20"/>
              </w:rPr>
            </w:pPr>
            <w:r>
              <w:t>Name:</w:t>
            </w:r>
          </w:p>
        </w:tc>
        <w:tc>
          <w:tcPr>
            <w:tcW w:w="2600" w:type="dxa"/>
            <w:tcBorders>
              <w:top w:val="single" w:sz="4" w:space="0" w:color="auto"/>
              <w:left w:val="single" w:sz="4" w:space="0" w:color="auto"/>
              <w:bottom w:val="single" w:sz="4" w:space="0" w:color="auto"/>
              <w:right w:val="single" w:sz="4" w:space="0" w:color="auto"/>
            </w:tcBorders>
          </w:tcPr>
          <w:p w14:paraId="327FF928" w14:textId="77777777" w:rsidR="00815DAB" w:rsidRDefault="00815DAB" w:rsidP="00815DAB">
            <w:pPr>
              <w:pStyle w:val="Heading2"/>
              <w:outlineLvl w:val="1"/>
            </w:pPr>
          </w:p>
        </w:tc>
        <w:tc>
          <w:tcPr>
            <w:tcW w:w="2790" w:type="dxa"/>
            <w:tcBorders>
              <w:top w:val="single" w:sz="4" w:space="0" w:color="auto"/>
              <w:left w:val="single" w:sz="4" w:space="0" w:color="auto"/>
              <w:bottom w:val="single" w:sz="4" w:space="0" w:color="auto"/>
              <w:right w:val="single" w:sz="4" w:space="0" w:color="auto"/>
            </w:tcBorders>
          </w:tcPr>
          <w:p w14:paraId="72864EB7" w14:textId="77777777" w:rsidR="00815DAB" w:rsidRDefault="00815DAB" w:rsidP="00815DAB">
            <w:pPr>
              <w:pStyle w:val="Heading2"/>
              <w:outlineLvl w:val="1"/>
            </w:pPr>
          </w:p>
        </w:tc>
        <w:tc>
          <w:tcPr>
            <w:tcW w:w="2800" w:type="dxa"/>
            <w:tcBorders>
              <w:top w:val="single" w:sz="4" w:space="0" w:color="auto"/>
              <w:left w:val="single" w:sz="4" w:space="0" w:color="auto"/>
              <w:bottom w:val="single" w:sz="4" w:space="0" w:color="auto"/>
              <w:right w:val="single" w:sz="12" w:space="0" w:color="auto"/>
            </w:tcBorders>
          </w:tcPr>
          <w:p w14:paraId="2586C4DC" w14:textId="77777777" w:rsidR="00815DAB" w:rsidRDefault="00815DAB" w:rsidP="00815DAB">
            <w:pPr>
              <w:pStyle w:val="Heading2"/>
              <w:outlineLvl w:val="1"/>
            </w:pPr>
          </w:p>
        </w:tc>
      </w:tr>
      <w:tr w:rsidR="00815DAB" w14:paraId="5ECE1FB7" w14:textId="77777777" w:rsidTr="001819A6">
        <w:trPr>
          <w:trHeight w:val="807"/>
        </w:trPr>
        <w:tc>
          <w:tcPr>
            <w:tcW w:w="2245" w:type="dxa"/>
            <w:tcBorders>
              <w:top w:val="single" w:sz="4" w:space="0" w:color="auto"/>
              <w:left w:val="single" w:sz="12" w:space="0" w:color="auto"/>
              <w:bottom w:val="single" w:sz="4" w:space="0" w:color="auto"/>
              <w:right w:val="single" w:sz="4" w:space="0" w:color="auto"/>
            </w:tcBorders>
            <w:shd w:val="clear" w:color="auto" w:fill="D9E2F3" w:themeFill="accent1" w:themeFillTint="33"/>
            <w:vAlign w:val="center"/>
          </w:tcPr>
          <w:p w14:paraId="60DEA132" w14:textId="4EE5BBCA" w:rsidR="00815DAB" w:rsidRDefault="00815DAB" w:rsidP="00815DAB">
            <w:pPr>
              <w:pStyle w:val="Heading3"/>
              <w:outlineLvl w:val="2"/>
              <w:rPr>
                <w:sz w:val="20"/>
              </w:rPr>
            </w:pPr>
            <w:r>
              <w:t>Physical Address:</w:t>
            </w:r>
          </w:p>
        </w:tc>
        <w:tc>
          <w:tcPr>
            <w:tcW w:w="2600" w:type="dxa"/>
            <w:tcBorders>
              <w:top w:val="single" w:sz="4" w:space="0" w:color="auto"/>
              <w:left w:val="single" w:sz="4" w:space="0" w:color="auto"/>
              <w:bottom w:val="single" w:sz="4" w:space="0" w:color="auto"/>
              <w:right w:val="single" w:sz="4" w:space="0" w:color="auto"/>
            </w:tcBorders>
          </w:tcPr>
          <w:p w14:paraId="57DAE7E2" w14:textId="77777777" w:rsidR="00815DAB" w:rsidRDefault="00815DAB" w:rsidP="00815DAB">
            <w:pPr>
              <w:rPr>
                <w:b/>
                <w:color w:val="002060"/>
              </w:rPr>
            </w:pPr>
          </w:p>
        </w:tc>
        <w:tc>
          <w:tcPr>
            <w:tcW w:w="2790" w:type="dxa"/>
            <w:tcBorders>
              <w:top w:val="single" w:sz="4" w:space="0" w:color="auto"/>
              <w:left w:val="single" w:sz="4" w:space="0" w:color="auto"/>
              <w:bottom w:val="single" w:sz="4" w:space="0" w:color="auto"/>
              <w:right w:val="single" w:sz="4" w:space="0" w:color="auto"/>
            </w:tcBorders>
          </w:tcPr>
          <w:p w14:paraId="03FEB873" w14:textId="77777777" w:rsidR="00815DAB" w:rsidRDefault="00815DAB" w:rsidP="00815DAB">
            <w:pPr>
              <w:rPr>
                <w:b/>
                <w:color w:val="002060"/>
              </w:rPr>
            </w:pPr>
          </w:p>
        </w:tc>
        <w:tc>
          <w:tcPr>
            <w:tcW w:w="2800" w:type="dxa"/>
            <w:tcBorders>
              <w:top w:val="single" w:sz="4" w:space="0" w:color="auto"/>
              <w:left w:val="single" w:sz="4" w:space="0" w:color="auto"/>
              <w:bottom w:val="single" w:sz="4" w:space="0" w:color="auto"/>
              <w:right w:val="single" w:sz="12" w:space="0" w:color="auto"/>
            </w:tcBorders>
          </w:tcPr>
          <w:p w14:paraId="5DF6C41B" w14:textId="77777777" w:rsidR="00815DAB" w:rsidRDefault="00815DAB" w:rsidP="00815DAB">
            <w:pPr>
              <w:rPr>
                <w:b/>
                <w:color w:val="002060"/>
              </w:rPr>
            </w:pPr>
          </w:p>
        </w:tc>
      </w:tr>
      <w:tr w:rsidR="00815DAB" w14:paraId="7A2EC71A" w14:textId="77777777" w:rsidTr="001819A6">
        <w:trPr>
          <w:trHeight w:val="260"/>
        </w:trPr>
        <w:tc>
          <w:tcPr>
            <w:tcW w:w="2245" w:type="dxa"/>
            <w:tcBorders>
              <w:top w:val="single" w:sz="4" w:space="0" w:color="auto"/>
              <w:left w:val="single" w:sz="12" w:space="0" w:color="auto"/>
              <w:bottom w:val="single" w:sz="4" w:space="0" w:color="auto"/>
              <w:right w:val="single" w:sz="4" w:space="0" w:color="auto"/>
            </w:tcBorders>
            <w:shd w:val="clear" w:color="auto" w:fill="D9E2F3" w:themeFill="accent1" w:themeFillTint="33"/>
          </w:tcPr>
          <w:p w14:paraId="24A39C81" w14:textId="0B9F1EED" w:rsidR="00815DAB" w:rsidRDefault="00815DAB" w:rsidP="00815DAB">
            <w:pPr>
              <w:pStyle w:val="Heading3"/>
              <w:outlineLvl w:val="2"/>
              <w:rPr>
                <w:sz w:val="20"/>
              </w:rPr>
            </w:pPr>
            <w:r>
              <w:t>Contact no.(s):</w:t>
            </w:r>
          </w:p>
        </w:tc>
        <w:tc>
          <w:tcPr>
            <w:tcW w:w="2600" w:type="dxa"/>
            <w:tcBorders>
              <w:top w:val="single" w:sz="4" w:space="0" w:color="auto"/>
              <w:left w:val="single" w:sz="4" w:space="0" w:color="auto"/>
              <w:bottom w:val="single" w:sz="4" w:space="0" w:color="auto"/>
              <w:right w:val="single" w:sz="4" w:space="0" w:color="auto"/>
            </w:tcBorders>
          </w:tcPr>
          <w:p w14:paraId="33B7BF5B" w14:textId="77777777" w:rsidR="00815DAB" w:rsidRDefault="00815DAB" w:rsidP="00815DAB">
            <w:pPr>
              <w:rPr>
                <w:b/>
                <w:color w:val="002060"/>
              </w:rPr>
            </w:pPr>
          </w:p>
        </w:tc>
        <w:tc>
          <w:tcPr>
            <w:tcW w:w="2790" w:type="dxa"/>
            <w:tcBorders>
              <w:top w:val="single" w:sz="4" w:space="0" w:color="auto"/>
              <w:left w:val="single" w:sz="4" w:space="0" w:color="auto"/>
              <w:bottom w:val="single" w:sz="4" w:space="0" w:color="auto"/>
              <w:right w:val="single" w:sz="4" w:space="0" w:color="auto"/>
            </w:tcBorders>
          </w:tcPr>
          <w:p w14:paraId="2B34CC45" w14:textId="77777777" w:rsidR="00815DAB" w:rsidRDefault="00815DAB" w:rsidP="00815DAB">
            <w:pPr>
              <w:rPr>
                <w:b/>
                <w:color w:val="002060"/>
              </w:rPr>
            </w:pPr>
          </w:p>
        </w:tc>
        <w:tc>
          <w:tcPr>
            <w:tcW w:w="2800" w:type="dxa"/>
            <w:tcBorders>
              <w:top w:val="single" w:sz="4" w:space="0" w:color="auto"/>
              <w:left w:val="single" w:sz="4" w:space="0" w:color="auto"/>
              <w:bottom w:val="single" w:sz="4" w:space="0" w:color="auto"/>
              <w:right w:val="single" w:sz="12" w:space="0" w:color="auto"/>
            </w:tcBorders>
          </w:tcPr>
          <w:p w14:paraId="238D2E1D" w14:textId="77777777" w:rsidR="00815DAB" w:rsidRDefault="00815DAB" w:rsidP="00815DAB">
            <w:pPr>
              <w:rPr>
                <w:b/>
                <w:color w:val="002060"/>
              </w:rPr>
            </w:pPr>
          </w:p>
        </w:tc>
      </w:tr>
      <w:tr w:rsidR="00815DAB" w14:paraId="223295B8" w14:textId="77777777" w:rsidTr="001819A6">
        <w:trPr>
          <w:trHeight w:val="260"/>
        </w:trPr>
        <w:tc>
          <w:tcPr>
            <w:tcW w:w="2245" w:type="dxa"/>
            <w:tcBorders>
              <w:top w:val="single" w:sz="4" w:space="0" w:color="auto"/>
              <w:left w:val="single" w:sz="12" w:space="0" w:color="auto"/>
              <w:bottom w:val="single" w:sz="4" w:space="0" w:color="auto"/>
              <w:right w:val="single" w:sz="4" w:space="0" w:color="auto"/>
            </w:tcBorders>
            <w:shd w:val="clear" w:color="auto" w:fill="D9E2F3" w:themeFill="accent1" w:themeFillTint="33"/>
          </w:tcPr>
          <w:p w14:paraId="6F9935F7" w14:textId="158430B9" w:rsidR="00815DAB" w:rsidRDefault="00815DAB" w:rsidP="00815DAB">
            <w:pPr>
              <w:pStyle w:val="Heading3"/>
              <w:outlineLvl w:val="2"/>
              <w:rPr>
                <w:sz w:val="20"/>
              </w:rPr>
            </w:pPr>
            <w:r>
              <w:t>Email:</w:t>
            </w:r>
          </w:p>
        </w:tc>
        <w:tc>
          <w:tcPr>
            <w:tcW w:w="2600" w:type="dxa"/>
            <w:tcBorders>
              <w:top w:val="single" w:sz="4" w:space="0" w:color="auto"/>
              <w:left w:val="single" w:sz="4" w:space="0" w:color="auto"/>
              <w:bottom w:val="single" w:sz="4" w:space="0" w:color="auto"/>
              <w:right w:val="single" w:sz="4" w:space="0" w:color="auto"/>
            </w:tcBorders>
          </w:tcPr>
          <w:p w14:paraId="63B838F1" w14:textId="77777777" w:rsidR="00815DAB" w:rsidRDefault="00815DAB" w:rsidP="00815DAB">
            <w:pPr>
              <w:rPr>
                <w:b/>
                <w:color w:val="002060"/>
              </w:rPr>
            </w:pPr>
          </w:p>
        </w:tc>
        <w:tc>
          <w:tcPr>
            <w:tcW w:w="2790" w:type="dxa"/>
            <w:tcBorders>
              <w:top w:val="single" w:sz="4" w:space="0" w:color="auto"/>
              <w:left w:val="single" w:sz="4" w:space="0" w:color="auto"/>
              <w:bottom w:val="single" w:sz="4" w:space="0" w:color="auto"/>
              <w:right w:val="single" w:sz="4" w:space="0" w:color="auto"/>
            </w:tcBorders>
          </w:tcPr>
          <w:p w14:paraId="2D6D6B44" w14:textId="77777777" w:rsidR="00815DAB" w:rsidRDefault="00815DAB" w:rsidP="00815DAB">
            <w:pPr>
              <w:rPr>
                <w:b/>
                <w:color w:val="002060"/>
              </w:rPr>
            </w:pPr>
          </w:p>
        </w:tc>
        <w:tc>
          <w:tcPr>
            <w:tcW w:w="2800" w:type="dxa"/>
            <w:tcBorders>
              <w:top w:val="single" w:sz="4" w:space="0" w:color="auto"/>
              <w:left w:val="single" w:sz="4" w:space="0" w:color="auto"/>
              <w:bottom w:val="single" w:sz="4" w:space="0" w:color="auto"/>
              <w:right w:val="single" w:sz="12" w:space="0" w:color="auto"/>
            </w:tcBorders>
          </w:tcPr>
          <w:p w14:paraId="59B8D0E4" w14:textId="77777777" w:rsidR="00815DAB" w:rsidRDefault="00815DAB" w:rsidP="00815DAB">
            <w:pPr>
              <w:rPr>
                <w:b/>
                <w:color w:val="002060"/>
              </w:rPr>
            </w:pPr>
          </w:p>
        </w:tc>
      </w:tr>
      <w:tr w:rsidR="00815DAB" w14:paraId="182ED402" w14:textId="77777777" w:rsidTr="001819A6">
        <w:trPr>
          <w:trHeight w:val="683"/>
        </w:trPr>
        <w:tc>
          <w:tcPr>
            <w:tcW w:w="2245" w:type="dxa"/>
            <w:tcBorders>
              <w:top w:val="single" w:sz="4" w:space="0" w:color="auto"/>
              <w:left w:val="single" w:sz="12" w:space="0" w:color="auto"/>
              <w:bottom w:val="single" w:sz="4" w:space="0" w:color="auto"/>
              <w:right w:val="single" w:sz="4" w:space="0" w:color="auto"/>
            </w:tcBorders>
            <w:shd w:val="clear" w:color="auto" w:fill="D9E2F3" w:themeFill="accent1" w:themeFillTint="33"/>
          </w:tcPr>
          <w:p w14:paraId="09A673FC" w14:textId="32E0001E" w:rsidR="00815DAB" w:rsidRDefault="00815DAB" w:rsidP="00815DAB">
            <w:pPr>
              <w:pStyle w:val="Heading3"/>
              <w:outlineLvl w:val="2"/>
              <w:rPr>
                <w:sz w:val="20"/>
              </w:rPr>
            </w:pPr>
            <w:r>
              <w:t>Is there regular contact with the young Person?</w:t>
            </w:r>
          </w:p>
        </w:tc>
        <w:tc>
          <w:tcPr>
            <w:tcW w:w="2600" w:type="dxa"/>
            <w:tcBorders>
              <w:top w:val="single" w:sz="4" w:space="0" w:color="auto"/>
              <w:left w:val="single" w:sz="4" w:space="0" w:color="auto"/>
              <w:bottom w:val="single" w:sz="4" w:space="0" w:color="auto"/>
              <w:right w:val="single" w:sz="4" w:space="0" w:color="auto"/>
            </w:tcBorders>
          </w:tcPr>
          <w:p w14:paraId="51BC509B" w14:textId="0C647E22" w:rsidR="00815DAB" w:rsidRPr="00815DAB" w:rsidRDefault="00192C7B" w:rsidP="00815DAB">
            <w:pPr>
              <w:pStyle w:val="Heading3"/>
              <w:jc w:val="left"/>
              <w:outlineLvl w:val="2"/>
            </w:pPr>
            <w:sdt>
              <w:sdtPr>
                <w:id w:val="1934618257"/>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Yes </w:t>
            </w:r>
            <w:sdt>
              <w:sdtPr>
                <w:id w:val="-1586674481"/>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rsidRPr="00815DAB">
              <w:t>No</w:t>
            </w:r>
            <w:r w:rsidR="00815DAB">
              <w:t xml:space="preserve">  </w:t>
            </w:r>
            <w:r w:rsidR="00815DAB" w:rsidRPr="00815DAB">
              <w:t>Comments</w:t>
            </w:r>
            <w:r w:rsidR="00815DAB" w:rsidRPr="00AB2C23">
              <w:t>:</w:t>
            </w:r>
          </w:p>
        </w:tc>
        <w:tc>
          <w:tcPr>
            <w:tcW w:w="2790" w:type="dxa"/>
            <w:tcBorders>
              <w:top w:val="single" w:sz="4" w:space="0" w:color="auto"/>
              <w:left w:val="single" w:sz="4" w:space="0" w:color="auto"/>
              <w:bottom w:val="single" w:sz="4" w:space="0" w:color="auto"/>
              <w:right w:val="single" w:sz="4" w:space="0" w:color="auto"/>
            </w:tcBorders>
          </w:tcPr>
          <w:p w14:paraId="406D1DC7" w14:textId="5B7B4056" w:rsidR="00815DAB" w:rsidRPr="00815DAB" w:rsidRDefault="00192C7B" w:rsidP="00815DAB">
            <w:pPr>
              <w:pStyle w:val="Heading3"/>
              <w:jc w:val="left"/>
              <w:outlineLvl w:val="2"/>
            </w:pPr>
            <w:sdt>
              <w:sdtPr>
                <w:id w:val="1113630117"/>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Yes </w:t>
            </w:r>
            <w:sdt>
              <w:sdtPr>
                <w:id w:val="419602070"/>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No  </w:t>
            </w:r>
            <w:r w:rsidR="00815DAB" w:rsidRPr="00815DAB">
              <w:rPr>
                <w:rStyle w:val="Heading3Char"/>
              </w:rPr>
              <w:t>Comments:</w:t>
            </w:r>
          </w:p>
        </w:tc>
        <w:tc>
          <w:tcPr>
            <w:tcW w:w="2800" w:type="dxa"/>
            <w:tcBorders>
              <w:top w:val="single" w:sz="4" w:space="0" w:color="auto"/>
              <w:left w:val="single" w:sz="4" w:space="0" w:color="auto"/>
              <w:bottom w:val="single" w:sz="4" w:space="0" w:color="auto"/>
              <w:right w:val="single" w:sz="12" w:space="0" w:color="auto"/>
            </w:tcBorders>
          </w:tcPr>
          <w:p w14:paraId="351C4278" w14:textId="5692D397" w:rsidR="00815DAB" w:rsidRPr="00815DAB" w:rsidRDefault="00192C7B" w:rsidP="00815DAB">
            <w:pPr>
              <w:pStyle w:val="Heading3"/>
              <w:jc w:val="left"/>
              <w:outlineLvl w:val="2"/>
            </w:pPr>
            <w:sdt>
              <w:sdtPr>
                <w:id w:val="842674686"/>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Yes </w:t>
            </w:r>
            <w:sdt>
              <w:sdtPr>
                <w:id w:val="990606945"/>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No  </w:t>
            </w:r>
            <w:r w:rsidR="00815DAB" w:rsidRPr="00815DAB">
              <w:rPr>
                <w:rStyle w:val="Heading3Char"/>
              </w:rPr>
              <w:t>Comments:</w:t>
            </w:r>
          </w:p>
        </w:tc>
      </w:tr>
      <w:tr w:rsidR="00815DAB" w14:paraId="0DD77410" w14:textId="77777777" w:rsidTr="001819A6">
        <w:trPr>
          <w:trHeight w:val="683"/>
        </w:trPr>
        <w:tc>
          <w:tcPr>
            <w:tcW w:w="2245" w:type="dxa"/>
            <w:tcBorders>
              <w:top w:val="single" w:sz="4" w:space="0" w:color="auto"/>
              <w:left w:val="single" w:sz="12" w:space="0" w:color="auto"/>
              <w:bottom w:val="single" w:sz="12" w:space="0" w:color="auto"/>
              <w:right w:val="single" w:sz="4" w:space="0" w:color="auto"/>
            </w:tcBorders>
            <w:shd w:val="clear" w:color="auto" w:fill="D9E2F3" w:themeFill="accent1" w:themeFillTint="33"/>
          </w:tcPr>
          <w:p w14:paraId="5787FF1B" w14:textId="0560C13F" w:rsidR="00815DAB" w:rsidRDefault="00815DAB" w:rsidP="00815DAB">
            <w:pPr>
              <w:pStyle w:val="Heading3"/>
              <w:outlineLvl w:val="2"/>
              <w:rPr>
                <w:sz w:val="20"/>
              </w:rPr>
            </w:pPr>
            <w:r>
              <w:t xml:space="preserve">Is </w:t>
            </w:r>
            <w:r w:rsidR="00F86D36">
              <w:t>the w</w:t>
            </w:r>
            <w:r>
              <w:t>hanau member aware of this referral?</w:t>
            </w:r>
          </w:p>
        </w:tc>
        <w:tc>
          <w:tcPr>
            <w:tcW w:w="2600" w:type="dxa"/>
            <w:tcBorders>
              <w:top w:val="single" w:sz="4" w:space="0" w:color="auto"/>
              <w:left w:val="single" w:sz="4" w:space="0" w:color="auto"/>
              <w:bottom w:val="single" w:sz="12" w:space="0" w:color="auto"/>
              <w:right w:val="single" w:sz="4" w:space="0" w:color="auto"/>
            </w:tcBorders>
          </w:tcPr>
          <w:p w14:paraId="1752995C" w14:textId="7E0F1E71" w:rsidR="00815DAB" w:rsidRPr="00815DAB" w:rsidRDefault="00192C7B" w:rsidP="00815DAB">
            <w:pPr>
              <w:pStyle w:val="Heading3"/>
              <w:jc w:val="left"/>
              <w:outlineLvl w:val="2"/>
            </w:pPr>
            <w:sdt>
              <w:sdtPr>
                <w:id w:val="1411504936"/>
                <w14:checkbox>
                  <w14:checked w14:val="0"/>
                  <w14:checkedState w14:val="2612" w14:font="MS Gothic"/>
                  <w14:uncheckedState w14:val="2610" w14:font="MS Gothic"/>
                </w14:checkbox>
              </w:sdtPr>
              <w:sdtEndPr/>
              <w:sdtContent>
                <w:r w:rsidR="00815DAB" w:rsidRPr="00815DAB">
                  <w:rPr>
                    <w:rFonts w:ascii="Segoe UI Symbol" w:hAnsi="Segoe UI Symbol" w:cs="Segoe UI Symbol"/>
                  </w:rPr>
                  <w:t>☐</w:t>
                </w:r>
              </w:sdtContent>
            </w:sdt>
            <w:r w:rsidR="00815DAB">
              <w:t xml:space="preserve">Yes </w:t>
            </w:r>
            <w:sdt>
              <w:sdtPr>
                <w:id w:val="21754924"/>
                <w14:checkbox>
                  <w14:checked w14:val="0"/>
                  <w14:checkedState w14:val="2612" w14:font="MS Gothic"/>
                  <w14:uncheckedState w14:val="2610" w14:font="MS Gothic"/>
                </w14:checkbox>
              </w:sdtPr>
              <w:sdtEndPr/>
              <w:sdtContent>
                <w:r w:rsidR="00815DAB" w:rsidRPr="00815DAB">
                  <w:rPr>
                    <w:rFonts w:ascii="Segoe UI Symbol" w:hAnsi="Segoe UI Symbol" w:cs="Segoe UI Symbol"/>
                  </w:rPr>
                  <w:t>☐</w:t>
                </w:r>
              </w:sdtContent>
            </w:sdt>
            <w:r w:rsidR="00815DAB">
              <w:t xml:space="preserve">No  </w:t>
            </w:r>
            <w:r w:rsidR="00815DAB" w:rsidRPr="00815DAB">
              <w:t>Comments:</w:t>
            </w:r>
          </w:p>
        </w:tc>
        <w:tc>
          <w:tcPr>
            <w:tcW w:w="2790" w:type="dxa"/>
            <w:tcBorders>
              <w:top w:val="single" w:sz="4" w:space="0" w:color="auto"/>
              <w:left w:val="single" w:sz="4" w:space="0" w:color="auto"/>
              <w:bottom w:val="single" w:sz="12" w:space="0" w:color="auto"/>
              <w:right w:val="single" w:sz="4" w:space="0" w:color="auto"/>
            </w:tcBorders>
          </w:tcPr>
          <w:p w14:paraId="56D21D23" w14:textId="192B17FC" w:rsidR="00815DAB" w:rsidRPr="00815DAB" w:rsidRDefault="00192C7B" w:rsidP="00815DAB">
            <w:pPr>
              <w:pStyle w:val="Heading3"/>
              <w:jc w:val="left"/>
              <w:outlineLvl w:val="2"/>
            </w:pPr>
            <w:sdt>
              <w:sdtPr>
                <w:id w:val="1055282315"/>
                <w14:checkbox>
                  <w14:checked w14:val="0"/>
                  <w14:checkedState w14:val="2612" w14:font="MS Gothic"/>
                  <w14:uncheckedState w14:val="2610" w14:font="MS Gothic"/>
                </w14:checkbox>
              </w:sdtPr>
              <w:sdtEndPr/>
              <w:sdtContent>
                <w:r w:rsidR="00815DAB" w:rsidRPr="00815DAB">
                  <w:rPr>
                    <w:rFonts w:ascii="Segoe UI Symbol" w:hAnsi="Segoe UI Symbol" w:cs="Segoe UI Symbol"/>
                  </w:rPr>
                  <w:t>☐</w:t>
                </w:r>
              </w:sdtContent>
            </w:sdt>
            <w:r w:rsidR="00815DAB">
              <w:t xml:space="preserve">Yes </w:t>
            </w:r>
            <w:sdt>
              <w:sdtPr>
                <w:id w:val="-1596092127"/>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No  </w:t>
            </w:r>
            <w:r w:rsidR="00815DAB" w:rsidRPr="00815DAB">
              <w:t>Comments:</w:t>
            </w:r>
          </w:p>
        </w:tc>
        <w:tc>
          <w:tcPr>
            <w:tcW w:w="2800" w:type="dxa"/>
            <w:tcBorders>
              <w:top w:val="single" w:sz="4" w:space="0" w:color="auto"/>
              <w:left w:val="single" w:sz="4" w:space="0" w:color="auto"/>
              <w:bottom w:val="single" w:sz="12" w:space="0" w:color="auto"/>
              <w:right w:val="single" w:sz="12" w:space="0" w:color="auto"/>
            </w:tcBorders>
          </w:tcPr>
          <w:p w14:paraId="55B4A2D4" w14:textId="45F73061" w:rsidR="00815DAB" w:rsidRPr="00815DAB" w:rsidRDefault="00192C7B" w:rsidP="00815DAB">
            <w:pPr>
              <w:pStyle w:val="Heading3"/>
              <w:jc w:val="left"/>
              <w:outlineLvl w:val="2"/>
            </w:pPr>
            <w:sdt>
              <w:sdtPr>
                <w:id w:val="2028442304"/>
                <w14:checkbox>
                  <w14:checked w14:val="0"/>
                  <w14:checkedState w14:val="2612" w14:font="MS Gothic"/>
                  <w14:uncheckedState w14:val="2610" w14:font="MS Gothic"/>
                </w14:checkbox>
              </w:sdtPr>
              <w:sdtEndPr/>
              <w:sdtContent>
                <w:r w:rsidR="00815DAB" w:rsidRPr="00815DAB">
                  <w:rPr>
                    <w:rFonts w:ascii="Segoe UI Symbol" w:hAnsi="Segoe UI Symbol" w:cs="Segoe UI Symbol"/>
                  </w:rPr>
                  <w:t>☐</w:t>
                </w:r>
              </w:sdtContent>
            </w:sdt>
            <w:r w:rsidR="00815DAB">
              <w:t xml:space="preserve">Yes </w:t>
            </w:r>
            <w:sdt>
              <w:sdtPr>
                <w:id w:val="902720507"/>
                <w14:checkbox>
                  <w14:checked w14:val="0"/>
                  <w14:checkedState w14:val="2612" w14:font="MS Gothic"/>
                  <w14:uncheckedState w14:val="2610" w14:font="MS Gothic"/>
                </w14:checkbox>
              </w:sdtPr>
              <w:sdtEndPr/>
              <w:sdtContent>
                <w:r w:rsidR="00815DAB" w:rsidRPr="00815DAB">
                  <w:rPr>
                    <w:rFonts w:ascii="Segoe UI Symbol" w:hAnsi="Segoe UI Symbol" w:cs="Segoe UI Symbol"/>
                  </w:rPr>
                  <w:t>☐</w:t>
                </w:r>
              </w:sdtContent>
            </w:sdt>
            <w:r w:rsidR="00815DAB">
              <w:t xml:space="preserve">No  </w:t>
            </w:r>
            <w:r w:rsidR="00815DAB" w:rsidRPr="00815DAB">
              <w:t>Comments:</w:t>
            </w:r>
          </w:p>
        </w:tc>
      </w:tr>
    </w:tbl>
    <w:p w14:paraId="053F9213" w14:textId="4ACDD6A8" w:rsidR="00815DAB" w:rsidRDefault="00815DAB" w:rsidP="00815DAB">
      <w:pPr>
        <w:jc w:val="center"/>
        <w:rPr>
          <w:b/>
          <w:color w:val="002060"/>
          <w:sz w:val="20"/>
        </w:rPr>
      </w:pPr>
    </w:p>
    <w:p w14:paraId="55B0CE9C" w14:textId="77777777" w:rsidR="00815DAB" w:rsidRDefault="00815DAB" w:rsidP="00815DAB">
      <w:pPr>
        <w:jc w:val="center"/>
        <w:rPr>
          <w:b/>
          <w:color w:val="002060"/>
          <w:sz w:val="20"/>
        </w:rPr>
      </w:pPr>
    </w:p>
    <w:tbl>
      <w:tblPr>
        <w:tblStyle w:val="TableGrid"/>
        <w:tblW w:w="0" w:type="auto"/>
        <w:tblLook w:val="04A0" w:firstRow="1" w:lastRow="0" w:firstColumn="1" w:lastColumn="0" w:noHBand="0" w:noVBand="1"/>
      </w:tblPr>
      <w:tblGrid>
        <w:gridCol w:w="2245"/>
        <w:gridCol w:w="3870"/>
        <w:gridCol w:w="4320"/>
      </w:tblGrid>
      <w:tr w:rsidR="00815DAB" w14:paraId="311F277C" w14:textId="77777777" w:rsidTr="001819A6">
        <w:tc>
          <w:tcPr>
            <w:tcW w:w="10435" w:type="dxa"/>
            <w:gridSpan w:val="3"/>
            <w:tcBorders>
              <w:top w:val="single" w:sz="12" w:space="0" w:color="auto"/>
              <w:left w:val="single" w:sz="12" w:space="0" w:color="auto"/>
              <w:bottom w:val="single" w:sz="4" w:space="0" w:color="auto"/>
              <w:right w:val="single" w:sz="12" w:space="0" w:color="auto"/>
            </w:tcBorders>
            <w:shd w:val="clear" w:color="auto" w:fill="0070C0"/>
          </w:tcPr>
          <w:p w14:paraId="03E9B363" w14:textId="367E3B4D" w:rsidR="00815DAB" w:rsidRDefault="00815DAB" w:rsidP="00815DAB">
            <w:pPr>
              <w:pStyle w:val="Heading2"/>
              <w:outlineLvl w:val="1"/>
            </w:pPr>
            <w:r w:rsidRPr="003279E3">
              <w:rPr>
                <w:rFonts w:eastAsia="Times New Roman" w:cs="Times New Roman"/>
                <w:color w:val="FFFFFF" w:themeColor="background1"/>
                <w:szCs w:val="20"/>
              </w:rPr>
              <w:t>CAREGIVER AND REFERRER INFORMATION</w:t>
            </w:r>
          </w:p>
        </w:tc>
      </w:tr>
      <w:tr w:rsidR="00815DAB" w14:paraId="00B06C11" w14:textId="77777777" w:rsidTr="001819A6">
        <w:tc>
          <w:tcPr>
            <w:tcW w:w="2245" w:type="dxa"/>
            <w:tcBorders>
              <w:left w:val="single" w:sz="12" w:space="0" w:color="auto"/>
              <w:bottom w:val="single" w:sz="4" w:space="0" w:color="auto"/>
            </w:tcBorders>
            <w:shd w:val="clear" w:color="auto" w:fill="AEAAAA" w:themeFill="background2" w:themeFillShade="BF"/>
          </w:tcPr>
          <w:p w14:paraId="0556B464" w14:textId="77777777" w:rsidR="00815DAB" w:rsidRDefault="00815DAB" w:rsidP="00815DAB">
            <w:pPr>
              <w:rPr>
                <w:b/>
                <w:color w:val="002060"/>
              </w:rPr>
            </w:pPr>
          </w:p>
        </w:tc>
        <w:tc>
          <w:tcPr>
            <w:tcW w:w="3870" w:type="dxa"/>
            <w:tcBorders>
              <w:bottom w:val="single" w:sz="4" w:space="0" w:color="auto"/>
            </w:tcBorders>
            <w:shd w:val="clear" w:color="auto" w:fill="D9E2F3" w:themeFill="accent1" w:themeFillTint="33"/>
          </w:tcPr>
          <w:p w14:paraId="6A5326AF" w14:textId="0CFF44C5" w:rsidR="00815DAB" w:rsidRDefault="00815DAB" w:rsidP="00815DAB">
            <w:pPr>
              <w:pStyle w:val="Heading2"/>
              <w:outlineLvl w:val="1"/>
            </w:pPr>
            <w:r>
              <w:t>Current Caregiver</w:t>
            </w:r>
          </w:p>
        </w:tc>
        <w:tc>
          <w:tcPr>
            <w:tcW w:w="4320" w:type="dxa"/>
            <w:tcBorders>
              <w:bottom w:val="single" w:sz="4" w:space="0" w:color="auto"/>
              <w:right w:val="single" w:sz="12" w:space="0" w:color="auto"/>
            </w:tcBorders>
            <w:shd w:val="clear" w:color="auto" w:fill="D9E2F3" w:themeFill="accent1" w:themeFillTint="33"/>
          </w:tcPr>
          <w:p w14:paraId="12FFF6EC" w14:textId="43FE0683" w:rsidR="00815DAB" w:rsidRDefault="00815DAB" w:rsidP="00815DAB">
            <w:pPr>
              <w:pStyle w:val="Heading2"/>
              <w:outlineLvl w:val="1"/>
            </w:pPr>
            <w:r>
              <w:t>Referrer</w:t>
            </w:r>
          </w:p>
        </w:tc>
      </w:tr>
      <w:tr w:rsidR="00815DAB" w14:paraId="7708D818" w14:textId="77777777" w:rsidTr="001819A6">
        <w:tc>
          <w:tcPr>
            <w:tcW w:w="2245" w:type="dxa"/>
            <w:tcBorders>
              <w:left w:val="single" w:sz="12" w:space="0" w:color="auto"/>
              <w:bottom w:val="single" w:sz="4" w:space="0" w:color="auto"/>
            </w:tcBorders>
            <w:shd w:val="clear" w:color="auto" w:fill="D9E2F3" w:themeFill="accent1" w:themeFillTint="33"/>
          </w:tcPr>
          <w:p w14:paraId="133A95D8" w14:textId="77777777" w:rsidR="00815DAB" w:rsidRDefault="00815DAB" w:rsidP="00815DAB">
            <w:pPr>
              <w:pStyle w:val="Heading3"/>
              <w:outlineLvl w:val="2"/>
              <w:rPr>
                <w:sz w:val="20"/>
              </w:rPr>
            </w:pPr>
            <w:r>
              <w:t>Name(s):</w:t>
            </w:r>
          </w:p>
        </w:tc>
        <w:tc>
          <w:tcPr>
            <w:tcW w:w="3870" w:type="dxa"/>
            <w:tcBorders>
              <w:bottom w:val="single" w:sz="4" w:space="0" w:color="auto"/>
            </w:tcBorders>
          </w:tcPr>
          <w:p w14:paraId="4993321F" w14:textId="77777777" w:rsidR="00815DAB" w:rsidRDefault="00815DAB" w:rsidP="00815DAB">
            <w:pPr>
              <w:pStyle w:val="Heading2"/>
              <w:outlineLvl w:val="1"/>
            </w:pPr>
          </w:p>
        </w:tc>
        <w:tc>
          <w:tcPr>
            <w:tcW w:w="4320" w:type="dxa"/>
            <w:tcBorders>
              <w:bottom w:val="single" w:sz="4" w:space="0" w:color="auto"/>
              <w:right w:val="single" w:sz="12" w:space="0" w:color="auto"/>
            </w:tcBorders>
          </w:tcPr>
          <w:p w14:paraId="2EF6A103" w14:textId="77777777" w:rsidR="00815DAB" w:rsidRDefault="00815DAB" w:rsidP="00815DAB">
            <w:pPr>
              <w:pStyle w:val="Heading2"/>
              <w:outlineLvl w:val="1"/>
            </w:pPr>
          </w:p>
        </w:tc>
      </w:tr>
      <w:tr w:rsidR="00815DAB" w14:paraId="5EBE1EEB" w14:textId="77777777" w:rsidTr="001819A6">
        <w:tc>
          <w:tcPr>
            <w:tcW w:w="2245" w:type="dxa"/>
            <w:tcBorders>
              <w:left w:val="single" w:sz="12" w:space="0" w:color="auto"/>
              <w:bottom w:val="single" w:sz="4" w:space="0" w:color="auto"/>
            </w:tcBorders>
            <w:shd w:val="clear" w:color="auto" w:fill="D9E2F3" w:themeFill="accent1" w:themeFillTint="33"/>
          </w:tcPr>
          <w:p w14:paraId="29570336" w14:textId="033169BE" w:rsidR="00815DAB" w:rsidRDefault="00815DAB" w:rsidP="00815DAB">
            <w:pPr>
              <w:pStyle w:val="Heading3"/>
              <w:outlineLvl w:val="2"/>
            </w:pPr>
            <w:r>
              <w:t>Role and Organisation:</w:t>
            </w:r>
          </w:p>
        </w:tc>
        <w:tc>
          <w:tcPr>
            <w:tcW w:w="3870" w:type="dxa"/>
            <w:tcBorders>
              <w:bottom w:val="single" w:sz="4" w:space="0" w:color="auto"/>
            </w:tcBorders>
          </w:tcPr>
          <w:p w14:paraId="0A22F714" w14:textId="77777777" w:rsidR="00815DAB" w:rsidRDefault="00815DAB" w:rsidP="00815DAB">
            <w:pPr>
              <w:pStyle w:val="Heading2"/>
              <w:outlineLvl w:val="1"/>
            </w:pPr>
          </w:p>
        </w:tc>
        <w:tc>
          <w:tcPr>
            <w:tcW w:w="4320" w:type="dxa"/>
            <w:tcBorders>
              <w:bottom w:val="single" w:sz="4" w:space="0" w:color="auto"/>
              <w:right w:val="single" w:sz="12" w:space="0" w:color="auto"/>
            </w:tcBorders>
          </w:tcPr>
          <w:p w14:paraId="7A6D602D" w14:textId="77777777" w:rsidR="00815DAB" w:rsidRDefault="00815DAB" w:rsidP="00815DAB">
            <w:pPr>
              <w:pStyle w:val="Heading2"/>
              <w:outlineLvl w:val="1"/>
            </w:pPr>
          </w:p>
        </w:tc>
      </w:tr>
      <w:tr w:rsidR="00815DAB" w14:paraId="4905A124" w14:textId="77777777" w:rsidTr="001819A6">
        <w:trPr>
          <w:trHeight w:val="825"/>
        </w:trPr>
        <w:tc>
          <w:tcPr>
            <w:tcW w:w="2245" w:type="dxa"/>
            <w:tcBorders>
              <w:left w:val="single" w:sz="12" w:space="0" w:color="auto"/>
            </w:tcBorders>
            <w:shd w:val="clear" w:color="auto" w:fill="D9E2F3" w:themeFill="accent1" w:themeFillTint="33"/>
            <w:vAlign w:val="center"/>
          </w:tcPr>
          <w:p w14:paraId="2BE95FAA" w14:textId="77777777" w:rsidR="00815DAB" w:rsidRDefault="00815DAB" w:rsidP="00815DAB">
            <w:pPr>
              <w:pStyle w:val="Heading3"/>
              <w:outlineLvl w:val="2"/>
              <w:rPr>
                <w:sz w:val="20"/>
              </w:rPr>
            </w:pPr>
            <w:r>
              <w:t>Physical Address:</w:t>
            </w:r>
          </w:p>
        </w:tc>
        <w:tc>
          <w:tcPr>
            <w:tcW w:w="3870" w:type="dxa"/>
          </w:tcPr>
          <w:p w14:paraId="3307D553" w14:textId="77777777" w:rsidR="00815DAB" w:rsidRDefault="00815DAB" w:rsidP="00815DAB">
            <w:pPr>
              <w:rPr>
                <w:b/>
                <w:color w:val="002060"/>
              </w:rPr>
            </w:pPr>
          </w:p>
        </w:tc>
        <w:tc>
          <w:tcPr>
            <w:tcW w:w="4320" w:type="dxa"/>
            <w:tcBorders>
              <w:right w:val="single" w:sz="12" w:space="0" w:color="auto"/>
            </w:tcBorders>
          </w:tcPr>
          <w:p w14:paraId="4E8F9F74" w14:textId="77777777" w:rsidR="00815DAB" w:rsidRDefault="00815DAB" w:rsidP="00815DAB">
            <w:pPr>
              <w:rPr>
                <w:b/>
                <w:color w:val="002060"/>
              </w:rPr>
            </w:pPr>
          </w:p>
        </w:tc>
      </w:tr>
      <w:tr w:rsidR="00815DAB" w14:paraId="0A3D3B3D" w14:textId="77777777" w:rsidTr="001819A6">
        <w:trPr>
          <w:trHeight w:val="251"/>
        </w:trPr>
        <w:tc>
          <w:tcPr>
            <w:tcW w:w="2245" w:type="dxa"/>
            <w:tcBorders>
              <w:left w:val="single" w:sz="12" w:space="0" w:color="auto"/>
            </w:tcBorders>
            <w:shd w:val="clear" w:color="auto" w:fill="D9E2F3" w:themeFill="accent1" w:themeFillTint="33"/>
          </w:tcPr>
          <w:p w14:paraId="7803C368" w14:textId="77777777" w:rsidR="00815DAB" w:rsidRDefault="00815DAB" w:rsidP="00815DAB">
            <w:pPr>
              <w:pStyle w:val="Heading3"/>
              <w:outlineLvl w:val="2"/>
              <w:rPr>
                <w:sz w:val="20"/>
              </w:rPr>
            </w:pPr>
            <w:r>
              <w:t>Contact no.(s):</w:t>
            </w:r>
          </w:p>
        </w:tc>
        <w:tc>
          <w:tcPr>
            <w:tcW w:w="3870" w:type="dxa"/>
          </w:tcPr>
          <w:p w14:paraId="436C6B1C" w14:textId="77777777" w:rsidR="00815DAB" w:rsidRDefault="00815DAB" w:rsidP="00815DAB">
            <w:pPr>
              <w:rPr>
                <w:b/>
                <w:color w:val="002060"/>
              </w:rPr>
            </w:pPr>
          </w:p>
        </w:tc>
        <w:tc>
          <w:tcPr>
            <w:tcW w:w="4320" w:type="dxa"/>
            <w:tcBorders>
              <w:right w:val="single" w:sz="12" w:space="0" w:color="auto"/>
            </w:tcBorders>
          </w:tcPr>
          <w:p w14:paraId="3155F49A" w14:textId="77777777" w:rsidR="00815DAB" w:rsidRDefault="00815DAB" w:rsidP="00815DAB">
            <w:pPr>
              <w:rPr>
                <w:b/>
                <w:color w:val="002060"/>
              </w:rPr>
            </w:pPr>
          </w:p>
        </w:tc>
      </w:tr>
      <w:tr w:rsidR="00815DAB" w14:paraId="6DDE978C" w14:textId="77777777" w:rsidTr="001819A6">
        <w:trPr>
          <w:trHeight w:val="269"/>
        </w:trPr>
        <w:tc>
          <w:tcPr>
            <w:tcW w:w="2245" w:type="dxa"/>
            <w:tcBorders>
              <w:left w:val="single" w:sz="12" w:space="0" w:color="auto"/>
              <w:bottom w:val="single" w:sz="4" w:space="0" w:color="auto"/>
            </w:tcBorders>
            <w:shd w:val="clear" w:color="auto" w:fill="D9E2F3" w:themeFill="accent1" w:themeFillTint="33"/>
          </w:tcPr>
          <w:p w14:paraId="6A16449C" w14:textId="77777777" w:rsidR="00815DAB" w:rsidRDefault="00815DAB" w:rsidP="00815DAB">
            <w:pPr>
              <w:pStyle w:val="Heading3"/>
              <w:outlineLvl w:val="2"/>
              <w:rPr>
                <w:sz w:val="20"/>
              </w:rPr>
            </w:pPr>
            <w:r>
              <w:t>Email:</w:t>
            </w:r>
          </w:p>
        </w:tc>
        <w:tc>
          <w:tcPr>
            <w:tcW w:w="3870" w:type="dxa"/>
            <w:tcBorders>
              <w:bottom w:val="single" w:sz="4" w:space="0" w:color="auto"/>
            </w:tcBorders>
          </w:tcPr>
          <w:p w14:paraId="73531060" w14:textId="77777777" w:rsidR="00815DAB" w:rsidRDefault="00815DAB" w:rsidP="00815DAB">
            <w:pPr>
              <w:rPr>
                <w:b/>
                <w:color w:val="002060"/>
              </w:rPr>
            </w:pPr>
          </w:p>
        </w:tc>
        <w:tc>
          <w:tcPr>
            <w:tcW w:w="4320" w:type="dxa"/>
            <w:tcBorders>
              <w:bottom w:val="single" w:sz="4" w:space="0" w:color="auto"/>
              <w:right w:val="single" w:sz="12" w:space="0" w:color="auto"/>
            </w:tcBorders>
          </w:tcPr>
          <w:p w14:paraId="54A82ECE" w14:textId="77777777" w:rsidR="00815DAB" w:rsidRDefault="00815DAB" w:rsidP="00815DAB">
            <w:pPr>
              <w:rPr>
                <w:b/>
                <w:color w:val="002060"/>
              </w:rPr>
            </w:pPr>
          </w:p>
        </w:tc>
      </w:tr>
      <w:tr w:rsidR="00815DAB" w14:paraId="42E516BC" w14:textId="77777777" w:rsidTr="001819A6">
        <w:trPr>
          <w:trHeight w:val="719"/>
        </w:trPr>
        <w:tc>
          <w:tcPr>
            <w:tcW w:w="2245" w:type="dxa"/>
            <w:tcBorders>
              <w:top w:val="single" w:sz="4" w:space="0" w:color="auto"/>
              <w:left w:val="single" w:sz="12" w:space="0" w:color="auto"/>
              <w:bottom w:val="single" w:sz="4" w:space="0" w:color="auto"/>
              <w:right w:val="single" w:sz="4" w:space="0" w:color="auto"/>
            </w:tcBorders>
            <w:shd w:val="clear" w:color="auto" w:fill="D9E2F3" w:themeFill="accent1" w:themeFillTint="33"/>
          </w:tcPr>
          <w:p w14:paraId="0F68D338" w14:textId="17AAA922" w:rsidR="00815DAB" w:rsidRDefault="00815DAB" w:rsidP="00815DAB">
            <w:pPr>
              <w:pStyle w:val="Heading3"/>
              <w:outlineLvl w:val="2"/>
              <w:rPr>
                <w:sz w:val="20"/>
              </w:rPr>
            </w:pPr>
            <w:r>
              <w:t>How long has the referrer been involved with the young person?</w:t>
            </w:r>
          </w:p>
        </w:tc>
        <w:tc>
          <w:tcPr>
            <w:tcW w:w="387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437BBA79" w14:textId="77777777" w:rsidR="00815DAB" w:rsidRDefault="00815DAB" w:rsidP="00815DAB">
            <w:pPr>
              <w:pStyle w:val="Heading3"/>
              <w:outlineLvl w:val="2"/>
              <w:rPr>
                <w:b/>
                <w:sz w:val="20"/>
              </w:rPr>
            </w:pPr>
            <w:r>
              <w:t>Not Applicable</w:t>
            </w:r>
          </w:p>
        </w:tc>
        <w:tc>
          <w:tcPr>
            <w:tcW w:w="4320" w:type="dxa"/>
            <w:tcBorders>
              <w:top w:val="single" w:sz="4" w:space="0" w:color="auto"/>
              <w:left w:val="single" w:sz="4" w:space="0" w:color="auto"/>
              <w:bottom w:val="single" w:sz="4" w:space="0" w:color="auto"/>
              <w:right w:val="single" w:sz="12" w:space="0" w:color="auto"/>
            </w:tcBorders>
          </w:tcPr>
          <w:p w14:paraId="2A986C1A" w14:textId="41F675E4" w:rsidR="00815DAB" w:rsidRPr="00815DAB" w:rsidRDefault="00815DAB" w:rsidP="00815DAB">
            <w:pPr>
              <w:pStyle w:val="Heading3"/>
              <w:jc w:val="left"/>
              <w:outlineLvl w:val="2"/>
            </w:pPr>
          </w:p>
        </w:tc>
      </w:tr>
      <w:tr w:rsidR="00815DAB" w14:paraId="3062E8C5" w14:textId="77777777" w:rsidTr="001819A6">
        <w:trPr>
          <w:trHeight w:val="528"/>
        </w:trPr>
        <w:tc>
          <w:tcPr>
            <w:tcW w:w="2245" w:type="dxa"/>
            <w:tcBorders>
              <w:top w:val="single" w:sz="4" w:space="0" w:color="auto"/>
              <w:left w:val="single" w:sz="12" w:space="0" w:color="auto"/>
              <w:bottom w:val="single" w:sz="4" w:space="0" w:color="auto"/>
              <w:right w:val="single" w:sz="4" w:space="0" w:color="auto"/>
            </w:tcBorders>
            <w:shd w:val="clear" w:color="auto" w:fill="D9E2F3" w:themeFill="accent1" w:themeFillTint="33"/>
          </w:tcPr>
          <w:p w14:paraId="5D49BBC9" w14:textId="01FAFEA7" w:rsidR="00815DAB" w:rsidRDefault="00815DAB" w:rsidP="00815DAB">
            <w:pPr>
              <w:pStyle w:val="Heading3"/>
              <w:outlineLvl w:val="2"/>
            </w:pPr>
            <w:r>
              <w:t>How long has the young person been living here?</w:t>
            </w:r>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70B5FB0A" w14:textId="77777777" w:rsidR="00815DAB" w:rsidRDefault="00815DAB" w:rsidP="00815DAB">
            <w:pPr>
              <w:pStyle w:val="Heading3"/>
              <w:outlineLvl w:val="2"/>
            </w:pPr>
          </w:p>
        </w:tc>
        <w:tc>
          <w:tcPr>
            <w:tcW w:w="4320" w:type="dxa"/>
            <w:tcBorders>
              <w:top w:val="single" w:sz="4" w:space="0" w:color="auto"/>
              <w:left w:val="single" w:sz="4" w:space="0" w:color="auto"/>
              <w:bottom w:val="single" w:sz="4" w:space="0" w:color="auto"/>
              <w:right w:val="single" w:sz="12" w:space="0" w:color="auto"/>
            </w:tcBorders>
            <w:shd w:val="clear" w:color="auto" w:fill="AEAAAA" w:themeFill="background2" w:themeFillShade="BF"/>
            <w:vAlign w:val="center"/>
          </w:tcPr>
          <w:p w14:paraId="106C937D" w14:textId="0DD97B01" w:rsidR="00815DAB" w:rsidRDefault="00815DAB" w:rsidP="00815DAB">
            <w:pPr>
              <w:pStyle w:val="Heading3"/>
              <w:outlineLvl w:val="2"/>
            </w:pPr>
            <w:r>
              <w:t>Not Applicable</w:t>
            </w:r>
          </w:p>
        </w:tc>
      </w:tr>
      <w:tr w:rsidR="00815DAB" w14:paraId="701DD44F" w14:textId="77777777" w:rsidTr="001819A6">
        <w:trPr>
          <w:trHeight w:val="663"/>
        </w:trPr>
        <w:tc>
          <w:tcPr>
            <w:tcW w:w="2245" w:type="dxa"/>
            <w:tcBorders>
              <w:top w:val="single" w:sz="4" w:space="0" w:color="auto"/>
              <w:left w:val="single" w:sz="12" w:space="0" w:color="auto"/>
              <w:bottom w:val="single" w:sz="12" w:space="0" w:color="auto"/>
              <w:right w:val="single" w:sz="4" w:space="0" w:color="auto"/>
            </w:tcBorders>
            <w:shd w:val="clear" w:color="auto" w:fill="D9E2F3" w:themeFill="accent1" w:themeFillTint="33"/>
            <w:vAlign w:val="center"/>
          </w:tcPr>
          <w:p w14:paraId="5B443EE7" w14:textId="6B508863" w:rsidR="00815DAB" w:rsidRDefault="00815DAB" w:rsidP="00815DAB">
            <w:pPr>
              <w:pStyle w:val="Heading3"/>
              <w:outlineLvl w:val="2"/>
              <w:rPr>
                <w:sz w:val="20"/>
              </w:rPr>
            </w:pPr>
            <w:r>
              <w:t>Is the caregiver aware of this referral?</w:t>
            </w:r>
          </w:p>
        </w:tc>
        <w:tc>
          <w:tcPr>
            <w:tcW w:w="3870" w:type="dxa"/>
            <w:tcBorders>
              <w:top w:val="single" w:sz="4" w:space="0" w:color="auto"/>
              <w:left w:val="single" w:sz="4" w:space="0" w:color="auto"/>
              <w:bottom w:val="single" w:sz="12" w:space="0" w:color="auto"/>
              <w:right w:val="single" w:sz="4" w:space="0" w:color="auto"/>
            </w:tcBorders>
          </w:tcPr>
          <w:p w14:paraId="57A87C64" w14:textId="5C203E04" w:rsidR="00815DAB" w:rsidRPr="00815DAB" w:rsidRDefault="00192C7B" w:rsidP="00815DAB">
            <w:pPr>
              <w:pStyle w:val="Heading3"/>
              <w:jc w:val="left"/>
              <w:outlineLvl w:val="2"/>
            </w:pPr>
            <w:sdt>
              <w:sdtPr>
                <w:id w:val="-349488465"/>
                <w14:checkbox>
                  <w14:checked w14:val="0"/>
                  <w14:checkedState w14:val="2612" w14:font="MS Gothic"/>
                  <w14:uncheckedState w14:val="2610" w14:font="MS Gothic"/>
                </w14:checkbox>
              </w:sdtPr>
              <w:sdtEndPr/>
              <w:sdtContent>
                <w:r w:rsidR="00815DAB" w:rsidRPr="00815DAB">
                  <w:rPr>
                    <w:rFonts w:ascii="Segoe UI Symbol" w:hAnsi="Segoe UI Symbol" w:cs="Segoe UI Symbol"/>
                  </w:rPr>
                  <w:t>☐</w:t>
                </w:r>
              </w:sdtContent>
            </w:sdt>
            <w:r w:rsidR="00815DAB">
              <w:t xml:space="preserve">Yes </w:t>
            </w:r>
            <w:sdt>
              <w:sdtPr>
                <w:id w:val="-1600710313"/>
                <w14:checkbox>
                  <w14:checked w14:val="0"/>
                  <w14:checkedState w14:val="2612" w14:font="MS Gothic"/>
                  <w14:uncheckedState w14:val="2610" w14:font="MS Gothic"/>
                </w14:checkbox>
              </w:sdtPr>
              <w:sdtEndPr/>
              <w:sdtContent>
                <w:r w:rsidR="00815DAB" w:rsidRPr="00815DAB">
                  <w:rPr>
                    <w:rFonts w:ascii="Segoe UI Symbol" w:hAnsi="Segoe UI Symbol" w:cs="Segoe UI Symbol"/>
                  </w:rPr>
                  <w:t>☐</w:t>
                </w:r>
              </w:sdtContent>
            </w:sdt>
            <w:r w:rsidR="00815DAB">
              <w:t>No</w:t>
            </w:r>
            <w:r w:rsidR="00815DAB">
              <w:tab/>
            </w:r>
            <w:r w:rsidR="00815DAB" w:rsidRPr="00815DAB">
              <w:t>Comments</w:t>
            </w:r>
            <w:r w:rsidR="00815DAB" w:rsidRPr="00AB2C23">
              <w:t>:</w:t>
            </w:r>
          </w:p>
        </w:tc>
        <w:tc>
          <w:tcPr>
            <w:tcW w:w="4320" w:type="dxa"/>
            <w:tcBorders>
              <w:top w:val="single" w:sz="4" w:space="0" w:color="auto"/>
              <w:left w:val="single" w:sz="4" w:space="0" w:color="auto"/>
              <w:bottom w:val="single" w:sz="12" w:space="0" w:color="auto"/>
              <w:right w:val="single" w:sz="12" w:space="0" w:color="auto"/>
            </w:tcBorders>
            <w:shd w:val="clear" w:color="auto" w:fill="AEAAAA" w:themeFill="background2" w:themeFillShade="BF"/>
            <w:vAlign w:val="center"/>
          </w:tcPr>
          <w:p w14:paraId="539ADCD5" w14:textId="1D7F0906" w:rsidR="00815DAB" w:rsidRDefault="00815DAB" w:rsidP="00815DAB">
            <w:pPr>
              <w:pStyle w:val="Heading3"/>
              <w:outlineLvl w:val="2"/>
              <w:rPr>
                <w:sz w:val="20"/>
              </w:rPr>
            </w:pPr>
            <w:r w:rsidRPr="00815DAB">
              <w:rPr>
                <w:lang w:val="en-NZ"/>
              </w:rPr>
              <w:t>Not Applicable</w:t>
            </w:r>
          </w:p>
        </w:tc>
      </w:tr>
    </w:tbl>
    <w:p w14:paraId="626116D4" w14:textId="3DC37ABB" w:rsidR="001819A6" w:rsidRDefault="001819A6" w:rsidP="00815DAB">
      <w:pPr>
        <w:spacing w:after="160" w:line="259" w:lineRule="auto"/>
        <w:rPr>
          <w:b/>
          <w:color w:val="002060"/>
          <w:sz w:val="20"/>
        </w:rPr>
      </w:pPr>
    </w:p>
    <w:tbl>
      <w:tblPr>
        <w:tblStyle w:val="TableGrid"/>
        <w:tblpPr w:leftFromText="180" w:rightFromText="180" w:vertAnchor="text" w:tblpY="-300"/>
        <w:tblW w:w="10436"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74"/>
        <w:gridCol w:w="2847"/>
        <w:gridCol w:w="2977"/>
        <w:gridCol w:w="2938"/>
      </w:tblGrid>
      <w:tr w:rsidR="00D37386" w14:paraId="7877D9DB" w14:textId="6DBAC957" w:rsidTr="00271C16">
        <w:tc>
          <w:tcPr>
            <w:tcW w:w="10436" w:type="dxa"/>
            <w:gridSpan w:val="4"/>
            <w:shd w:val="clear" w:color="auto" w:fill="0070C0"/>
          </w:tcPr>
          <w:p w14:paraId="693E437F" w14:textId="77777777" w:rsidR="00D37386" w:rsidRDefault="00D37386" w:rsidP="00FA41E8">
            <w:pPr>
              <w:pStyle w:val="Heading2"/>
              <w:outlineLvl w:val="1"/>
              <w:rPr>
                <w:rFonts w:eastAsia="Times New Roman" w:cs="Times New Roman"/>
                <w:color w:val="FFFFFF" w:themeColor="background1"/>
                <w:szCs w:val="20"/>
              </w:rPr>
            </w:pPr>
            <w:bookmarkStart w:id="0" w:name="_Hlk56150957"/>
            <w:bookmarkStart w:id="1" w:name="_GoBack"/>
            <w:bookmarkEnd w:id="1"/>
            <w:r w:rsidRPr="003279E3">
              <w:rPr>
                <w:rFonts w:eastAsia="Times New Roman" w:cs="Times New Roman"/>
                <w:color w:val="FFFFFF" w:themeColor="background1"/>
                <w:szCs w:val="20"/>
              </w:rPr>
              <w:lastRenderedPageBreak/>
              <w:t>LEGAL GUARDIAN INFORMATION</w:t>
            </w:r>
          </w:p>
          <w:p w14:paraId="31CB0CC9" w14:textId="659A4159" w:rsidR="00FA41E8" w:rsidRPr="00FA41E8" w:rsidRDefault="00FA41E8" w:rsidP="00FA41E8">
            <w:pPr>
              <w:jc w:val="center"/>
            </w:pPr>
            <w:r w:rsidRPr="00FA41E8">
              <w:rPr>
                <w:color w:val="FFFFFF" w:themeColor="background1"/>
              </w:rPr>
              <w:t>(if already listed above in previous sections, please state ‘[Name] as above’</w:t>
            </w:r>
          </w:p>
        </w:tc>
      </w:tr>
      <w:tr w:rsidR="00D37386" w14:paraId="2E7204FA" w14:textId="55B6505D" w:rsidTr="00D37386">
        <w:tc>
          <w:tcPr>
            <w:tcW w:w="1674" w:type="dxa"/>
            <w:shd w:val="clear" w:color="auto" w:fill="AEAAAA" w:themeFill="background2" w:themeFillShade="BF"/>
          </w:tcPr>
          <w:p w14:paraId="28EDA8DC" w14:textId="77777777" w:rsidR="00D37386" w:rsidRDefault="00D37386" w:rsidP="00D37386">
            <w:pPr>
              <w:rPr>
                <w:b/>
                <w:color w:val="002060"/>
              </w:rPr>
            </w:pPr>
          </w:p>
        </w:tc>
        <w:tc>
          <w:tcPr>
            <w:tcW w:w="2847" w:type="dxa"/>
            <w:shd w:val="clear" w:color="auto" w:fill="D9E2F3" w:themeFill="accent1" w:themeFillTint="33"/>
          </w:tcPr>
          <w:p w14:paraId="4073D4F7" w14:textId="77777777" w:rsidR="00D37386" w:rsidRDefault="00D37386" w:rsidP="00D37386">
            <w:pPr>
              <w:pStyle w:val="Heading2"/>
              <w:outlineLvl w:val="1"/>
            </w:pPr>
            <w:r>
              <w:t>Legal Guardian</w:t>
            </w:r>
          </w:p>
        </w:tc>
        <w:tc>
          <w:tcPr>
            <w:tcW w:w="2977" w:type="dxa"/>
            <w:shd w:val="clear" w:color="auto" w:fill="D9E2F3" w:themeFill="accent1" w:themeFillTint="33"/>
          </w:tcPr>
          <w:p w14:paraId="36BDE7CA" w14:textId="77777777" w:rsidR="00D37386" w:rsidRDefault="00D37386" w:rsidP="00D37386">
            <w:pPr>
              <w:pStyle w:val="Heading2"/>
              <w:outlineLvl w:val="1"/>
            </w:pPr>
            <w:r>
              <w:t>Legal Guardian</w:t>
            </w:r>
            <w:r w:rsidRPr="00815DAB">
              <w:rPr>
                <w:b w:val="0"/>
                <w:bCs/>
                <w:sz w:val="16"/>
                <w:szCs w:val="16"/>
              </w:rPr>
              <w:t xml:space="preserve"> (if applicable)</w:t>
            </w:r>
          </w:p>
        </w:tc>
        <w:tc>
          <w:tcPr>
            <w:tcW w:w="2938" w:type="dxa"/>
            <w:shd w:val="clear" w:color="auto" w:fill="D9E2F3" w:themeFill="accent1" w:themeFillTint="33"/>
          </w:tcPr>
          <w:p w14:paraId="4E35D55A" w14:textId="64EFA7BD" w:rsidR="00D37386" w:rsidRDefault="00D37386" w:rsidP="00D37386">
            <w:pPr>
              <w:pStyle w:val="Heading2"/>
              <w:outlineLvl w:val="1"/>
            </w:pPr>
            <w:r>
              <w:t>Legal Guardian</w:t>
            </w:r>
            <w:r w:rsidRPr="00815DAB">
              <w:rPr>
                <w:b w:val="0"/>
                <w:bCs/>
                <w:sz w:val="16"/>
                <w:szCs w:val="16"/>
              </w:rPr>
              <w:t xml:space="preserve"> (if applicable)</w:t>
            </w:r>
          </w:p>
        </w:tc>
      </w:tr>
      <w:tr w:rsidR="00D37386" w14:paraId="5930B267" w14:textId="0246C82C" w:rsidTr="00D37386">
        <w:tc>
          <w:tcPr>
            <w:tcW w:w="1674" w:type="dxa"/>
            <w:shd w:val="clear" w:color="auto" w:fill="D9E2F3" w:themeFill="accent1" w:themeFillTint="33"/>
          </w:tcPr>
          <w:p w14:paraId="6735C76E" w14:textId="77777777" w:rsidR="00D37386" w:rsidRDefault="00D37386" w:rsidP="00D37386">
            <w:pPr>
              <w:pStyle w:val="Heading3"/>
              <w:outlineLvl w:val="2"/>
              <w:rPr>
                <w:sz w:val="20"/>
              </w:rPr>
            </w:pPr>
            <w:r>
              <w:t>Name:</w:t>
            </w:r>
          </w:p>
        </w:tc>
        <w:tc>
          <w:tcPr>
            <w:tcW w:w="2847" w:type="dxa"/>
          </w:tcPr>
          <w:p w14:paraId="1530B449" w14:textId="77777777" w:rsidR="00D37386" w:rsidRDefault="00D37386" w:rsidP="00D37386">
            <w:pPr>
              <w:pStyle w:val="Heading2"/>
              <w:outlineLvl w:val="1"/>
            </w:pPr>
          </w:p>
        </w:tc>
        <w:tc>
          <w:tcPr>
            <w:tcW w:w="2977" w:type="dxa"/>
          </w:tcPr>
          <w:p w14:paraId="08810886" w14:textId="77777777" w:rsidR="00D37386" w:rsidRDefault="00D37386" w:rsidP="00D37386">
            <w:pPr>
              <w:pStyle w:val="Heading2"/>
              <w:outlineLvl w:val="1"/>
            </w:pPr>
          </w:p>
        </w:tc>
        <w:tc>
          <w:tcPr>
            <w:tcW w:w="2938" w:type="dxa"/>
          </w:tcPr>
          <w:p w14:paraId="7079F7BA" w14:textId="77777777" w:rsidR="00D37386" w:rsidRDefault="00D37386" w:rsidP="00D37386">
            <w:pPr>
              <w:pStyle w:val="Heading2"/>
              <w:outlineLvl w:val="1"/>
            </w:pPr>
          </w:p>
        </w:tc>
      </w:tr>
      <w:tr w:rsidR="00D37386" w14:paraId="27CD7493" w14:textId="1221A02C" w:rsidTr="00D37386">
        <w:tc>
          <w:tcPr>
            <w:tcW w:w="1674" w:type="dxa"/>
            <w:shd w:val="clear" w:color="auto" w:fill="D9E2F3" w:themeFill="accent1" w:themeFillTint="33"/>
          </w:tcPr>
          <w:p w14:paraId="3C38FC53" w14:textId="77777777" w:rsidR="00D37386" w:rsidRDefault="00D37386" w:rsidP="00D37386">
            <w:pPr>
              <w:pStyle w:val="Heading3"/>
              <w:outlineLvl w:val="2"/>
              <w:rPr>
                <w:sz w:val="20"/>
              </w:rPr>
            </w:pPr>
            <w:r>
              <w:t>Relationship to Young Person:</w:t>
            </w:r>
          </w:p>
        </w:tc>
        <w:tc>
          <w:tcPr>
            <w:tcW w:w="2847" w:type="dxa"/>
          </w:tcPr>
          <w:p w14:paraId="7134CCFF" w14:textId="77777777" w:rsidR="00D37386" w:rsidRDefault="00D37386" w:rsidP="00D37386">
            <w:pPr>
              <w:pStyle w:val="Heading2"/>
              <w:outlineLvl w:val="1"/>
            </w:pPr>
          </w:p>
        </w:tc>
        <w:tc>
          <w:tcPr>
            <w:tcW w:w="2977" w:type="dxa"/>
          </w:tcPr>
          <w:p w14:paraId="11A95278" w14:textId="77777777" w:rsidR="00D37386" w:rsidRDefault="00D37386" w:rsidP="00D37386">
            <w:pPr>
              <w:pStyle w:val="Heading2"/>
              <w:outlineLvl w:val="1"/>
            </w:pPr>
          </w:p>
        </w:tc>
        <w:tc>
          <w:tcPr>
            <w:tcW w:w="2938" w:type="dxa"/>
          </w:tcPr>
          <w:p w14:paraId="2F0A7D4B" w14:textId="77777777" w:rsidR="00D37386" w:rsidRDefault="00D37386" w:rsidP="00D37386">
            <w:pPr>
              <w:pStyle w:val="Heading2"/>
              <w:outlineLvl w:val="1"/>
            </w:pPr>
          </w:p>
        </w:tc>
      </w:tr>
      <w:tr w:rsidR="00D37386" w14:paraId="1857EA42" w14:textId="407580C3" w:rsidTr="00D37386">
        <w:trPr>
          <w:trHeight w:val="762"/>
        </w:trPr>
        <w:tc>
          <w:tcPr>
            <w:tcW w:w="1674" w:type="dxa"/>
            <w:shd w:val="clear" w:color="auto" w:fill="D9E2F3" w:themeFill="accent1" w:themeFillTint="33"/>
            <w:vAlign w:val="center"/>
          </w:tcPr>
          <w:p w14:paraId="0FFE00F9" w14:textId="77777777" w:rsidR="00D37386" w:rsidRDefault="00D37386" w:rsidP="00D37386">
            <w:pPr>
              <w:pStyle w:val="Heading3"/>
              <w:outlineLvl w:val="2"/>
              <w:rPr>
                <w:sz w:val="20"/>
              </w:rPr>
            </w:pPr>
            <w:r>
              <w:t>Physical Address:</w:t>
            </w:r>
          </w:p>
        </w:tc>
        <w:tc>
          <w:tcPr>
            <w:tcW w:w="2847" w:type="dxa"/>
          </w:tcPr>
          <w:p w14:paraId="1E781492" w14:textId="77777777" w:rsidR="00D37386" w:rsidRDefault="00D37386" w:rsidP="00D37386">
            <w:pPr>
              <w:rPr>
                <w:b/>
                <w:color w:val="002060"/>
              </w:rPr>
            </w:pPr>
          </w:p>
        </w:tc>
        <w:tc>
          <w:tcPr>
            <w:tcW w:w="2977" w:type="dxa"/>
          </w:tcPr>
          <w:p w14:paraId="7FB9DCC8" w14:textId="77777777" w:rsidR="00D37386" w:rsidRDefault="00D37386" w:rsidP="00D37386">
            <w:pPr>
              <w:rPr>
                <w:b/>
                <w:color w:val="002060"/>
              </w:rPr>
            </w:pPr>
          </w:p>
        </w:tc>
        <w:tc>
          <w:tcPr>
            <w:tcW w:w="2938" w:type="dxa"/>
          </w:tcPr>
          <w:p w14:paraId="76D97C7F" w14:textId="77777777" w:rsidR="00D37386" w:rsidRDefault="00D37386" w:rsidP="00D37386">
            <w:pPr>
              <w:rPr>
                <w:b/>
                <w:color w:val="002060"/>
              </w:rPr>
            </w:pPr>
          </w:p>
        </w:tc>
      </w:tr>
      <w:tr w:rsidR="00D37386" w14:paraId="67394CD1" w14:textId="108A152B" w:rsidTr="00D37386">
        <w:trPr>
          <w:trHeight w:val="242"/>
        </w:trPr>
        <w:tc>
          <w:tcPr>
            <w:tcW w:w="1674" w:type="dxa"/>
            <w:shd w:val="clear" w:color="auto" w:fill="D9E2F3" w:themeFill="accent1" w:themeFillTint="33"/>
          </w:tcPr>
          <w:p w14:paraId="7FC2945B" w14:textId="77777777" w:rsidR="00D37386" w:rsidRDefault="00D37386" w:rsidP="00D37386">
            <w:pPr>
              <w:pStyle w:val="Heading3"/>
              <w:outlineLvl w:val="2"/>
              <w:rPr>
                <w:sz w:val="20"/>
              </w:rPr>
            </w:pPr>
            <w:r>
              <w:t>Contact no.(s):</w:t>
            </w:r>
          </w:p>
        </w:tc>
        <w:tc>
          <w:tcPr>
            <w:tcW w:w="2847" w:type="dxa"/>
          </w:tcPr>
          <w:p w14:paraId="66C2519B" w14:textId="77777777" w:rsidR="00D37386" w:rsidRDefault="00D37386" w:rsidP="00D37386">
            <w:pPr>
              <w:rPr>
                <w:b/>
                <w:color w:val="002060"/>
              </w:rPr>
            </w:pPr>
          </w:p>
        </w:tc>
        <w:tc>
          <w:tcPr>
            <w:tcW w:w="2977" w:type="dxa"/>
          </w:tcPr>
          <w:p w14:paraId="47C18C89" w14:textId="77777777" w:rsidR="00D37386" w:rsidRDefault="00D37386" w:rsidP="00D37386">
            <w:pPr>
              <w:rPr>
                <w:b/>
                <w:color w:val="002060"/>
              </w:rPr>
            </w:pPr>
          </w:p>
        </w:tc>
        <w:tc>
          <w:tcPr>
            <w:tcW w:w="2938" w:type="dxa"/>
          </w:tcPr>
          <w:p w14:paraId="1C5ABE02" w14:textId="77777777" w:rsidR="00D37386" w:rsidRDefault="00D37386" w:rsidP="00D37386">
            <w:pPr>
              <w:rPr>
                <w:b/>
                <w:color w:val="002060"/>
              </w:rPr>
            </w:pPr>
          </w:p>
        </w:tc>
      </w:tr>
      <w:tr w:rsidR="00D37386" w14:paraId="50E426F6" w14:textId="60380CB8" w:rsidTr="00D37386">
        <w:trPr>
          <w:trHeight w:val="260"/>
        </w:trPr>
        <w:tc>
          <w:tcPr>
            <w:tcW w:w="1674" w:type="dxa"/>
            <w:shd w:val="clear" w:color="auto" w:fill="D9E2F3" w:themeFill="accent1" w:themeFillTint="33"/>
          </w:tcPr>
          <w:p w14:paraId="1C44E118" w14:textId="77777777" w:rsidR="00D37386" w:rsidRDefault="00D37386" w:rsidP="00D37386">
            <w:pPr>
              <w:pStyle w:val="Heading3"/>
              <w:outlineLvl w:val="2"/>
              <w:rPr>
                <w:sz w:val="20"/>
              </w:rPr>
            </w:pPr>
            <w:r>
              <w:t>Email:</w:t>
            </w:r>
          </w:p>
        </w:tc>
        <w:tc>
          <w:tcPr>
            <w:tcW w:w="2847" w:type="dxa"/>
          </w:tcPr>
          <w:p w14:paraId="197C102A" w14:textId="77777777" w:rsidR="00D37386" w:rsidRDefault="00D37386" w:rsidP="00D37386">
            <w:pPr>
              <w:rPr>
                <w:b/>
                <w:color w:val="002060"/>
              </w:rPr>
            </w:pPr>
          </w:p>
        </w:tc>
        <w:tc>
          <w:tcPr>
            <w:tcW w:w="2977" w:type="dxa"/>
          </w:tcPr>
          <w:p w14:paraId="4784E8CF" w14:textId="77777777" w:rsidR="00D37386" w:rsidRDefault="00D37386" w:rsidP="00D37386">
            <w:pPr>
              <w:rPr>
                <w:b/>
                <w:color w:val="002060"/>
              </w:rPr>
            </w:pPr>
          </w:p>
        </w:tc>
        <w:tc>
          <w:tcPr>
            <w:tcW w:w="2938" w:type="dxa"/>
          </w:tcPr>
          <w:p w14:paraId="614CDF4F" w14:textId="77777777" w:rsidR="00D37386" w:rsidRDefault="00D37386" w:rsidP="00D37386">
            <w:pPr>
              <w:rPr>
                <w:b/>
                <w:color w:val="002060"/>
              </w:rPr>
            </w:pPr>
          </w:p>
        </w:tc>
      </w:tr>
      <w:tr w:rsidR="00D37386" w14:paraId="45EC5C7E" w14:textId="5D1FCC30" w:rsidTr="00D37386">
        <w:trPr>
          <w:trHeight w:val="638"/>
        </w:trPr>
        <w:tc>
          <w:tcPr>
            <w:tcW w:w="1674" w:type="dxa"/>
            <w:shd w:val="clear" w:color="auto" w:fill="D9E2F3" w:themeFill="accent1" w:themeFillTint="33"/>
          </w:tcPr>
          <w:p w14:paraId="5BB79C6F" w14:textId="77777777" w:rsidR="00D37386" w:rsidRDefault="00D37386" w:rsidP="00D37386">
            <w:pPr>
              <w:pStyle w:val="Heading3"/>
              <w:outlineLvl w:val="2"/>
              <w:rPr>
                <w:sz w:val="20"/>
              </w:rPr>
            </w:pPr>
            <w:r>
              <w:t>Is the legal guardian actively involved with the young Person?</w:t>
            </w:r>
          </w:p>
        </w:tc>
        <w:tc>
          <w:tcPr>
            <w:tcW w:w="2847" w:type="dxa"/>
          </w:tcPr>
          <w:p w14:paraId="2DF92BD6" w14:textId="14470D37" w:rsidR="00D37386" w:rsidRPr="00815DAB" w:rsidRDefault="00192C7B" w:rsidP="00D37386">
            <w:pPr>
              <w:pStyle w:val="Heading3"/>
              <w:jc w:val="left"/>
              <w:outlineLvl w:val="2"/>
            </w:pPr>
            <w:sdt>
              <w:sdtPr>
                <w:id w:val="-2124520880"/>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 xml:space="preserve">Yes </w:t>
            </w:r>
            <w:sdt>
              <w:sdtPr>
                <w:id w:val="-227999466"/>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No</w:t>
            </w:r>
            <w:r w:rsidR="00D37386">
              <w:tab/>
            </w:r>
            <w:r w:rsidR="00D37386" w:rsidRPr="00815DAB">
              <w:rPr>
                <w:rStyle w:val="Heading3Char"/>
              </w:rPr>
              <w:t>Comments:</w:t>
            </w:r>
          </w:p>
        </w:tc>
        <w:tc>
          <w:tcPr>
            <w:tcW w:w="2977" w:type="dxa"/>
          </w:tcPr>
          <w:p w14:paraId="4B137E98" w14:textId="6881AA77" w:rsidR="00D37386" w:rsidRPr="00815DAB" w:rsidRDefault="00192C7B" w:rsidP="00D37386">
            <w:pPr>
              <w:pStyle w:val="Heading3"/>
              <w:jc w:val="left"/>
              <w:outlineLvl w:val="2"/>
            </w:pPr>
            <w:sdt>
              <w:sdtPr>
                <w:id w:val="-421493249"/>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 xml:space="preserve">Yes </w:t>
            </w:r>
            <w:sdt>
              <w:sdtPr>
                <w:id w:val="-558172936"/>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No</w:t>
            </w:r>
            <w:r w:rsidR="00D37386">
              <w:tab/>
            </w:r>
            <w:r w:rsidR="00D37386" w:rsidRPr="00815DAB">
              <w:rPr>
                <w:rStyle w:val="Heading3Char"/>
              </w:rPr>
              <w:t>Comments:</w:t>
            </w:r>
          </w:p>
        </w:tc>
        <w:tc>
          <w:tcPr>
            <w:tcW w:w="2938" w:type="dxa"/>
          </w:tcPr>
          <w:p w14:paraId="27E93C42" w14:textId="1E6EAF3B" w:rsidR="00D37386" w:rsidRDefault="00192C7B" w:rsidP="00D37386">
            <w:pPr>
              <w:pStyle w:val="Heading3"/>
              <w:jc w:val="left"/>
              <w:outlineLvl w:val="2"/>
            </w:pPr>
            <w:sdt>
              <w:sdtPr>
                <w:id w:val="-1308245631"/>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 xml:space="preserve">Yes </w:t>
            </w:r>
            <w:sdt>
              <w:sdtPr>
                <w:id w:val="-910080068"/>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No</w:t>
            </w:r>
            <w:r w:rsidR="00D37386">
              <w:tab/>
            </w:r>
            <w:r w:rsidR="00D37386" w:rsidRPr="00815DAB">
              <w:rPr>
                <w:rStyle w:val="Heading3Char"/>
              </w:rPr>
              <w:t>Comments:</w:t>
            </w:r>
          </w:p>
        </w:tc>
      </w:tr>
      <w:tr w:rsidR="00D37386" w14:paraId="7E94DBE9" w14:textId="39B97C41" w:rsidTr="00D37386">
        <w:trPr>
          <w:trHeight w:val="657"/>
        </w:trPr>
        <w:tc>
          <w:tcPr>
            <w:tcW w:w="1674" w:type="dxa"/>
            <w:shd w:val="clear" w:color="auto" w:fill="D9E2F3" w:themeFill="accent1" w:themeFillTint="33"/>
          </w:tcPr>
          <w:p w14:paraId="17A52E5C" w14:textId="77777777" w:rsidR="00D37386" w:rsidRDefault="00D37386" w:rsidP="00D37386">
            <w:pPr>
              <w:pStyle w:val="Heading3"/>
              <w:outlineLvl w:val="2"/>
              <w:rPr>
                <w:sz w:val="20"/>
              </w:rPr>
            </w:pPr>
            <w:r>
              <w:t>Is the legal guardian aware of this referral?</w:t>
            </w:r>
          </w:p>
        </w:tc>
        <w:tc>
          <w:tcPr>
            <w:tcW w:w="2847" w:type="dxa"/>
          </w:tcPr>
          <w:p w14:paraId="36F03812" w14:textId="77777777" w:rsidR="00D37386" w:rsidRPr="00815DAB" w:rsidRDefault="00192C7B" w:rsidP="00D37386">
            <w:pPr>
              <w:pStyle w:val="Heading3"/>
              <w:jc w:val="left"/>
              <w:outlineLvl w:val="2"/>
            </w:pPr>
            <w:sdt>
              <w:sdtPr>
                <w:id w:val="-1776630000"/>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 xml:space="preserve">Yes </w:t>
            </w:r>
            <w:sdt>
              <w:sdtPr>
                <w:id w:val="714318187"/>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No</w:t>
            </w:r>
            <w:r w:rsidR="00D37386">
              <w:tab/>
            </w:r>
            <w:r w:rsidR="00D37386" w:rsidRPr="00815DAB">
              <w:rPr>
                <w:rStyle w:val="Heading3Char"/>
              </w:rPr>
              <w:t>Comments:</w:t>
            </w:r>
          </w:p>
        </w:tc>
        <w:tc>
          <w:tcPr>
            <w:tcW w:w="2977" w:type="dxa"/>
          </w:tcPr>
          <w:p w14:paraId="38A3CA4E" w14:textId="77777777" w:rsidR="00D37386" w:rsidRPr="00815DAB" w:rsidRDefault="00192C7B" w:rsidP="00D37386">
            <w:pPr>
              <w:pStyle w:val="Heading3"/>
              <w:jc w:val="left"/>
              <w:outlineLvl w:val="2"/>
            </w:pPr>
            <w:sdt>
              <w:sdtPr>
                <w:id w:val="-507444464"/>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 xml:space="preserve">Yes </w:t>
            </w:r>
            <w:sdt>
              <w:sdtPr>
                <w:id w:val="-948236267"/>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No</w:t>
            </w:r>
            <w:r w:rsidR="00D37386">
              <w:tab/>
            </w:r>
            <w:r w:rsidR="00D37386" w:rsidRPr="00815DAB">
              <w:rPr>
                <w:rStyle w:val="Heading3Char"/>
              </w:rPr>
              <w:t>Comments:</w:t>
            </w:r>
          </w:p>
        </w:tc>
        <w:tc>
          <w:tcPr>
            <w:tcW w:w="2938" w:type="dxa"/>
          </w:tcPr>
          <w:p w14:paraId="1BE0A002" w14:textId="28938A30" w:rsidR="00D37386" w:rsidRDefault="00192C7B" w:rsidP="00D37386">
            <w:pPr>
              <w:pStyle w:val="Heading3"/>
              <w:jc w:val="left"/>
              <w:outlineLvl w:val="2"/>
            </w:pPr>
            <w:sdt>
              <w:sdtPr>
                <w:id w:val="780839055"/>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 xml:space="preserve">Yes </w:t>
            </w:r>
            <w:sdt>
              <w:sdtPr>
                <w:id w:val="-410852772"/>
                <w14:checkbox>
                  <w14:checked w14:val="0"/>
                  <w14:checkedState w14:val="2612" w14:font="MS Gothic"/>
                  <w14:uncheckedState w14:val="2610" w14:font="MS Gothic"/>
                </w14:checkbox>
              </w:sdtPr>
              <w:sdtEndPr/>
              <w:sdtContent>
                <w:r w:rsidR="00D37386">
                  <w:rPr>
                    <w:rFonts w:ascii="MS Gothic" w:eastAsia="MS Gothic" w:hAnsi="MS Gothic" w:hint="eastAsia"/>
                  </w:rPr>
                  <w:t>☐</w:t>
                </w:r>
              </w:sdtContent>
            </w:sdt>
            <w:r w:rsidR="00D37386">
              <w:t>No</w:t>
            </w:r>
            <w:r w:rsidR="00D37386">
              <w:tab/>
            </w:r>
            <w:r w:rsidR="00D37386" w:rsidRPr="00815DAB">
              <w:rPr>
                <w:rStyle w:val="Heading3Char"/>
              </w:rPr>
              <w:t>Comments:</w:t>
            </w:r>
          </w:p>
        </w:tc>
      </w:tr>
      <w:bookmarkEnd w:id="0"/>
    </w:tbl>
    <w:p w14:paraId="201BC51A" w14:textId="77777777" w:rsidR="00F7355B" w:rsidRPr="001819A6" w:rsidRDefault="00F7355B" w:rsidP="00F7355B">
      <w:pPr>
        <w:jc w:val="center"/>
        <w:rPr>
          <w:b/>
          <w:color w:val="002060"/>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35"/>
        <w:gridCol w:w="2610"/>
        <w:gridCol w:w="1620"/>
        <w:gridCol w:w="4770"/>
      </w:tblGrid>
      <w:tr w:rsidR="00725A31" w:rsidRPr="00086A5C" w14:paraId="498066E2" w14:textId="77777777" w:rsidTr="001819A6">
        <w:trPr>
          <w:trHeight w:val="323"/>
        </w:trPr>
        <w:tc>
          <w:tcPr>
            <w:tcW w:w="10435" w:type="dxa"/>
            <w:gridSpan w:val="4"/>
            <w:tcBorders>
              <w:top w:val="single" w:sz="12" w:space="0" w:color="auto"/>
              <w:left w:val="single" w:sz="12" w:space="0" w:color="auto"/>
              <w:bottom w:val="single" w:sz="4" w:space="0" w:color="auto"/>
              <w:right w:val="single" w:sz="12" w:space="0" w:color="auto"/>
            </w:tcBorders>
            <w:shd w:val="clear" w:color="auto" w:fill="0070C0"/>
          </w:tcPr>
          <w:p w14:paraId="7554990C" w14:textId="1B566249" w:rsidR="00725A31" w:rsidRPr="00086A5C" w:rsidRDefault="00885A25" w:rsidP="00A66F59">
            <w:pPr>
              <w:jc w:val="center"/>
              <w:rPr>
                <w:b/>
                <w:color w:val="002060"/>
              </w:rPr>
            </w:pPr>
            <w:r w:rsidRPr="003279E3">
              <w:rPr>
                <w:b/>
                <w:color w:val="FFFFFF" w:themeColor="background1"/>
              </w:rPr>
              <w:t>Other service involvement</w:t>
            </w:r>
          </w:p>
        </w:tc>
      </w:tr>
      <w:tr w:rsidR="00917916" w:rsidRPr="00086A5C" w14:paraId="22888C5E" w14:textId="77777777" w:rsidTr="005A2F1A">
        <w:tc>
          <w:tcPr>
            <w:tcW w:w="1435" w:type="dxa"/>
            <w:tcBorders>
              <w:top w:val="single" w:sz="4" w:space="0" w:color="auto"/>
              <w:left w:val="single" w:sz="12" w:space="0" w:color="auto"/>
              <w:bottom w:val="single" w:sz="4" w:space="0" w:color="auto"/>
            </w:tcBorders>
            <w:shd w:val="clear" w:color="auto" w:fill="D9E2F3" w:themeFill="accent1" w:themeFillTint="33"/>
          </w:tcPr>
          <w:p w14:paraId="5DF7B9F3" w14:textId="1A1CC19A" w:rsidR="00917916" w:rsidRPr="00086A5C" w:rsidRDefault="00917916" w:rsidP="00815DAB">
            <w:pPr>
              <w:pStyle w:val="Heading3"/>
              <w:outlineLvl w:val="2"/>
            </w:pPr>
            <w:r w:rsidRPr="00086A5C">
              <w:t>Agency/ organisation</w:t>
            </w:r>
          </w:p>
        </w:tc>
        <w:tc>
          <w:tcPr>
            <w:tcW w:w="2610" w:type="dxa"/>
            <w:tcBorders>
              <w:top w:val="single" w:sz="4" w:space="0" w:color="auto"/>
              <w:bottom w:val="single" w:sz="4" w:space="0" w:color="auto"/>
            </w:tcBorders>
          </w:tcPr>
          <w:p w14:paraId="024EB598" w14:textId="77777777" w:rsidR="00917916" w:rsidRPr="00086A5C" w:rsidRDefault="00917916" w:rsidP="00A66F59">
            <w:pPr>
              <w:jc w:val="center"/>
              <w:rPr>
                <w:b/>
                <w:color w:val="002060"/>
              </w:rPr>
            </w:pPr>
          </w:p>
        </w:tc>
        <w:tc>
          <w:tcPr>
            <w:tcW w:w="1620" w:type="dxa"/>
            <w:tcBorders>
              <w:top w:val="single" w:sz="4" w:space="0" w:color="auto"/>
              <w:bottom w:val="single" w:sz="4" w:space="0" w:color="auto"/>
            </w:tcBorders>
            <w:shd w:val="clear" w:color="auto" w:fill="D9E2F3" w:themeFill="accent1" w:themeFillTint="33"/>
          </w:tcPr>
          <w:p w14:paraId="209940DE" w14:textId="6E43364C" w:rsidR="00917916" w:rsidRPr="00086A5C" w:rsidRDefault="00917916" w:rsidP="00815DAB">
            <w:pPr>
              <w:pStyle w:val="Heading3"/>
              <w:outlineLvl w:val="2"/>
            </w:pPr>
            <w:r w:rsidRPr="00086A5C">
              <w:t>Key contact person and role</w:t>
            </w:r>
          </w:p>
        </w:tc>
        <w:tc>
          <w:tcPr>
            <w:tcW w:w="4770" w:type="dxa"/>
            <w:tcBorders>
              <w:top w:val="single" w:sz="4" w:space="0" w:color="auto"/>
              <w:bottom w:val="single" w:sz="4" w:space="0" w:color="auto"/>
              <w:right w:val="single" w:sz="12" w:space="0" w:color="auto"/>
            </w:tcBorders>
          </w:tcPr>
          <w:p w14:paraId="4BFF7717" w14:textId="77777777" w:rsidR="00917916" w:rsidRPr="00086A5C" w:rsidRDefault="00917916" w:rsidP="00A66F59">
            <w:pPr>
              <w:jc w:val="center"/>
              <w:rPr>
                <w:b/>
                <w:color w:val="002060"/>
              </w:rPr>
            </w:pPr>
          </w:p>
        </w:tc>
      </w:tr>
      <w:tr w:rsidR="00917916" w:rsidRPr="00086A5C" w14:paraId="3456FCF1" w14:textId="77777777" w:rsidTr="005A2F1A">
        <w:tc>
          <w:tcPr>
            <w:tcW w:w="1435" w:type="dxa"/>
            <w:tcBorders>
              <w:top w:val="single" w:sz="4" w:space="0" w:color="auto"/>
              <w:left w:val="single" w:sz="12" w:space="0" w:color="auto"/>
              <w:bottom w:val="single" w:sz="12" w:space="0" w:color="auto"/>
            </w:tcBorders>
            <w:shd w:val="clear" w:color="auto" w:fill="D9E2F3" w:themeFill="accent1" w:themeFillTint="33"/>
          </w:tcPr>
          <w:p w14:paraId="6B7DB1E9" w14:textId="4780C631" w:rsidR="00917916" w:rsidRPr="00086A5C" w:rsidRDefault="00917916" w:rsidP="00815DAB">
            <w:pPr>
              <w:pStyle w:val="Heading3"/>
              <w:outlineLvl w:val="2"/>
            </w:pPr>
            <w:r w:rsidRPr="00086A5C">
              <w:t>Service being provided</w:t>
            </w:r>
          </w:p>
        </w:tc>
        <w:tc>
          <w:tcPr>
            <w:tcW w:w="2610" w:type="dxa"/>
            <w:tcBorders>
              <w:top w:val="single" w:sz="4" w:space="0" w:color="auto"/>
              <w:bottom w:val="single" w:sz="12" w:space="0" w:color="auto"/>
            </w:tcBorders>
          </w:tcPr>
          <w:p w14:paraId="563E8DB7" w14:textId="77777777" w:rsidR="00917916" w:rsidRPr="00086A5C" w:rsidRDefault="00917916" w:rsidP="00A66F59">
            <w:pPr>
              <w:jc w:val="center"/>
              <w:rPr>
                <w:b/>
                <w:color w:val="002060"/>
              </w:rPr>
            </w:pPr>
          </w:p>
        </w:tc>
        <w:tc>
          <w:tcPr>
            <w:tcW w:w="1620" w:type="dxa"/>
            <w:tcBorders>
              <w:top w:val="single" w:sz="4" w:space="0" w:color="auto"/>
              <w:bottom w:val="single" w:sz="12" w:space="0" w:color="auto"/>
            </w:tcBorders>
            <w:shd w:val="clear" w:color="auto" w:fill="D9E2F3" w:themeFill="accent1" w:themeFillTint="33"/>
          </w:tcPr>
          <w:p w14:paraId="38CF98B9" w14:textId="5897F930" w:rsidR="00917916" w:rsidRPr="00086A5C" w:rsidRDefault="00917916" w:rsidP="00815DAB">
            <w:pPr>
              <w:pStyle w:val="Heading3"/>
              <w:outlineLvl w:val="2"/>
            </w:pPr>
            <w:r w:rsidRPr="00086A5C">
              <w:t>Status</w:t>
            </w:r>
          </w:p>
        </w:tc>
        <w:tc>
          <w:tcPr>
            <w:tcW w:w="4770" w:type="dxa"/>
            <w:tcBorders>
              <w:top w:val="single" w:sz="4" w:space="0" w:color="auto"/>
              <w:bottom w:val="single" w:sz="12" w:space="0" w:color="auto"/>
              <w:right w:val="single" w:sz="12" w:space="0" w:color="auto"/>
            </w:tcBorders>
          </w:tcPr>
          <w:p w14:paraId="412B4731" w14:textId="41245A44" w:rsidR="00917916" w:rsidRPr="00086A5C" w:rsidRDefault="00192C7B" w:rsidP="00815DAB">
            <w:pPr>
              <w:pStyle w:val="Heading3"/>
              <w:jc w:val="left"/>
              <w:outlineLvl w:val="2"/>
            </w:pPr>
            <w:sdt>
              <w:sdtPr>
                <w:id w:val="129372752"/>
                <w14:checkbox>
                  <w14:checked w14:val="0"/>
                  <w14:checkedState w14:val="2612" w14:font="MS Gothic"/>
                  <w14:uncheckedState w14:val="2610" w14:font="MS Gothic"/>
                </w14:checkbox>
              </w:sdtPr>
              <w:sdtEndPr/>
              <w:sdtContent>
                <w:r w:rsidR="000552B0">
                  <w:rPr>
                    <w:rFonts w:ascii="MS Gothic" w:eastAsia="MS Gothic" w:hAnsi="MS Gothic" w:hint="eastAsia"/>
                  </w:rPr>
                  <w:t>☐</w:t>
                </w:r>
              </w:sdtContent>
            </w:sdt>
            <w:r w:rsidR="00917916" w:rsidRPr="00086A5C">
              <w:t>Referral in progress</w:t>
            </w:r>
            <w:r w:rsidR="004E47B7">
              <w:t xml:space="preserve"> </w:t>
            </w:r>
            <w:r w:rsidR="00815DAB">
              <w:tab/>
            </w:r>
            <w:sdt>
              <w:sdtPr>
                <w:id w:val="-1539345539"/>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917916" w:rsidRPr="00086A5C">
              <w:t>active</w:t>
            </w:r>
            <w:r w:rsidR="00815DAB">
              <w:t xml:space="preserve"> </w:t>
            </w:r>
            <w:r w:rsidR="00815DAB">
              <w:tab/>
            </w:r>
            <w:r w:rsidR="00815DAB">
              <w:tab/>
            </w:r>
            <w:sdt>
              <w:sdtPr>
                <w:id w:val="814299105"/>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917916" w:rsidRPr="00086A5C">
              <w:t>closing</w:t>
            </w:r>
          </w:p>
        </w:tc>
      </w:tr>
      <w:tr w:rsidR="00917916" w:rsidRPr="00086A5C" w14:paraId="2305FEFB" w14:textId="77777777" w:rsidTr="005A2F1A">
        <w:tc>
          <w:tcPr>
            <w:tcW w:w="1435" w:type="dxa"/>
            <w:tcBorders>
              <w:top w:val="single" w:sz="12" w:space="0" w:color="auto"/>
              <w:left w:val="single" w:sz="12" w:space="0" w:color="auto"/>
              <w:bottom w:val="single" w:sz="4" w:space="0" w:color="auto"/>
            </w:tcBorders>
            <w:shd w:val="clear" w:color="auto" w:fill="D9E2F3" w:themeFill="accent1" w:themeFillTint="33"/>
          </w:tcPr>
          <w:p w14:paraId="13D01E5F" w14:textId="77777777" w:rsidR="00917916" w:rsidRPr="00086A5C" w:rsidRDefault="00917916" w:rsidP="00815DAB">
            <w:pPr>
              <w:pStyle w:val="Heading3"/>
              <w:outlineLvl w:val="2"/>
            </w:pPr>
            <w:r w:rsidRPr="00086A5C">
              <w:t>Agency/ organisation</w:t>
            </w:r>
          </w:p>
        </w:tc>
        <w:tc>
          <w:tcPr>
            <w:tcW w:w="2610" w:type="dxa"/>
            <w:tcBorders>
              <w:top w:val="single" w:sz="12" w:space="0" w:color="auto"/>
              <w:bottom w:val="single" w:sz="4" w:space="0" w:color="auto"/>
            </w:tcBorders>
          </w:tcPr>
          <w:p w14:paraId="3229ECB1" w14:textId="77777777" w:rsidR="00917916" w:rsidRPr="00086A5C" w:rsidRDefault="00917916" w:rsidP="00A66F59">
            <w:pPr>
              <w:jc w:val="center"/>
              <w:rPr>
                <w:b/>
                <w:color w:val="002060"/>
              </w:rPr>
            </w:pPr>
          </w:p>
        </w:tc>
        <w:tc>
          <w:tcPr>
            <w:tcW w:w="1620" w:type="dxa"/>
            <w:tcBorders>
              <w:top w:val="single" w:sz="12" w:space="0" w:color="auto"/>
              <w:bottom w:val="single" w:sz="4" w:space="0" w:color="auto"/>
            </w:tcBorders>
            <w:shd w:val="clear" w:color="auto" w:fill="D9E2F3" w:themeFill="accent1" w:themeFillTint="33"/>
          </w:tcPr>
          <w:p w14:paraId="0D6A1566" w14:textId="77777777" w:rsidR="00917916" w:rsidRPr="00086A5C" w:rsidRDefault="00917916" w:rsidP="00815DAB">
            <w:pPr>
              <w:pStyle w:val="Heading3"/>
              <w:outlineLvl w:val="2"/>
            </w:pPr>
            <w:r w:rsidRPr="00086A5C">
              <w:t>Key contact person and role</w:t>
            </w:r>
          </w:p>
        </w:tc>
        <w:tc>
          <w:tcPr>
            <w:tcW w:w="4770" w:type="dxa"/>
            <w:tcBorders>
              <w:top w:val="single" w:sz="12" w:space="0" w:color="auto"/>
              <w:bottom w:val="single" w:sz="4" w:space="0" w:color="auto"/>
              <w:right w:val="single" w:sz="12" w:space="0" w:color="auto"/>
            </w:tcBorders>
          </w:tcPr>
          <w:p w14:paraId="39C3AE64" w14:textId="77777777" w:rsidR="00917916" w:rsidRPr="00086A5C" w:rsidRDefault="00917916" w:rsidP="00A66F59">
            <w:pPr>
              <w:jc w:val="center"/>
              <w:rPr>
                <w:b/>
                <w:color w:val="002060"/>
              </w:rPr>
            </w:pPr>
          </w:p>
        </w:tc>
      </w:tr>
      <w:tr w:rsidR="00917916" w:rsidRPr="00086A5C" w14:paraId="24D0CD48" w14:textId="77777777" w:rsidTr="005A2F1A">
        <w:tc>
          <w:tcPr>
            <w:tcW w:w="1435" w:type="dxa"/>
            <w:tcBorders>
              <w:top w:val="single" w:sz="4" w:space="0" w:color="auto"/>
              <w:left w:val="single" w:sz="12" w:space="0" w:color="auto"/>
              <w:bottom w:val="single" w:sz="12" w:space="0" w:color="auto"/>
            </w:tcBorders>
            <w:shd w:val="clear" w:color="auto" w:fill="D9E2F3" w:themeFill="accent1" w:themeFillTint="33"/>
          </w:tcPr>
          <w:p w14:paraId="3813B60E" w14:textId="77777777" w:rsidR="00917916" w:rsidRPr="00086A5C" w:rsidRDefault="00917916" w:rsidP="00815DAB">
            <w:pPr>
              <w:pStyle w:val="Heading3"/>
              <w:outlineLvl w:val="2"/>
            </w:pPr>
            <w:r w:rsidRPr="00086A5C">
              <w:t>Service being provided</w:t>
            </w:r>
          </w:p>
        </w:tc>
        <w:tc>
          <w:tcPr>
            <w:tcW w:w="2610" w:type="dxa"/>
            <w:tcBorders>
              <w:top w:val="single" w:sz="4" w:space="0" w:color="auto"/>
              <w:bottom w:val="single" w:sz="12" w:space="0" w:color="auto"/>
            </w:tcBorders>
          </w:tcPr>
          <w:p w14:paraId="673C0CE0" w14:textId="77777777" w:rsidR="00917916" w:rsidRPr="00086A5C" w:rsidRDefault="00917916" w:rsidP="00A66F59">
            <w:pPr>
              <w:jc w:val="center"/>
              <w:rPr>
                <w:b/>
                <w:color w:val="002060"/>
              </w:rPr>
            </w:pPr>
          </w:p>
        </w:tc>
        <w:tc>
          <w:tcPr>
            <w:tcW w:w="1620" w:type="dxa"/>
            <w:tcBorders>
              <w:top w:val="single" w:sz="4" w:space="0" w:color="auto"/>
              <w:bottom w:val="single" w:sz="12" w:space="0" w:color="auto"/>
            </w:tcBorders>
            <w:shd w:val="clear" w:color="auto" w:fill="D9E2F3" w:themeFill="accent1" w:themeFillTint="33"/>
          </w:tcPr>
          <w:p w14:paraId="05C6ECC2" w14:textId="77777777" w:rsidR="00917916" w:rsidRPr="00086A5C" w:rsidRDefault="00917916" w:rsidP="00815DAB">
            <w:pPr>
              <w:pStyle w:val="Heading3"/>
              <w:outlineLvl w:val="2"/>
            </w:pPr>
            <w:r w:rsidRPr="00086A5C">
              <w:t>Status</w:t>
            </w:r>
          </w:p>
        </w:tc>
        <w:tc>
          <w:tcPr>
            <w:tcW w:w="4770" w:type="dxa"/>
            <w:tcBorders>
              <w:top w:val="single" w:sz="4" w:space="0" w:color="auto"/>
              <w:bottom w:val="single" w:sz="12" w:space="0" w:color="auto"/>
              <w:right w:val="single" w:sz="12" w:space="0" w:color="auto"/>
            </w:tcBorders>
          </w:tcPr>
          <w:p w14:paraId="3B7579DC" w14:textId="501CE030" w:rsidR="00917916" w:rsidRPr="00086A5C" w:rsidRDefault="00192C7B" w:rsidP="00815DAB">
            <w:pPr>
              <w:pStyle w:val="Heading3"/>
              <w:jc w:val="left"/>
              <w:outlineLvl w:val="2"/>
            </w:pPr>
            <w:sdt>
              <w:sdtPr>
                <w:id w:val="1491521114"/>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DE53AD" w:rsidRPr="00086A5C">
              <w:t>Referral in progress</w:t>
            </w:r>
            <w:r w:rsidR="00DE53AD">
              <w:t xml:space="preserve"> </w:t>
            </w:r>
            <w:r w:rsidR="00815DAB">
              <w:tab/>
            </w:r>
            <w:sdt>
              <w:sdtPr>
                <w:id w:val="-1027947596"/>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DE53AD" w:rsidRPr="00086A5C">
              <w:t>active</w:t>
            </w:r>
            <w:r w:rsidR="00DE53AD">
              <w:t xml:space="preserve"> </w:t>
            </w:r>
            <w:r w:rsidR="00815DAB">
              <w:tab/>
            </w:r>
            <w:r w:rsidR="00815DAB">
              <w:tab/>
            </w:r>
            <w:sdt>
              <w:sdtPr>
                <w:id w:val="671601324"/>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DE53AD" w:rsidRPr="00086A5C">
              <w:t>closing</w:t>
            </w:r>
          </w:p>
        </w:tc>
      </w:tr>
      <w:tr w:rsidR="00917916" w:rsidRPr="00086A5C" w14:paraId="7AE8C842" w14:textId="77777777" w:rsidTr="0014363D">
        <w:tc>
          <w:tcPr>
            <w:tcW w:w="1435" w:type="dxa"/>
            <w:tcBorders>
              <w:top w:val="single" w:sz="12" w:space="0" w:color="auto"/>
              <w:left w:val="single" w:sz="12" w:space="0" w:color="auto"/>
              <w:bottom w:val="single" w:sz="4" w:space="0" w:color="auto"/>
            </w:tcBorders>
            <w:shd w:val="clear" w:color="auto" w:fill="D9E2F3" w:themeFill="accent1" w:themeFillTint="33"/>
          </w:tcPr>
          <w:p w14:paraId="79600D42" w14:textId="77777777" w:rsidR="00917916" w:rsidRPr="00086A5C" w:rsidRDefault="00917916" w:rsidP="00815DAB">
            <w:pPr>
              <w:pStyle w:val="Heading3"/>
              <w:outlineLvl w:val="2"/>
            </w:pPr>
            <w:r w:rsidRPr="00086A5C">
              <w:t>Agency/ organisation</w:t>
            </w:r>
          </w:p>
        </w:tc>
        <w:tc>
          <w:tcPr>
            <w:tcW w:w="2610" w:type="dxa"/>
            <w:tcBorders>
              <w:top w:val="single" w:sz="12" w:space="0" w:color="auto"/>
              <w:bottom w:val="single" w:sz="4" w:space="0" w:color="auto"/>
            </w:tcBorders>
          </w:tcPr>
          <w:p w14:paraId="74E98F77" w14:textId="77777777" w:rsidR="00917916" w:rsidRPr="00086A5C" w:rsidRDefault="00917916" w:rsidP="00A66F59">
            <w:pPr>
              <w:jc w:val="center"/>
              <w:rPr>
                <w:b/>
                <w:color w:val="002060"/>
              </w:rPr>
            </w:pPr>
          </w:p>
        </w:tc>
        <w:tc>
          <w:tcPr>
            <w:tcW w:w="1620" w:type="dxa"/>
            <w:tcBorders>
              <w:top w:val="single" w:sz="12" w:space="0" w:color="auto"/>
              <w:bottom w:val="single" w:sz="4" w:space="0" w:color="auto"/>
            </w:tcBorders>
            <w:shd w:val="clear" w:color="auto" w:fill="D9E2F3" w:themeFill="accent1" w:themeFillTint="33"/>
          </w:tcPr>
          <w:p w14:paraId="3F31B70D" w14:textId="77777777" w:rsidR="00917916" w:rsidRPr="00086A5C" w:rsidRDefault="00917916" w:rsidP="00815DAB">
            <w:pPr>
              <w:pStyle w:val="Heading3"/>
              <w:outlineLvl w:val="2"/>
            </w:pPr>
            <w:r w:rsidRPr="00086A5C">
              <w:t>Key contact person and role</w:t>
            </w:r>
          </w:p>
        </w:tc>
        <w:tc>
          <w:tcPr>
            <w:tcW w:w="4770" w:type="dxa"/>
            <w:tcBorders>
              <w:top w:val="single" w:sz="12" w:space="0" w:color="auto"/>
              <w:bottom w:val="single" w:sz="4" w:space="0" w:color="auto"/>
              <w:right w:val="single" w:sz="12" w:space="0" w:color="auto"/>
            </w:tcBorders>
          </w:tcPr>
          <w:p w14:paraId="71483A12" w14:textId="77777777" w:rsidR="00917916" w:rsidRPr="00086A5C" w:rsidRDefault="00917916" w:rsidP="00A66F59">
            <w:pPr>
              <w:jc w:val="center"/>
              <w:rPr>
                <w:b/>
                <w:color w:val="002060"/>
              </w:rPr>
            </w:pPr>
          </w:p>
        </w:tc>
      </w:tr>
      <w:tr w:rsidR="00917916" w:rsidRPr="00086A5C" w14:paraId="69D3A830" w14:textId="77777777" w:rsidTr="0014363D">
        <w:tc>
          <w:tcPr>
            <w:tcW w:w="1435" w:type="dxa"/>
            <w:tcBorders>
              <w:top w:val="single" w:sz="4" w:space="0" w:color="auto"/>
              <w:left w:val="single" w:sz="12" w:space="0" w:color="auto"/>
              <w:bottom w:val="single" w:sz="12" w:space="0" w:color="auto"/>
            </w:tcBorders>
            <w:shd w:val="clear" w:color="auto" w:fill="D9E2F3" w:themeFill="accent1" w:themeFillTint="33"/>
          </w:tcPr>
          <w:p w14:paraId="4F5798C4" w14:textId="77777777" w:rsidR="00917916" w:rsidRPr="00086A5C" w:rsidRDefault="00917916" w:rsidP="00815DAB">
            <w:pPr>
              <w:pStyle w:val="Heading3"/>
              <w:outlineLvl w:val="2"/>
            </w:pPr>
            <w:r w:rsidRPr="00086A5C">
              <w:t>Service being provided</w:t>
            </w:r>
          </w:p>
        </w:tc>
        <w:tc>
          <w:tcPr>
            <w:tcW w:w="2610" w:type="dxa"/>
            <w:tcBorders>
              <w:top w:val="single" w:sz="4" w:space="0" w:color="auto"/>
              <w:bottom w:val="single" w:sz="12" w:space="0" w:color="auto"/>
            </w:tcBorders>
          </w:tcPr>
          <w:p w14:paraId="6E8C7CBA" w14:textId="77777777" w:rsidR="00917916" w:rsidRPr="00086A5C" w:rsidRDefault="00917916" w:rsidP="00A66F59">
            <w:pPr>
              <w:jc w:val="center"/>
              <w:rPr>
                <w:b/>
                <w:color w:val="002060"/>
              </w:rPr>
            </w:pPr>
          </w:p>
        </w:tc>
        <w:tc>
          <w:tcPr>
            <w:tcW w:w="1620" w:type="dxa"/>
            <w:tcBorders>
              <w:top w:val="single" w:sz="4" w:space="0" w:color="auto"/>
              <w:bottom w:val="single" w:sz="12" w:space="0" w:color="auto"/>
            </w:tcBorders>
            <w:shd w:val="clear" w:color="auto" w:fill="D9E2F3" w:themeFill="accent1" w:themeFillTint="33"/>
          </w:tcPr>
          <w:p w14:paraId="1E99F07F" w14:textId="77777777" w:rsidR="00917916" w:rsidRPr="00086A5C" w:rsidRDefault="00917916" w:rsidP="00815DAB">
            <w:pPr>
              <w:pStyle w:val="Heading3"/>
              <w:outlineLvl w:val="2"/>
            </w:pPr>
            <w:r w:rsidRPr="00086A5C">
              <w:t>Status</w:t>
            </w:r>
          </w:p>
        </w:tc>
        <w:tc>
          <w:tcPr>
            <w:tcW w:w="4770" w:type="dxa"/>
            <w:tcBorders>
              <w:top w:val="single" w:sz="4" w:space="0" w:color="auto"/>
              <w:bottom w:val="single" w:sz="12" w:space="0" w:color="auto"/>
              <w:right w:val="single" w:sz="12" w:space="0" w:color="auto"/>
            </w:tcBorders>
          </w:tcPr>
          <w:p w14:paraId="12ABF49B" w14:textId="557DBA9B" w:rsidR="00917916" w:rsidRPr="00086A5C" w:rsidRDefault="00192C7B" w:rsidP="00815DAB">
            <w:pPr>
              <w:pStyle w:val="Heading3"/>
              <w:jc w:val="left"/>
              <w:outlineLvl w:val="2"/>
            </w:pPr>
            <w:sdt>
              <w:sdtPr>
                <w:id w:val="-1024475528"/>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DE53AD" w:rsidRPr="00086A5C">
              <w:t>Referral in progress</w:t>
            </w:r>
            <w:r w:rsidR="00DE53AD">
              <w:t xml:space="preserve"> </w:t>
            </w:r>
            <w:r w:rsidR="00815DAB">
              <w:tab/>
            </w:r>
            <w:sdt>
              <w:sdtPr>
                <w:id w:val="1985283281"/>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DE53AD" w:rsidRPr="00086A5C">
              <w:t>active</w:t>
            </w:r>
            <w:r w:rsidR="00DE53AD">
              <w:t xml:space="preserve"> </w:t>
            </w:r>
            <w:r w:rsidR="00815DAB">
              <w:tab/>
            </w:r>
            <w:r w:rsidR="00815DAB">
              <w:tab/>
            </w:r>
            <w:sdt>
              <w:sdtPr>
                <w:id w:val="453828541"/>
                <w14:checkbox>
                  <w14:checked w14:val="0"/>
                  <w14:checkedState w14:val="2612" w14:font="MS Gothic"/>
                  <w14:uncheckedState w14:val="2610" w14:font="MS Gothic"/>
                </w14:checkbox>
              </w:sdtPr>
              <w:sdtEndPr/>
              <w:sdtContent>
                <w:r w:rsidR="00DE53AD">
                  <w:rPr>
                    <w:rFonts w:ascii="MS Gothic" w:eastAsia="MS Gothic" w:hAnsi="MS Gothic" w:hint="eastAsia"/>
                  </w:rPr>
                  <w:t>☐</w:t>
                </w:r>
              </w:sdtContent>
            </w:sdt>
            <w:r w:rsidR="00DE53AD" w:rsidRPr="00086A5C">
              <w:t>closing</w:t>
            </w:r>
          </w:p>
        </w:tc>
      </w:tr>
    </w:tbl>
    <w:p w14:paraId="718AC1A5" w14:textId="43E552E6" w:rsidR="00725A31" w:rsidRPr="00086A5C" w:rsidRDefault="006D3B38" w:rsidP="007B5109">
      <w:pPr>
        <w:jc w:val="center"/>
        <w:rPr>
          <w:b/>
          <w:color w:val="002060"/>
          <w:sz w:val="20"/>
        </w:rPr>
      </w:pPr>
      <w:r>
        <w:rPr>
          <w:b/>
          <w:color w:val="002060"/>
          <w:sz w:val="20"/>
        </w:rPr>
        <w:t>(duplicate further rows if needed)</w:t>
      </w:r>
    </w:p>
    <w:p w14:paraId="4FC70767" w14:textId="77777777" w:rsidR="00815DAB" w:rsidRPr="001819A6" w:rsidRDefault="00815DAB" w:rsidP="00815DAB">
      <w:pPr>
        <w:jc w:val="center"/>
        <w:rPr>
          <w:b/>
          <w:color w:val="002060"/>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397"/>
        <w:gridCol w:w="7038"/>
      </w:tblGrid>
      <w:tr w:rsidR="001147DE" w:rsidRPr="00086A5C" w14:paraId="20399E31" w14:textId="77777777" w:rsidTr="001819A6">
        <w:tc>
          <w:tcPr>
            <w:tcW w:w="10435" w:type="dxa"/>
            <w:gridSpan w:val="2"/>
            <w:tcBorders>
              <w:top w:val="single" w:sz="12" w:space="0" w:color="auto"/>
              <w:left w:val="single" w:sz="12" w:space="0" w:color="auto"/>
              <w:bottom w:val="single" w:sz="4" w:space="0" w:color="auto"/>
              <w:right w:val="single" w:sz="12" w:space="0" w:color="auto"/>
            </w:tcBorders>
            <w:shd w:val="clear" w:color="auto" w:fill="0070C0"/>
          </w:tcPr>
          <w:p w14:paraId="3FB1BA01" w14:textId="3F76001E" w:rsidR="001147DE" w:rsidRPr="00086A5C" w:rsidRDefault="003B33A5" w:rsidP="007B5109">
            <w:pPr>
              <w:jc w:val="center"/>
              <w:rPr>
                <w:b/>
                <w:color w:val="002060"/>
              </w:rPr>
            </w:pPr>
            <w:r w:rsidRPr="003279E3">
              <w:rPr>
                <w:b/>
                <w:color w:val="FFFFFF" w:themeColor="background1"/>
              </w:rPr>
              <w:t>Which service are you referring for?</w:t>
            </w:r>
          </w:p>
        </w:tc>
      </w:tr>
      <w:tr w:rsidR="00F077AC" w:rsidRPr="00086A5C" w14:paraId="7213D70E" w14:textId="77777777" w:rsidTr="001819A6">
        <w:tc>
          <w:tcPr>
            <w:tcW w:w="3397" w:type="dxa"/>
            <w:tcBorders>
              <w:top w:val="single" w:sz="4" w:space="0" w:color="auto"/>
              <w:left w:val="single" w:sz="12" w:space="0" w:color="auto"/>
              <w:bottom w:val="single" w:sz="4" w:space="0" w:color="auto"/>
              <w:right w:val="single" w:sz="4" w:space="0" w:color="auto"/>
            </w:tcBorders>
          </w:tcPr>
          <w:p w14:paraId="5D7691DE" w14:textId="4FFFE00C" w:rsidR="00F077AC" w:rsidRPr="00086A5C" w:rsidRDefault="003B33A5" w:rsidP="007B5109">
            <w:pPr>
              <w:jc w:val="center"/>
              <w:rPr>
                <w:b/>
                <w:color w:val="002060"/>
              </w:rPr>
            </w:pPr>
            <w:r w:rsidRPr="00086A5C">
              <w:rPr>
                <w:b/>
                <w:color w:val="002060"/>
              </w:rPr>
              <w:t>Assessment</w:t>
            </w:r>
            <w:r w:rsidR="00742DA2">
              <w:rPr>
                <w:b/>
                <w:color w:val="002060"/>
              </w:rPr>
              <w:t xml:space="preserve"> </w:t>
            </w:r>
            <w:sdt>
              <w:sdtPr>
                <w:id w:val="236992038"/>
                <w14:checkbox>
                  <w14:checked w14:val="0"/>
                  <w14:checkedState w14:val="2612" w14:font="MS Gothic"/>
                  <w14:uncheckedState w14:val="2610" w14:font="MS Gothic"/>
                </w14:checkbox>
              </w:sdtPr>
              <w:sdtEndPr/>
              <w:sdtContent>
                <w:r w:rsidR="00742DA2">
                  <w:rPr>
                    <w:rFonts w:ascii="MS Gothic" w:eastAsia="MS Gothic" w:hAnsi="MS Gothic" w:hint="eastAsia"/>
                  </w:rPr>
                  <w:t>☐</w:t>
                </w:r>
              </w:sdtContent>
            </w:sdt>
          </w:p>
        </w:tc>
        <w:tc>
          <w:tcPr>
            <w:tcW w:w="7038" w:type="dxa"/>
            <w:tcBorders>
              <w:top w:val="single" w:sz="4" w:space="0" w:color="auto"/>
              <w:left w:val="single" w:sz="4" w:space="0" w:color="auto"/>
              <w:bottom w:val="single" w:sz="4" w:space="0" w:color="auto"/>
              <w:right w:val="single" w:sz="12" w:space="0" w:color="auto"/>
            </w:tcBorders>
          </w:tcPr>
          <w:p w14:paraId="28C6EA36" w14:textId="0ECB949C" w:rsidR="00F077AC" w:rsidRPr="00086A5C" w:rsidRDefault="003B33A5" w:rsidP="007B5109">
            <w:pPr>
              <w:jc w:val="center"/>
              <w:rPr>
                <w:b/>
                <w:color w:val="002060"/>
              </w:rPr>
            </w:pPr>
            <w:r w:rsidRPr="00086A5C">
              <w:rPr>
                <w:b/>
                <w:color w:val="002060"/>
              </w:rPr>
              <w:t>Wraparound</w:t>
            </w:r>
            <w:r w:rsidR="00742DA2">
              <w:rPr>
                <w:b/>
                <w:color w:val="002060"/>
              </w:rPr>
              <w:t xml:space="preserve"> </w:t>
            </w:r>
            <w:sdt>
              <w:sdtPr>
                <w:id w:val="-418020300"/>
                <w14:checkbox>
                  <w14:checked w14:val="0"/>
                  <w14:checkedState w14:val="2612" w14:font="MS Gothic"/>
                  <w14:uncheckedState w14:val="2610" w14:font="MS Gothic"/>
                </w14:checkbox>
              </w:sdtPr>
              <w:sdtEndPr/>
              <w:sdtContent>
                <w:r w:rsidR="00742DA2">
                  <w:rPr>
                    <w:rFonts w:ascii="MS Gothic" w:eastAsia="MS Gothic" w:hAnsi="MS Gothic" w:hint="eastAsia"/>
                  </w:rPr>
                  <w:t>☐</w:t>
                </w:r>
              </w:sdtContent>
            </w:sdt>
          </w:p>
        </w:tc>
      </w:tr>
      <w:tr w:rsidR="008575DA" w:rsidRPr="00086A5C" w14:paraId="6A3B87FB" w14:textId="77777777" w:rsidTr="001819A6">
        <w:trPr>
          <w:trHeight w:val="415"/>
        </w:trPr>
        <w:tc>
          <w:tcPr>
            <w:tcW w:w="3397" w:type="dxa"/>
            <w:vMerge w:val="restart"/>
            <w:tcBorders>
              <w:top w:val="single" w:sz="4" w:space="0" w:color="auto"/>
              <w:left w:val="single" w:sz="12" w:space="0" w:color="auto"/>
              <w:bottom w:val="single" w:sz="4" w:space="0" w:color="auto"/>
              <w:right w:val="single" w:sz="4" w:space="0" w:color="auto"/>
            </w:tcBorders>
          </w:tcPr>
          <w:p w14:paraId="3B2E68CF" w14:textId="47BE2231" w:rsidR="008575DA" w:rsidRPr="00086A5C" w:rsidRDefault="00192C7B" w:rsidP="00815DAB">
            <w:pPr>
              <w:pStyle w:val="Heading3"/>
              <w:jc w:val="left"/>
              <w:outlineLvl w:val="2"/>
            </w:pPr>
            <w:sdt>
              <w:sdtPr>
                <w:id w:val="1836260212"/>
                <w14:checkbox>
                  <w14:checked w14:val="0"/>
                  <w14:checkedState w14:val="2612" w14:font="MS Gothic"/>
                  <w14:uncheckedState w14:val="2610" w14:font="MS Gothic"/>
                </w14:checkbox>
              </w:sdtPr>
              <w:sdtEndPr/>
              <w:sdtContent>
                <w:r w:rsidR="00A06218">
                  <w:rPr>
                    <w:rFonts w:ascii="MS Gothic" w:eastAsia="MS Gothic" w:hAnsi="MS Gothic" w:hint="eastAsia"/>
                  </w:rPr>
                  <w:t>☐</w:t>
                </w:r>
              </w:sdtContent>
            </w:sdt>
            <w:r w:rsidR="00A06218">
              <w:t xml:space="preserve"> </w:t>
            </w:r>
            <w:r w:rsidR="008575DA" w:rsidRPr="00086A5C">
              <w:t>General</w:t>
            </w:r>
          </w:p>
          <w:p w14:paraId="7F65FBE3" w14:textId="618423D1" w:rsidR="008575DA" w:rsidRPr="00086A5C" w:rsidRDefault="00192C7B" w:rsidP="00815DAB">
            <w:pPr>
              <w:pStyle w:val="Heading3"/>
              <w:jc w:val="left"/>
              <w:outlineLvl w:val="2"/>
            </w:pPr>
            <w:sdt>
              <w:sdtPr>
                <w:id w:val="-797757320"/>
                <w14:checkbox>
                  <w14:checked w14:val="0"/>
                  <w14:checkedState w14:val="2612" w14:font="MS Gothic"/>
                  <w14:uncheckedState w14:val="2610" w14:font="MS Gothic"/>
                </w14:checkbox>
              </w:sdtPr>
              <w:sdtEndPr/>
              <w:sdtContent>
                <w:r w:rsidR="00A06218">
                  <w:rPr>
                    <w:rFonts w:ascii="MS Gothic" w:eastAsia="MS Gothic" w:hAnsi="MS Gothic" w:hint="eastAsia"/>
                  </w:rPr>
                  <w:t>☐</w:t>
                </w:r>
              </w:sdtContent>
            </w:sdt>
            <w:r w:rsidR="00A06218">
              <w:t xml:space="preserve"> </w:t>
            </w:r>
            <w:r w:rsidR="008575DA" w:rsidRPr="00086A5C">
              <w:t>Education</w:t>
            </w:r>
          </w:p>
          <w:p w14:paraId="7D8260F5" w14:textId="5EAE542E" w:rsidR="008575DA" w:rsidRPr="00086A5C" w:rsidRDefault="00192C7B" w:rsidP="00815DAB">
            <w:pPr>
              <w:pStyle w:val="Heading3"/>
              <w:jc w:val="left"/>
              <w:outlineLvl w:val="2"/>
            </w:pPr>
            <w:sdt>
              <w:sdtPr>
                <w:id w:val="-97801490"/>
                <w14:checkbox>
                  <w14:checked w14:val="0"/>
                  <w14:checkedState w14:val="2612" w14:font="MS Gothic"/>
                  <w14:uncheckedState w14:val="2610" w14:font="MS Gothic"/>
                </w14:checkbox>
              </w:sdtPr>
              <w:sdtEndPr/>
              <w:sdtContent>
                <w:r w:rsidR="00A06218">
                  <w:rPr>
                    <w:rFonts w:ascii="MS Gothic" w:eastAsia="MS Gothic" w:hAnsi="MS Gothic" w:hint="eastAsia"/>
                  </w:rPr>
                  <w:t>☐</w:t>
                </w:r>
              </w:sdtContent>
            </w:sdt>
            <w:r w:rsidR="00A06218">
              <w:t xml:space="preserve"> </w:t>
            </w:r>
            <w:r w:rsidR="008575DA" w:rsidRPr="00086A5C">
              <w:t>Ecological</w:t>
            </w:r>
          </w:p>
          <w:p w14:paraId="51C1DA99" w14:textId="6D24ECB6" w:rsidR="008575DA" w:rsidRPr="00086A5C" w:rsidRDefault="00192C7B" w:rsidP="00815DAB">
            <w:pPr>
              <w:pStyle w:val="Heading3"/>
              <w:jc w:val="left"/>
              <w:outlineLvl w:val="2"/>
            </w:pPr>
            <w:sdt>
              <w:sdtPr>
                <w:id w:val="-799448797"/>
                <w14:checkbox>
                  <w14:checked w14:val="0"/>
                  <w14:checkedState w14:val="2612" w14:font="MS Gothic"/>
                  <w14:uncheckedState w14:val="2610" w14:font="MS Gothic"/>
                </w14:checkbox>
              </w:sdtPr>
              <w:sdtEndPr/>
              <w:sdtContent>
                <w:r w:rsidR="00A06218">
                  <w:rPr>
                    <w:rFonts w:ascii="MS Gothic" w:eastAsia="MS Gothic" w:hAnsi="MS Gothic" w:hint="eastAsia"/>
                  </w:rPr>
                  <w:t>☐</w:t>
                </w:r>
              </w:sdtContent>
            </w:sdt>
            <w:r w:rsidR="00A06218">
              <w:t xml:space="preserve"> </w:t>
            </w:r>
            <w:r w:rsidR="008575DA" w:rsidRPr="00086A5C">
              <w:t>Comprehensive</w:t>
            </w:r>
          </w:p>
          <w:p w14:paraId="7FE1F2DC" w14:textId="335F1B5B" w:rsidR="008575DA" w:rsidRPr="00086A5C" w:rsidRDefault="00192C7B" w:rsidP="00815DAB">
            <w:pPr>
              <w:pStyle w:val="Heading3"/>
              <w:jc w:val="left"/>
              <w:outlineLvl w:val="2"/>
            </w:pPr>
            <w:sdt>
              <w:sdtPr>
                <w:id w:val="-1232232916"/>
                <w14:checkbox>
                  <w14:checked w14:val="0"/>
                  <w14:checkedState w14:val="2612" w14:font="MS Gothic"/>
                  <w14:uncheckedState w14:val="2610" w14:font="MS Gothic"/>
                </w14:checkbox>
              </w:sdtPr>
              <w:sdtEndPr/>
              <w:sdtContent>
                <w:r w:rsidR="004175A5">
                  <w:rPr>
                    <w:rFonts w:ascii="MS Gothic" w:eastAsia="MS Gothic" w:hAnsi="MS Gothic" w:hint="eastAsia"/>
                  </w:rPr>
                  <w:t>☐</w:t>
                </w:r>
              </w:sdtContent>
            </w:sdt>
            <w:r w:rsidR="004175A5">
              <w:t xml:space="preserve"> </w:t>
            </w:r>
            <w:r w:rsidR="008575DA" w:rsidRPr="00086A5C">
              <w:t>Assessment review/ summary</w:t>
            </w:r>
          </w:p>
          <w:p w14:paraId="7E2E3230" w14:textId="3055E1CF" w:rsidR="008575DA" w:rsidRPr="00086A5C" w:rsidRDefault="00192C7B" w:rsidP="00815DAB">
            <w:pPr>
              <w:pStyle w:val="Heading3"/>
              <w:jc w:val="left"/>
              <w:outlineLvl w:val="2"/>
            </w:pPr>
            <w:sdt>
              <w:sdtPr>
                <w:id w:val="972258557"/>
                <w14:checkbox>
                  <w14:checked w14:val="0"/>
                  <w14:checkedState w14:val="2612" w14:font="MS Gothic"/>
                  <w14:uncheckedState w14:val="2610" w14:font="MS Gothic"/>
                </w14:checkbox>
              </w:sdtPr>
              <w:sdtEndPr/>
              <w:sdtContent>
                <w:r w:rsidR="004175A5">
                  <w:rPr>
                    <w:rFonts w:ascii="MS Gothic" w:eastAsia="MS Gothic" w:hAnsi="MS Gothic" w:hint="eastAsia"/>
                  </w:rPr>
                  <w:t>☐</w:t>
                </w:r>
              </w:sdtContent>
            </w:sdt>
            <w:r w:rsidR="004175A5">
              <w:t xml:space="preserve"> </w:t>
            </w:r>
            <w:r w:rsidR="008575DA" w:rsidRPr="00086A5C">
              <w:t>Would like to discuss further</w:t>
            </w:r>
          </w:p>
        </w:tc>
        <w:tc>
          <w:tcPr>
            <w:tcW w:w="7038" w:type="dxa"/>
            <w:tcBorders>
              <w:top w:val="single" w:sz="4" w:space="0" w:color="auto"/>
              <w:left w:val="single" w:sz="4" w:space="0" w:color="auto"/>
              <w:bottom w:val="single" w:sz="4" w:space="0" w:color="auto"/>
              <w:right w:val="single" w:sz="12" w:space="0" w:color="auto"/>
            </w:tcBorders>
            <w:shd w:val="clear" w:color="auto" w:fill="D9E2F3" w:themeFill="accent1" w:themeFillTint="33"/>
          </w:tcPr>
          <w:p w14:paraId="55F0700E" w14:textId="77777777" w:rsidR="008575DA" w:rsidRPr="00086A5C" w:rsidRDefault="008575DA" w:rsidP="00815DAB">
            <w:pPr>
              <w:pStyle w:val="Heading3"/>
              <w:jc w:val="left"/>
              <w:outlineLvl w:val="2"/>
            </w:pPr>
            <w:r w:rsidRPr="00086A5C">
              <w:t>Please state the young person’s permanency plan/ long term caregiver</w:t>
            </w:r>
          </w:p>
          <w:p w14:paraId="4D485040" w14:textId="512D67B5" w:rsidR="008575DA" w:rsidRPr="00086A5C" w:rsidRDefault="008575DA" w:rsidP="00AE5F94">
            <w:pPr>
              <w:rPr>
                <w:b/>
                <w:color w:val="002060"/>
              </w:rPr>
            </w:pPr>
          </w:p>
        </w:tc>
      </w:tr>
      <w:tr w:rsidR="008575DA" w:rsidRPr="00086A5C" w14:paraId="4EB9A897" w14:textId="77777777" w:rsidTr="001819A6">
        <w:trPr>
          <w:trHeight w:val="415"/>
        </w:trPr>
        <w:tc>
          <w:tcPr>
            <w:tcW w:w="3397" w:type="dxa"/>
            <w:vMerge/>
            <w:tcBorders>
              <w:top w:val="single" w:sz="4" w:space="0" w:color="auto"/>
              <w:left w:val="single" w:sz="12" w:space="0" w:color="auto"/>
              <w:bottom w:val="single" w:sz="4" w:space="0" w:color="auto"/>
              <w:right w:val="single" w:sz="4" w:space="0" w:color="auto"/>
            </w:tcBorders>
          </w:tcPr>
          <w:p w14:paraId="624F34B2" w14:textId="77777777" w:rsidR="008575DA" w:rsidRPr="00086A5C" w:rsidRDefault="008575DA" w:rsidP="0082395E">
            <w:pPr>
              <w:rPr>
                <w:b/>
                <w:color w:val="002060"/>
              </w:rPr>
            </w:pPr>
          </w:p>
        </w:tc>
        <w:tc>
          <w:tcPr>
            <w:tcW w:w="7038" w:type="dxa"/>
            <w:tcBorders>
              <w:top w:val="single" w:sz="4" w:space="0" w:color="auto"/>
              <w:left w:val="single" w:sz="4" w:space="0" w:color="auto"/>
              <w:bottom w:val="single" w:sz="4" w:space="0" w:color="auto"/>
              <w:right w:val="single" w:sz="12" w:space="0" w:color="auto"/>
            </w:tcBorders>
          </w:tcPr>
          <w:p w14:paraId="13A57D03" w14:textId="77777777" w:rsidR="008575DA" w:rsidRPr="00086A5C" w:rsidRDefault="008575DA" w:rsidP="00AE5F94">
            <w:pPr>
              <w:rPr>
                <w:b/>
                <w:color w:val="002060"/>
              </w:rPr>
            </w:pPr>
          </w:p>
        </w:tc>
      </w:tr>
      <w:tr w:rsidR="008575DA" w:rsidRPr="00086A5C" w14:paraId="4609F528" w14:textId="77777777" w:rsidTr="001819A6">
        <w:trPr>
          <w:trHeight w:val="415"/>
        </w:trPr>
        <w:tc>
          <w:tcPr>
            <w:tcW w:w="3397" w:type="dxa"/>
            <w:vMerge/>
            <w:tcBorders>
              <w:top w:val="single" w:sz="4" w:space="0" w:color="auto"/>
              <w:left w:val="single" w:sz="12" w:space="0" w:color="auto"/>
              <w:bottom w:val="single" w:sz="4" w:space="0" w:color="auto"/>
              <w:right w:val="single" w:sz="4" w:space="0" w:color="auto"/>
            </w:tcBorders>
          </w:tcPr>
          <w:p w14:paraId="43859427" w14:textId="77777777" w:rsidR="008575DA" w:rsidRPr="00086A5C" w:rsidRDefault="008575DA" w:rsidP="0082395E">
            <w:pPr>
              <w:rPr>
                <w:b/>
                <w:color w:val="002060"/>
              </w:rPr>
            </w:pPr>
          </w:p>
        </w:tc>
        <w:tc>
          <w:tcPr>
            <w:tcW w:w="7038" w:type="dxa"/>
            <w:tcBorders>
              <w:top w:val="single" w:sz="4" w:space="0" w:color="auto"/>
              <w:left w:val="single" w:sz="4" w:space="0" w:color="auto"/>
              <w:bottom w:val="single" w:sz="4" w:space="0" w:color="auto"/>
              <w:right w:val="single" w:sz="12" w:space="0" w:color="auto"/>
            </w:tcBorders>
            <w:shd w:val="clear" w:color="auto" w:fill="D9E2F3" w:themeFill="accent1" w:themeFillTint="33"/>
          </w:tcPr>
          <w:p w14:paraId="76917A33" w14:textId="4525F271" w:rsidR="008575DA" w:rsidRPr="00086A5C" w:rsidRDefault="00C52B58" w:rsidP="00815DAB">
            <w:pPr>
              <w:pStyle w:val="Heading3"/>
              <w:jc w:val="left"/>
              <w:outlineLvl w:val="2"/>
            </w:pPr>
            <w:r w:rsidRPr="00086A5C">
              <w:t>If identified, please comment on their capacity and willingness to engage in wraparound</w:t>
            </w:r>
          </w:p>
        </w:tc>
      </w:tr>
      <w:tr w:rsidR="008575DA" w:rsidRPr="00086A5C" w14:paraId="348C64C7" w14:textId="77777777" w:rsidTr="001819A6">
        <w:trPr>
          <w:trHeight w:val="415"/>
        </w:trPr>
        <w:tc>
          <w:tcPr>
            <w:tcW w:w="3397" w:type="dxa"/>
            <w:vMerge/>
            <w:tcBorders>
              <w:top w:val="single" w:sz="4" w:space="0" w:color="auto"/>
              <w:left w:val="single" w:sz="12" w:space="0" w:color="auto"/>
              <w:bottom w:val="single" w:sz="4" w:space="0" w:color="auto"/>
              <w:right w:val="single" w:sz="4" w:space="0" w:color="auto"/>
            </w:tcBorders>
          </w:tcPr>
          <w:p w14:paraId="070ED87A" w14:textId="77777777" w:rsidR="008575DA" w:rsidRPr="00086A5C" w:rsidRDefault="008575DA" w:rsidP="0082395E">
            <w:pPr>
              <w:rPr>
                <w:b/>
                <w:color w:val="002060"/>
              </w:rPr>
            </w:pPr>
          </w:p>
        </w:tc>
        <w:tc>
          <w:tcPr>
            <w:tcW w:w="7038" w:type="dxa"/>
            <w:tcBorders>
              <w:top w:val="single" w:sz="4" w:space="0" w:color="auto"/>
              <w:left w:val="single" w:sz="4" w:space="0" w:color="auto"/>
              <w:bottom w:val="single" w:sz="4" w:space="0" w:color="auto"/>
              <w:right w:val="single" w:sz="12" w:space="0" w:color="auto"/>
            </w:tcBorders>
          </w:tcPr>
          <w:p w14:paraId="5F9364BC" w14:textId="77777777" w:rsidR="008575DA" w:rsidRPr="00086A5C" w:rsidRDefault="008575DA" w:rsidP="00AE5F94">
            <w:pPr>
              <w:rPr>
                <w:b/>
                <w:color w:val="002060"/>
              </w:rPr>
            </w:pPr>
          </w:p>
        </w:tc>
      </w:tr>
      <w:tr w:rsidR="008E3B8E" w:rsidRPr="00086A5C" w14:paraId="26F381B3" w14:textId="77777777" w:rsidTr="001819A6">
        <w:trPr>
          <w:trHeight w:val="415"/>
        </w:trPr>
        <w:tc>
          <w:tcPr>
            <w:tcW w:w="10435" w:type="dxa"/>
            <w:gridSpan w:val="2"/>
            <w:tcBorders>
              <w:top w:val="single" w:sz="4" w:space="0" w:color="auto"/>
              <w:left w:val="single" w:sz="12" w:space="0" w:color="auto"/>
              <w:bottom w:val="single" w:sz="12" w:space="0" w:color="auto"/>
              <w:right w:val="single" w:sz="12" w:space="0" w:color="auto"/>
            </w:tcBorders>
          </w:tcPr>
          <w:p w14:paraId="2A40EF7A" w14:textId="77777777" w:rsidR="008E3B8E" w:rsidRDefault="00192C7B" w:rsidP="00AE5F94">
            <w:pPr>
              <w:rPr>
                <w:b/>
                <w:color w:val="002060"/>
              </w:rPr>
            </w:pPr>
            <w:sdt>
              <w:sdtPr>
                <w:id w:val="591673537"/>
                <w14:checkbox>
                  <w14:checked w14:val="0"/>
                  <w14:checkedState w14:val="2612" w14:font="MS Gothic"/>
                  <w14:uncheckedState w14:val="2610" w14:font="MS Gothic"/>
                </w14:checkbox>
              </w:sdtPr>
              <w:sdtEndPr/>
              <w:sdtContent>
                <w:r w:rsidR="00FA41E8">
                  <w:rPr>
                    <w:rFonts w:ascii="MS Gothic" w:eastAsia="MS Gothic" w:hAnsi="MS Gothic" w:hint="eastAsia"/>
                  </w:rPr>
                  <w:t>☐</w:t>
                </w:r>
              </w:sdtContent>
            </w:sdt>
            <w:r w:rsidR="00FA41E8">
              <w:rPr>
                <w:b/>
                <w:color w:val="002060"/>
              </w:rPr>
              <w:t xml:space="preserve"> </w:t>
            </w:r>
            <w:r w:rsidR="008E3B8E">
              <w:rPr>
                <w:b/>
                <w:color w:val="002060"/>
              </w:rPr>
              <w:t>I would like the young person to also be considered for attendance at the hub (onsite classroom)</w:t>
            </w:r>
            <w:r w:rsidR="00FA41E8">
              <w:rPr>
                <w:b/>
                <w:color w:val="002060"/>
              </w:rPr>
              <w:t>.</w:t>
            </w:r>
          </w:p>
          <w:p w14:paraId="49AC3E41" w14:textId="77777777" w:rsidR="00FA41E8" w:rsidRDefault="00FA41E8" w:rsidP="00AE5F94">
            <w:pPr>
              <w:rPr>
                <w:b/>
                <w:color w:val="002060"/>
              </w:rPr>
            </w:pPr>
            <w:r>
              <w:rPr>
                <w:b/>
                <w:color w:val="002060"/>
              </w:rPr>
              <w:t>Please comment on why:</w:t>
            </w:r>
          </w:p>
          <w:p w14:paraId="0F4FCD5F" w14:textId="77777777" w:rsidR="00FA41E8" w:rsidRDefault="00FA41E8" w:rsidP="00AE5F94">
            <w:pPr>
              <w:rPr>
                <w:b/>
                <w:color w:val="002060"/>
              </w:rPr>
            </w:pPr>
          </w:p>
          <w:p w14:paraId="54FB14A7" w14:textId="77777777" w:rsidR="00FA41E8" w:rsidRDefault="00FA41E8" w:rsidP="00AE5F94">
            <w:pPr>
              <w:rPr>
                <w:b/>
                <w:color w:val="002060"/>
              </w:rPr>
            </w:pPr>
          </w:p>
          <w:p w14:paraId="1B0095C7" w14:textId="77777777" w:rsidR="00FA41E8" w:rsidRDefault="00FA41E8" w:rsidP="00AE5F94">
            <w:pPr>
              <w:rPr>
                <w:b/>
                <w:color w:val="002060"/>
              </w:rPr>
            </w:pPr>
          </w:p>
          <w:p w14:paraId="1A207394" w14:textId="77777777" w:rsidR="00FA41E8" w:rsidRDefault="00FA41E8" w:rsidP="00AE5F94">
            <w:pPr>
              <w:rPr>
                <w:b/>
                <w:color w:val="002060"/>
              </w:rPr>
            </w:pPr>
          </w:p>
          <w:p w14:paraId="6DC7BECF" w14:textId="77777777" w:rsidR="00FA41E8" w:rsidRDefault="00FA41E8" w:rsidP="00AE5F94">
            <w:pPr>
              <w:rPr>
                <w:b/>
                <w:color w:val="002060"/>
              </w:rPr>
            </w:pPr>
          </w:p>
          <w:p w14:paraId="6C966FE3" w14:textId="77777777" w:rsidR="00FA41E8" w:rsidRDefault="00FA41E8" w:rsidP="00AE5F94">
            <w:pPr>
              <w:rPr>
                <w:b/>
                <w:color w:val="002060"/>
              </w:rPr>
            </w:pPr>
          </w:p>
          <w:p w14:paraId="1525D803" w14:textId="77777777" w:rsidR="00FA41E8" w:rsidRDefault="00FA41E8" w:rsidP="00AE5F94">
            <w:pPr>
              <w:rPr>
                <w:b/>
                <w:color w:val="002060"/>
              </w:rPr>
            </w:pPr>
          </w:p>
          <w:p w14:paraId="16710A34" w14:textId="77777777" w:rsidR="00FA41E8" w:rsidRDefault="00FA41E8" w:rsidP="00AE5F94">
            <w:pPr>
              <w:rPr>
                <w:b/>
                <w:color w:val="002060"/>
              </w:rPr>
            </w:pPr>
          </w:p>
          <w:p w14:paraId="06A85936" w14:textId="77777777" w:rsidR="00FA41E8" w:rsidRDefault="00FA41E8" w:rsidP="00AE5F94">
            <w:pPr>
              <w:rPr>
                <w:b/>
                <w:color w:val="002060"/>
              </w:rPr>
            </w:pPr>
          </w:p>
          <w:p w14:paraId="71C5B459" w14:textId="77777777" w:rsidR="00FA41E8" w:rsidRDefault="00FA41E8" w:rsidP="00AE5F94">
            <w:pPr>
              <w:rPr>
                <w:b/>
                <w:color w:val="002060"/>
              </w:rPr>
            </w:pPr>
          </w:p>
          <w:p w14:paraId="6E537C74" w14:textId="77777777" w:rsidR="00FA41E8" w:rsidRDefault="00FA41E8" w:rsidP="00AE5F94">
            <w:pPr>
              <w:rPr>
                <w:b/>
                <w:color w:val="002060"/>
              </w:rPr>
            </w:pPr>
          </w:p>
          <w:p w14:paraId="12FDA018" w14:textId="48A49E23" w:rsidR="00FA41E8" w:rsidRPr="00086A5C" w:rsidRDefault="00FA41E8" w:rsidP="00AE5F94">
            <w:pPr>
              <w:rPr>
                <w:b/>
                <w:color w:val="002060"/>
              </w:rPr>
            </w:pPr>
          </w:p>
        </w:tc>
      </w:tr>
    </w:tbl>
    <w:p w14:paraId="76321C29" w14:textId="647A7F1E" w:rsidR="00815DAB" w:rsidRDefault="00815DAB" w:rsidP="00815DAB">
      <w:pPr>
        <w:jc w:val="center"/>
        <w:rPr>
          <w:sz w:val="16"/>
          <w:szCs w:val="16"/>
        </w:rPr>
      </w:pPr>
    </w:p>
    <w:p w14:paraId="4A6B9909" w14:textId="2547CD93" w:rsidR="00FA41E8" w:rsidRDefault="00FA41E8" w:rsidP="00815DAB">
      <w:pPr>
        <w:jc w:val="center"/>
        <w:rPr>
          <w:sz w:val="16"/>
          <w:szCs w:val="16"/>
        </w:rPr>
      </w:pPr>
    </w:p>
    <w:p w14:paraId="4EA65046" w14:textId="5D627F65" w:rsidR="00FA41E8" w:rsidRDefault="00FA41E8" w:rsidP="00815DAB">
      <w:pPr>
        <w:jc w:val="center"/>
        <w:rPr>
          <w:sz w:val="16"/>
          <w:szCs w:val="16"/>
        </w:rPr>
      </w:pPr>
    </w:p>
    <w:p w14:paraId="26BE2A19" w14:textId="6861C3D7" w:rsidR="00FA41E8" w:rsidRDefault="00FA41E8" w:rsidP="00815DAB">
      <w:pPr>
        <w:jc w:val="center"/>
        <w:rPr>
          <w:sz w:val="16"/>
          <w:szCs w:val="16"/>
        </w:rPr>
      </w:pPr>
    </w:p>
    <w:p w14:paraId="09A3093E" w14:textId="4EA645D9" w:rsidR="00FA41E8" w:rsidRDefault="00FA41E8" w:rsidP="00815DAB">
      <w:pPr>
        <w:jc w:val="center"/>
        <w:rPr>
          <w:sz w:val="16"/>
          <w:szCs w:val="16"/>
        </w:rPr>
      </w:pPr>
    </w:p>
    <w:p w14:paraId="5BD263C2" w14:textId="3149DFB8" w:rsidR="00FA41E8" w:rsidRDefault="00FA41E8" w:rsidP="00815DAB">
      <w:pPr>
        <w:jc w:val="center"/>
        <w:rPr>
          <w:sz w:val="16"/>
          <w:szCs w:val="16"/>
        </w:rPr>
      </w:pPr>
    </w:p>
    <w:p w14:paraId="7A18724D" w14:textId="16E5F9B9" w:rsidR="00FA41E8" w:rsidRDefault="00FA41E8" w:rsidP="00815DAB">
      <w:pPr>
        <w:jc w:val="center"/>
        <w:rPr>
          <w:sz w:val="16"/>
          <w:szCs w:val="16"/>
        </w:rPr>
      </w:pPr>
    </w:p>
    <w:p w14:paraId="0FA9EA87" w14:textId="0496F8FD" w:rsidR="00FA41E8" w:rsidRDefault="00FA41E8" w:rsidP="00815DAB">
      <w:pPr>
        <w:jc w:val="center"/>
        <w:rPr>
          <w:sz w:val="16"/>
          <w:szCs w:val="16"/>
        </w:rPr>
      </w:pPr>
    </w:p>
    <w:p w14:paraId="59306542" w14:textId="30A96A8C" w:rsidR="00FA41E8" w:rsidRDefault="00FA41E8" w:rsidP="00815DAB">
      <w:pPr>
        <w:jc w:val="center"/>
        <w:rPr>
          <w:sz w:val="16"/>
          <w:szCs w:val="16"/>
        </w:rPr>
      </w:pPr>
    </w:p>
    <w:p w14:paraId="6E6940F7" w14:textId="77777777" w:rsidR="00FA41E8" w:rsidRPr="001819A6" w:rsidRDefault="00FA41E8" w:rsidP="00815DAB">
      <w:pPr>
        <w:jc w:val="center"/>
        <w:rPr>
          <w:sz w:val="16"/>
          <w:szCs w:val="16"/>
        </w:rPr>
      </w:pPr>
    </w:p>
    <w:tbl>
      <w:tblPr>
        <w:tblStyle w:val="TableGrid"/>
        <w:tblW w:w="0" w:type="auto"/>
        <w:tblLook w:val="04A0" w:firstRow="1" w:lastRow="0" w:firstColumn="1" w:lastColumn="0" w:noHBand="0" w:noVBand="1"/>
      </w:tblPr>
      <w:tblGrid>
        <w:gridCol w:w="3109"/>
        <w:gridCol w:w="3458"/>
        <w:gridCol w:w="3869"/>
      </w:tblGrid>
      <w:tr w:rsidR="00815DAB" w:rsidRPr="00086A5C" w14:paraId="3DDE7286" w14:textId="77777777" w:rsidTr="00B85A11">
        <w:tc>
          <w:tcPr>
            <w:tcW w:w="10436" w:type="dxa"/>
            <w:gridSpan w:val="3"/>
            <w:tcBorders>
              <w:top w:val="single" w:sz="12" w:space="0" w:color="auto"/>
              <w:left w:val="single" w:sz="12" w:space="0" w:color="auto"/>
              <w:right w:val="single" w:sz="12" w:space="0" w:color="auto"/>
            </w:tcBorders>
            <w:shd w:val="clear" w:color="auto" w:fill="0070C0"/>
          </w:tcPr>
          <w:p w14:paraId="71936033" w14:textId="400EBE54" w:rsidR="00815DAB" w:rsidRPr="00086A5C" w:rsidRDefault="00815DAB" w:rsidP="003279E3">
            <w:pPr>
              <w:jc w:val="center"/>
            </w:pPr>
            <w:r w:rsidRPr="003279E3">
              <w:rPr>
                <w:b/>
                <w:color w:val="FFFFFF" w:themeColor="background1"/>
              </w:rPr>
              <w:t>Please describe your current concerns for this young person and your reason for referral</w:t>
            </w:r>
          </w:p>
        </w:tc>
      </w:tr>
      <w:tr w:rsidR="00815DAB" w:rsidRPr="00086A5C" w14:paraId="33374F45" w14:textId="77777777" w:rsidTr="00B85A11">
        <w:tc>
          <w:tcPr>
            <w:tcW w:w="10436" w:type="dxa"/>
            <w:gridSpan w:val="3"/>
            <w:tcBorders>
              <w:left w:val="single" w:sz="12" w:space="0" w:color="auto"/>
              <w:right w:val="single" w:sz="12" w:space="0" w:color="auto"/>
            </w:tcBorders>
          </w:tcPr>
          <w:p w14:paraId="7A928F38" w14:textId="2B584125" w:rsidR="00815DAB" w:rsidRDefault="00815DAB" w:rsidP="00815DAB">
            <w:pPr>
              <w:rPr>
                <w:b/>
                <w:color w:val="002060"/>
              </w:rPr>
            </w:pPr>
          </w:p>
          <w:p w14:paraId="638D4DCE" w14:textId="77777777" w:rsidR="00815DAB" w:rsidRDefault="00815DAB" w:rsidP="00815DAB">
            <w:pPr>
              <w:rPr>
                <w:b/>
                <w:color w:val="002060"/>
              </w:rPr>
            </w:pPr>
          </w:p>
          <w:p w14:paraId="08241D27" w14:textId="623C5021" w:rsidR="00815DAB" w:rsidRDefault="00815DAB" w:rsidP="00815DAB">
            <w:pPr>
              <w:rPr>
                <w:b/>
                <w:color w:val="002060"/>
              </w:rPr>
            </w:pPr>
          </w:p>
          <w:p w14:paraId="3EDAEC03" w14:textId="77777777" w:rsidR="00815DAB" w:rsidRDefault="00815DAB" w:rsidP="00815DAB">
            <w:pPr>
              <w:rPr>
                <w:b/>
                <w:color w:val="002060"/>
              </w:rPr>
            </w:pPr>
          </w:p>
          <w:p w14:paraId="70CABAB3" w14:textId="77777777" w:rsidR="00815DAB" w:rsidRDefault="00815DAB" w:rsidP="00815DAB">
            <w:pPr>
              <w:rPr>
                <w:b/>
                <w:color w:val="002060"/>
              </w:rPr>
            </w:pPr>
          </w:p>
          <w:p w14:paraId="1B5BEEAE" w14:textId="77777777" w:rsidR="00815DAB" w:rsidRDefault="00815DAB" w:rsidP="00815DAB">
            <w:pPr>
              <w:rPr>
                <w:b/>
                <w:color w:val="002060"/>
              </w:rPr>
            </w:pPr>
          </w:p>
          <w:p w14:paraId="19DC4B09" w14:textId="22EA594D" w:rsidR="00815DAB" w:rsidRPr="00086A5C" w:rsidRDefault="00815DAB" w:rsidP="007B5109"/>
        </w:tc>
      </w:tr>
      <w:tr w:rsidR="00815DAB" w:rsidRPr="00086A5C" w14:paraId="5C9979B3" w14:textId="77777777" w:rsidTr="00B85A11">
        <w:tc>
          <w:tcPr>
            <w:tcW w:w="10436" w:type="dxa"/>
            <w:gridSpan w:val="3"/>
            <w:tcBorders>
              <w:left w:val="single" w:sz="12" w:space="0" w:color="auto"/>
              <w:right w:val="single" w:sz="12" w:space="0" w:color="auto"/>
            </w:tcBorders>
            <w:shd w:val="clear" w:color="auto" w:fill="D9E2F3" w:themeFill="accent1" w:themeFillTint="33"/>
          </w:tcPr>
          <w:p w14:paraId="6BE8C9FA" w14:textId="787FD8CF" w:rsidR="00815DAB" w:rsidRPr="00086A5C" w:rsidRDefault="00815DAB" w:rsidP="007B5109">
            <w:r w:rsidRPr="00086A5C">
              <w:rPr>
                <w:b/>
                <w:color w:val="002060"/>
              </w:rPr>
              <w:t xml:space="preserve">What are the </w:t>
            </w:r>
            <w:r w:rsidR="00935643">
              <w:rPr>
                <w:b/>
                <w:color w:val="002060"/>
              </w:rPr>
              <w:t>needs or behaviours you are concerned about:</w:t>
            </w:r>
          </w:p>
        </w:tc>
      </w:tr>
      <w:tr w:rsidR="00815DAB" w:rsidRPr="00086A5C" w14:paraId="1BD86474" w14:textId="77777777" w:rsidTr="00B85A11">
        <w:tc>
          <w:tcPr>
            <w:tcW w:w="3109" w:type="dxa"/>
            <w:tcBorders>
              <w:left w:val="single" w:sz="12" w:space="0" w:color="auto"/>
            </w:tcBorders>
          </w:tcPr>
          <w:p w14:paraId="367AA5AD" w14:textId="5DE04284" w:rsidR="00935643" w:rsidRDefault="00192C7B" w:rsidP="00815DAB">
            <w:pPr>
              <w:pStyle w:val="Heading3"/>
              <w:jc w:val="left"/>
              <w:outlineLvl w:val="2"/>
            </w:pPr>
            <w:sdt>
              <w:sdtPr>
                <w:id w:val="1943807539"/>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 </w:t>
            </w:r>
            <w:r w:rsidR="00935643">
              <w:t xml:space="preserve">Mental </w:t>
            </w:r>
            <w:r w:rsidR="001F1509">
              <w:t>h</w:t>
            </w:r>
            <w:r w:rsidR="00935643">
              <w:t>ealth needs</w:t>
            </w:r>
          </w:p>
          <w:p w14:paraId="5CA6163F" w14:textId="77777777" w:rsidR="00FD77F8" w:rsidRPr="00086A5C" w:rsidRDefault="00192C7B" w:rsidP="00FD77F8">
            <w:pPr>
              <w:pStyle w:val="Heading3"/>
              <w:jc w:val="left"/>
              <w:outlineLvl w:val="2"/>
            </w:pPr>
            <w:sdt>
              <w:sdtPr>
                <w:id w:val="-270241871"/>
                <w14:checkbox>
                  <w14:checked w14:val="0"/>
                  <w14:checkedState w14:val="2612" w14:font="MS Gothic"/>
                  <w14:uncheckedState w14:val="2610" w14:font="MS Gothic"/>
                </w14:checkbox>
              </w:sdtPr>
              <w:sdtEndPr/>
              <w:sdtContent>
                <w:r w:rsidR="00FD77F8">
                  <w:rPr>
                    <w:rFonts w:ascii="MS Gothic" w:eastAsia="MS Gothic" w:hAnsi="MS Gothic" w:hint="eastAsia"/>
                  </w:rPr>
                  <w:t>☐</w:t>
                </w:r>
              </w:sdtContent>
            </w:sdt>
            <w:r w:rsidR="00FD77F8">
              <w:t xml:space="preserve"> </w:t>
            </w:r>
            <w:r w:rsidR="00FD77F8" w:rsidRPr="00086A5C">
              <w:t>Self – harm</w:t>
            </w:r>
          </w:p>
          <w:p w14:paraId="7F64B0D8" w14:textId="4AAFD9B3" w:rsidR="00FD77F8" w:rsidRDefault="00192C7B" w:rsidP="00FD77F8">
            <w:pPr>
              <w:pStyle w:val="Heading3"/>
              <w:jc w:val="left"/>
              <w:outlineLvl w:val="2"/>
            </w:pPr>
            <w:sdt>
              <w:sdtPr>
                <w:id w:val="886923321"/>
                <w14:checkbox>
                  <w14:checked w14:val="0"/>
                  <w14:checkedState w14:val="2612" w14:font="MS Gothic"/>
                  <w14:uncheckedState w14:val="2610" w14:font="MS Gothic"/>
                </w14:checkbox>
              </w:sdtPr>
              <w:sdtEndPr/>
              <w:sdtContent>
                <w:r w:rsidR="00FD77F8">
                  <w:rPr>
                    <w:rFonts w:ascii="MS Gothic" w:eastAsia="MS Gothic" w:hAnsi="MS Gothic" w:hint="eastAsia"/>
                  </w:rPr>
                  <w:t>☐</w:t>
                </w:r>
              </w:sdtContent>
            </w:sdt>
            <w:r w:rsidR="00FD77F8">
              <w:t xml:space="preserve"> </w:t>
            </w:r>
            <w:r w:rsidR="00FD77F8" w:rsidRPr="00086A5C">
              <w:t>Suicide ideation or attempts</w:t>
            </w:r>
          </w:p>
          <w:p w14:paraId="573F8CBB" w14:textId="6CF17E19" w:rsidR="00FD77F8" w:rsidRPr="00FD77F8" w:rsidRDefault="00192C7B" w:rsidP="00FD77F8">
            <w:pPr>
              <w:pStyle w:val="Heading3"/>
              <w:jc w:val="left"/>
              <w:outlineLvl w:val="2"/>
            </w:pPr>
            <w:sdt>
              <w:sdtPr>
                <w:id w:val="2014172203"/>
                <w14:checkbox>
                  <w14:checked w14:val="0"/>
                  <w14:checkedState w14:val="2612" w14:font="MS Gothic"/>
                  <w14:uncheckedState w14:val="2610" w14:font="MS Gothic"/>
                </w14:checkbox>
              </w:sdtPr>
              <w:sdtEndPr/>
              <w:sdtContent>
                <w:r w:rsidR="00FD77F8">
                  <w:rPr>
                    <w:rFonts w:ascii="MS Gothic" w:eastAsia="MS Gothic" w:hAnsi="MS Gothic" w:hint="eastAsia"/>
                  </w:rPr>
                  <w:t>☐</w:t>
                </w:r>
              </w:sdtContent>
            </w:sdt>
            <w:r w:rsidR="00F132C1">
              <w:t xml:space="preserve"> </w:t>
            </w:r>
            <w:r w:rsidR="00FD77F8" w:rsidRPr="00086A5C">
              <w:t>School attendance</w:t>
            </w:r>
            <w:r w:rsidR="00FD77F8">
              <w:t xml:space="preserve">/ non – </w:t>
            </w:r>
            <w:r w:rsidR="00F132C1">
              <w:t xml:space="preserve">   </w:t>
            </w:r>
            <w:r w:rsidR="00FD77F8">
              <w:t>attendance</w:t>
            </w:r>
          </w:p>
          <w:p w14:paraId="1EB534D9" w14:textId="73CF4B15" w:rsidR="001F1509" w:rsidRDefault="00192C7B" w:rsidP="001F1509">
            <w:pPr>
              <w:pStyle w:val="Heading3"/>
              <w:jc w:val="left"/>
              <w:outlineLvl w:val="2"/>
            </w:pPr>
            <w:sdt>
              <w:sdtPr>
                <w:id w:val="-171569939"/>
                <w14:checkbox>
                  <w14:checked w14:val="0"/>
                  <w14:checkedState w14:val="2612" w14:font="MS Gothic"/>
                  <w14:uncheckedState w14:val="2610" w14:font="MS Gothic"/>
                </w14:checkbox>
              </w:sdtPr>
              <w:sdtEndPr/>
              <w:sdtContent>
                <w:r w:rsidR="002C7A0C">
                  <w:rPr>
                    <w:rFonts w:ascii="MS Gothic" w:eastAsia="MS Gothic" w:hAnsi="MS Gothic" w:hint="eastAsia"/>
                  </w:rPr>
                  <w:t>☐</w:t>
                </w:r>
              </w:sdtContent>
            </w:sdt>
            <w:r w:rsidR="001F1509">
              <w:t xml:space="preserve"> </w:t>
            </w:r>
            <w:r w:rsidR="001F1509" w:rsidRPr="00086A5C">
              <w:t>Mood</w:t>
            </w:r>
          </w:p>
          <w:p w14:paraId="356146CD" w14:textId="6084E17F" w:rsidR="001F1509" w:rsidRDefault="00192C7B" w:rsidP="001F1509">
            <w:pPr>
              <w:pStyle w:val="Heading3"/>
              <w:jc w:val="left"/>
              <w:outlineLvl w:val="2"/>
            </w:pPr>
            <w:sdt>
              <w:sdtPr>
                <w:id w:val="1300891146"/>
                <w14:checkbox>
                  <w14:checked w14:val="0"/>
                  <w14:checkedState w14:val="2612" w14:font="MS Gothic"/>
                  <w14:uncheckedState w14:val="2610" w14:font="MS Gothic"/>
                </w14:checkbox>
              </w:sdtPr>
              <w:sdtEndPr/>
              <w:sdtContent>
                <w:r w:rsidR="001F1509">
                  <w:rPr>
                    <w:rFonts w:ascii="MS Gothic" w:eastAsia="MS Gothic" w:hAnsi="MS Gothic" w:hint="eastAsia"/>
                  </w:rPr>
                  <w:t>☐</w:t>
                </w:r>
              </w:sdtContent>
            </w:sdt>
            <w:r w:rsidR="001F1509">
              <w:t xml:space="preserve"> </w:t>
            </w:r>
            <w:r w:rsidR="001F1509" w:rsidRPr="00086A5C">
              <w:t>Intellectual function/ capacity</w:t>
            </w:r>
          </w:p>
          <w:p w14:paraId="79F4813C" w14:textId="3CBD8484" w:rsidR="00815DAB" w:rsidRPr="00086A5C" w:rsidRDefault="00192C7B" w:rsidP="00DB3358">
            <w:pPr>
              <w:pStyle w:val="Heading3"/>
              <w:jc w:val="left"/>
              <w:outlineLvl w:val="2"/>
            </w:pPr>
            <w:sdt>
              <w:sdtPr>
                <w:id w:val="-351805666"/>
                <w14:checkbox>
                  <w14:checked w14:val="0"/>
                  <w14:checkedState w14:val="2612" w14:font="MS Gothic"/>
                  <w14:uncheckedState w14:val="2610" w14:font="MS Gothic"/>
                </w14:checkbox>
              </w:sdtPr>
              <w:sdtEndPr/>
              <w:sdtContent>
                <w:r w:rsidR="001F1509">
                  <w:rPr>
                    <w:rFonts w:ascii="MS Gothic" w:eastAsia="MS Gothic" w:hAnsi="MS Gothic" w:hint="eastAsia"/>
                  </w:rPr>
                  <w:t>☐</w:t>
                </w:r>
              </w:sdtContent>
            </w:sdt>
            <w:r w:rsidR="001F1509">
              <w:t xml:space="preserve"> </w:t>
            </w:r>
            <w:r w:rsidR="001F1509" w:rsidRPr="00086A5C">
              <w:t>Learning difficulties</w:t>
            </w:r>
          </w:p>
        </w:tc>
        <w:tc>
          <w:tcPr>
            <w:tcW w:w="3458" w:type="dxa"/>
          </w:tcPr>
          <w:p w14:paraId="0608C356" w14:textId="77777777" w:rsidR="00DB3358" w:rsidRPr="00086A5C" w:rsidRDefault="00192C7B" w:rsidP="00DB3358">
            <w:pPr>
              <w:pStyle w:val="Heading3"/>
              <w:jc w:val="left"/>
              <w:outlineLvl w:val="2"/>
            </w:pPr>
            <w:sdt>
              <w:sdtPr>
                <w:id w:val="-1933975012"/>
                <w14:checkbox>
                  <w14:checked w14:val="0"/>
                  <w14:checkedState w14:val="2612" w14:font="MS Gothic"/>
                  <w14:uncheckedState w14:val="2610" w14:font="MS Gothic"/>
                </w14:checkbox>
              </w:sdtPr>
              <w:sdtEndPr/>
              <w:sdtContent>
                <w:r w:rsidR="00DB3358">
                  <w:rPr>
                    <w:rFonts w:ascii="MS Gothic" w:eastAsia="MS Gothic" w:hAnsi="MS Gothic" w:hint="eastAsia"/>
                  </w:rPr>
                  <w:t>☐</w:t>
                </w:r>
              </w:sdtContent>
            </w:sdt>
            <w:r w:rsidR="00815DAB">
              <w:t xml:space="preserve"> </w:t>
            </w:r>
            <w:r w:rsidR="00DB3358" w:rsidRPr="00086A5C">
              <w:t>Verbal aggression</w:t>
            </w:r>
          </w:p>
          <w:p w14:paraId="193A6C4C" w14:textId="77777777" w:rsidR="00DB3358" w:rsidRPr="00086A5C" w:rsidRDefault="00192C7B" w:rsidP="00DB3358">
            <w:pPr>
              <w:pStyle w:val="Heading3"/>
              <w:jc w:val="left"/>
              <w:outlineLvl w:val="2"/>
            </w:pPr>
            <w:sdt>
              <w:sdtPr>
                <w:id w:val="1407567523"/>
                <w14:checkbox>
                  <w14:checked w14:val="0"/>
                  <w14:checkedState w14:val="2612" w14:font="MS Gothic"/>
                  <w14:uncheckedState w14:val="2610" w14:font="MS Gothic"/>
                </w14:checkbox>
              </w:sdtPr>
              <w:sdtEndPr/>
              <w:sdtContent>
                <w:r w:rsidR="00DB3358">
                  <w:rPr>
                    <w:rFonts w:ascii="MS Gothic" w:eastAsia="MS Gothic" w:hAnsi="MS Gothic" w:hint="eastAsia"/>
                  </w:rPr>
                  <w:t>☐</w:t>
                </w:r>
              </w:sdtContent>
            </w:sdt>
            <w:r w:rsidR="00DB3358">
              <w:t xml:space="preserve"> </w:t>
            </w:r>
            <w:r w:rsidR="00DB3358" w:rsidRPr="00086A5C">
              <w:t>Physical aggression</w:t>
            </w:r>
          </w:p>
          <w:p w14:paraId="71595FF8" w14:textId="77777777" w:rsidR="00DB3358" w:rsidRPr="00086A5C" w:rsidRDefault="00192C7B" w:rsidP="00DB3358">
            <w:pPr>
              <w:pStyle w:val="Heading3"/>
              <w:jc w:val="left"/>
              <w:outlineLvl w:val="2"/>
            </w:pPr>
            <w:sdt>
              <w:sdtPr>
                <w:id w:val="-1106883841"/>
                <w14:checkbox>
                  <w14:checked w14:val="0"/>
                  <w14:checkedState w14:val="2612" w14:font="MS Gothic"/>
                  <w14:uncheckedState w14:val="2610" w14:font="MS Gothic"/>
                </w14:checkbox>
              </w:sdtPr>
              <w:sdtEndPr/>
              <w:sdtContent>
                <w:r w:rsidR="00DB3358">
                  <w:rPr>
                    <w:rFonts w:ascii="MS Gothic" w:eastAsia="MS Gothic" w:hAnsi="MS Gothic" w:hint="eastAsia"/>
                  </w:rPr>
                  <w:t>☐</w:t>
                </w:r>
              </w:sdtContent>
            </w:sdt>
            <w:r w:rsidR="00DB3358">
              <w:t xml:space="preserve"> </w:t>
            </w:r>
            <w:r w:rsidR="00DB3358" w:rsidRPr="00086A5C">
              <w:t>Absconding</w:t>
            </w:r>
          </w:p>
          <w:p w14:paraId="0CC3AE6C" w14:textId="77777777" w:rsidR="00DB3358" w:rsidRPr="00086A5C" w:rsidRDefault="00192C7B" w:rsidP="00DB3358">
            <w:pPr>
              <w:pStyle w:val="Heading3"/>
              <w:jc w:val="left"/>
              <w:outlineLvl w:val="2"/>
            </w:pPr>
            <w:sdt>
              <w:sdtPr>
                <w:id w:val="1885683447"/>
                <w14:checkbox>
                  <w14:checked w14:val="0"/>
                  <w14:checkedState w14:val="2612" w14:font="MS Gothic"/>
                  <w14:uncheckedState w14:val="2610" w14:font="MS Gothic"/>
                </w14:checkbox>
              </w:sdtPr>
              <w:sdtEndPr/>
              <w:sdtContent>
                <w:r w:rsidR="00DB3358">
                  <w:rPr>
                    <w:rFonts w:ascii="MS Gothic" w:eastAsia="MS Gothic" w:hAnsi="MS Gothic" w:hint="eastAsia"/>
                  </w:rPr>
                  <w:t>☐</w:t>
                </w:r>
              </w:sdtContent>
            </w:sdt>
            <w:r w:rsidR="00DB3358">
              <w:t xml:space="preserve"> </w:t>
            </w:r>
            <w:r w:rsidR="00DB3358" w:rsidRPr="00086A5C">
              <w:t>Offending</w:t>
            </w:r>
          </w:p>
          <w:p w14:paraId="4A072C7E" w14:textId="77777777" w:rsidR="00DB3358" w:rsidRPr="00086A5C" w:rsidRDefault="00192C7B" w:rsidP="00DB3358">
            <w:pPr>
              <w:pStyle w:val="Heading3"/>
              <w:jc w:val="left"/>
              <w:outlineLvl w:val="2"/>
            </w:pPr>
            <w:sdt>
              <w:sdtPr>
                <w:id w:val="-682203446"/>
                <w14:checkbox>
                  <w14:checked w14:val="0"/>
                  <w14:checkedState w14:val="2612" w14:font="MS Gothic"/>
                  <w14:uncheckedState w14:val="2610" w14:font="MS Gothic"/>
                </w14:checkbox>
              </w:sdtPr>
              <w:sdtEndPr/>
              <w:sdtContent>
                <w:r w:rsidR="00DB3358">
                  <w:rPr>
                    <w:rFonts w:ascii="MS Gothic" w:eastAsia="MS Gothic" w:hAnsi="MS Gothic" w:hint="eastAsia"/>
                  </w:rPr>
                  <w:t>☐</w:t>
                </w:r>
              </w:sdtContent>
            </w:sdt>
            <w:r w:rsidR="00DB3358">
              <w:t xml:space="preserve"> </w:t>
            </w:r>
            <w:r w:rsidR="00DB3358" w:rsidRPr="00086A5C">
              <w:t>Theft</w:t>
            </w:r>
          </w:p>
          <w:p w14:paraId="1D1EDCF1" w14:textId="67378C10" w:rsidR="00815DAB" w:rsidRDefault="00192C7B" w:rsidP="00815DAB">
            <w:pPr>
              <w:pStyle w:val="Heading3"/>
              <w:jc w:val="left"/>
              <w:outlineLvl w:val="2"/>
            </w:pPr>
            <w:sdt>
              <w:sdtPr>
                <w:id w:val="-1352331608"/>
                <w14:checkbox>
                  <w14:checked w14:val="0"/>
                  <w14:checkedState w14:val="2612" w14:font="MS Gothic"/>
                  <w14:uncheckedState w14:val="2610" w14:font="MS Gothic"/>
                </w14:checkbox>
              </w:sdtPr>
              <w:sdtEndPr/>
              <w:sdtContent>
                <w:r w:rsidR="001E3862">
                  <w:rPr>
                    <w:rFonts w:ascii="MS Gothic" w:eastAsia="MS Gothic" w:hAnsi="MS Gothic" w:hint="eastAsia"/>
                  </w:rPr>
                  <w:t>☐</w:t>
                </w:r>
              </w:sdtContent>
            </w:sdt>
            <w:r w:rsidR="00815DAB">
              <w:t xml:space="preserve"> </w:t>
            </w:r>
            <w:r w:rsidR="00815DAB" w:rsidRPr="00086A5C">
              <w:t>Social difficulties with peers</w:t>
            </w:r>
          </w:p>
          <w:p w14:paraId="59053D38" w14:textId="2AA51909" w:rsidR="00FD77F8" w:rsidRDefault="00192C7B" w:rsidP="00FD77F8">
            <w:pPr>
              <w:rPr>
                <w:color w:val="1F3864" w:themeColor="accent1" w:themeShade="80"/>
                <w:sz w:val="18"/>
                <w:szCs w:val="18"/>
              </w:rPr>
            </w:pPr>
            <w:sdt>
              <w:sdtPr>
                <w:id w:val="-366687503"/>
                <w14:checkbox>
                  <w14:checked w14:val="0"/>
                  <w14:checkedState w14:val="2612" w14:font="MS Gothic"/>
                  <w14:uncheckedState w14:val="2610" w14:font="MS Gothic"/>
                </w14:checkbox>
              </w:sdtPr>
              <w:sdtEndPr/>
              <w:sdtContent>
                <w:r w:rsidR="00FD77F8">
                  <w:rPr>
                    <w:rFonts w:ascii="MS Gothic" w:eastAsia="MS Gothic" w:hAnsi="MS Gothic" w:hint="eastAsia"/>
                  </w:rPr>
                  <w:t>☐</w:t>
                </w:r>
              </w:sdtContent>
            </w:sdt>
            <w:r w:rsidR="00FD77F8">
              <w:t xml:space="preserve"> </w:t>
            </w:r>
            <w:r w:rsidR="00FD77F8" w:rsidRPr="00FD77F8">
              <w:rPr>
                <w:color w:val="1F3864" w:themeColor="accent1" w:themeShade="80"/>
                <w:sz w:val="18"/>
                <w:szCs w:val="18"/>
              </w:rPr>
              <w:t>Alcohol/ other drug use</w:t>
            </w:r>
          </w:p>
          <w:p w14:paraId="1ABE42F1" w14:textId="77777777" w:rsidR="00FD77F8" w:rsidRPr="00FD77F8" w:rsidRDefault="00FD77F8" w:rsidP="00FD77F8"/>
          <w:p w14:paraId="10BD9C24" w14:textId="567E9737" w:rsidR="00815DAB" w:rsidRPr="00815DAB" w:rsidRDefault="00815DAB" w:rsidP="00DB3358">
            <w:pPr>
              <w:pStyle w:val="Heading3"/>
              <w:jc w:val="left"/>
              <w:outlineLvl w:val="2"/>
            </w:pPr>
          </w:p>
        </w:tc>
        <w:tc>
          <w:tcPr>
            <w:tcW w:w="3869" w:type="dxa"/>
            <w:tcBorders>
              <w:right w:val="single" w:sz="12" w:space="0" w:color="auto"/>
            </w:tcBorders>
          </w:tcPr>
          <w:p w14:paraId="52F0B5B7" w14:textId="7C07FAA5" w:rsidR="00815DAB" w:rsidRPr="00086A5C" w:rsidRDefault="00192C7B" w:rsidP="00815DAB">
            <w:pPr>
              <w:pStyle w:val="Heading3"/>
              <w:jc w:val="left"/>
              <w:outlineLvl w:val="2"/>
            </w:pPr>
            <w:sdt>
              <w:sdtPr>
                <w:id w:val="-509990686"/>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 </w:t>
            </w:r>
            <w:r w:rsidR="001E3862">
              <w:t>Cruelty to animals</w:t>
            </w:r>
          </w:p>
          <w:p w14:paraId="06E02E0E" w14:textId="19BEACAA" w:rsidR="001E3862" w:rsidRDefault="00192C7B" w:rsidP="001E3862">
            <w:pPr>
              <w:pStyle w:val="Heading3"/>
              <w:jc w:val="left"/>
              <w:outlineLvl w:val="2"/>
            </w:pPr>
            <w:sdt>
              <w:sdtPr>
                <w:id w:val="582813955"/>
                <w14:checkbox>
                  <w14:checked w14:val="0"/>
                  <w14:checkedState w14:val="2612" w14:font="MS Gothic"/>
                  <w14:uncheckedState w14:val="2610" w14:font="MS Gothic"/>
                </w14:checkbox>
              </w:sdtPr>
              <w:sdtEndPr/>
              <w:sdtContent>
                <w:r w:rsidR="001E3862">
                  <w:rPr>
                    <w:rFonts w:ascii="MS Gothic" w:eastAsia="MS Gothic" w:hAnsi="MS Gothic" w:hint="eastAsia"/>
                  </w:rPr>
                  <w:t>☐</w:t>
                </w:r>
              </w:sdtContent>
            </w:sdt>
            <w:r w:rsidR="001E3862">
              <w:t xml:space="preserve"> Firelighting</w:t>
            </w:r>
          </w:p>
          <w:p w14:paraId="3A13B52B" w14:textId="77777777" w:rsidR="00FD77F8" w:rsidRPr="00086A5C" w:rsidRDefault="00192C7B" w:rsidP="00FD77F8">
            <w:pPr>
              <w:pStyle w:val="Heading3"/>
              <w:jc w:val="left"/>
              <w:outlineLvl w:val="2"/>
            </w:pPr>
            <w:sdt>
              <w:sdtPr>
                <w:id w:val="-401609282"/>
                <w14:checkbox>
                  <w14:checked w14:val="0"/>
                  <w14:checkedState w14:val="2612" w14:font="MS Gothic"/>
                  <w14:uncheckedState w14:val="2610" w14:font="MS Gothic"/>
                </w14:checkbox>
              </w:sdtPr>
              <w:sdtEndPr/>
              <w:sdtContent>
                <w:r w:rsidR="00FD77F8">
                  <w:rPr>
                    <w:rFonts w:ascii="MS Gothic" w:eastAsia="MS Gothic" w:hAnsi="MS Gothic" w:hint="eastAsia"/>
                  </w:rPr>
                  <w:t>☐</w:t>
                </w:r>
              </w:sdtContent>
            </w:sdt>
            <w:r w:rsidR="00FD77F8">
              <w:t xml:space="preserve"> </w:t>
            </w:r>
            <w:r w:rsidR="00FD77F8" w:rsidRPr="00086A5C">
              <w:t>Harmful sexualized behaviour</w:t>
            </w:r>
          </w:p>
          <w:p w14:paraId="211A008C" w14:textId="638D4C19" w:rsidR="00FD77F8" w:rsidRDefault="00192C7B" w:rsidP="00FD77F8">
            <w:pPr>
              <w:pStyle w:val="Heading3"/>
              <w:jc w:val="left"/>
              <w:outlineLvl w:val="2"/>
            </w:pPr>
            <w:sdt>
              <w:sdtPr>
                <w:id w:val="-171344108"/>
                <w14:checkbox>
                  <w14:checked w14:val="0"/>
                  <w14:checkedState w14:val="2612" w14:font="MS Gothic"/>
                  <w14:uncheckedState w14:val="2610" w14:font="MS Gothic"/>
                </w14:checkbox>
              </w:sdtPr>
              <w:sdtEndPr/>
              <w:sdtContent>
                <w:r w:rsidR="00FD77F8">
                  <w:rPr>
                    <w:rFonts w:ascii="MS Gothic" w:eastAsia="MS Gothic" w:hAnsi="MS Gothic" w:hint="eastAsia"/>
                  </w:rPr>
                  <w:t>☐</w:t>
                </w:r>
              </w:sdtContent>
            </w:sdt>
            <w:r w:rsidR="00FD77F8">
              <w:t xml:space="preserve"> Inappropriate sexualized behaviour</w:t>
            </w:r>
          </w:p>
          <w:p w14:paraId="6B182300" w14:textId="77777777" w:rsidR="00A60BB5" w:rsidRPr="00086A5C" w:rsidRDefault="00192C7B" w:rsidP="00A60BB5">
            <w:pPr>
              <w:pStyle w:val="Heading3"/>
              <w:jc w:val="left"/>
              <w:outlineLvl w:val="2"/>
            </w:pPr>
            <w:sdt>
              <w:sdtPr>
                <w:id w:val="1881674732"/>
                <w14:checkbox>
                  <w14:checked w14:val="0"/>
                  <w14:checkedState w14:val="2612" w14:font="MS Gothic"/>
                  <w14:uncheckedState w14:val="2610" w14:font="MS Gothic"/>
                </w14:checkbox>
              </w:sdtPr>
              <w:sdtEndPr/>
              <w:sdtContent>
                <w:r w:rsidR="00A60BB5">
                  <w:rPr>
                    <w:rFonts w:ascii="MS Gothic" w:eastAsia="MS Gothic" w:hAnsi="MS Gothic" w:hint="eastAsia"/>
                  </w:rPr>
                  <w:t>☐</w:t>
                </w:r>
              </w:sdtContent>
            </w:sdt>
            <w:r w:rsidR="00A60BB5">
              <w:t xml:space="preserve"> </w:t>
            </w:r>
            <w:r w:rsidR="00A60BB5" w:rsidRPr="00086A5C">
              <w:t>Sleep</w:t>
            </w:r>
          </w:p>
          <w:p w14:paraId="1803A153" w14:textId="77777777" w:rsidR="00A60BB5" w:rsidRDefault="00192C7B" w:rsidP="00A60BB5">
            <w:pPr>
              <w:pStyle w:val="Heading3"/>
              <w:jc w:val="left"/>
              <w:outlineLvl w:val="2"/>
            </w:pPr>
            <w:sdt>
              <w:sdtPr>
                <w:id w:val="-1730527557"/>
                <w14:checkbox>
                  <w14:checked w14:val="0"/>
                  <w14:checkedState w14:val="2612" w14:font="MS Gothic"/>
                  <w14:uncheckedState w14:val="2610" w14:font="MS Gothic"/>
                </w14:checkbox>
              </w:sdtPr>
              <w:sdtEndPr/>
              <w:sdtContent>
                <w:r w:rsidR="00A60BB5">
                  <w:rPr>
                    <w:rFonts w:ascii="MS Gothic" w:eastAsia="MS Gothic" w:hAnsi="MS Gothic" w:hint="eastAsia"/>
                  </w:rPr>
                  <w:t>☐</w:t>
                </w:r>
              </w:sdtContent>
            </w:sdt>
            <w:r w:rsidR="00A60BB5">
              <w:t xml:space="preserve"> </w:t>
            </w:r>
            <w:r w:rsidR="00A60BB5" w:rsidRPr="00086A5C">
              <w:t>Diet</w:t>
            </w:r>
            <w:r w:rsidR="00A60BB5">
              <w:t>/ nutrition</w:t>
            </w:r>
          </w:p>
          <w:p w14:paraId="3EAD4A33" w14:textId="6F32F7E3" w:rsidR="00A60BB5" w:rsidRPr="00A60BB5" w:rsidRDefault="00192C7B" w:rsidP="00A60BB5">
            <w:pPr>
              <w:pStyle w:val="Heading3"/>
              <w:jc w:val="left"/>
              <w:outlineLvl w:val="2"/>
            </w:pPr>
            <w:sdt>
              <w:sdtPr>
                <w:id w:val="-239338123"/>
                <w14:checkbox>
                  <w14:checked w14:val="0"/>
                  <w14:checkedState w14:val="2612" w14:font="MS Gothic"/>
                  <w14:uncheckedState w14:val="2610" w14:font="MS Gothic"/>
                </w14:checkbox>
              </w:sdtPr>
              <w:sdtEndPr/>
              <w:sdtContent>
                <w:r w:rsidR="00A60BB5">
                  <w:rPr>
                    <w:rFonts w:ascii="MS Gothic" w:eastAsia="MS Gothic" w:hAnsi="MS Gothic" w:hint="eastAsia"/>
                  </w:rPr>
                  <w:t>☐</w:t>
                </w:r>
              </w:sdtContent>
            </w:sdt>
            <w:r w:rsidR="00A60BB5">
              <w:t xml:space="preserve"> </w:t>
            </w:r>
            <w:r w:rsidR="00A60BB5" w:rsidRPr="00086A5C">
              <w:t>Physical health needs</w:t>
            </w:r>
          </w:p>
          <w:p w14:paraId="79826E8F" w14:textId="351B2F27" w:rsidR="00815DAB" w:rsidRPr="00086A5C" w:rsidRDefault="00192C7B" w:rsidP="00815DAB">
            <w:pPr>
              <w:pStyle w:val="Heading3"/>
              <w:jc w:val="left"/>
              <w:outlineLvl w:val="2"/>
            </w:pPr>
            <w:sdt>
              <w:sdtPr>
                <w:id w:val="992686772"/>
                <w14:checkbox>
                  <w14:checked w14:val="0"/>
                  <w14:checkedState w14:val="2612" w14:font="MS Gothic"/>
                  <w14:uncheckedState w14:val="2610" w14:font="MS Gothic"/>
                </w14:checkbox>
              </w:sdtPr>
              <w:sdtEndPr/>
              <w:sdtContent>
                <w:r w:rsidR="00815DAB">
                  <w:rPr>
                    <w:rFonts w:ascii="MS Gothic" w:eastAsia="MS Gothic" w:hAnsi="MS Gothic" w:hint="eastAsia"/>
                  </w:rPr>
                  <w:t>☐</w:t>
                </w:r>
              </w:sdtContent>
            </w:sdt>
            <w:r w:rsidR="00815DAB">
              <w:t xml:space="preserve"> </w:t>
            </w:r>
            <w:r w:rsidR="00815DAB" w:rsidRPr="00086A5C">
              <w:t>Other</w:t>
            </w:r>
            <w:r w:rsidR="00815DAB">
              <w:t xml:space="preserve"> (Please enter comment </w:t>
            </w:r>
            <w:r w:rsidR="00B85A11">
              <w:t>below)</w:t>
            </w:r>
          </w:p>
        </w:tc>
      </w:tr>
      <w:tr w:rsidR="00B85A11" w:rsidRPr="00086A5C" w14:paraId="3423A1A2" w14:textId="77777777" w:rsidTr="00B85A11">
        <w:tc>
          <w:tcPr>
            <w:tcW w:w="10436" w:type="dxa"/>
            <w:gridSpan w:val="3"/>
            <w:tcBorders>
              <w:left w:val="single" w:sz="12" w:space="0" w:color="auto"/>
              <w:right w:val="single" w:sz="12" w:space="0" w:color="auto"/>
            </w:tcBorders>
            <w:shd w:val="clear" w:color="auto" w:fill="D9E2F3" w:themeFill="accent1" w:themeFillTint="33"/>
          </w:tcPr>
          <w:p w14:paraId="773E828F" w14:textId="1D39EF56" w:rsidR="00B85A11" w:rsidRDefault="00B85A11" w:rsidP="00B85A11">
            <w:pPr>
              <w:pStyle w:val="Heading3"/>
              <w:outlineLvl w:val="2"/>
            </w:pPr>
            <w:r w:rsidRPr="0073581B">
              <w:rPr>
                <w:b/>
                <w:sz w:val="20"/>
                <w:szCs w:val="28"/>
              </w:rPr>
              <w:t>Other comments</w:t>
            </w:r>
          </w:p>
        </w:tc>
      </w:tr>
      <w:tr w:rsidR="00B85A11" w:rsidRPr="00086A5C" w14:paraId="3121756D" w14:textId="77777777" w:rsidTr="0018083E">
        <w:tc>
          <w:tcPr>
            <w:tcW w:w="10436" w:type="dxa"/>
            <w:gridSpan w:val="3"/>
            <w:tcBorders>
              <w:left w:val="single" w:sz="12" w:space="0" w:color="auto"/>
              <w:bottom w:val="single" w:sz="12" w:space="0" w:color="auto"/>
              <w:right w:val="single" w:sz="12" w:space="0" w:color="auto"/>
            </w:tcBorders>
          </w:tcPr>
          <w:p w14:paraId="335B48B3" w14:textId="77777777" w:rsidR="00B85A11" w:rsidRDefault="00B85A11" w:rsidP="00815DAB">
            <w:pPr>
              <w:pStyle w:val="Heading3"/>
              <w:jc w:val="left"/>
              <w:outlineLvl w:val="2"/>
            </w:pPr>
          </w:p>
          <w:p w14:paraId="4C23CC9C" w14:textId="77777777" w:rsidR="0073581B" w:rsidRDefault="0073581B" w:rsidP="0073581B"/>
          <w:p w14:paraId="4512096E" w14:textId="77777777" w:rsidR="0073581B" w:rsidRDefault="0073581B" w:rsidP="0073581B"/>
          <w:p w14:paraId="11AFC29D" w14:textId="77777777" w:rsidR="0073581B" w:rsidRDefault="0073581B" w:rsidP="0073581B"/>
          <w:p w14:paraId="3D2FBF77" w14:textId="77777777" w:rsidR="0073581B" w:rsidRDefault="0073581B" w:rsidP="0073581B"/>
          <w:p w14:paraId="7C325D10" w14:textId="77777777" w:rsidR="0073581B" w:rsidRDefault="0073581B" w:rsidP="0073581B"/>
          <w:p w14:paraId="2CB183FE" w14:textId="481C2E8B" w:rsidR="0073581B" w:rsidRPr="0073581B" w:rsidRDefault="0073581B" w:rsidP="0073581B"/>
        </w:tc>
      </w:tr>
    </w:tbl>
    <w:p w14:paraId="54B8D084" w14:textId="0E54D221" w:rsidR="00815DAB" w:rsidRPr="00815DAB" w:rsidRDefault="00815DAB" w:rsidP="00815DAB">
      <w:pPr>
        <w:spacing w:after="160" w:line="259" w:lineRule="auto"/>
        <w:rPr>
          <w:sz w:val="16"/>
          <w:szCs w:val="16"/>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435"/>
      </w:tblGrid>
      <w:tr w:rsidR="00B92B61" w:rsidRPr="00086A5C" w14:paraId="0FBB45BC" w14:textId="77777777" w:rsidTr="00847A34">
        <w:tc>
          <w:tcPr>
            <w:tcW w:w="10435" w:type="dxa"/>
            <w:shd w:val="clear" w:color="auto" w:fill="D9E2F3" w:themeFill="accent1" w:themeFillTint="33"/>
          </w:tcPr>
          <w:p w14:paraId="51CBBA6A" w14:textId="621DC90B" w:rsidR="00B92B61" w:rsidRPr="00086A5C" w:rsidRDefault="00EE36B7" w:rsidP="007B5109">
            <w:pPr>
              <w:rPr>
                <w:b/>
                <w:color w:val="002060"/>
              </w:rPr>
            </w:pPr>
            <w:r w:rsidRPr="00086A5C">
              <w:rPr>
                <w:b/>
                <w:color w:val="002060"/>
              </w:rPr>
              <w:t>What are the young person’s views</w:t>
            </w:r>
            <w:r w:rsidR="008E1A5D" w:rsidRPr="00086A5C">
              <w:rPr>
                <w:b/>
                <w:color w:val="002060"/>
              </w:rPr>
              <w:t>? What would they like to h</w:t>
            </w:r>
            <w:r w:rsidR="004D7DC0" w:rsidRPr="00086A5C">
              <w:rPr>
                <w:b/>
                <w:color w:val="002060"/>
              </w:rPr>
              <w:t>ave h</w:t>
            </w:r>
            <w:r w:rsidR="008E1A5D" w:rsidRPr="00086A5C">
              <w:rPr>
                <w:b/>
                <w:color w:val="002060"/>
              </w:rPr>
              <w:t>appen?</w:t>
            </w:r>
          </w:p>
        </w:tc>
      </w:tr>
      <w:tr w:rsidR="00B92B61" w:rsidRPr="00086A5C" w14:paraId="68EE9375" w14:textId="77777777" w:rsidTr="00815DAB">
        <w:tc>
          <w:tcPr>
            <w:tcW w:w="10435" w:type="dxa"/>
          </w:tcPr>
          <w:p w14:paraId="17B4C31B" w14:textId="1D4BAD64" w:rsidR="00B92B61" w:rsidRDefault="00B92B61" w:rsidP="007B5109">
            <w:pPr>
              <w:rPr>
                <w:b/>
                <w:color w:val="002060"/>
              </w:rPr>
            </w:pPr>
          </w:p>
          <w:p w14:paraId="7B479AA2" w14:textId="77777777" w:rsidR="00815DAB" w:rsidRDefault="00815DAB" w:rsidP="007B5109">
            <w:pPr>
              <w:rPr>
                <w:b/>
                <w:color w:val="002060"/>
              </w:rPr>
            </w:pPr>
          </w:p>
          <w:p w14:paraId="7B8AB341" w14:textId="20231773" w:rsidR="009D7313" w:rsidRDefault="009D7313" w:rsidP="007B5109">
            <w:pPr>
              <w:rPr>
                <w:b/>
                <w:color w:val="002060"/>
              </w:rPr>
            </w:pPr>
          </w:p>
          <w:p w14:paraId="7D47691F" w14:textId="77777777" w:rsidR="00815DAB" w:rsidRDefault="00815DAB" w:rsidP="007B5109">
            <w:pPr>
              <w:rPr>
                <w:b/>
                <w:color w:val="002060"/>
              </w:rPr>
            </w:pPr>
          </w:p>
          <w:p w14:paraId="46F48761" w14:textId="7450D29C" w:rsidR="009D7313" w:rsidRDefault="009D7313" w:rsidP="007B5109">
            <w:pPr>
              <w:rPr>
                <w:b/>
                <w:color w:val="002060"/>
              </w:rPr>
            </w:pPr>
          </w:p>
          <w:p w14:paraId="62B924A4" w14:textId="77777777" w:rsidR="009D7313" w:rsidRDefault="009D7313" w:rsidP="007B5109">
            <w:pPr>
              <w:rPr>
                <w:b/>
                <w:color w:val="002060"/>
              </w:rPr>
            </w:pPr>
          </w:p>
          <w:p w14:paraId="6F27E7A5" w14:textId="020A5DB2" w:rsidR="009D7313" w:rsidRPr="00086A5C" w:rsidRDefault="009D7313" w:rsidP="007B5109">
            <w:pPr>
              <w:rPr>
                <w:b/>
                <w:color w:val="002060"/>
              </w:rPr>
            </w:pPr>
          </w:p>
        </w:tc>
      </w:tr>
      <w:tr w:rsidR="00B92B61" w:rsidRPr="00086A5C" w14:paraId="3AB0AD2D" w14:textId="77777777" w:rsidTr="00847A34">
        <w:tc>
          <w:tcPr>
            <w:tcW w:w="10435" w:type="dxa"/>
            <w:shd w:val="clear" w:color="auto" w:fill="D9E2F3" w:themeFill="accent1" w:themeFillTint="33"/>
          </w:tcPr>
          <w:p w14:paraId="4EDACB28" w14:textId="288CC661" w:rsidR="00B92B61" w:rsidRPr="00086A5C" w:rsidRDefault="008E1A5D" w:rsidP="007B5109">
            <w:pPr>
              <w:rPr>
                <w:b/>
                <w:color w:val="002060"/>
              </w:rPr>
            </w:pPr>
            <w:r w:rsidRPr="00086A5C">
              <w:rPr>
                <w:b/>
                <w:color w:val="002060"/>
              </w:rPr>
              <w:t>What services or interventions have already been tried?</w:t>
            </w:r>
            <w:r w:rsidR="004A0B7D" w:rsidRPr="00086A5C">
              <w:rPr>
                <w:b/>
                <w:color w:val="002060"/>
              </w:rPr>
              <w:t xml:space="preserve"> </w:t>
            </w:r>
            <w:r w:rsidR="00E440A3" w:rsidRPr="00086A5C">
              <w:rPr>
                <w:b/>
                <w:color w:val="002060"/>
              </w:rPr>
              <w:t>Please give a summary of interventions to date.</w:t>
            </w:r>
          </w:p>
        </w:tc>
      </w:tr>
      <w:tr w:rsidR="00B92B61" w:rsidRPr="00086A5C" w14:paraId="3E1E4405" w14:textId="77777777" w:rsidTr="00815DAB">
        <w:tc>
          <w:tcPr>
            <w:tcW w:w="10435" w:type="dxa"/>
          </w:tcPr>
          <w:p w14:paraId="15DA3851" w14:textId="77777777" w:rsidR="00815DAB" w:rsidRDefault="00815DAB" w:rsidP="00815DAB">
            <w:pPr>
              <w:rPr>
                <w:b/>
                <w:color w:val="002060"/>
              </w:rPr>
            </w:pPr>
          </w:p>
          <w:p w14:paraId="6FAF34E5" w14:textId="77777777" w:rsidR="00815DAB" w:rsidRDefault="00815DAB" w:rsidP="00815DAB">
            <w:pPr>
              <w:rPr>
                <w:b/>
                <w:color w:val="002060"/>
              </w:rPr>
            </w:pPr>
          </w:p>
          <w:p w14:paraId="2F8D1B3F" w14:textId="3798BC01" w:rsidR="00815DAB" w:rsidRDefault="00815DAB" w:rsidP="00815DAB">
            <w:pPr>
              <w:rPr>
                <w:b/>
                <w:color w:val="002060"/>
              </w:rPr>
            </w:pPr>
          </w:p>
          <w:p w14:paraId="79714202" w14:textId="6F9D09C0" w:rsidR="00815DAB" w:rsidRDefault="00815DAB" w:rsidP="00815DAB">
            <w:pPr>
              <w:rPr>
                <w:b/>
                <w:color w:val="002060"/>
              </w:rPr>
            </w:pPr>
          </w:p>
          <w:p w14:paraId="768C02B5" w14:textId="77777777" w:rsidR="00815DAB" w:rsidRDefault="00815DAB" w:rsidP="00815DAB">
            <w:pPr>
              <w:rPr>
                <w:b/>
                <w:color w:val="002060"/>
              </w:rPr>
            </w:pPr>
          </w:p>
          <w:p w14:paraId="5EA5E4E9" w14:textId="77777777" w:rsidR="00815DAB" w:rsidRDefault="00815DAB" w:rsidP="00815DAB">
            <w:pPr>
              <w:rPr>
                <w:b/>
                <w:color w:val="002060"/>
              </w:rPr>
            </w:pPr>
          </w:p>
          <w:p w14:paraId="20823454" w14:textId="17EBB848" w:rsidR="009D7313" w:rsidRPr="00086A5C" w:rsidRDefault="009D7313" w:rsidP="007B5109">
            <w:pPr>
              <w:rPr>
                <w:b/>
                <w:color w:val="002060"/>
              </w:rPr>
            </w:pPr>
          </w:p>
        </w:tc>
      </w:tr>
    </w:tbl>
    <w:p w14:paraId="69297262" w14:textId="00FD0665" w:rsidR="007B5109" w:rsidRDefault="007B5109" w:rsidP="00815DAB">
      <w:pPr>
        <w:jc w:val="center"/>
        <w:rPr>
          <w:sz w:val="20"/>
        </w:rPr>
      </w:pPr>
    </w:p>
    <w:p w14:paraId="05EAFF9A" w14:textId="233672F1" w:rsidR="007207AA" w:rsidRDefault="007207AA">
      <w:pPr>
        <w:spacing w:after="160" w:line="259" w:lineRule="auto"/>
        <w:rPr>
          <w:sz w:val="20"/>
        </w:rPr>
      </w:pPr>
      <w:r>
        <w:rPr>
          <w:sz w:val="20"/>
        </w:rPr>
        <w:br w:type="page"/>
      </w:r>
    </w:p>
    <w:p w14:paraId="7AE4552C" w14:textId="77777777" w:rsidR="00815DAB" w:rsidRDefault="00815DAB" w:rsidP="00815DAB">
      <w:pPr>
        <w:jc w:val="center"/>
        <w:rPr>
          <w:sz w:val="20"/>
        </w:rPr>
      </w:pPr>
    </w:p>
    <w:tbl>
      <w:tblPr>
        <w:tblStyle w:val="TableGrid"/>
        <w:tblW w:w="0" w:type="auto"/>
        <w:tblLook w:val="04A0" w:firstRow="1" w:lastRow="0" w:firstColumn="1" w:lastColumn="0" w:noHBand="0" w:noVBand="1"/>
      </w:tblPr>
      <w:tblGrid>
        <w:gridCol w:w="10436"/>
      </w:tblGrid>
      <w:tr w:rsidR="00815DAB" w14:paraId="5C6CE36E" w14:textId="429F9044" w:rsidTr="008C7644">
        <w:tc>
          <w:tcPr>
            <w:tcW w:w="10436" w:type="dxa"/>
            <w:tcBorders>
              <w:top w:val="single" w:sz="12" w:space="0" w:color="auto"/>
              <w:left w:val="single" w:sz="12" w:space="0" w:color="auto"/>
              <w:right w:val="single" w:sz="12" w:space="0" w:color="auto"/>
            </w:tcBorders>
            <w:shd w:val="clear" w:color="auto" w:fill="0070C0"/>
          </w:tcPr>
          <w:p w14:paraId="7E6E52AC" w14:textId="01CC756F" w:rsidR="00815DAB" w:rsidRPr="00815DAB" w:rsidRDefault="00815DAB" w:rsidP="003279E3">
            <w:pPr>
              <w:jc w:val="center"/>
              <w:rPr>
                <w:b/>
                <w:color w:val="002060"/>
              </w:rPr>
            </w:pPr>
            <w:r w:rsidRPr="003279E3">
              <w:rPr>
                <w:b/>
                <w:color w:val="FFFFFF" w:themeColor="background1"/>
              </w:rPr>
              <w:t xml:space="preserve">If you have any questions about this </w:t>
            </w:r>
            <w:r w:rsidR="003279E3" w:rsidRPr="003279E3">
              <w:rPr>
                <w:b/>
                <w:color w:val="FFFFFF" w:themeColor="background1"/>
              </w:rPr>
              <w:t>referral,</w:t>
            </w:r>
            <w:r w:rsidRPr="003279E3">
              <w:rPr>
                <w:b/>
                <w:color w:val="FFFFFF" w:themeColor="background1"/>
              </w:rPr>
              <w:t xml:space="preserve"> please contact:</w:t>
            </w:r>
          </w:p>
        </w:tc>
      </w:tr>
      <w:tr w:rsidR="00815DAB" w14:paraId="0D3DED35" w14:textId="77777777" w:rsidTr="008C7644">
        <w:tc>
          <w:tcPr>
            <w:tcW w:w="10436" w:type="dxa"/>
            <w:tcBorders>
              <w:left w:val="single" w:sz="12" w:space="0" w:color="auto"/>
              <w:bottom w:val="single" w:sz="12" w:space="0" w:color="auto"/>
              <w:right w:val="single" w:sz="12" w:space="0" w:color="auto"/>
            </w:tcBorders>
          </w:tcPr>
          <w:p w14:paraId="5398B6B0" w14:textId="77777777" w:rsidR="00815DAB" w:rsidRPr="00815DAB" w:rsidRDefault="00815DAB" w:rsidP="00815DAB">
            <w:pPr>
              <w:rPr>
                <w:rFonts w:cs="Arial"/>
                <w:sz w:val="18"/>
                <w:szCs w:val="18"/>
              </w:rPr>
            </w:pPr>
          </w:p>
          <w:p w14:paraId="2CDD9CB4" w14:textId="6461B6D5" w:rsidR="008C7644" w:rsidRDefault="008C7644" w:rsidP="00815DAB">
            <w:pPr>
              <w:rPr>
                <w:rFonts w:cs="Arial"/>
                <w:sz w:val="18"/>
                <w:szCs w:val="18"/>
              </w:rPr>
            </w:pPr>
            <w:r>
              <w:rPr>
                <w:rFonts w:cs="Arial"/>
                <w:sz w:val="18"/>
                <w:szCs w:val="18"/>
              </w:rPr>
              <w:t>The Oranga Tamariki high needs hub:</w:t>
            </w:r>
            <w:r w:rsidR="00576A68">
              <w:rPr>
                <w:rFonts w:cs="Arial"/>
                <w:sz w:val="18"/>
                <w:szCs w:val="18"/>
              </w:rPr>
              <w:t xml:space="preserve"> </w:t>
            </w:r>
            <w:hyperlink r:id="rId13" w:history="1">
              <w:r w:rsidR="00576A68" w:rsidRPr="00235368">
                <w:rPr>
                  <w:rStyle w:val="Hyperlink"/>
                  <w:rFonts w:cs="Arial"/>
                  <w:b/>
                  <w:bCs/>
                  <w:sz w:val="18"/>
                  <w:szCs w:val="18"/>
                </w:rPr>
                <w:t>Auckland_High_Needs_Hub@ot.govt.nz</w:t>
              </w:r>
            </w:hyperlink>
          </w:p>
          <w:p w14:paraId="0ABCEF88" w14:textId="7D8094DD" w:rsidR="00815DAB" w:rsidRPr="00815DAB" w:rsidRDefault="00815DAB" w:rsidP="00815DAB">
            <w:pPr>
              <w:rPr>
                <w:rFonts w:cs="Arial"/>
                <w:sz w:val="18"/>
                <w:szCs w:val="18"/>
              </w:rPr>
            </w:pPr>
          </w:p>
        </w:tc>
      </w:tr>
    </w:tbl>
    <w:p w14:paraId="6CAE09E0" w14:textId="39ED4ED0" w:rsidR="007B5109" w:rsidRPr="00815DAB" w:rsidRDefault="007B5109" w:rsidP="00815DAB">
      <w:pPr>
        <w:jc w:val="center"/>
        <w:rPr>
          <w:rFonts w:cs="Arial"/>
          <w:sz w:val="20"/>
        </w:rPr>
      </w:pPr>
    </w:p>
    <w:p w14:paraId="5FF55614" w14:textId="3EF94A55" w:rsidR="00815DAB" w:rsidRDefault="00815DAB" w:rsidP="00815DAB">
      <w:pPr>
        <w:jc w:val="center"/>
        <w:rPr>
          <w:rFonts w:cs="Arial"/>
          <w:sz w:val="20"/>
        </w:rPr>
      </w:pPr>
    </w:p>
    <w:tbl>
      <w:tblPr>
        <w:tblStyle w:val="TableGrid"/>
        <w:tblW w:w="0" w:type="auto"/>
        <w:tblLook w:val="04A0" w:firstRow="1" w:lastRow="0" w:firstColumn="1" w:lastColumn="0" w:noHBand="0" w:noVBand="1"/>
      </w:tblPr>
      <w:tblGrid>
        <w:gridCol w:w="10436"/>
      </w:tblGrid>
      <w:tr w:rsidR="008C7644" w14:paraId="6C0A3B17" w14:textId="77777777" w:rsidTr="00406ACE">
        <w:tc>
          <w:tcPr>
            <w:tcW w:w="10436" w:type="dxa"/>
            <w:tcBorders>
              <w:top w:val="single" w:sz="12" w:space="0" w:color="auto"/>
              <w:left w:val="single" w:sz="12" w:space="0" w:color="auto"/>
              <w:right w:val="single" w:sz="12" w:space="0" w:color="auto"/>
            </w:tcBorders>
            <w:shd w:val="clear" w:color="auto" w:fill="0070C0"/>
          </w:tcPr>
          <w:p w14:paraId="1E34D634" w14:textId="459C926D" w:rsidR="008C7644" w:rsidRPr="00815DAB" w:rsidRDefault="008C7644" w:rsidP="000223ED">
            <w:pPr>
              <w:jc w:val="center"/>
              <w:rPr>
                <w:b/>
                <w:color w:val="002060"/>
              </w:rPr>
            </w:pPr>
            <w:r>
              <w:rPr>
                <w:b/>
                <w:color w:val="FFFFFF" w:themeColor="background1"/>
              </w:rPr>
              <w:t>Sending the referral</w:t>
            </w:r>
          </w:p>
        </w:tc>
      </w:tr>
      <w:tr w:rsidR="008C7644" w14:paraId="0C79CE96" w14:textId="77777777" w:rsidTr="001819A6">
        <w:tc>
          <w:tcPr>
            <w:tcW w:w="10436" w:type="dxa"/>
            <w:tcBorders>
              <w:left w:val="single" w:sz="12" w:space="0" w:color="auto"/>
              <w:bottom w:val="single" w:sz="12" w:space="0" w:color="auto"/>
              <w:right w:val="single" w:sz="12" w:space="0" w:color="auto"/>
            </w:tcBorders>
          </w:tcPr>
          <w:p w14:paraId="1548A287" w14:textId="6D7774DB" w:rsidR="008C7644" w:rsidRPr="00576A68" w:rsidRDefault="008C7644" w:rsidP="00576A68">
            <w:pPr>
              <w:pStyle w:val="ListParagraph"/>
              <w:numPr>
                <w:ilvl w:val="0"/>
                <w:numId w:val="12"/>
              </w:numPr>
              <w:jc w:val="left"/>
              <w:rPr>
                <w:rFonts w:ascii="Arial" w:hAnsi="Arial" w:cs="Arial"/>
                <w:szCs w:val="18"/>
              </w:rPr>
            </w:pPr>
            <w:r w:rsidRPr="00576A68">
              <w:rPr>
                <w:rFonts w:ascii="Arial" w:hAnsi="Arial" w:cs="Arial"/>
                <w:szCs w:val="18"/>
              </w:rPr>
              <w:t xml:space="preserve">Please attach any relevant supporting documentation or reports. You should include: </w:t>
            </w:r>
            <w:r w:rsidR="006808D8" w:rsidRPr="00576A68">
              <w:rPr>
                <w:rFonts w:ascii="Arial" w:hAnsi="Arial" w:cs="Arial"/>
                <w:szCs w:val="18"/>
              </w:rPr>
              <w:t>All About Me Plans</w:t>
            </w:r>
            <w:r w:rsidR="00406ACE" w:rsidRPr="00576A68">
              <w:rPr>
                <w:rFonts w:ascii="Arial" w:hAnsi="Arial" w:cs="Arial"/>
                <w:szCs w:val="18"/>
              </w:rPr>
              <w:t>,</w:t>
            </w:r>
            <w:r w:rsidRPr="00576A68">
              <w:rPr>
                <w:rFonts w:ascii="Arial" w:hAnsi="Arial" w:cs="Arial"/>
                <w:szCs w:val="18"/>
              </w:rPr>
              <w:t xml:space="preserve"> Gateway assessments, Education reports, psychological assessments, Tuituia reports, etc.</w:t>
            </w:r>
          </w:p>
          <w:p w14:paraId="1E8FC4B3" w14:textId="0D9A5085" w:rsidR="008C7644" w:rsidRPr="00576A68" w:rsidRDefault="00406ACE" w:rsidP="000223ED">
            <w:pPr>
              <w:pStyle w:val="ListParagraph"/>
              <w:numPr>
                <w:ilvl w:val="0"/>
                <w:numId w:val="12"/>
              </w:numPr>
              <w:jc w:val="left"/>
              <w:rPr>
                <w:rFonts w:ascii="Arial" w:hAnsi="Arial" w:cs="Arial"/>
                <w:szCs w:val="18"/>
              </w:rPr>
            </w:pPr>
            <w:r w:rsidRPr="00576A68">
              <w:rPr>
                <w:rFonts w:ascii="Arial" w:hAnsi="Arial" w:cs="Arial"/>
                <w:szCs w:val="18"/>
              </w:rPr>
              <w:t xml:space="preserve">Email the referral and supporting documentation to the Oranga Tamariki High Needs Hub: </w:t>
            </w:r>
            <w:hyperlink r:id="rId14" w:history="1">
              <w:r w:rsidRPr="00576A68">
                <w:rPr>
                  <w:rFonts w:ascii="Arial" w:hAnsi="Arial" w:cs="Arial"/>
                  <w:szCs w:val="18"/>
                </w:rPr>
                <w:t>Auckland_High_Needs_Hub@ot.govt.nz</w:t>
              </w:r>
            </w:hyperlink>
          </w:p>
        </w:tc>
      </w:tr>
    </w:tbl>
    <w:p w14:paraId="4BFC2579" w14:textId="77777777" w:rsidR="007207AA" w:rsidRDefault="007207AA" w:rsidP="00CB6434">
      <w:pPr>
        <w:rPr>
          <w:rFonts w:cs="Arial"/>
          <w:sz w:val="20"/>
        </w:rPr>
      </w:pPr>
    </w:p>
    <w:tbl>
      <w:tblPr>
        <w:tblStyle w:val="TableGrid"/>
        <w:tblW w:w="0" w:type="auto"/>
        <w:tblLook w:val="04A0" w:firstRow="1" w:lastRow="0" w:firstColumn="1" w:lastColumn="0" w:noHBand="0" w:noVBand="1"/>
      </w:tblPr>
      <w:tblGrid>
        <w:gridCol w:w="10436"/>
      </w:tblGrid>
      <w:tr w:rsidR="008C7644" w14:paraId="62C0EFE7" w14:textId="77777777" w:rsidTr="00820968">
        <w:tc>
          <w:tcPr>
            <w:tcW w:w="10436" w:type="dxa"/>
            <w:tcBorders>
              <w:top w:val="single" w:sz="12" w:space="0" w:color="auto"/>
              <w:left w:val="single" w:sz="12" w:space="0" w:color="auto"/>
              <w:right w:val="single" w:sz="12" w:space="0" w:color="auto"/>
            </w:tcBorders>
            <w:shd w:val="clear" w:color="auto" w:fill="0070C0"/>
          </w:tcPr>
          <w:p w14:paraId="66799E76" w14:textId="579DF841" w:rsidR="008C7644" w:rsidRPr="00815DAB" w:rsidRDefault="0039613B" w:rsidP="000223ED">
            <w:pPr>
              <w:jc w:val="center"/>
              <w:rPr>
                <w:b/>
                <w:color w:val="002060"/>
              </w:rPr>
            </w:pPr>
            <w:r>
              <w:rPr>
                <w:b/>
                <w:color w:val="FFFFFF" w:themeColor="background1"/>
              </w:rPr>
              <w:t>Referral Outcome</w:t>
            </w:r>
          </w:p>
        </w:tc>
      </w:tr>
      <w:tr w:rsidR="008C7644" w14:paraId="25CA7D09" w14:textId="77777777" w:rsidTr="00820968">
        <w:tc>
          <w:tcPr>
            <w:tcW w:w="10436" w:type="dxa"/>
            <w:tcBorders>
              <w:left w:val="single" w:sz="12" w:space="0" w:color="auto"/>
              <w:bottom w:val="single" w:sz="12" w:space="0" w:color="auto"/>
              <w:right w:val="single" w:sz="12" w:space="0" w:color="auto"/>
            </w:tcBorders>
          </w:tcPr>
          <w:p w14:paraId="685F6678" w14:textId="77777777" w:rsidR="008C7644" w:rsidRPr="00815DAB" w:rsidRDefault="008C7644" w:rsidP="000223ED">
            <w:pPr>
              <w:rPr>
                <w:rFonts w:cs="Arial"/>
                <w:sz w:val="18"/>
                <w:szCs w:val="18"/>
              </w:rPr>
            </w:pPr>
          </w:p>
          <w:p w14:paraId="2EEAF1D2" w14:textId="7273837C" w:rsidR="008C7644" w:rsidRDefault="008C7644" w:rsidP="000223ED">
            <w:pPr>
              <w:rPr>
                <w:rFonts w:cs="Arial"/>
                <w:sz w:val="18"/>
                <w:szCs w:val="18"/>
              </w:rPr>
            </w:pPr>
            <w:r w:rsidRPr="00815DAB">
              <w:rPr>
                <w:rFonts w:cs="Arial"/>
                <w:sz w:val="18"/>
                <w:szCs w:val="18"/>
              </w:rPr>
              <w:t>The Education Hub meet fortnightly on a Thursday to discuss young people and referrals for Te Awa. You will receive an outcome letter with the outcome of your referral</w:t>
            </w:r>
            <w:r w:rsidR="00820968">
              <w:rPr>
                <w:rFonts w:cs="Arial"/>
                <w:sz w:val="18"/>
                <w:szCs w:val="18"/>
              </w:rPr>
              <w:t xml:space="preserve"> after it has been discussed.</w:t>
            </w:r>
          </w:p>
          <w:p w14:paraId="064BD22B" w14:textId="77777777" w:rsidR="008C7644" w:rsidRPr="00815DAB" w:rsidRDefault="008C7644" w:rsidP="000223ED">
            <w:pPr>
              <w:rPr>
                <w:rFonts w:cs="Arial"/>
                <w:sz w:val="18"/>
                <w:szCs w:val="18"/>
              </w:rPr>
            </w:pPr>
          </w:p>
        </w:tc>
      </w:tr>
    </w:tbl>
    <w:p w14:paraId="1D0F13DC" w14:textId="77777777" w:rsidR="008C7644" w:rsidRDefault="008C7644" w:rsidP="00815DAB">
      <w:pPr>
        <w:jc w:val="center"/>
        <w:rPr>
          <w:rFonts w:cs="Arial"/>
          <w:sz w:val="20"/>
        </w:rPr>
      </w:pPr>
    </w:p>
    <w:p w14:paraId="4E0E85EE" w14:textId="77777777" w:rsidR="008C7644" w:rsidRPr="00815DAB" w:rsidRDefault="008C7644" w:rsidP="00815DAB">
      <w:pPr>
        <w:jc w:val="center"/>
        <w:rPr>
          <w:rFonts w:cs="Arial"/>
          <w:sz w:val="20"/>
        </w:rPr>
      </w:pPr>
    </w:p>
    <w:tbl>
      <w:tblPr>
        <w:tblStyle w:val="TableGrid"/>
        <w:tblW w:w="0" w:type="auto"/>
        <w:tblInd w:w="-5" w:type="dxa"/>
        <w:tblLook w:val="04A0" w:firstRow="1" w:lastRow="0" w:firstColumn="1" w:lastColumn="0" w:noHBand="0" w:noVBand="1"/>
      </w:tblPr>
      <w:tblGrid>
        <w:gridCol w:w="10440"/>
      </w:tblGrid>
      <w:tr w:rsidR="007B5109" w:rsidRPr="006542BA" w14:paraId="6965858C" w14:textId="77777777" w:rsidTr="001819A6">
        <w:tc>
          <w:tcPr>
            <w:tcW w:w="10440" w:type="dxa"/>
            <w:tcBorders>
              <w:top w:val="single" w:sz="12" w:space="0" w:color="auto"/>
              <w:left w:val="single" w:sz="12" w:space="0" w:color="auto"/>
              <w:right w:val="single" w:sz="12" w:space="0" w:color="auto"/>
            </w:tcBorders>
            <w:shd w:val="clear" w:color="auto" w:fill="0070C0"/>
          </w:tcPr>
          <w:p w14:paraId="6BBDBF6C" w14:textId="77777777" w:rsidR="007B5109" w:rsidRPr="006542BA" w:rsidRDefault="007B5109" w:rsidP="00A66F59">
            <w:pPr>
              <w:pStyle w:val="ListParagraph"/>
              <w:spacing w:after="0" w:line="240" w:lineRule="auto"/>
              <w:ind w:left="425"/>
              <w:jc w:val="center"/>
              <w:rPr>
                <w:rFonts w:ascii="Arial" w:hAnsi="Arial" w:cs="Arial"/>
                <w:sz w:val="20"/>
                <w:szCs w:val="20"/>
              </w:rPr>
            </w:pPr>
            <w:r w:rsidRPr="006542BA">
              <w:rPr>
                <w:rFonts w:ascii="Arial" w:hAnsi="Arial" w:cstheme="minorBidi"/>
                <w:b/>
                <w:color w:val="FFFFFF" w:themeColor="background1"/>
                <w:sz w:val="20"/>
                <w:szCs w:val="20"/>
              </w:rPr>
              <w:t>PRIVACY STATEMENT:</w:t>
            </w:r>
          </w:p>
        </w:tc>
      </w:tr>
      <w:tr w:rsidR="007B5109" w:rsidRPr="006542BA" w14:paraId="5D3D87D1" w14:textId="77777777" w:rsidTr="001819A6">
        <w:trPr>
          <w:trHeight w:val="2609"/>
        </w:trPr>
        <w:tc>
          <w:tcPr>
            <w:tcW w:w="10440" w:type="dxa"/>
            <w:tcBorders>
              <w:left w:val="single" w:sz="12" w:space="0" w:color="auto"/>
              <w:bottom w:val="single" w:sz="12" w:space="0" w:color="auto"/>
              <w:right w:val="single" w:sz="12" w:space="0" w:color="auto"/>
            </w:tcBorders>
            <w:vAlign w:val="center"/>
          </w:tcPr>
          <w:p w14:paraId="76C13AAD" w14:textId="74695256" w:rsidR="007B5109" w:rsidRPr="00576A68" w:rsidRDefault="007B5109" w:rsidP="00815DAB">
            <w:pPr>
              <w:rPr>
                <w:rFonts w:cs="Arial"/>
                <w:sz w:val="18"/>
                <w:szCs w:val="18"/>
              </w:rPr>
            </w:pPr>
            <w:r w:rsidRPr="00576A68">
              <w:rPr>
                <w:rFonts w:cs="Arial"/>
                <w:sz w:val="18"/>
                <w:szCs w:val="18"/>
              </w:rPr>
              <w:t xml:space="preserve">The personal information about the young person on this form is required by Te Kahu </w:t>
            </w:r>
            <w:r w:rsidR="00847A34" w:rsidRPr="00576A68">
              <w:rPr>
                <w:rFonts w:cs="Arial"/>
                <w:sz w:val="18"/>
                <w:szCs w:val="18"/>
              </w:rPr>
              <w:t xml:space="preserve">Tōī </w:t>
            </w:r>
            <w:r w:rsidR="009D7313" w:rsidRPr="00576A68">
              <w:rPr>
                <w:rFonts w:cs="Arial"/>
                <w:sz w:val="18"/>
                <w:szCs w:val="18"/>
              </w:rPr>
              <w:t>Te Awa (Te Awa)</w:t>
            </w:r>
            <w:r w:rsidRPr="00576A68">
              <w:rPr>
                <w:rFonts w:cs="Arial"/>
                <w:sz w:val="18"/>
                <w:szCs w:val="18"/>
              </w:rPr>
              <w:t>, a Ministry of Education service contracted via Northern Health School, for the purposes of providing a service to assist the young person.</w:t>
            </w:r>
          </w:p>
          <w:p w14:paraId="6DF4F17C" w14:textId="7E20DE72" w:rsidR="007B5109" w:rsidRPr="00576A68" w:rsidRDefault="007B5109" w:rsidP="00815DAB">
            <w:pPr>
              <w:rPr>
                <w:rFonts w:cs="Arial"/>
                <w:sz w:val="18"/>
                <w:szCs w:val="18"/>
              </w:rPr>
            </w:pPr>
            <w:r w:rsidRPr="00576A68">
              <w:rPr>
                <w:rFonts w:cs="Arial"/>
                <w:sz w:val="18"/>
                <w:szCs w:val="18"/>
              </w:rPr>
              <w:t xml:space="preserve">The information collected by Te </w:t>
            </w:r>
            <w:r w:rsidR="009D7313" w:rsidRPr="00576A68">
              <w:rPr>
                <w:rFonts w:cs="Arial"/>
                <w:sz w:val="18"/>
                <w:szCs w:val="18"/>
              </w:rPr>
              <w:t>Awa</w:t>
            </w:r>
            <w:r w:rsidRPr="00576A68">
              <w:rPr>
                <w:rFonts w:cs="Arial"/>
                <w:sz w:val="18"/>
                <w:szCs w:val="18"/>
              </w:rPr>
              <w:t xml:space="preserve"> may be disclosed to other professional agencies for these purposes. Your information will not be disclosed to other people unless it is authorised or required by law.</w:t>
            </w:r>
          </w:p>
          <w:p w14:paraId="68E11EF3" w14:textId="2F794E23" w:rsidR="007B5109" w:rsidRPr="00576A68" w:rsidRDefault="007B5109" w:rsidP="00815DAB">
            <w:pPr>
              <w:rPr>
                <w:rFonts w:cs="Arial"/>
                <w:sz w:val="18"/>
                <w:szCs w:val="18"/>
              </w:rPr>
            </w:pPr>
            <w:r w:rsidRPr="00576A68">
              <w:rPr>
                <w:rFonts w:cs="Arial"/>
                <w:sz w:val="18"/>
                <w:szCs w:val="18"/>
              </w:rPr>
              <w:t xml:space="preserve">The information collected will be held </w:t>
            </w:r>
            <w:r w:rsidR="0092265C" w:rsidRPr="00576A68">
              <w:rPr>
                <w:rFonts w:cs="Arial"/>
                <w:sz w:val="18"/>
                <w:szCs w:val="18"/>
              </w:rPr>
              <w:t xml:space="preserve">by </w:t>
            </w:r>
            <w:r w:rsidR="003B0394" w:rsidRPr="00576A68">
              <w:rPr>
                <w:rFonts w:cs="Arial"/>
                <w:sz w:val="18"/>
                <w:szCs w:val="18"/>
              </w:rPr>
              <w:t xml:space="preserve">the </w:t>
            </w:r>
            <w:r w:rsidR="0092265C" w:rsidRPr="00576A68">
              <w:rPr>
                <w:rFonts w:cs="Arial"/>
                <w:sz w:val="18"/>
                <w:szCs w:val="18"/>
              </w:rPr>
              <w:t>Northern Health</w:t>
            </w:r>
            <w:r w:rsidR="00CD5D75" w:rsidRPr="00576A68">
              <w:rPr>
                <w:rFonts w:cs="Arial"/>
                <w:sz w:val="18"/>
                <w:szCs w:val="18"/>
              </w:rPr>
              <w:t xml:space="preserve"> and Ministry of Education databases. </w:t>
            </w:r>
            <w:r w:rsidRPr="00576A68">
              <w:rPr>
                <w:rFonts w:cs="Arial"/>
                <w:sz w:val="18"/>
                <w:szCs w:val="18"/>
              </w:rPr>
              <w:t>The consenting person and/or, child/young person has a right under the Privacy Act to see this information and ask for any inaccurate information to be corrected.</w:t>
            </w:r>
          </w:p>
          <w:p w14:paraId="3E8A5DCE" w14:textId="6CF76539" w:rsidR="007B5109" w:rsidRPr="00815DAB" w:rsidRDefault="007B5109" w:rsidP="00815DAB">
            <w:pPr>
              <w:rPr>
                <w:rFonts w:cs="Arial"/>
                <w:sz w:val="18"/>
                <w:szCs w:val="18"/>
              </w:rPr>
            </w:pPr>
            <w:r w:rsidRPr="00576A68">
              <w:rPr>
                <w:rFonts w:cs="Arial"/>
                <w:sz w:val="18"/>
                <w:szCs w:val="18"/>
              </w:rPr>
              <w:t>The information will be used in the context of the request for service outlined on this form. It may also be used for statistical purposes in a way that will not identify the individual.</w:t>
            </w:r>
          </w:p>
        </w:tc>
      </w:tr>
    </w:tbl>
    <w:p w14:paraId="13D147B6" w14:textId="77777777" w:rsidR="007E2C99" w:rsidRPr="00815DAB" w:rsidRDefault="007E2C99" w:rsidP="00815DAB">
      <w:pPr>
        <w:rPr>
          <w:sz w:val="16"/>
          <w:szCs w:val="16"/>
        </w:rPr>
      </w:pPr>
    </w:p>
    <w:sectPr w:rsidR="007E2C99" w:rsidRPr="00815DAB" w:rsidSect="00847A34">
      <w:headerReference w:type="default" r:id="rId15"/>
      <w:headerReference w:type="first" r:id="rId16"/>
      <w:pgSz w:w="11906" w:h="16838"/>
      <w:pgMar w:top="567" w:right="720" w:bottom="567" w:left="720" w:header="709" w:footer="709"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02D">
      <wne:macro wne:macroName="NORMAL.NEWMACROS.ADDLEGALGUARDIA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A9091" w14:textId="77777777" w:rsidR="005756F5" w:rsidRDefault="005756F5" w:rsidP="007B5109">
      <w:r>
        <w:separator/>
      </w:r>
    </w:p>
  </w:endnote>
  <w:endnote w:type="continuationSeparator" w:id="0">
    <w:p w14:paraId="1E034685" w14:textId="77777777" w:rsidR="005756F5" w:rsidRDefault="005756F5" w:rsidP="007B5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Interstate-Ligh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C5C70" w14:textId="77777777" w:rsidR="005756F5" w:rsidRDefault="005756F5" w:rsidP="007B5109">
      <w:r>
        <w:separator/>
      </w:r>
    </w:p>
  </w:footnote>
  <w:footnote w:type="continuationSeparator" w:id="0">
    <w:p w14:paraId="77B128DD" w14:textId="77777777" w:rsidR="005756F5" w:rsidRDefault="005756F5" w:rsidP="007B5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1222C" w14:textId="0FC33CD2" w:rsidR="00A66F59" w:rsidRPr="00815DAB" w:rsidRDefault="00A66F59" w:rsidP="00815DAB">
    <w:pPr>
      <w:pStyle w:val="Header"/>
      <w:tabs>
        <w:tab w:val="right" w:pos="9752"/>
      </w:tabs>
      <w:rPr>
        <w:b/>
        <w:iCs/>
        <w:smallCap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AB6FA" w14:textId="6E7BE35F" w:rsidR="007A4AA6" w:rsidRDefault="00815DAB">
    <w:pPr>
      <w:pStyle w:val="Header"/>
    </w:pPr>
    <w:r>
      <w:rPr>
        <w:noProof/>
        <w:lang w:eastAsia="en-NZ"/>
      </w:rPr>
      <w:drawing>
        <wp:anchor distT="0" distB="0" distL="114300" distR="114300" simplePos="0" relativeHeight="251669504" behindDoc="0" locked="0" layoutInCell="1" allowOverlap="1" wp14:anchorId="5DA3D8D6" wp14:editId="0216649F">
          <wp:simplePos x="0" y="0"/>
          <wp:positionH relativeFrom="column">
            <wp:posOffset>4944110</wp:posOffset>
          </wp:positionH>
          <wp:positionV relativeFrom="paragraph">
            <wp:posOffset>-277851</wp:posOffset>
          </wp:positionV>
          <wp:extent cx="1648460" cy="787400"/>
          <wp:effectExtent l="0" t="0" r="8890" b="0"/>
          <wp:wrapTopAndBottom/>
          <wp:docPr id="432" name="Picture 432" descr="Ministry of Education logo blue / Images / Media - enabling e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nistry of Education logo blue / Images / Media - enabling eLearn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460" cy="787400"/>
                  </a:xfrm>
                  <a:prstGeom prst="rect">
                    <a:avLst/>
                  </a:prstGeom>
                  <a:noFill/>
                  <a:ln>
                    <a:noFill/>
                  </a:ln>
                </pic:spPr>
              </pic:pic>
            </a:graphicData>
          </a:graphic>
        </wp:anchor>
      </w:drawing>
    </w:r>
    <w:r>
      <w:rPr>
        <w:noProof/>
        <w:lang w:eastAsia="en-NZ"/>
      </w:rPr>
      <w:drawing>
        <wp:anchor distT="0" distB="0" distL="114300" distR="114300" simplePos="0" relativeHeight="251668480" behindDoc="0" locked="0" layoutInCell="1" allowOverlap="1" wp14:anchorId="583FD415" wp14:editId="4AB850BA">
          <wp:simplePos x="0" y="0"/>
          <wp:positionH relativeFrom="column">
            <wp:posOffset>2210538</wp:posOffset>
          </wp:positionH>
          <wp:positionV relativeFrom="paragraph">
            <wp:posOffset>-390466</wp:posOffset>
          </wp:positionV>
          <wp:extent cx="1993900" cy="996950"/>
          <wp:effectExtent l="0" t="0" r="6350" b="0"/>
          <wp:wrapTopAndBottom/>
          <wp:docPr id="431" name="Picture 431" descr="Supporting victims | Oranga Tamariki — Ministry fo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ing victims | Oranga Tamariki — Ministry for Childr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3900" cy="996950"/>
                  </a:xfrm>
                  <a:prstGeom prst="rect">
                    <a:avLst/>
                  </a:prstGeom>
                  <a:noFill/>
                  <a:ln>
                    <a:noFill/>
                  </a:ln>
                </pic:spPr>
              </pic:pic>
            </a:graphicData>
          </a:graphic>
        </wp:anchor>
      </w:drawing>
    </w:r>
    <w:r>
      <w:rPr>
        <w:noProof/>
        <w:lang w:eastAsia="en-NZ"/>
      </w:rPr>
      <mc:AlternateContent>
        <mc:Choice Requires="wpg">
          <w:drawing>
            <wp:anchor distT="0" distB="0" distL="114300" distR="114300" simplePos="0" relativeHeight="251667456" behindDoc="1" locked="0" layoutInCell="1" allowOverlap="1" wp14:anchorId="5ECA8A79" wp14:editId="0021B9FD">
              <wp:simplePos x="0" y="0"/>
              <wp:positionH relativeFrom="column">
                <wp:posOffset>199187</wp:posOffset>
              </wp:positionH>
              <wp:positionV relativeFrom="page">
                <wp:posOffset>191308</wp:posOffset>
              </wp:positionV>
              <wp:extent cx="1144905" cy="849630"/>
              <wp:effectExtent l="0" t="0" r="0" b="26670"/>
              <wp:wrapTopAndBottom/>
              <wp:docPr id="365"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4905" cy="849630"/>
                        <a:chOff x="0" y="0"/>
                        <a:chExt cx="15618" cy="11038"/>
                      </a:xfrm>
                    </wpg:grpSpPr>
                    <wps:wsp>
                      <wps:cNvPr id="366" name="Shape 7"/>
                      <wps:cNvSpPr>
                        <a:spLocks/>
                      </wps:cNvSpPr>
                      <wps:spPr bwMode="auto">
                        <a:xfrm>
                          <a:off x="0" y="2420"/>
                          <a:ext cx="6483" cy="3126"/>
                        </a:xfrm>
                        <a:custGeom>
                          <a:avLst/>
                          <a:gdLst>
                            <a:gd name="T0" fmla="*/ 12 w 648348"/>
                            <a:gd name="T1" fmla="*/ 0 h 312610"/>
                            <a:gd name="T2" fmla="*/ 31 w 648348"/>
                            <a:gd name="T3" fmla="*/ 0 h 312610"/>
                            <a:gd name="T4" fmla="*/ 31 w 648348"/>
                            <a:gd name="T5" fmla="*/ 0 h 312610"/>
                            <a:gd name="T6" fmla="*/ 31 w 648348"/>
                            <a:gd name="T7" fmla="*/ 0 h 312610"/>
                            <a:gd name="T8" fmla="*/ 35 w 648348"/>
                            <a:gd name="T9" fmla="*/ 2 h 312610"/>
                            <a:gd name="T10" fmla="*/ 37 w 648348"/>
                            <a:gd name="T11" fmla="*/ 4 h 312610"/>
                            <a:gd name="T12" fmla="*/ 43 w 648348"/>
                            <a:gd name="T13" fmla="*/ 7 h 312610"/>
                            <a:gd name="T14" fmla="*/ 51 w 648348"/>
                            <a:gd name="T15" fmla="*/ 11 h 312610"/>
                            <a:gd name="T16" fmla="*/ 52 w 648348"/>
                            <a:gd name="T17" fmla="*/ 11 h 312610"/>
                            <a:gd name="T18" fmla="*/ 52 w 648348"/>
                            <a:gd name="T19" fmla="*/ 11 h 312610"/>
                            <a:gd name="T20" fmla="*/ 52 w 648348"/>
                            <a:gd name="T21" fmla="*/ 10 h 312610"/>
                            <a:gd name="T22" fmla="*/ 53 w 648348"/>
                            <a:gd name="T23" fmla="*/ 10 h 312610"/>
                            <a:gd name="T24" fmla="*/ 56 w 648348"/>
                            <a:gd name="T25" fmla="*/ 11 h 312610"/>
                            <a:gd name="T26" fmla="*/ 56 w 648348"/>
                            <a:gd name="T27" fmla="*/ 12 h 312610"/>
                            <a:gd name="T28" fmla="*/ 55 w 648348"/>
                            <a:gd name="T29" fmla="*/ 12 h 312610"/>
                            <a:gd name="T30" fmla="*/ 54 w 648348"/>
                            <a:gd name="T31" fmla="*/ 12 h 312610"/>
                            <a:gd name="T32" fmla="*/ 57 w 648348"/>
                            <a:gd name="T33" fmla="*/ 14 h 312610"/>
                            <a:gd name="T34" fmla="*/ 62 w 648348"/>
                            <a:gd name="T35" fmla="*/ 17 h 312610"/>
                            <a:gd name="T36" fmla="*/ 64 w 648348"/>
                            <a:gd name="T37" fmla="*/ 20 h 312610"/>
                            <a:gd name="T38" fmla="*/ 63 w 648348"/>
                            <a:gd name="T39" fmla="*/ 22 h 312610"/>
                            <a:gd name="T40" fmla="*/ 62 w 648348"/>
                            <a:gd name="T41" fmla="*/ 26 h 312610"/>
                            <a:gd name="T42" fmla="*/ 56 w 648348"/>
                            <a:gd name="T43" fmla="*/ 28 h 312610"/>
                            <a:gd name="T44" fmla="*/ 54 w 648348"/>
                            <a:gd name="T45" fmla="*/ 29 h 312610"/>
                            <a:gd name="T46" fmla="*/ 55 w 648348"/>
                            <a:gd name="T47" fmla="*/ 30 h 312610"/>
                            <a:gd name="T48" fmla="*/ 57 w 648348"/>
                            <a:gd name="T49" fmla="*/ 30 h 312610"/>
                            <a:gd name="T50" fmla="*/ 58 w 648348"/>
                            <a:gd name="T51" fmla="*/ 30 h 312610"/>
                            <a:gd name="T52" fmla="*/ 62 w 648348"/>
                            <a:gd name="T53" fmla="*/ 31 h 312610"/>
                            <a:gd name="T54" fmla="*/ 62 w 648348"/>
                            <a:gd name="T55" fmla="*/ 31 h 312610"/>
                            <a:gd name="T56" fmla="*/ 9 w 648348"/>
                            <a:gd name="T57" fmla="*/ 31 h 312610"/>
                            <a:gd name="T58" fmla="*/ 14 w 648348"/>
                            <a:gd name="T59" fmla="*/ 21 h 312610"/>
                            <a:gd name="T60" fmla="*/ 12 w 648348"/>
                            <a:gd name="T61" fmla="*/ 0 h 312610"/>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w 648348"/>
                            <a:gd name="T94" fmla="*/ 0 h 312610"/>
                            <a:gd name="T95" fmla="*/ 648348 w 648348"/>
                            <a:gd name="T96" fmla="*/ 312610 h 312610"/>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T93" t="T94" r="T95" b="T96"/>
                          <a:pathLst>
                            <a:path w="648348" h="312610">
                              <a:moveTo>
                                <a:pt x="118123" y="0"/>
                              </a:moveTo>
                              <a:lnTo>
                                <a:pt x="305371" y="0"/>
                              </a:lnTo>
                              <a:lnTo>
                                <a:pt x="305270" y="64"/>
                              </a:lnTo>
                              <a:lnTo>
                                <a:pt x="305296" y="127"/>
                              </a:lnTo>
                              <a:cubicBezTo>
                                <a:pt x="320447" y="7493"/>
                                <a:pt x="336525" y="16205"/>
                                <a:pt x="354038" y="23126"/>
                              </a:cubicBezTo>
                              <a:cubicBezTo>
                                <a:pt x="369062" y="29223"/>
                                <a:pt x="397637" y="38176"/>
                                <a:pt x="367652" y="44298"/>
                              </a:cubicBezTo>
                              <a:cubicBezTo>
                                <a:pt x="391173" y="53784"/>
                                <a:pt x="413868" y="61697"/>
                                <a:pt x="433959" y="73279"/>
                              </a:cubicBezTo>
                              <a:cubicBezTo>
                                <a:pt x="457416" y="86894"/>
                                <a:pt x="493433" y="95034"/>
                                <a:pt x="511302" y="110858"/>
                              </a:cubicBezTo>
                              <a:cubicBezTo>
                                <a:pt x="512763" y="110858"/>
                                <a:pt x="514147" y="110858"/>
                                <a:pt x="515455" y="110833"/>
                              </a:cubicBezTo>
                              <a:cubicBezTo>
                                <a:pt x="516535" y="110782"/>
                                <a:pt x="517703" y="110757"/>
                                <a:pt x="518884" y="110592"/>
                              </a:cubicBezTo>
                              <a:cubicBezTo>
                                <a:pt x="514617" y="100965"/>
                                <a:pt x="517995" y="97269"/>
                                <a:pt x="524637" y="96965"/>
                              </a:cubicBezTo>
                              <a:cubicBezTo>
                                <a:pt x="526060" y="96926"/>
                                <a:pt x="527622" y="97015"/>
                                <a:pt x="529285" y="97269"/>
                              </a:cubicBezTo>
                              <a:cubicBezTo>
                                <a:pt x="538112" y="98527"/>
                                <a:pt x="549897" y="103391"/>
                                <a:pt x="558178" y="108496"/>
                              </a:cubicBezTo>
                              <a:cubicBezTo>
                                <a:pt x="568109" y="114478"/>
                                <a:pt x="573138" y="120688"/>
                                <a:pt x="562648" y="121082"/>
                              </a:cubicBezTo>
                              <a:cubicBezTo>
                                <a:pt x="560159" y="121221"/>
                                <a:pt x="556793" y="121005"/>
                                <a:pt x="552374" y="120358"/>
                              </a:cubicBezTo>
                              <a:cubicBezTo>
                                <a:pt x="549224" y="119939"/>
                                <a:pt x="545567" y="119266"/>
                                <a:pt x="541338" y="118351"/>
                              </a:cubicBezTo>
                              <a:cubicBezTo>
                                <a:pt x="545452" y="126733"/>
                                <a:pt x="562572" y="131800"/>
                                <a:pt x="573646" y="138024"/>
                              </a:cubicBezTo>
                              <a:cubicBezTo>
                                <a:pt x="590169" y="147460"/>
                                <a:pt x="605841" y="158394"/>
                                <a:pt x="621830" y="168262"/>
                              </a:cubicBezTo>
                              <a:cubicBezTo>
                                <a:pt x="639420" y="179172"/>
                                <a:pt x="648348" y="189687"/>
                                <a:pt x="639864" y="202311"/>
                              </a:cubicBezTo>
                              <a:cubicBezTo>
                                <a:pt x="635572" y="208572"/>
                                <a:pt x="630187" y="212789"/>
                                <a:pt x="629539" y="219659"/>
                              </a:cubicBezTo>
                              <a:cubicBezTo>
                                <a:pt x="627951" y="233985"/>
                                <a:pt x="643433" y="247828"/>
                                <a:pt x="624129" y="259931"/>
                              </a:cubicBezTo>
                              <a:cubicBezTo>
                                <a:pt x="610324" y="268567"/>
                                <a:pt x="585089" y="272872"/>
                                <a:pt x="563563" y="275133"/>
                              </a:cubicBezTo>
                              <a:cubicBezTo>
                                <a:pt x="541858" y="277546"/>
                                <a:pt x="507175" y="280200"/>
                                <a:pt x="539128" y="293040"/>
                              </a:cubicBezTo>
                              <a:cubicBezTo>
                                <a:pt x="544093" y="295059"/>
                                <a:pt x="549123" y="296164"/>
                                <a:pt x="554254" y="296913"/>
                              </a:cubicBezTo>
                              <a:cubicBezTo>
                                <a:pt x="558127" y="297434"/>
                                <a:pt x="562051" y="297777"/>
                                <a:pt x="565988" y="298133"/>
                              </a:cubicBezTo>
                              <a:cubicBezTo>
                                <a:pt x="570586" y="298450"/>
                                <a:pt x="575196" y="298920"/>
                                <a:pt x="579907" y="299593"/>
                              </a:cubicBezTo>
                              <a:cubicBezTo>
                                <a:pt x="595465" y="301993"/>
                                <a:pt x="604964" y="305943"/>
                                <a:pt x="618604" y="310807"/>
                              </a:cubicBezTo>
                              <a:cubicBezTo>
                                <a:pt x="620484" y="311455"/>
                                <a:pt x="622567" y="312026"/>
                                <a:pt x="624650" y="312610"/>
                              </a:cubicBezTo>
                              <a:lnTo>
                                <a:pt x="89078" y="312610"/>
                              </a:lnTo>
                              <a:cubicBezTo>
                                <a:pt x="114503" y="283045"/>
                                <a:pt x="135064" y="249491"/>
                                <a:pt x="135064" y="213868"/>
                              </a:cubicBezTo>
                              <a:cubicBezTo>
                                <a:pt x="135064" y="95733"/>
                                <a:pt x="0" y="0"/>
                                <a:pt x="118123" y="0"/>
                              </a:cubicBez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Shape 8"/>
                      <wps:cNvSpPr>
                        <a:spLocks/>
                      </wps:cNvSpPr>
                      <wps:spPr bwMode="auto">
                        <a:xfrm>
                          <a:off x="3413" y="2411"/>
                          <a:ext cx="12205" cy="3126"/>
                        </a:xfrm>
                        <a:custGeom>
                          <a:avLst/>
                          <a:gdLst>
                            <a:gd name="T0" fmla="*/ 0 w 1220559"/>
                            <a:gd name="T1" fmla="*/ 0 h 312623"/>
                            <a:gd name="T2" fmla="*/ 110 w 1220559"/>
                            <a:gd name="T3" fmla="*/ 0 h 312623"/>
                            <a:gd name="T4" fmla="*/ 108 w 1220559"/>
                            <a:gd name="T5" fmla="*/ 21 h 312623"/>
                            <a:gd name="T6" fmla="*/ 113 w 1220559"/>
                            <a:gd name="T7" fmla="*/ 31 h 312623"/>
                            <a:gd name="T8" fmla="*/ 60 w 1220559"/>
                            <a:gd name="T9" fmla="*/ 31 h 312623"/>
                            <a:gd name="T10" fmla="*/ 60 w 1220559"/>
                            <a:gd name="T11" fmla="*/ 31 h 312623"/>
                            <a:gd name="T12" fmla="*/ 62 w 1220559"/>
                            <a:gd name="T13" fmla="*/ 27 h 312623"/>
                            <a:gd name="T14" fmla="*/ 68 w 1220559"/>
                            <a:gd name="T15" fmla="*/ 26 h 312623"/>
                            <a:gd name="T16" fmla="*/ 70 w 1220559"/>
                            <a:gd name="T17" fmla="*/ 24 h 312623"/>
                            <a:gd name="T18" fmla="*/ 73 w 1220559"/>
                            <a:gd name="T19" fmla="*/ 23 h 312623"/>
                            <a:gd name="T20" fmla="*/ 74 w 1220559"/>
                            <a:gd name="T21" fmla="*/ 20 h 312623"/>
                            <a:gd name="T22" fmla="*/ 74 w 1220559"/>
                            <a:gd name="T23" fmla="*/ 18 h 312623"/>
                            <a:gd name="T24" fmla="*/ 75 w 1220559"/>
                            <a:gd name="T25" fmla="*/ 17 h 312623"/>
                            <a:gd name="T26" fmla="*/ 75 w 1220559"/>
                            <a:gd name="T27" fmla="*/ 17 h 312623"/>
                            <a:gd name="T28" fmla="*/ 73 w 1220559"/>
                            <a:gd name="T29" fmla="*/ 16 h 312623"/>
                            <a:gd name="T30" fmla="*/ 72 w 1220559"/>
                            <a:gd name="T31" fmla="*/ 16 h 312623"/>
                            <a:gd name="T32" fmla="*/ 70 w 1220559"/>
                            <a:gd name="T33" fmla="*/ 16 h 312623"/>
                            <a:gd name="T34" fmla="*/ 64 w 1220559"/>
                            <a:gd name="T35" fmla="*/ 18 h 312623"/>
                            <a:gd name="T36" fmla="*/ 61 w 1220559"/>
                            <a:gd name="T37" fmla="*/ 19 h 312623"/>
                            <a:gd name="T38" fmla="*/ 59 w 1220559"/>
                            <a:gd name="T39" fmla="*/ 19 h 312623"/>
                            <a:gd name="T40" fmla="*/ 52 w 1220559"/>
                            <a:gd name="T41" fmla="*/ 19 h 312623"/>
                            <a:gd name="T42" fmla="*/ 51 w 1220559"/>
                            <a:gd name="T43" fmla="*/ 19 h 312623"/>
                            <a:gd name="T44" fmla="*/ 41 w 1220559"/>
                            <a:gd name="T45" fmla="*/ 14 h 312623"/>
                            <a:gd name="T46" fmla="*/ 38 w 1220559"/>
                            <a:gd name="T47" fmla="*/ 12 h 312623"/>
                            <a:gd name="T48" fmla="*/ 35 w 1220559"/>
                            <a:gd name="T49" fmla="*/ 11 h 312623"/>
                            <a:gd name="T50" fmla="*/ 34 w 1220559"/>
                            <a:gd name="T51" fmla="*/ 11 h 312623"/>
                            <a:gd name="T52" fmla="*/ 34 w 1220559"/>
                            <a:gd name="T53" fmla="*/ 11 h 312623"/>
                            <a:gd name="T54" fmla="*/ 37 w 1220559"/>
                            <a:gd name="T55" fmla="*/ 14 h 312623"/>
                            <a:gd name="T56" fmla="*/ 37 w 1220559"/>
                            <a:gd name="T57" fmla="*/ 16 h 312623"/>
                            <a:gd name="T58" fmla="*/ 36 w 1220559"/>
                            <a:gd name="T59" fmla="*/ 16 h 312623"/>
                            <a:gd name="T60" fmla="*/ 33 w 1220559"/>
                            <a:gd name="T61" fmla="*/ 14 h 312623"/>
                            <a:gd name="T62" fmla="*/ 30 w 1220559"/>
                            <a:gd name="T63" fmla="*/ 13 h 312623"/>
                            <a:gd name="T64" fmla="*/ 29 w 1220559"/>
                            <a:gd name="T65" fmla="*/ 13 h 312623"/>
                            <a:gd name="T66" fmla="*/ 29 w 1220559"/>
                            <a:gd name="T67" fmla="*/ 13 h 312623"/>
                            <a:gd name="T68" fmla="*/ 28 w 1220559"/>
                            <a:gd name="T69" fmla="*/ 13 h 312623"/>
                            <a:gd name="T70" fmla="*/ 26 w 1220559"/>
                            <a:gd name="T71" fmla="*/ 12 h 312623"/>
                            <a:gd name="T72" fmla="*/ 26 w 1220559"/>
                            <a:gd name="T73" fmla="*/ 11 h 312623"/>
                            <a:gd name="T74" fmla="*/ 25 w 1220559"/>
                            <a:gd name="T75" fmla="*/ 9 h 312623"/>
                            <a:gd name="T76" fmla="*/ 21 w 1220559"/>
                            <a:gd name="T77" fmla="*/ 7 h 312623"/>
                            <a:gd name="T78" fmla="*/ 20 w 1220559"/>
                            <a:gd name="T79" fmla="*/ 5 h 312623"/>
                            <a:gd name="T80" fmla="*/ 18 w 1220559"/>
                            <a:gd name="T81" fmla="*/ 5 h 312623"/>
                            <a:gd name="T82" fmla="*/ 17 w 1220559"/>
                            <a:gd name="T83" fmla="*/ 5 h 312623"/>
                            <a:gd name="T84" fmla="*/ 16 w 1220559"/>
                            <a:gd name="T85" fmla="*/ 5 h 312623"/>
                            <a:gd name="T86" fmla="*/ 15 w 1220559"/>
                            <a:gd name="T87" fmla="*/ 4 h 312623"/>
                            <a:gd name="T88" fmla="*/ 12 w 1220559"/>
                            <a:gd name="T89" fmla="*/ 3 h 312623"/>
                            <a:gd name="T90" fmla="*/ 12 w 1220559"/>
                            <a:gd name="T91" fmla="*/ 3 h 312623"/>
                            <a:gd name="T92" fmla="*/ 10 w 1220559"/>
                            <a:gd name="T93" fmla="*/ 3 h 312623"/>
                            <a:gd name="T94" fmla="*/ 9 w 1220559"/>
                            <a:gd name="T95" fmla="*/ 3 h 312623"/>
                            <a:gd name="T96" fmla="*/ 7 w 1220559"/>
                            <a:gd name="T97" fmla="*/ 3 h 312623"/>
                            <a:gd name="T98" fmla="*/ 7 w 1220559"/>
                            <a:gd name="T99" fmla="*/ 3 h 312623"/>
                            <a:gd name="T100" fmla="*/ 6 w 1220559"/>
                            <a:gd name="T101" fmla="*/ 3 h 312623"/>
                            <a:gd name="T102" fmla="*/ 3 w 1220559"/>
                            <a:gd name="T103" fmla="*/ 2 h 312623"/>
                            <a:gd name="T104" fmla="*/ 2 w 1220559"/>
                            <a:gd name="T105" fmla="*/ 1 h 312623"/>
                            <a:gd name="T106" fmla="*/ 0 w 1220559"/>
                            <a:gd name="T107" fmla="*/ 0 h 312623"/>
                            <a:gd name="T108" fmla="*/ 0 w 1220559"/>
                            <a:gd name="T109" fmla="*/ 0 h 312623"/>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w 1220559"/>
                            <a:gd name="T166" fmla="*/ 0 h 312623"/>
                            <a:gd name="T167" fmla="*/ 1220559 w 1220559"/>
                            <a:gd name="T168" fmla="*/ 312623 h 312623"/>
                          </a:gdLst>
                          <a:ahLst/>
                          <a:cxnLst>
                            <a:cxn ang="T110">
                              <a:pos x="T0" y="T1"/>
                            </a:cxn>
                            <a:cxn ang="T111">
                              <a:pos x="T2" y="T3"/>
                            </a:cxn>
                            <a:cxn ang="T112">
                              <a:pos x="T4" y="T5"/>
                            </a:cxn>
                            <a:cxn ang="T113">
                              <a:pos x="T6" y="T7"/>
                            </a:cxn>
                            <a:cxn ang="T114">
                              <a:pos x="T8" y="T9"/>
                            </a:cxn>
                            <a:cxn ang="T115">
                              <a:pos x="T10" y="T11"/>
                            </a:cxn>
                            <a:cxn ang="T116">
                              <a:pos x="T12" y="T13"/>
                            </a:cxn>
                            <a:cxn ang="T117">
                              <a:pos x="T14" y="T15"/>
                            </a:cxn>
                            <a:cxn ang="T118">
                              <a:pos x="T16" y="T17"/>
                            </a:cxn>
                            <a:cxn ang="T119">
                              <a:pos x="T18" y="T19"/>
                            </a:cxn>
                            <a:cxn ang="T120">
                              <a:pos x="T20" y="T21"/>
                            </a:cxn>
                            <a:cxn ang="T121">
                              <a:pos x="T22" y="T23"/>
                            </a:cxn>
                            <a:cxn ang="T122">
                              <a:pos x="T24" y="T25"/>
                            </a:cxn>
                            <a:cxn ang="T123">
                              <a:pos x="T26" y="T27"/>
                            </a:cxn>
                            <a:cxn ang="T124">
                              <a:pos x="T28" y="T29"/>
                            </a:cxn>
                            <a:cxn ang="T125">
                              <a:pos x="T30" y="T31"/>
                            </a:cxn>
                            <a:cxn ang="T126">
                              <a:pos x="T32" y="T33"/>
                            </a:cxn>
                            <a:cxn ang="T127">
                              <a:pos x="T34" y="T35"/>
                            </a:cxn>
                            <a:cxn ang="T128">
                              <a:pos x="T36" y="T37"/>
                            </a:cxn>
                            <a:cxn ang="T129">
                              <a:pos x="T38" y="T39"/>
                            </a:cxn>
                            <a:cxn ang="T130">
                              <a:pos x="T40" y="T41"/>
                            </a:cxn>
                            <a:cxn ang="T131">
                              <a:pos x="T42" y="T43"/>
                            </a:cxn>
                            <a:cxn ang="T132">
                              <a:pos x="T44" y="T45"/>
                            </a:cxn>
                            <a:cxn ang="T133">
                              <a:pos x="T46" y="T47"/>
                            </a:cxn>
                            <a:cxn ang="T134">
                              <a:pos x="T48" y="T49"/>
                            </a:cxn>
                            <a:cxn ang="T135">
                              <a:pos x="T50" y="T51"/>
                            </a:cxn>
                            <a:cxn ang="T136">
                              <a:pos x="T52" y="T53"/>
                            </a:cxn>
                            <a:cxn ang="T137">
                              <a:pos x="T54" y="T55"/>
                            </a:cxn>
                            <a:cxn ang="T138">
                              <a:pos x="T56" y="T57"/>
                            </a:cxn>
                            <a:cxn ang="T139">
                              <a:pos x="T58" y="T59"/>
                            </a:cxn>
                            <a:cxn ang="T140">
                              <a:pos x="T60" y="T61"/>
                            </a:cxn>
                            <a:cxn ang="T141">
                              <a:pos x="T62" y="T63"/>
                            </a:cxn>
                            <a:cxn ang="T142">
                              <a:pos x="T64" y="T65"/>
                            </a:cxn>
                            <a:cxn ang="T143">
                              <a:pos x="T66" y="T67"/>
                            </a:cxn>
                            <a:cxn ang="T144">
                              <a:pos x="T68" y="T69"/>
                            </a:cxn>
                            <a:cxn ang="T145">
                              <a:pos x="T70" y="T71"/>
                            </a:cxn>
                            <a:cxn ang="T146">
                              <a:pos x="T72" y="T73"/>
                            </a:cxn>
                            <a:cxn ang="T147">
                              <a:pos x="T74" y="T75"/>
                            </a:cxn>
                            <a:cxn ang="T148">
                              <a:pos x="T76" y="T77"/>
                            </a:cxn>
                            <a:cxn ang="T149">
                              <a:pos x="T78" y="T79"/>
                            </a:cxn>
                            <a:cxn ang="T150">
                              <a:pos x="T80" y="T81"/>
                            </a:cxn>
                            <a:cxn ang="T151">
                              <a:pos x="T82" y="T83"/>
                            </a:cxn>
                            <a:cxn ang="T152">
                              <a:pos x="T84" y="T85"/>
                            </a:cxn>
                            <a:cxn ang="T153">
                              <a:pos x="T86" y="T87"/>
                            </a:cxn>
                            <a:cxn ang="T154">
                              <a:pos x="T88" y="T89"/>
                            </a:cxn>
                            <a:cxn ang="T155">
                              <a:pos x="T90" y="T91"/>
                            </a:cxn>
                            <a:cxn ang="T156">
                              <a:pos x="T92" y="T93"/>
                            </a:cxn>
                            <a:cxn ang="T157">
                              <a:pos x="T94" y="T95"/>
                            </a:cxn>
                            <a:cxn ang="T158">
                              <a:pos x="T96" y="T97"/>
                            </a:cxn>
                            <a:cxn ang="T159">
                              <a:pos x="T98" y="T99"/>
                            </a:cxn>
                            <a:cxn ang="T160">
                              <a:pos x="T100" y="T101"/>
                            </a:cxn>
                            <a:cxn ang="T161">
                              <a:pos x="T102" y="T103"/>
                            </a:cxn>
                            <a:cxn ang="T162">
                              <a:pos x="T104" y="T105"/>
                            </a:cxn>
                            <a:cxn ang="T163">
                              <a:pos x="T106" y="T107"/>
                            </a:cxn>
                            <a:cxn ang="T164">
                              <a:pos x="T108" y="T109"/>
                            </a:cxn>
                          </a:cxnLst>
                          <a:rect l="T165" t="T166" r="T167" b="T168"/>
                          <a:pathLst>
                            <a:path w="1220559" h="312623">
                              <a:moveTo>
                                <a:pt x="0" y="0"/>
                              </a:moveTo>
                              <a:lnTo>
                                <a:pt x="1102436" y="0"/>
                              </a:lnTo>
                              <a:cubicBezTo>
                                <a:pt x="1220559" y="0"/>
                                <a:pt x="1082459" y="95758"/>
                                <a:pt x="1082459" y="213881"/>
                              </a:cubicBezTo>
                              <a:cubicBezTo>
                                <a:pt x="1082459" y="249517"/>
                                <a:pt x="1103313" y="283083"/>
                                <a:pt x="1129119" y="312623"/>
                              </a:cubicBezTo>
                              <a:lnTo>
                                <a:pt x="601726" y="312623"/>
                              </a:lnTo>
                              <a:cubicBezTo>
                                <a:pt x="602945" y="311760"/>
                                <a:pt x="604012" y="310858"/>
                                <a:pt x="604660" y="309868"/>
                              </a:cubicBezTo>
                              <a:cubicBezTo>
                                <a:pt x="615518" y="292507"/>
                                <a:pt x="568681" y="277520"/>
                                <a:pt x="616534" y="266764"/>
                              </a:cubicBezTo>
                              <a:cubicBezTo>
                                <a:pt x="636003" y="262344"/>
                                <a:pt x="657644" y="263779"/>
                                <a:pt x="676440" y="257899"/>
                              </a:cubicBezTo>
                              <a:cubicBezTo>
                                <a:pt x="695439" y="251879"/>
                                <a:pt x="692341" y="247714"/>
                                <a:pt x="701573" y="238214"/>
                              </a:cubicBezTo>
                              <a:cubicBezTo>
                                <a:pt x="708342" y="231178"/>
                                <a:pt x="720916" y="230670"/>
                                <a:pt x="730695" y="225412"/>
                              </a:cubicBezTo>
                              <a:cubicBezTo>
                                <a:pt x="742645" y="218910"/>
                                <a:pt x="740588" y="211976"/>
                                <a:pt x="739343" y="203581"/>
                              </a:cubicBezTo>
                              <a:cubicBezTo>
                                <a:pt x="737934" y="194539"/>
                                <a:pt x="737667" y="188379"/>
                                <a:pt x="744080" y="180226"/>
                              </a:cubicBezTo>
                              <a:cubicBezTo>
                                <a:pt x="745998" y="177889"/>
                                <a:pt x="747281" y="175920"/>
                                <a:pt x="748005" y="174244"/>
                              </a:cubicBezTo>
                              <a:lnTo>
                                <a:pt x="745592" y="167424"/>
                              </a:lnTo>
                              <a:cubicBezTo>
                                <a:pt x="743293" y="166281"/>
                                <a:pt x="739724" y="165468"/>
                                <a:pt x="734885" y="164770"/>
                              </a:cubicBezTo>
                              <a:cubicBezTo>
                                <a:pt x="730123" y="164084"/>
                                <a:pt x="724154" y="163538"/>
                                <a:pt x="716928" y="162865"/>
                              </a:cubicBezTo>
                              <a:cubicBezTo>
                                <a:pt x="709752" y="162268"/>
                                <a:pt x="703313" y="162065"/>
                                <a:pt x="697547" y="162281"/>
                              </a:cubicBezTo>
                              <a:cubicBezTo>
                                <a:pt x="669747" y="163538"/>
                                <a:pt x="655777" y="173927"/>
                                <a:pt x="635495" y="183820"/>
                              </a:cubicBezTo>
                              <a:cubicBezTo>
                                <a:pt x="623786" y="189522"/>
                                <a:pt x="617017" y="192113"/>
                                <a:pt x="605943" y="192596"/>
                              </a:cubicBezTo>
                              <a:cubicBezTo>
                                <a:pt x="600634" y="192799"/>
                                <a:pt x="594411" y="192519"/>
                                <a:pt x="586206" y="191884"/>
                              </a:cubicBezTo>
                              <a:cubicBezTo>
                                <a:pt x="565861" y="190449"/>
                                <a:pt x="543941" y="190449"/>
                                <a:pt x="523913" y="189370"/>
                              </a:cubicBezTo>
                              <a:cubicBezTo>
                                <a:pt x="518998" y="189103"/>
                                <a:pt x="514223" y="188633"/>
                                <a:pt x="509524" y="187973"/>
                              </a:cubicBezTo>
                              <a:cubicBezTo>
                                <a:pt x="468566" y="182131"/>
                                <a:pt x="436512" y="161785"/>
                                <a:pt x="415049" y="144285"/>
                              </a:cubicBezTo>
                              <a:cubicBezTo>
                                <a:pt x="402158" y="133617"/>
                                <a:pt x="400812" y="129667"/>
                                <a:pt x="380302" y="123342"/>
                              </a:cubicBezTo>
                              <a:cubicBezTo>
                                <a:pt x="370675" y="120485"/>
                                <a:pt x="358724" y="114262"/>
                                <a:pt x="347142" y="112624"/>
                              </a:cubicBezTo>
                              <a:cubicBezTo>
                                <a:pt x="344856" y="112294"/>
                                <a:pt x="342570" y="112154"/>
                                <a:pt x="340335" y="112230"/>
                              </a:cubicBezTo>
                              <a:cubicBezTo>
                                <a:pt x="339205" y="112382"/>
                                <a:pt x="338010" y="112433"/>
                                <a:pt x="336804" y="112675"/>
                              </a:cubicBezTo>
                              <a:cubicBezTo>
                                <a:pt x="340144" y="122606"/>
                                <a:pt x="361874" y="133490"/>
                                <a:pt x="368668" y="144005"/>
                              </a:cubicBezTo>
                              <a:cubicBezTo>
                                <a:pt x="374269" y="152616"/>
                                <a:pt x="372758" y="155829"/>
                                <a:pt x="367652" y="156032"/>
                              </a:cubicBezTo>
                              <a:cubicBezTo>
                                <a:pt x="366611" y="156083"/>
                                <a:pt x="365417" y="155982"/>
                                <a:pt x="364109" y="155816"/>
                              </a:cubicBezTo>
                              <a:cubicBezTo>
                                <a:pt x="354927" y="154508"/>
                                <a:pt x="340042" y="148056"/>
                                <a:pt x="330200" y="143739"/>
                              </a:cubicBezTo>
                              <a:cubicBezTo>
                                <a:pt x="322009" y="140094"/>
                                <a:pt x="310718" y="135369"/>
                                <a:pt x="301219" y="133083"/>
                              </a:cubicBezTo>
                              <a:cubicBezTo>
                                <a:pt x="297853" y="132321"/>
                                <a:pt x="294678" y="131775"/>
                                <a:pt x="291643" y="131331"/>
                              </a:cubicBezTo>
                              <a:cubicBezTo>
                                <a:pt x="290106" y="131128"/>
                                <a:pt x="288646" y="130937"/>
                                <a:pt x="287185" y="130785"/>
                              </a:cubicBezTo>
                              <a:cubicBezTo>
                                <a:pt x="285750" y="130582"/>
                                <a:pt x="284328" y="130404"/>
                                <a:pt x="282943" y="130213"/>
                              </a:cubicBezTo>
                              <a:cubicBezTo>
                                <a:pt x="275844" y="129197"/>
                                <a:pt x="269570" y="127788"/>
                                <a:pt x="264528" y="122974"/>
                              </a:cubicBezTo>
                              <a:cubicBezTo>
                                <a:pt x="257861" y="116840"/>
                                <a:pt x="263322" y="114491"/>
                                <a:pt x="263042" y="108750"/>
                              </a:cubicBezTo>
                              <a:cubicBezTo>
                                <a:pt x="262522" y="100140"/>
                                <a:pt x="259080" y="99327"/>
                                <a:pt x="245783" y="93078"/>
                              </a:cubicBezTo>
                              <a:cubicBezTo>
                                <a:pt x="234023" y="87376"/>
                                <a:pt x="219646" y="81775"/>
                                <a:pt x="213436" y="74257"/>
                              </a:cubicBezTo>
                              <a:cubicBezTo>
                                <a:pt x="206248" y="65341"/>
                                <a:pt x="211277" y="59715"/>
                                <a:pt x="197269" y="52515"/>
                              </a:cubicBezTo>
                              <a:cubicBezTo>
                                <a:pt x="191605" y="49568"/>
                                <a:pt x="185903" y="48222"/>
                                <a:pt x="180251" y="47422"/>
                              </a:cubicBezTo>
                              <a:cubicBezTo>
                                <a:pt x="177343" y="47015"/>
                                <a:pt x="174473" y="46749"/>
                                <a:pt x="171564" y="46469"/>
                              </a:cubicBezTo>
                              <a:cubicBezTo>
                                <a:pt x="169037" y="46215"/>
                                <a:pt x="166522" y="45923"/>
                                <a:pt x="164008" y="45580"/>
                              </a:cubicBezTo>
                              <a:cubicBezTo>
                                <a:pt x="160909" y="45148"/>
                                <a:pt x="157823" y="44552"/>
                                <a:pt x="154749" y="43675"/>
                              </a:cubicBezTo>
                              <a:cubicBezTo>
                                <a:pt x="139484" y="39357"/>
                                <a:pt x="139370" y="32233"/>
                                <a:pt x="119926" y="29464"/>
                              </a:cubicBezTo>
                              <a:cubicBezTo>
                                <a:pt x="119647" y="29413"/>
                                <a:pt x="119380" y="29401"/>
                                <a:pt x="119100" y="29337"/>
                              </a:cubicBezTo>
                              <a:cubicBezTo>
                                <a:pt x="113297" y="28511"/>
                                <a:pt x="108267" y="28435"/>
                                <a:pt x="103531" y="28588"/>
                              </a:cubicBezTo>
                              <a:cubicBezTo>
                                <a:pt x="98298" y="28892"/>
                                <a:pt x="93409" y="29464"/>
                                <a:pt x="88405" y="30074"/>
                              </a:cubicBezTo>
                              <a:cubicBezTo>
                                <a:pt x="83617" y="30645"/>
                                <a:pt x="78677" y="31293"/>
                                <a:pt x="73063" y="31547"/>
                              </a:cubicBezTo>
                              <a:cubicBezTo>
                                <a:pt x="72047" y="31585"/>
                                <a:pt x="70955" y="31636"/>
                                <a:pt x="69939" y="31610"/>
                              </a:cubicBezTo>
                              <a:cubicBezTo>
                                <a:pt x="64275" y="31725"/>
                                <a:pt x="59969" y="31521"/>
                                <a:pt x="56502" y="31026"/>
                              </a:cubicBezTo>
                              <a:cubicBezTo>
                                <a:pt x="44971" y="29388"/>
                                <a:pt x="42952" y="24625"/>
                                <a:pt x="32004" y="18123"/>
                              </a:cubicBezTo>
                              <a:cubicBezTo>
                                <a:pt x="27229" y="15342"/>
                                <a:pt x="20675" y="13488"/>
                                <a:pt x="15773" y="10935"/>
                              </a:cubicBezTo>
                              <a:cubicBezTo>
                                <a:pt x="9474" y="7645"/>
                                <a:pt x="7010" y="4369"/>
                                <a:pt x="2426" y="1651"/>
                              </a:cubicBezTo>
                              <a:cubicBezTo>
                                <a:pt x="1359" y="1016"/>
                                <a:pt x="610" y="483"/>
                                <a:pt x="0" y="0"/>
                              </a:cubicBez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8" name="Picture 22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483" y="2846"/>
                          <a:ext cx="2652" cy="3718"/>
                        </a:xfrm>
                        <a:prstGeom prst="rect">
                          <a:avLst/>
                        </a:prstGeom>
                        <a:noFill/>
                        <a:extLst>
                          <a:ext uri="{909E8E84-426E-40DD-AFC4-6F175D3DCCD1}">
                            <a14:hiddenFill xmlns:a14="http://schemas.microsoft.com/office/drawing/2010/main">
                              <a:solidFill>
                                <a:srgbClr val="FFFFFF"/>
                              </a:solidFill>
                            </a14:hiddenFill>
                          </a:ext>
                        </a:extLst>
                      </pic:spPr>
                    </pic:pic>
                    <wps:wsp>
                      <wps:cNvPr id="369" name="Shape 10"/>
                      <wps:cNvSpPr>
                        <a:spLocks/>
                      </wps:cNvSpPr>
                      <wps:spPr bwMode="auto">
                        <a:xfrm>
                          <a:off x="3913" y="0"/>
                          <a:ext cx="6108" cy="2741"/>
                        </a:xfrm>
                        <a:custGeom>
                          <a:avLst/>
                          <a:gdLst>
                            <a:gd name="T0" fmla="*/ 58 w 610768"/>
                            <a:gd name="T1" fmla="*/ 0 h 274142"/>
                            <a:gd name="T2" fmla="*/ 61 w 610768"/>
                            <a:gd name="T3" fmla="*/ 0 h 274142"/>
                            <a:gd name="T4" fmla="*/ 9 w 610768"/>
                            <a:gd name="T5" fmla="*/ 24 h 274142"/>
                            <a:gd name="T6" fmla="*/ 5 w 610768"/>
                            <a:gd name="T7" fmla="*/ 27 h 274142"/>
                            <a:gd name="T8" fmla="*/ 5 w 610768"/>
                            <a:gd name="T9" fmla="*/ 27 h 274142"/>
                            <a:gd name="T10" fmla="*/ 2 w 610768"/>
                            <a:gd name="T11" fmla="*/ 27 h 274142"/>
                            <a:gd name="T12" fmla="*/ 0 w 610768"/>
                            <a:gd name="T13" fmla="*/ 27 h 274142"/>
                            <a:gd name="T14" fmla="*/ 3 w 610768"/>
                            <a:gd name="T15" fmla="*/ 24 h 274142"/>
                            <a:gd name="T16" fmla="*/ 58 w 610768"/>
                            <a:gd name="T17" fmla="*/ 0 h 274142"/>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610768"/>
                            <a:gd name="T28" fmla="*/ 0 h 274142"/>
                            <a:gd name="T29" fmla="*/ 610768 w 610768"/>
                            <a:gd name="T30" fmla="*/ 274142 h 274142"/>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610768" h="274142">
                              <a:moveTo>
                                <a:pt x="579615" y="0"/>
                              </a:moveTo>
                              <a:lnTo>
                                <a:pt x="610768" y="724"/>
                              </a:lnTo>
                              <a:cubicBezTo>
                                <a:pt x="456540" y="9601"/>
                                <a:pt x="260477" y="73393"/>
                                <a:pt x="86246" y="237998"/>
                              </a:cubicBezTo>
                              <a:cubicBezTo>
                                <a:pt x="75108" y="248539"/>
                                <a:pt x="64224" y="259156"/>
                                <a:pt x="53632" y="269824"/>
                              </a:cubicBezTo>
                              <a:lnTo>
                                <a:pt x="50876" y="269875"/>
                              </a:lnTo>
                              <a:cubicBezTo>
                                <a:pt x="42050" y="271094"/>
                                <a:pt x="21933" y="272872"/>
                                <a:pt x="21933" y="272872"/>
                              </a:cubicBezTo>
                              <a:cubicBezTo>
                                <a:pt x="7251" y="274142"/>
                                <a:pt x="0" y="270218"/>
                                <a:pt x="0" y="270218"/>
                              </a:cubicBezTo>
                              <a:cubicBezTo>
                                <a:pt x="10719" y="259410"/>
                                <a:pt x="21730" y="248666"/>
                                <a:pt x="33020" y="237998"/>
                              </a:cubicBezTo>
                              <a:cubicBezTo>
                                <a:pt x="215684" y="65431"/>
                                <a:pt x="422567" y="445"/>
                                <a:pt x="579615" y="0"/>
                              </a:cubicBezTo>
                              <a:close/>
                            </a:path>
                          </a:pathLst>
                        </a:custGeom>
                        <a:solidFill>
                          <a:srgbClr val="79B8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0" name="Picture 22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0658" y="-8"/>
                          <a:ext cx="2682" cy="24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1" name="Picture 23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0658" y="-8"/>
                          <a:ext cx="2682" cy="2437"/>
                        </a:xfrm>
                        <a:prstGeom prst="rect">
                          <a:avLst/>
                        </a:prstGeom>
                        <a:noFill/>
                        <a:extLst>
                          <a:ext uri="{909E8E84-426E-40DD-AFC4-6F175D3DCCD1}">
                            <a14:hiddenFill xmlns:a14="http://schemas.microsoft.com/office/drawing/2010/main">
                              <a:solidFill>
                                <a:srgbClr val="FFFFFF"/>
                              </a:solidFill>
                            </a14:hiddenFill>
                          </a:ext>
                        </a:extLst>
                      </pic:spPr>
                    </pic:pic>
                    <wps:wsp>
                      <wps:cNvPr id="372" name="Shape 13"/>
                      <wps:cNvSpPr>
                        <a:spLocks/>
                      </wps:cNvSpPr>
                      <wps:spPr bwMode="auto">
                        <a:xfrm>
                          <a:off x="4556" y="8341"/>
                          <a:ext cx="4755" cy="1673"/>
                        </a:xfrm>
                        <a:custGeom>
                          <a:avLst/>
                          <a:gdLst>
                            <a:gd name="T0" fmla="*/ 48 w 475514"/>
                            <a:gd name="T1" fmla="*/ 0 h 167271"/>
                            <a:gd name="T2" fmla="*/ 5 w 475514"/>
                            <a:gd name="T3" fmla="*/ 17 h 167271"/>
                            <a:gd name="T4" fmla="*/ 0 w 475514"/>
                            <a:gd name="T5" fmla="*/ 17 h 167271"/>
                            <a:gd name="T6" fmla="*/ 42 w 475514"/>
                            <a:gd name="T7" fmla="*/ 0 h 167271"/>
                            <a:gd name="T8" fmla="*/ 48 w 475514"/>
                            <a:gd name="T9" fmla="*/ 0 h 167271"/>
                            <a:gd name="T10" fmla="*/ 0 60000 65536"/>
                            <a:gd name="T11" fmla="*/ 0 60000 65536"/>
                            <a:gd name="T12" fmla="*/ 0 60000 65536"/>
                            <a:gd name="T13" fmla="*/ 0 60000 65536"/>
                            <a:gd name="T14" fmla="*/ 0 60000 65536"/>
                            <a:gd name="T15" fmla="*/ 0 w 475514"/>
                            <a:gd name="T16" fmla="*/ 0 h 167271"/>
                            <a:gd name="T17" fmla="*/ 475514 w 475514"/>
                            <a:gd name="T18" fmla="*/ 167271 h 167271"/>
                          </a:gdLst>
                          <a:ahLst/>
                          <a:cxnLst>
                            <a:cxn ang="T10">
                              <a:pos x="T0" y="T1"/>
                            </a:cxn>
                            <a:cxn ang="T11">
                              <a:pos x="T2" y="T3"/>
                            </a:cxn>
                            <a:cxn ang="T12">
                              <a:pos x="T4" y="T5"/>
                            </a:cxn>
                            <a:cxn ang="T13">
                              <a:pos x="T6" y="T7"/>
                            </a:cxn>
                            <a:cxn ang="T14">
                              <a:pos x="T8" y="T9"/>
                            </a:cxn>
                          </a:cxnLst>
                          <a:rect l="T15" t="T16" r="T17" b="T18"/>
                          <a:pathLst>
                            <a:path w="475514" h="167271">
                              <a:moveTo>
                                <a:pt x="475514" y="0"/>
                              </a:moveTo>
                              <a:cubicBezTo>
                                <a:pt x="329662" y="107591"/>
                                <a:pt x="176479" y="161470"/>
                                <a:pt x="51655" y="166546"/>
                              </a:cubicBezTo>
                              <a:cubicBezTo>
                                <a:pt x="33824" y="167271"/>
                                <a:pt x="16570" y="167000"/>
                                <a:pt x="0" y="165748"/>
                              </a:cubicBezTo>
                              <a:cubicBezTo>
                                <a:pt x="124206" y="157709"/>
                                <a:pt x="276238" y="106185"/>
                                <a:pt x="421145" y="470"/>
                              </a:cubicBezTo>
                              <a:lnTo>
                                <a:pt x="475514" y="0"/>
                              </a:lnTo>
                              <a:close/>
                            </a:path>
                          </a:pathLst>
                        </a:custGeom>
                        <a:solidFill>
                          <a:srgbClr val="79B8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Shape 14"/>
                      <wps:cNvSpPr>
                        <a:spLocks/>
                      </wps:cNvSpPr>
                      <wps:spPr bwMode="auto">
                        <a:xfrm>
                          <a:off x="4488" y="9995"/>
                          <a:ext cx="68" cy="9"/>
                        </a:xfrm>
                        <a:custGeom>
                          <a:avLst/>
                          <a:gdLst>
                            <a:gd name="T0" fmla="*/ 0 w 6833"/>
                            <a:gd name="T1" fmla="*/ 0 h 914"/>
                            <a:gd name="T2" fmla="*/ 1 w 6833"/>
                            <a:gd name="T3" fmla="*/ 0 h 914"/>
                            <a:gd name="T4" fmla="*/ 0 w 6833"/>
                            <a:gd name="T5" fmla="*/ 0 h 914"/>
                            <a:gd name="T6" fmla="*/ 0 w 6833"/>
                            <a:gd name="T7" fmla="*/ 0 h 914"/>
                            <a:gd name="T8" fmla="*/ 0 60000 65536"/>
                            <a:gd name="T9" fmla="*/ 0 60000 65536"/>
                            <a:gd name="T10" fmla="*/ 0 60000 65536"/>
                            <a:gd name="T11" fmla="*/ 0 60000 65536"/>
                            <a:gd name="T12" fmla="*/ 0 w 6833"/>
                            <a:gd name="T13" fmla="*/ 0 h 914"/>
                            <a:gd name="T14" fmla="*/ 6833 w 6833"/>
                            <a:gd name="T15" fmla="*/ 914 h 914"/>
                          </a:gdLst>
                          <a:ahLst/>
                          <a:cxnLst>
                            <a:cxn ang="T8">
                              <a:pos x="T0" y="T1"/>
                            </a:cxn>
                            <a:cxn ang="T9">
                              <a:pos x="T2" y="T3"/>
                            </a:cxn>
                            <a:cxn ang="T10">
                              <a:pos x="T4" y="T5"/>
                            </a:cxn>
                            <a:cxn ang="T11">
                              <a:pos x="T6" y="T7"/>
                            </a:cxn>
                          </a:cxnLst>
                          <a:rect l="T12" t="T13" r="T14" b="T15"/>
                          <a:pathLst>
                            <a:path w="6833" h="914">
                              <a:moveTo>
                                <a:pt x="0" y="0"/>
                              </a:moveTo>
                              <a:cubicBezTo>
                                <a:pt x="2235" y="190"/>
                                <a:pt x="4585" y="190"/>
                                <a:pt x="6833" y="368"/>
                              </a:cubicBezTo>
                              <a:cubicBezTo>
                                <a:pt x="4559" y="521"/>
                                <a:pt x="2235" y="787"/>
                                <a:pt x="0" y="914"/>
                              </a:cubicBezTo>
                              <a:lnTo>
                                <a:pt x="0" y="0"/>
                              </a:lnTo>
                              <a:close/>
                            </a:path>
                          </a:pathLst>
                        </a:custGeom>
                        <a:solidFill>
                          <a:srgbClr val="79B8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4" name="Picture 23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199" y="7997"/>
                          <a:ext cx="2591" cy="2012"/>
                        </a:xfrm>
                        <a:prstGeom prst="rect">
                          <a:avLst/>
                        </a:prstGeom>
                        <a:noFill/>
                        <a:extLst>
                          <a:ext uri="{909E8E84-426E-40DD-AFC4-6F175D3DCCD1}">
                            <a14:hiddenFill xmlns:a14="http://schemas.microsoft.com/office/drawing/2010/main">
                              <a:solidFill>
                                <a:srgbClr val="FFFFFF"/>
                              </a:solidFill>
                            </a14:hiddenFill>
                          </a:ext>
                        </a:extLst>
                      </pic:spPr>
                    </pic:pic>
                    <wps:wsp>
                      <wps:cNvPr id="375" name="Shape 16"/>
                      <wps:cNvSpPr>
                        <a:spLocks/>
                      </wps:cNvSpPr>
                      <wps:spPr bwMode="auto">
                        <a:xfrm>
                          <a:off x="1265" y="6358"/>
                          <a:ext cx="584" cy="585"/>
                        </a:xfrm>
                        <a:custGeom>
                          <a:avLst/>
                          <a:gdLst>
                            <a:gd name="T0" fmla="*/ 3 w 58483"/>
                            <a:gd name="T1" fmla="*/ 0 h 58534"/>
                            <a:gd name="T2" fmla="*/ 6 w 58483"/>
                            <a:gd name="T3" fmla="*/ 3 h 58534"/>
                            <a:gd name="T4" fmla="*/ 3 w 58483"/>
                            <a:gd name="T5" fmla="*/ 6 h 58534"/>
                            <a:gd name="T6" fmla="*/ 0 w 58483"/>
                            <a:gd name="T7" fmla="*/ 3 h 58534"/>
                            <a:gd name="T8" fmla="*/ 3 w 58483"/>
                            <a:gd name="T9" fmla="*/ 0 h 58534"/>
                            <a:gd name="T10" fmla="*/ 0 60000 65536"/>
                            <a:gd name="T11" fmla="*/ 0 60000 65536"/>
                            <a:gd name="T12" fmla="*/ 0 60000 65536"/>
                            <a:gd name="T13" fmla="*/ 0 60000 65536"/>
                            <a:gd name="T14" fmla="*/ 0 60000 65536"/>
                            <a:gd name="T15" fmla="*/ 0 w 58483"/>
                            <a:gd name="T16" fmla="*/ 0 h 58534"/>
                            <a:gd name="T17" fmla="*/ 58483 w 58483"/>
                            <a:gd name="T18" fmla="*/ 58534 h 58534"/>
                          </a:gdLst>
                          <a:ahLst/>
                          <a:cxnLst>
                            <a:cxn ang="T10">
                              <a:pos x="T0" y="T1"/>
                            </a:cxn>
                            <a:cxn ang="T11">
                              <a:pos x="T2" y="T3"/>
                            </a:cxn>
                            <a:cxn ang="T12">
                              <a:pos x="T4" y="T5"/>
                            </a:cxn>
                            <a:cxn ang="T13">
                              <a:pos x="T6" y="T7"/>
                            </a:cxn>
                            <a:cxn ang="T14">
                              <a:pos x="T8" y="T9"/>
                            </a:cxn>
                          </a:cxnLst>
                          <a:rect l="T15" t="T16" r="T17" b="T18"/>
                          <a:pathLst>
                            <a:path w="58483" h="58534">
                              <a:moveTo>
                                <a:pt x="29261" y="0"/>
                              </a:moveTo>
                              <a:cubicBezTo>
                                <a:pt x="45402" y="0"/>
                                <a:pt x="58483" y="13145"/>
                                <a:pt x="58483" y="29210"/>
                              </a:cubicBezTo>
                              <a:cubicBezTo>
                                <a:pt x="58483" y="45339"/>
                                <a:pt x="45402" y="58534"/>
                                <a:pt x="29261" y="58534"/>
                              </a:cubicBezTo>
                              <a:cubicBezTo>
                                <a:pt x="13132" y="58534"/>
                                <a:pt x="0" y="45339"/>
                                <a:pt x="0" y="29210"/>
                              </a:cubicBezTo>
                              <a:cubicBezTo>
                                <a:pt x="0" y="13145"/>
                                <a:pt x="13132" y="0"/>
                                <a:pt x="29261" y="0"/>
                              </a:cubicBezTo>
                              <a:close/>
                            </a:path>
                          </a:pathLst>
                        </a:custGeom>
                        <a:solidFill>
                          <a:srgbClr val="79B8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 name="Shape 17"/>
                      <wps:cNvSpPr>
                        <a:spLocks/>
                      </wps:cNvSpPr>
                      <wps:spPr bwMode="auto">
                        <a:xfrm>
                          <a:off x="580" y="7075"/>
                          <a:ext cx="1881" cy="963"/>
                        </a:xfrm>
                        <a:custGeom>
                          <a:avLst/>
                          <a:gdLst>
                            <a:gd name="T0" fmla="*/ 7 w 188062"/>
                            <a:gd name="T1" fmla="*/ 0 h 96317"/>
                            <a:gd name="T2" fmla="*/ 12 w 188062"/>
                            <a:gd name="T3" fmla="*/ 0 h 96317"/>
                            <a:gd name="T4" fmla="*/ 14 w 188062"/>
                            <a:gd name="T5" fmla="*/ 1 h 96317"/>
                            <a:gd name="T6" fmla="*/ 19 w 188062"/>
                            <a:gd name="T7" fmla="*/ 7 h 96317"/>
                            <a:gd name="T8" fmla="*/ 19 w 188062"/>
                            <a:gd name="T9" fmla="*/ 8 h 96317"/>
                            <a:gd name="T10" fmla="*/ 17 w 188062"/>
                            <a:gd name="T11" fmla="*/ 10 h 96317"/>
                            <a:gd name="T12" fmla="*/ 17 w 188062"/>
                            <a:gd name="T13" fmla="*/ 10 h 96317"/>
                            <a:gd name="T14" fmla="*/ 12 w 188062"/>
                            <a:gd name="T15" fmla="*/ 8 h 96317"/>
                            <a:gd name="T16" fmla="*/ 12 w 188062"/>
                            <a:gd name="T17" fmla="*/ 8 h 96317"/>
                            <a:gd name="T18" fmla="*/ 12 w 188062"/>
                            <a:gd name="T19" fmla="*/ 7 h 96317"/>
                            <a:gd name="T20" fmla="*/ 13 w 188062"/>
                            <a:gd name="T21" fmla="*/ 4 h 96317"/>
                            <a:gd name="T22" fmla="*/ 10 w 188062"/>
                            <a:gd name="T23" fmla="*/ 5 h 96317"/>
                            <a:gd name="T24" fmla="*/ 10 w 188062"/>
                            <a:gd name="T25" fmla="*/ 8 h 96317"/>
                            <a:gd name="T26" fmla="*/ 9 w 188062"/>
                            <a:gd name="T27" fmla="*/ 8 h 96317"/>
                            <a:gd name="T28" fmla="*/ 9 w 188062"/>
                            <a:gd name="T29" fmla="*/ 5 h 96317"/>
                            <a:gd name="T30" fmla="*/ 5 w 188062"/>
                            <a:gd name="T31" fmla="*/ 4 h 96317"/>
                            <a:gd name="T32" fmla="*/ 7 w 188062"/>
                            <a:gd name="T33" fmla="*/ 7 h 96317"/>
                            <a:gd name="T34" fmla="*/ 6 w 188062"/>
                            <a:gd name="T35" fmla="*/ 8 h 96317"/>
                            <a:gd name="T36" fmla="*/ 6 w 188062"/>
                            <a:gd name="T37" fmla="*/ 8 h 96317"/>
                            <a:gd name="T38" fmla="*/ 2 w 188062"/>
                            <a:gd name="T39" fmla="*/ 10 h 96317"/>
                            <a:gd name="T40" fmla="*/ 2 w 188062"/>
                            <a:gd name="T41" fmla="*/ 10 h 96317"/>
                            <a:gd name="T42" fmla="*/ 0 w 188062"/>
                            <a:gd name="T43" fmla="*/ 8 h 96317"/>
                            <a:gd name="T44" fmla="*/ 0 w 188062"/>
                            <a:gd name="T45" fmla="*/ 7 h 96317"/>
                            <a:gd name="T46" fmla="*/ 5 w 188062"/>
                            <a:gd name="T47" fmla="*/ 1 h 96317"/>
                            <a:gd name="T48" fmla="*/ 7 w 188062"/>
                            <a:gd name="T49" fmla="*/ 0 h 96317"/>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w 188062"/>
                            <a:gd name="T76" fmla="*/ 0 h 96317"/>
                            <a:gd name="T77" fmla="*/ 188062 w 188062"/>
                            <a:gd name="T78" fmla="*/ 96317 h 96317"/>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T75" t="T76" r="T77" b="T78"/>
                          <a:pathLst>
                            <a:path w="188062" h="96317">
                              <a:moveTo>
                                <a:pt x="65011" y="0"/>
                              </a:moveTo>
                              <a:lnTo>
                                <a:pt x="123101" y="0"/>
                              </a:lnTo>
                              <a:cubicBezTo>
                                <a:pt x="136423" y="470"/>
                                <a:pt x="142088" y="11189"/>
                                <a:pt x="142088" y="11189"/>
                              </a:cubicBezTo>
                              <a:lnTo>
                                <a:pt x="185217" y="70345"/>
                              </a:lnTo>
                              <a:cubicBezTo>
                                <a:pt x="187033" y="72949"/>
                                <a:pt x="188062" y="76200"/>
                                <a:pt x="188062" y="79667"/>
                              </a:cubicBezTo>
                              <a:cubicBezTo>
                                <a:pt x="188062" y="88875"/>
                                <a:pt x="180581" y="96317"/>
                                <a:pt x="171450" y="96317"/>
                              </a:cubicBezTo>
                              <a:cubicBezTo>
                                <a:pt x="169240" y="96317"/>
                                <a:pt x="167183" y="95898"/>
                                <a:pt x="165265" y="95148"/>
                              </a:cubicBezTo>
                              <a:lnTo>
                                <a:pt x="120028" y="82105"/>
                              </a:lnTo>
                              <a:lnTo>
                                <a:pt x="117691" y="82182"/>
                              </a:lnTo>
                              <a:lnTo>
                                <a:pt x="115888" y="73152"/>
                              </a:lnTo>
                              <a:cubicBezTo>
                                <a:pt x="115888" y="73152"/>
                                <a:pt x="117945" y="48844"/>
                                <a:pt x="132131" y="44767"/>
                              </a:cubicBezTo>
                              <a:cubicBezTo>
                                <a:pt x="132131" y="44767"/>
                                <a:pt x="107772" y="40653"/>
                                <a:pt x="95618" y="50851"/>
                              </a:cubicBezTo>
                              <a:lnTo>
                                <a:pt x="95618" y="82995"/>
                              </a:lnTo>
                              <a:lnTo>
                                <a:pt x="87363" y="83299"/>
                              </a:lnTo>
                              <a:lnTo>
                                <a:pt x="87363" y="50851"/>
                              </a:lnTo>
                              <a:cubicBezTo>
                                <a:pt x="75184" y="40653"/>
                                <a:pt x="50800" y="44767"/>
                                <a:pt x="50800" y="44767"/>
                              </a:cubicBezTo>
                              <a:cubicBezTo>
                                <a:pt x="65011" y="48844"/>
                                <a:pt x="67043" y="73152"/>
                                <a:pt x="67043" y="73152"/>
                              </a:cubicBezTo>
                              <a:lnTo>
                                <a:pt x="64859" y="84112"/>
                              </a:lnTo>
                              <a:lnTo>
                                <a:pt x="62078" y="84188"/>
                              </a:lnTo>
                              <a:lnTo>
                                <a:pt x="22847" y="95148"/>
                              </a:lnTo>
                              <a:cubicBezTo>
                                <a:pt x="20930" y="95898"/>
                                <a:pt x="18872" y="96317"/>
                                <a:pt x="16739" y="96317"/>
                              </a:cubicBezTo>
                              <a:cubicBezTo>
                                <a:pt x="7518" y="96317"/>
                                <a:pt x="0" y="88875"/>
                                <a:pt x="0" y="79667"/>
                              </a:cubicBezTo>
                              <a:cubicBezTo>
                                <a:pt x="0" y="76200"/>
                                <a:pt x="1092" y="72949"/>
                                <a:pt x="2883" y="70345"/>
                              </a:cubicBezTo>
                              <a:lnTo>
                                <a:pt x="46038" y="11189"/>
                              </a:lnTo>
                              <a:cubicBezTo>
                                <a:pt x="46038" y="11189"/>
                                <a:pt x="51664" y="470"/>
                                <a:pt x="65011" y="0"/>
                              </a:cubicBezTo>
                              <a:close/>
                            </a:path>
                          </a:pathLst>
                        </a:custGeom>
                        <a:solidFill>
                          <a:srgbClr val="79B8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7" name="Shape 18"/>
                      <wps:cNvSpPr>
                        <a:spLocks/>
                      </wps:cNvSpPr>
                      <wps:spPr bwMode="auto">
                        <a:xfrm>
                          <a:off x="5396" y="5833"/>
                          <a:ext cx="875" cy="916"/>
                        </a:xfrm>
                        <a:custGeom>
                          <a:avLst/>
                          <a:gdLst>
                            <a:gd name="T0" fmla="*/ 0 w 87528"/>
                            <a:gd name="T1" fmla="*/ 0 h 91656"/>
                            <a:gd name="T2" fmla="*/ 3 w 87528"/>
                            <a:gd name="T3" fmla="*/ 0 h 91656"/>
                            <a:gd name="T4" fmla="*/ 6 w 87528"/>
                            <a:gd name="T5" fmla="*/ 5 h 91656"/>
                            <a:gd name="T6" fmla="*/ 6 w 87528"/>
                            <a:gd name="T7" fmla="*/ 0 h 91656"/>
                            <a:gd name="T8" fmla="*/ 9 w 87528"/>
                            <a:gd name="T9" fmla="*/ 0 h 91656"/>
                            <a:gd name="T10" fmla="*/ 9 w 87528"/>
                            <a:gd name="T11" fmla="*/ 9 h 91656"/>
                            <a:gd name="T12" fmla="*/ 6 w 87528"/>
                            <a:gd name="T13" fmla="*/ 9 h 91656"/>
                            <a:gd name="T14" fmla="*/ 3 w 87528"/>
                            <a:gd name="T15" fmla="*/ 4 h 91656"/>
                            <a:gd name="T16" fmla="*/ 3 w 87528"/>
                            <a:gd name="T17" fmla="*/ 9 h 91656"/>
                            <a:gd name="T18" fmla="*/ 0 w 87528"/>
                            <a:gd name="T19" fmla="*/ 9 h 91656"/>
                            <a:gd name="T20" fmla="*/ 0 w 87528"/>
                            <a:gd name="T21" fmla="*/ 0 h 91656"/>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87528"/>
                            <a:gd name="T34" fmla="*/ 0 h 91656"/>
                            <a:gd name="T35" fmla="*/ 87528 w 87528"/>
                            <a:gd name="T36" fmla="*/ 91656 h 9165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87528" h="91656">
                              <a:moveTo>
                                <a:pt x="0" y="0"/>
                              </a:moveTo>
                              <a:lnTo>
                                <a:pt x="26353" y="0"/>
                              </a:lnTo>
                              <a:lnTo>
                                <a:pt x="60922" y="50673"/>
                              </a:lnTo>
                              <a:lnTo>
                                <a:pt x="60922" y="0"/>
                              </a:lnTo>
                              <a:lnTo>
                                <a:pt x="87528" y="0"/>
                              </a:lnTo>
                              <a:lnTo>
                                <a:pt x="87528" y="91656"/>
                              </a:lnTo>
                              <a:lnTo>
                                <a:pt x="60922" y="91656"/>
                              </a:lnTo>
                              <a:lnTo>
                                <a:pt x="26594" y="41326"/>
                              </a:lnTo>
                              <a:lnTo>
                                <a:pt x="26594" y="91656"/>
                              </a:lnTo>
                              <a:lnTo>
                                <a:pt x="0" y="9165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Shape 19"/>
                      <wps:cNvSpPr>
                        <a:spLocks/>
                      </wps:cNvSpPr>
                      <wps:spPr bwMode="auto">
                        <a:xfrm>
                          <a:off x="6557" y="5942"/>
                          <a:ext cx="412" cy="819"/>
                        </a:xfrm>
                        <a:custGeom>
                          <a:avLst/>
                          <a:gdLst>
                            <a:gd name="T0" fmla="*/ 4 w 41199"/>
                            <a:gd name="T1" fmla="*/ 0 h 81922"/>
                            <a:gd name="T2" fmla="*/ 4 w 41199"/>
                            <a:gd name="T3" fmla="*/ 0 h 81922"/>
                            <a:gd name="T4" fmla="*/ 4 w 41199"/>
                            <a:gd name="T5" fmla="*/ 2 h 81922"/>
                            <a:gd name="T6" fmla="*/ 4 w 41199"/>
                            <a:gd name="T7" fmla="*/ 2 h 81922"/>
                            <a:gd name="T8" fmla="*/ 3 w 41199"/>
                            <a:gd name="T9" fmla="*/ 2 h 81922"/>
                            <a:gd name="T10" fmla="*/ 2 w 41199"/>
                            <a:gd name="T11" fmla="*/ 4 h 81922"/>
                            <a:gd name="T12" fmla="*/ 3 w 41199"/>
                            <a:gd name="T13" fmla="*/ 6 h 81922"/>
                            <a:gd name="T14" fmla="*/ 4 w 41199"/>
                            <a:gd name="T15" fmla="*/ 6 h 81922"/>
                            <a:gd name="T16" fmla="*/ 4 w 41199"/>
                            <a:gd name="T17" fmla="*/ 8 h 81922"/>
                            <a:gd name="T18" fmla="*/ 2 w 41199"/>
                            <a:gd name="T19" fmla="*/ 8 h 81922"/>
                            <a:gd name="T20" fmla="*/ 1 w 41199"/>
                            <a:gd name="T21" fmla="*/ 6 h 81922"/>
                            <a:gd name="T22" fmla="*/ 0 w 41199"/>
                            <a:gd name="T23" fmla="*/ 4 h 81922"/>
                            <a:gd name="T24" fmla="*/ 1 w 41199"/>
                            <a:gd name="T25" fmla="*/ 1 h 81922"/>
                            <a:gd name="T26" fmla="*/ 4 w 41199"/>
                            <a:gd name="T27" fmla="*/ 0 h 8192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41199"/>
                            <a:gd name="T43" fmla="*/ 0 h 81922"/>
                            <a:gd name="T44" fmla="*/ 41199 w 41199"/>
                            <a:gd name="T45" fmla="*/ 81922 h 81922"/>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41199" h="81922">
                              <a:moveTo>
                                <a:pt x="41021" y="0"/>
                              </a:moveTo>
                              <a:lnTo>
                                <a:pt x="41199" y="27"/>
                              </a:lnTo>
                              <a:lnTo>
                                <a:pt x="41199" y="18605"/>
                              </a:lnTo>
                              <a:lnTo>
                                <a:pt x="41021" y="18529"/>
                              </a:lnTo>
                              <a:cubicBezTo>
                                <a:pt x="36042" y="18529"/>
                                <a:pt x="32042" y="20294"/>
                                <a:pt x="29058" y="23838"/>
                              </a:cubicBezTo>
                              <a:cubicBezTo>
                                <a:pt x="26048" y="27293"/>
                                <a:pt x="24600" y="33172"/>
                                <a:pt x="24600" y="41262"/>
                              </a:cubicBezTo>
                              <a:cubicBezTo>
                                <a:pt x="24600" y="49263"/>
                                <a:pt x="26048" y="55029"/>
                                <a:pt x="29058" y="58471"/>
                              </a:cubicBezTo>
                              <a:lnTo>
                                <a:pt x="41199" y="63746"/>
                              </a:lnTo>
                              <a:lnTo>
                                <a:pt x="41199" y="81922"/>
                              </a:lnTo>
                              <a:lnTo>
                                <a:pt x="19723" y="77864"/>
                              </a:lnTo>
                              <a:cubicBezTo>
                                <a:pt x="13868" y="74993"/>
                                <a:pt x="9208" y="70447"/>
                                <a:pt x="5524" y="64351"/>
                              </a:cubicBezTo>
                              <a:cubicBezTo>
                                <a:pt x="1854" y="58128"/>
                                <a:pt x="0" y="50355"/>
                                <a:pt x="0" y="41161"/>
                              </a:cubicBezTo>
                              <a:cubicBezTo>
                                <a:pt x="0" y="28181"/>
                                <a:pt x="3658" y="18085"/>
                                <a:pt x="10858" y="10871"/>
                              </a:cubicBezTo>
                              <a:cubicBezTo>
                                <a:pt x="18072" y="3658"/>
                                <a:pt x="28156" y="0"/>
                                <a:pt x="41021" y="0"/>
                              </a:cubicBez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 name="Shape 20"/>
                      <wps:cNvSpPr>
                        <a:spLocks/>
                      </wps:cNvSpPr>
                      <wps:spPr bwMode="auto">
                        <a:xfrm>
                          <a:off x="6969" y="5942"/>
                          <a:ext cx="411" cy="820"/>
                        </a:xfrm>
                        <a:custGeom>
                          <a:avLst/>
                          <a:gdLst>
                            <a:gd name="T0" fmla="*/ 0 w 41097"/>
                            <a:gd name="T1" fmla="*/ 0 h 82053"/>
                            <a:gd name="T2" fmla="*/ 2 w 41097"/>
                            <a:gd name="T3" fmla="*/ 0 h 82053"/>
                            <a:gd name="T4" fmla="*/ 3 w 41097"/>
                            <a:gd name="T5" fmla="*/ 1 h 82053"/>
                            <a:gd name="T6" fmla="*/ 4 w 41097"/>
                            <a:gd name="T7" fmla="*/ 4 h 82053"/>
                            <a:gd name="T8" fmla="*/ 4 w 41097"/>
                            <a:gd name="T9" fmla="*/ 6 h 82053"/>
                            <a:gd name="T10" fmla="*/ 2 w 41097"/>
                            <a:gd name="T11" fmla="*/ 8 h 82053"/>
                            <a:gd name="T12" fmla="*/ 0 w 41097"/>
                            <a:gd name="T13" fmla="*/ 8 h 82053"/>
                            <a:gd name="T14" fmla="*/ 0 w 41097"/>
                            <a:gd name="T15" fmla="*/ 8 h 82053"/>
                            <a:gd name="T16" fmla="*/ 0 w 41097"/>
                            <a:gd name="T17" fmla="*/ 6 h 82053"/>
                            <a:gd name="T18" fmla="*/ 0 w 41097"/>
                            <a:gd name="T19" fmla="*/ 6 h 82053"/>
                            <a:gd name="T20" fmla="*/ 1 w 41097"/>
                            <a:gd name="T21" fmla="*/ 6 h 82053"/>
                            <a:gd name="T22" fmla="*/ 2 w 41097"/>
                            <a:gd name="T23" fmla="*/ 4 h 82053"/>
                            <a:gd name="T24" fmla="*/ 1 w 41097"/>
                            <a:gd name="T25" fmla="*/ 2 h 82053"/>
                            <a:gd name="T26" fmla="*/ 0 w 41097"/>
                            <a:gd name="T27" fmla="*/ 2 h 82053"/>
                            <a:gd name="T28" fmla="*/ 0 w 41097"/>
                            <a:gd name="T29" fmla="*/ 0 h 82053"/>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41097"/>
                            <a:gd name="T46" fmla="*/ 0 h 82053"/>
                            <a:gd name="T47" fmla="*/ 41097 w 41097"/>
                            <a:gd name="T48" fmla="*/ 82053 h 82053"/>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41097" h="82053">
                              <a:moveTo>
                                <a:pt x="0" y="0"/>
                              </a:moveTo>
                              <a:lnTo>
                                <a:pt x="17377" y="2640"/>
                              </a:lnTo>
                              <a:cubicBezTo>
                                <a:pt x="22466" y="4418"/>
                                <a:pt x="26791" y="7085"/>
                                <a:pt x="30340" y="10641"/>
                              </a:cubicBezTo>
                              <a:cubicBezTo>
                                <a:pt x="37567" y="17740"/>
                                <a:pt x="41097" y="27583"/>
                                <a:pt x="41097" y="40461"/>
                              </a:cubicBezTo>
                              <a:cubicBezTo>
                                <a:pt x="41097" y="49668"/>
                                <a:pt x="39561" y="57326"/>
                                <a:pt x="36437" y="63308"/>
                              </a:cubicBezTo>
                              <a:cubicBezTo>
                                <a:pt x="33338" y="69188"/>
                                <a:pt x="28791" y="73849"/>
                                <a:pt x="22923" y="77176"/>
                              </a:cubicBezTo>
                              <a:cubicBezTo>
                                <a:pt x="17018" y="80402"/>
                                <a:pt x="9601" y="82053"/>
                                <a:pt x="838" y="82053"/>
                              </a:cubicBezTo>
                              <a:lnTo>
                                <a:pt x="0" y="81895"/>
                              </a:lnTo>
                              <a:lnTo>
                                <a:pt x="0" y="63719"/>
                              </a:lnTo>
                              <a:lnTo>
                                <a:pt x="76" y="63752"/>
                              </a:lnTo>
                              <a:cubicBezTo>
                                <a:pt x="5258" y="63752"/>
                                <a:pt x="9360" y="61987"/>
                                <a:pt x="12255" y="58545"/>
                              </a:cubicBezTo>
                              <a:cubicBezTo>
                                <a:pt x="15151" y="55091"/>
                                <a:pt x="16599" y="49020"/>
                                <a:pt x="16599" y="40118"/>
                              </a:cubicBezTo>
                              <a:cubicBezTo>
                                <a:pt x="16599" y="32599"/>
                                <a:pt x="15062" y="27164"/>
                                <a:pt x="12052" y="23697"/>
                              </a:cubicBezTo>
                              <a:lnTo>
                                <a:pt x="0" y="18578"/>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Shape 21"/>
                      <wps:cNvSpPr>
                        <a:spLocks/>
                      </wps:cNvSpPr>
                      <wps:spPr bwMode="auto">
                        <a:xfrm>
                          <a:off x="7637" y="5955"/>
                          <a:ext cx="358" cy="794"/>
                        </a:xfrm>
                        <a:custGeom>
                          <a:avLst/>
                          <a:gdLst>
                            <a:gd name="T0" fmla="*/ 0 w 35852"/>
                            <a:gd name="T1" fmla="*/ 0 h 79426"/>
                            <a:gd name="T2" fmla="*/ 4 w 35852"/>
                            <a:gd name="T3" fmla="*/ 0 h 79426"/>
                            <a:gd name="T4" fmla="*/ 4 w 35852"/>
                            <a:gd name="T5" fmla="*/ 2 h 79426"/>
                            <a:gd name="T6" fmla="*/ 4 w 35852"/>
                            <a:gd name="T7" fmla="*/ 2 h 79426"/>
                            <a:gd name="T8" fmla="*/ 2 w 35852"/>
                            <a:gd name="T9" fmla="*/ 2 h 79426"/>
                            <a:gd name="T10" fmla="*/ 2 w 35852"/>
                            <a:gd name="T11" fmla="*/ 3 h 79426"/>
                            <a:gd name="T12" fmla="*/ 3 w 35852"/>
                            <a:gd name="T13" fmla="*/ 3 h 79426"/>
                            <a:gd name="T14" fmla="*/ 4 w 35852"/>
                            <a:gd name="T15" fmla="*/ 3 h 79426"/>
                            <a:gd name="T16" fmla="*/ 4 w 35852"/>
                            <a:gd name="T17" fmla="*/ 5 h 79426"/>
                            <a:gd name="T18" fmla="*/ 3 w 35852"/>
                            <a:gd name="T19" fmla="*/ 5 h 79426"/>
                            <a:gd name="T20" fmla="*/ 3 w 35852"/>
                            <a:gd name="T21" fmla="*/ 5 h 79426"/>
                            <a:gd name="T22" fmla="*/ 2 w 35852"/>
                            <a:gd name="T23" fmla="*/ 5 h 79426"/>
                            <a:gd name="T24" fmla="*/ 2 w 35852"/>
                            <a:gd name="T25" fmla="*/ 8 h 79426"/>
                            <a:gd name="T26" fmla="*/ 0 w 35852"/>
                            <a:gd name="T27" fmla="*/ 8 h 79426"/>
                            <a:gd name="T28" fmla="*/ 0 w 35852"/>
                            <a:gd name="T29" fmla="*/ 0 h 7942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35852"/>
                            <a:gd name="T46" fmla="*/ 0 h 79426"/>
                            <a:gd name="T47" fmla="*/ 35852 w 35852"/>
                            <a:gd name="T48" fmla="*/ 79426 h 7942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35852" h="79426">
                              <a:moveTo>
                                <a:pt x="0" y="0"/>
                              </a:moveTo>
                              <a:lnTo>
                                <a:pt x="35852" y="0"/>
                              </a:lnTo>
                              <a:lnTo>
                                <a:pt x="35852" y="16139"/>
                              </a:lnTo>
                              <a:lnTo>
                                <a:pt x="35522" y="16065"/>
                              </a:lnTo>
                              <a:lnTo>
                                <a:pt x="24663" y="16065"/>
                              </a:lnTo>
                              <a:lnTo>
                                <a:pt x="24663" y="32169"/>
                              </a:lnTo>
                              <a:lnTo>
                                <a:pt x="35077" y="32169"/>
                              </a:lnTo>
                              <a:lnTo>
                                <a:pt x="35852" y="32031"/>
                              </a:lnTo>
                              <a:lnTo>
                                <a:pt x="35852" y="53122"/>
                              </a:lnTo>
                              <a:lnTo>
                                <a:pt x="32842" y="49009"/>
                              </a:lnTo>
                              <a:cubicBezTo>
                                <a:pt x="31090" y="47790"/>
                                <a:pt x="29070" y="47155"/>
                                <a:pt x="26873" y="47155"/>
                              </a:cubicBezTo>
                              <a:lnTo>
                                <a:pt x="24663" y="47155"/>
                              </a:lnTo>
                              <a:lnTo>
                                <a:pt x="24663"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Shape 22"/>
                      <wps:cNvSpPr>
                        <a:spLocks/>
                      </wps:cNvSpPr>
                      <wps:spPr bwMode="auto">
                        <a:xfrm>
                          <a:off x="7995" y="5955"/>
                          <a:ext cx="423" cy="794"/>
                        </a:xfrm>
                        <a:custGeom>
                          <a:avLst/>
                          <a:gdLst>
                            <a:gd name="T0" fmla="*/ 0 w 42266"/>
                            <a:gd name="T1" fmla="*/ 0 h 79426"/>
                            <a:gd name="T2" fmla="*/ 1 w 42266"/>
                            <a:gd name="T3" fmla="*/ 0 h 79426"/>
                            <a:gd name="T4" fmla="*/ 2 w 42266"/>
                            <a:gd name="T5" fmla="*/ 0 h 79426"/>
                            <a:gd name="T6" fmla="*/ 3 w 42266"/>
                            <a:gd name="T7" fmla="*/ 1 h 79426"/>
                            <a:gd name="T8" fmla="*/ 4 w 42266"/>
                            <a:gd name="T9" fmla="*/ 2 h 79426"/>
                            <a:gd name="T10" fmla="*/ 3 w 42266"/>
                            <a:gd name="T11" fmla="*/ 3 h 79426"/>
                            <a:gd name="T12" fmla="*/ 3 w 42266"/>
                            <a:gd name="T13" fmla="*/ 4 h 79426"/>
                            <a:gd name="T14" fmla="*/ 2 w 42266"/>
                            <a:gd name="T15" fmla="*/ 4 h 79426"/>
                            <a:gd name="T16" fmla="*/ 2 w 42266"/>
                            <a:gd name="T17" fmla="*/ 5 h 79426"/>
                            <a:gd name="T18" fmla="*/ 3 w 42266"/>
                            <a:gd name="T19" fmla="*/ 5 h 79426"/>
                            <a:gd name="T20" fmla="*/ 3 w 42266"/>
                            <a:gd name="T21" fmla="*/ 6 h 79426"/>
                            <a:gd name="T22" fmla="*/ 4 w 42266"/>
                            <a:gd name="T23" fmla="*/ 8 h 79426"/>
                            <a:gd name="T24" fmla="*/ 1 w 42266"/>
                            <a:gd name="T25" fmla="*/ 8 h 79426"/>
                            <a:gd name="T26" fmla="*/ 0 w 42266"/>
                            <a:gd name="T27" fmla="*/ 6 h 79426"/>
                            <a:gd name="T28" fmla="*/ 0 w 42266"/>
                            <a:gd name="T29" fmla="*/ 5 h 79426"/>
                            <a:gd name="T30" fmla="*/ 0 w 42266"/>
                            <a:gd name="T31" fmla="*/ 3 h 79426"/>
                            <a:gd name="T32" fmla="*/ 1 w 42266"/>
                            <a:gd name="T33" fmla="*/ 3 h 79426"/>
                            <a:gd name="T34" fmla="*/ 1 w 42266"/>
                            <a:gd name="T35" fmla="*/ 3 h 79426"/>
                            <a:gd name="T36" fmla="*/ 1 w 42266"/>
                            <a:gd name="T37" fmla="*/ 2 h 79426"/>
                            <a:gd name="T38" fmla="*/ 1 w 42266"/>
                            <a:gd name="T39" fmla="*/ 2 h 79426"/>
                            <a:gd name="T40" fmla="*/ 0 w 42266"/>
                            <a:gd name="T41" fmla="*/ 2 h 79426"/>
                            <a:gd name="T42" fmla="*/ 0 w 42266"/>
                            <a:gd name="T43" fmla="*/ 0 h 7942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2266"/>
                            <a:gd name="T67" fmla="*/ 0 h 79426"/>
                            <a:gd name="T68" fmla="*/ 42266 w 42266"/>
                            <a:gd name="T69" fmla="*/ 79426 h 7942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2266" h="79426">
                              <a:moveTo>
                                <a:pt x="0" y="0"/>
                              </a:moveTo>
                              <a:lnTo>
                                <a:pt x="5080" y="0"/>
                              </a:lnTo>
                              <a:cubicBezTo>
                                <a:pt x="12649" y="0"/>
                                <a:pt x="18403" y="673"/>
                                <a:pt x="22517" y="1956"/>
                              </a:cubicBezTo>
                              <a:cubicBezTo>
                                <a:pt x="26505" y="3200"/>
                                <a:pt x="29731" y="5626"/>
                                <a:pt x="32169" y="9195"/>
                              </a:cubicBezTo>
                              <a:cubicBezTo>
                                <a:pt x="34620" y="12751"/>
                                <a:pt x="35839" y="16942"/>
                                <a:pt x="35839" y="22047"/>
                              </a:cubicBezTo>
                              <a:cubicBezTo>
                                <a:pt x="35839" y="26492"/>
                                <a:pt x="34950" y="30264"/>
                                <a:pt x="33058" y="33490"/>
                              </a:cubicBezTo>
                              <a:cubicBezTo>
                                <a:pt x="31179" y="36703"/>
                                <a:pt x="28600" y="39268"/>
                                <a:pt x="25299" y="41249"/>
                              </a:cubicBezTo>
                              <a:cubicBezTo>
                                <a:pt x="23165" y="42469"/>
                                <a:pt x="20295" y="43574"/>
                                <a:pt x="16637" y="44348"/>
                              </a:cubicBezTo>
                              <a:cubicBezTo>
                                <a:pt x="19634" y="45364"/>
                                <a:pt x="21743" y="46355"/>
                                <a:pt x="23064" y="47256"/>
                              </a:cubicBezTo>
                              <a:cubicBezTo>
                                <a:pt x="23952" y="47917"/>
                                <a:pt x="25299" y="49365"/>
                                <a:pt x="26937" y="51448"/>
                              </a:cubicBezTo>
                              <a:cubicBezTo>
                                <a:pt x="28740" y="53581"/>
                                <a:pt x="29832" y="55207"/>
                                <a:pt x="30404" y="56324"/>
                              </a:cubicBezTo>
                              <a:lnTo>
                                <a:pt x="42266" y="79426"/>
                              </a:lnTo>
                              <a:lnTo>
                                <a:pt x="14529" y="79426"/>
                              </a:lnTo>
                              <a:lnTo>
                                <a:pt x="1461" y="55118"/>
                              </a:lnTo>
                              <a:lnTo>
                                <a:pt x="0" y="53122"/>
                              </a:lnTo>
                              <a:lnTo>
                                <a:pt x="0" y="32031"/>
                              </a:lnTo>
                              <a:lnTo>
                                <a:pt x="5652" y="31026"/>
                              </a:lnTo>
                              <a:cubicBezTo>
                                <a:pt x="7315" y="30709"/>
                                <a:pt x="8649" y="29934"/>
                                <a:pt x="9640" y="28600"/>
                              </a:cubicBezTo>
                              <a:cubicBezTo>
                                <a:pt x="10655" y="27279"/>
                                <a:pt x="11189" y="25717"/>
                                <a:pt x="11189" y="23939"/>
                              </a:cubicBezTo>
                              <a:cubicBezTo>
                                <a:pt x="11189" y="21374"/>
                                <a:pt x="10414" y="19495"/>
                                <a:pt x="8750" y="18085"/>
                              </a:cubicBezTo>
                              <a:lnTo>
                                <a:pt x="0" y="16139"/>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Shape 23"/>
                      <wps:cNvSpPr>
                        <a:spLocks/>
                      </wps:cNvSpPr>
                      <wps:spPr bwMode="auto">
                        <a:xfrm>
                          <a:off x="8563" y="5955"/>
                          <a:ext cx="746" cy="794"/>
                        </a:xfrm>
                        <a:custGeom>
                          <a:avLst/>
                          <a:gdLst>
                            <a:gd name="T0" fmla="*/ 0 w 74536"/>
                            <a:gd name="T1" fmla="*/ 0 h 79426"/>
                            <a:gd name="T2" fmla="*/ 7 w 74536"/>
                            <a:gd name="T3" fmla="*/ 0 h 79426"/>
                            <a:gd name="T4" fmla="*/ 7 w 74536"/>
                            <a:gd name="T5" fmla="*/ 2 h 79426"/>
                            <a:gd name="T6" fmla="*/ 5 w 74536"/>
                            <a:gd name="T7" fmla="*/ 2 h 79426"/>
                            <a:gd name="T8" fmla="*/ 5 w 74536"/>
                            <a:gd name="T9" fmla="*/ 8 h 79426"/>
                            <a:gd name="T10" fmla="*/ 3 w 74536"/>
                            <a:gd name="T11" fmla="*/ 8 h 79426"/>
                            <a:gd name="T12" fmla="*/ 3 w 74536"/>
                            <a:gd name="T13" fmla="*/ 2 h 79426"/>
                            <a:gd name="T14" fmla="*/ 0 w 74536"/>
                            <a:gd name="T15" fmla="*/ 2 h 79426"/>
                            <a:gd name="T16" fmla="*/ 0 w 74536"/>
                            <a:gd name="T17" fmla="*/ 0 h 79426"/>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74536"/>
                            <a:gd name="T28" fmla="*/ 0 h 79426"/>
                            <a:gd name="T29" fmla="*/ 74536 w 74536"/>
                            <a:gd name="T30" fmla="*/ 79426 h 7942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74536" h="79426">
                              <a:moveTo>
                                <a:pt x="0" y="0"/>
                              </a:moveTo>
                              <a:lnTo>
                                <a:pt x="74536" y="0"/>
                              </a:lnTo>
                              <a:lnTo>
                                <a:pt x="74536" y="19622"/>
                              </a:lnTo>
                              <a:lnTo>
                                <a:pt x="49581" y="19622"/>
                              </a:lnTo>
                              <a:lnTo>
                                <a:pt x="49581" y="79426"/>
                              </a:lnTo>
                              <a:lnTo>
                                <a:pt x="25057" y="79426"/>
                              </a:lnTo>
                              <a:lnTo>
                                <a:pt x="25057" y="19622"/>
                              </a:lnTo>
                              <a:lnTo>
                                <a:pt x="0" y="19622"/>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Shape 24"/>
                      <wps:cNvSpPr>
                        <a:spLocks/>
                      </wps:cNvSpPr>
                      <wps:spPr bwMode="auto">
                        <a:xfrm>
                          <a:off x="9543" y="5955"/>
                          <a:ext cx="760" cy="794"/>
                        </a:xfrm>
                        <a:custGeom>
                          <a:avLst/>
                          <a:gdLst>
                            <a:gd name="T0" fmla="*/ 0 w 75984"/>
                            <a:gd name="T1" fmla="*/ 0 h 79426"/>
                            <a:gd name="T2" fmla="*/ 2 w 75984"/>
                            <a:gd name="T3" fmla="*/ 0 h 79426"/>
                            <a:gd name="T4" fmla="*/ 2 w 75984"/>
                            <a:gd name="T5" fmla="*/ 3 h 79426"/>
                            <a:gd name="T6" fmla="*/ 5 w 75984"/>
                            <a:gd name="T7" fmla="*/ 3 h 79426"/>
                            <a:gd name="T8" fmla="*/ 5 w 75984"/>
                            <a:gd name="T9" fmla="*/ 0 h 79426"/>
                            <a:gd name="T10" fmla="*/ 8 w 75984"/>
                            <a:gd name="T11" fmla="*/ 0 h 79426"/>
                            <a:gd name="T12" fmla="*/ 8 w 75984"/>
                            <a:gd name="T13" fmla="*/ 8 h 79426"/>
                            <a:gd name="T14" fmla="*/ 5 w 75984"/>
                            <a:gd name="T15" fmla="*/ 8 h 79426"/>
                            <a:gd name="T16" fmla="*/ 5 w 75984"/>
                            <a:gd name="T17" fmla="*/ 5 h 79426"/>
                            <a:gd name="T18" fmla="*/ 2 w 75984"/>
                            <a:gd name="T19" fmla="*/ 5 h 79426"/>
                            <a:gd name="T20" fmla="*/ 2 w 75984"/>
                            <a:gd name="T21" fmla="*/ 8 h 79426"/>
                            <a:gd name="T22" fmla="*/ 0 w 75984"/>
                            <a:gd name="T23" fmla="*/ 8 h 79426"/>
                            <a:gd name="T24" fmla="*/ 0 w 75984"/>
                            <a:gd name="T25" fmla="*/ 0 h 7942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75984"/>
                            <a:gd name="T40" fmla="*/ 0 h 79426"/>
                            <a:gd name="T41" fmla="*/ 75984 w 75984"/>
                            <a:gd name="T42" fmla="*/ 79426 h 7942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75984" h="79426">
                              <a:moveTo>
                                <a:pt x="0" y="0"/>
                              </a:moveTo>
                              <a:lnTo>
                                <a:pt x="24511" y="0"/>
                              </a:lnTo>
                              <a:lnTo>
                                <a:pt x="24511" y="27826"/>
                              </a:lnTo>
                              <a:lnTo>
                                <a:pt x="51359" y="27826"/>
                              </a:lnTo>
                              <a:lnTo>
                                <a:pt x="51359" y="0"/>
                              </a:lnTo>
                              <a:lnTo>
                                <a:pt x="75984" y="0"/>
                              </a:lnTo>
                              <a:lnTo>
                                <a:pt x="75984" y="79426"/>
                              </a:lnTo>
                              <a:lnTo>
                                <a:pt x="51359" y="79426"/>
                              </a:lnTo>
                              <a:lnTo>
                                <a:pt x="51359" y="47257"/>
                              </a:lnTo>
                              <a:lnTo>
                                <a:pt x="24511" y="47257"/>
                              </a:lnTo>
                              <a:lnTo>
                                <a:pt x="24511"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Shape 25"/>
                      <wps:cNvSpPr>
                        <a:spLocks/>
                      </wps:cNvSpPr>
                      <wps:spPr bwMode="auto">
                        <a:xfrm>
                          <a:off x="10588" y="5955"/>
                          <a:ext cx="669" cy="794"/>
                        </a:xfrm>
                        <a:custGeom>
                          <a:avLst/>
                          <a:gdLst>
                            <a:gd name="T0" fmla="*/ 0 w 66904"/>
                            <a:gd name="T1" fmla="*/ 0 h 79426"/>
                            <a:gd name="T2" fmla="*/ 7 w 66904"/>
                            <a:gd name="T3" fmla="*/ 0 h 79426"/>
                            <a:gd name="T4" fmla="*/ 7 w 66904"/>
                            <a:gd name="T5" fmla="*/ 2 h 79426"/>
                            <a:gd name="T6" fmla="*/ 2 w 66904"/>
                            <a:gd name="T7" fmla="*/ 2 h 79426"/>
                            <a:gd name="T8" fmla="*/ 2 w 66904"/>
                            <a:gd name="T9" fmla="*/ 3 h 79426"/>
                            <a:gd name="T10" fmla="*/ 6 w 66904"/>
                            <a:gd name="T11" fmla="*/ 3 h 79426"/>
                            <a:gd name="T12" fmla="*/ 6 w 66904"/>
                            <a:gd name="T13" fmla="*/ 5 h 79426"/>
                            <a:gd name="T14" fmla="*/ 2 w 66904"/>
                            <a:gd name="T15" fmla="*/ 5 h 79426"/>
                            <a:gd name="T16" fmla="*/ 2 w 66904"/>
                            <a:gd name="T17" fmla="*/ 6 h 79426"/>
                            <a:gd name="T18" fmla="*/ 7 w 66904"/>
                            <a:gd name="T19" fmla="*/ 6 h 79426"/>
                            <a:gd name="T20" fmla="*/ 7 w 66904"/>
                            <a:gd name="T21" fmla="*/ 8 h 79426"/>
                            <a:gd name="T22" fmla="*/ 0 w 66904"/>
                            <a:gd name="T23" fmla="*/ 8 h 79426"/>
                            <a:gd name="T24" fmla="*/ 0 w 66904"/>
                            <a:gd name="T25" fmla="*/ 0 h 7942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66904"/>
                            <a:gd name="T40" fmla="*/ 0 h 79426"/>
                            <a:gd name="T41" fmla="*/ 66904 w 66904"/>
                            <a:gd name="T42" fmla="*/ 79426 h 7942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66904" h="79426">
                              <a:moveTo>
                                <a:pt x="0" y="0"/>
                              </a:moveTo>
                              <a:lnTo>
                                <a:pt x="65786" y="0"/>
                              </a:lnTo>
                              <a:lnTo>
                                <a:pt x="65786" y="16942"/>
                              </a:lnTo>
                              <a:lnTo>
                                <a:pt x="24524" y="16942"/>
                              </a:lnTo>
                              <a:lnTo>
                                <a:pt x="24524" y="29616"/>
                              </a:lnTo>
                              <a:lnTo>
                                <a:pt x="62776" y="29616"/>
                              </a:lnTo>
                              <a:lnTo>
                                <a:pt x="62776" y="45809"/>
                              </a:lnTo>
                              <a:lnTo>
                                <a:pt x="24524" y="45809"/>
                              </a:lnTo>
                              <a:lnTo>
                                <a:pt x="24524" y="61443"/>
                              </a:lnTo>
                              <a:lnTo>
                                <a:pt x="66904" y="61443"/>
                              </a:lnTo>
                              <a:lnTo>
                                <a:pt x="66904"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Shape 26"/>
                      <wps:cNvSpPr>
                        <a:spLocks/>
                      </wps:cNvSpPr>
                      <wps:spPr bwMode="auto">
                        <a:xfrm>
                          <a:off x="11514" y="5955"/>
                          <a:ext cx="358" cy="794"/>
                        </a:xfrm>
                        <a:custGeom>
                          <a:avLst/>
                          <a:gdLst>
                            <a:gd name="T0" fmla="*/ 0 w 35833"/>
                            <a:gd name="T1" fmla="*/ 0 h 79426"/>
                            <a:gd name="T2" fmla="*/ 4 w 35833"/>
                            <a:gd name="T3" fmla="*/ 0 h 79426"/>
                            <a:gd name="T4" fmla="*/ 4 w 35833"/>
                            <a:gd name="T5" fmla="*/ 2 h 79426"/>
                            <a:gd name="T6" fmla="*/ 4 w 35833"/>
                            <a:gd name="T7" fmla="*/ 2 h 79426"/>
                            <a:gd name="T8" fmla="*/ 2 w 35833"/>
                            <a:gd name="T9" fmla="*/ 2 h 79426"/>
                            <a:gd name="T10" fmla="*/ 2 w 35833"/>
                            <a:gd name="T11" fmla="*/ 3 h 79426"/>
                            <a:gd name="T12" fmla="*/ 3 w 35833"/>
                            <a:gd name="T13" fmla="*/ 3 h 79426"/>
                            <a:gd name="T14" fmla="*/ 4 w 35833"/>
                            <a:gd name="T15" fmla="*/ 3 h 79426"/>
                            <a:gd name="T16" fmla="*/ 4 w 35833"/>
                            <a:gd name="T17" fmla="*/ 5 h 79426"/>
                            <a:gd name="T18" fmla="*/ 3 w 35833"/>
                            <a:gd name="T19" fmla="*/ 5 h 79426"/>
                            <a:gd name="T20" fmla="*/ 3 w 35833"/>
                            <a:gd name="T21" fmla="*/ 5 h 79426"/>
                            <a:gd name="T22" fmla="*/ 2 w 35833"/>
                            <a:gd name="T23" fmla="*/ 5 h 79426"/>
                            <a:gd name="T24" fmla="*/ 2 w 35833"/>
                            <a:gd name="T25" fmla="*/ 8 h 79426"/>
                            <a:gd name="T26" fmla="*/ 0 w 35833"/>
                            <a:gd name="T27" fmla="*/ 8 h 79426"/>
                            <a:gd name="T28" fmla="*/ 0 w 35833"/>
                            <a:gd name="T29" fmla="*/ 0 h 7942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35833"/>
                            <a:gd name="T46" fmla="*/ 0 h 79426"/>
                            <a:gd name="T47" fmla="*/ 35833 w 35833"/>
                            <a:gd name="T48" fmla="*/ 79426 h 7942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35833" h="79426">
                              <a:moveTo>
                                <a:pt x="0" y="0"/>
                              </a:moveTo>
                              <a:lnTo>
                                <a:pt x="35833" y="0"/>
                              </a:lnTo>
                              <a:lnTo>
                                <a:pt x="35833" y="16137"/>
                              </a:lnTo>
                              <a:lnTo>
                                <a:pt x="35509" y="16065"/>
                              </a:lnTo>
                              <a:lnTo>
                                <a:pt x="24638" y="16065"/>
                              </a:lnTo>
                              <a:lnTo>
                                <a:pt x="24638" y="32169"/>
                              </a:lnTo>
                              <a:lnTo>
                                <a:pt x="35077" y="32169"/>
                              </a:lnTo>
                              <a:lnTo>
                                <a:pt x="35833" y="32035"/>
                              </a:lnTo>
                              <a:lnTo>
                                <a:pt x="35833" y="53138"/>
                              </a:lnTo>
                              <a:lnTo>
                                <a:pt x="32855" y="49009"/>
                              </a:lnTo>
                              <a:cubicBezTo>
                                <a:pt x="31064" y="47790"/>
                                <a:pt x="29070" y="47155"/>
                                <a:pt x="26848" y="47155"/>
                              </a:cubicBezTo>
                              <a:lnTo>
                                <a:pt x="24638" y="47155"/>
                              </a:lnTo>
                              <a:lnTo>
                                <a:pt x="24638"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Shape 27"/>
                      <wps:cNvSpPr>
                        <a:spLocks/>
                      </wps:cNvSpPr>
                      <wps:spPr bwMode="auto">
                        <a:xfrm>
                          <a:off x="11872" y="5955"/>
                          <a:ext cx="423" cy="794"/>
                        </a:xfrm>
                        <a:custGeom>
                          <a:avLst/>
                          <a:gdLst>
                            <a:gd name="T0" fmla="*/ 0 w 42259"/>
                            <a:gd name="T1" fmla="*/ 0 h 79426"/>
                            <a:gd name="T2" fmla="*/ 1 w 42259"/>
                            <a:gd name="T3" fmla="*/ 0 h 79426"/>
                            <a:gd name="T4" fmla="*/ 2 w 42259"/>
                            <a:gd name="T5" fmla="*/ 0 h 79426"/>
                            <a:gd name="T6" fmla="*/ 3 w 42259"/>
                            <a:gd name="T7" fmla="*/ 1 h 79426"/>
                            <a:gd name="T8" fmla="*/ 4 w 42259"/>
                            <a:gd name="T9" fmla="*/ 2 h 79426"/>
                            <a:gd name="T10" fmla="*/ 3 w 42259"/>
                            <a:gd name="T11" fmla="*/ 3 h 79426"/>
                            <a:gd name="T12" fmla="*/ 3 w 42259"/>
                            <a:gd name="T13" fmla="*/ 4 h 79426"/>
                            <a:gd name="T14" fmla="*/ 2 w 42259"/>
                            <a:gd name="T15" fmla="*/ 4 h 79426"/>
                            <a:gd name="T16" fmla="*/ 2 w 42259"/>
                            <a:gd name="T17" fmla="*/ 5 h 79426"/>
                            <a:gd name="T18" fmla="*/ 3 w 42259"/>
                            <a:gd name="T19" fmla="*/ 5 h 79426"/>
                            <a:gd name="T20" fmla="*/ 3 w 42259"/>
                            <a:gd name="T21" fmla="*/ 6 h 79426"/>
                            <a:gd name="T22" fmla="*/ 4 w 42259"/>
                            <a:gd name="T23" fmla="*/ 8 h 79426"/>
                            <a:gd name="T24" fmla="*/ 1 w 42259"/>
                            <a:gd name="T25" fmla="*/ 8 h 79426"/>
                            <a:gd name="T26" fmla="*/ 0 w 42259"/>
                            <a:gd name="T27" fmla="*/ 6 h 79426"/>
                            <a:gd name="T28" fmla="*/ 0 w 42259"/>
                            <a:gd name="T29" fmla="*/ 5 h 79426"/>
                            <a:gd name="T30" fmla="*/ 0 w 42259"/>
                            <a:gd name="T31" fmla="*/ 3 h 79426"/>
                            <a:gd name="T32" fmla="*/ 1 w 42259"/>
                            <a:gd name="T33" fmla="*/ 3 h 79426"/>
                            <a:gd name="T34" fmla="*/ 1 w 42259"/>
                            <a:gd name="T35" fmla="*/ 3 h 79426"/>
                            <a:gd name="T36" fmla="*/ 1 w 42259"/>
                            <a:gd name="T37" fmla="*/ 2 h 79426"/>
                            <a:gd name="T38" fmla="*/ 1 w 42259"/>
                            <a:gd name="T39" fmla="*/ 2 h 79426"/>
                            <a:gd name="T40" fmla="*/ 0 w 42259"/>
                            <a:gd name="T41" fmla="*/ 2 h 79426"/>
                            <a:gd name="T42" fmla="*/ 0 w 42259"/>
                            <a:gd name="T43" fmla="*/ 0 h 7942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42259"/>
                            <a:gd name="T67" fmla="*/ 0 h 79426"/>
                            <a:gd name="T68" fmla="*/ 42259 w 42259"/>
                            <a:gd name="T69" fmla="*/ 79426 h 7942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42259" h="79426">
                              <a:moveTo>
                                <a:pt x="0" y="0"/>
                              </a:moveTo>
                              <a:lnTo>
                                <a:pt x="5099" y="0"/>
                              </a:lnTo>
                              <a:cubicBezTo>
                                <a:pt x="12668" y="0"/>
                                <a:pt x="18421" y="673"/>
                                <a:pt x="22511" y="1956"/>
                              </a:cubicBezTo>
                              <a:cubicBezTo>
                                <a:pt x="26498" y="3200"/>
                                <a:pt x="29724" y="5626"/>
                                <a:pt x="32175" y="9195"/>
                              </a:cubicBezTo>
                              <a:cubicBezTo>
                                <a:pt x="34601" y="12751"/>
                                <a:pt x="35833" y="16942"/>
                                <a:pt x="35833" y="22047"/>
                              </a:cubicBezTo>
                              <a:cubicBezTo>
                                <a:pt x="35833" y="26492"/>
                                <a:pt x="34944" y="30264"/>
                                <a:pt x="33077" y="33490"/>
                              </a:cubicBezTo>
                              <a:cubicBezTo>
                                <a:pt x="31172" y="36703"/>
                                <a:pt x="28619" y="39268"/>
                                <a:pt x="25317" y="41249"/>
                              </a:cubicBezTo>
                              <a:cubicBezTo>
                                <a:pt x="23184" y="42469"/>
                                <a:pt x="20301" y="43574"/>
                                <a:pt x="16656" y="44348"/>
                              </a:cubicBezTo>
                              <a:cubicBezTo>
                                <a:pt x="19615" y="45364"/>
                                <a:pt x="21736" y="46355"/>
                                <a:pt x="23082" y="47256"/>
                              </a:cubicBezTo>
                              <a:cubicBezTo>
                                <a:pt x="23971" y="47917"/>
                                <a:pt x="25317" y="49365"/>
                                <a:pt x="26981" y="51448"/>
                              </a:cubicBezTo>
                              <a:cubicBezTo>
                                <a:pt x="28734" y="53581"/>
                                <a:pt x="29838" y="55207"/>
                                <a:pt x="30397" y="56324"/>
                              </a:cubicBezTo>
                              <a:lnTo>
                                <a:pt x="42259" y="79426"/>
                              </a:lnTo>
                              <a:lnTo>
                                <a:pt x="14522" y="79426"/>
                              </a:lnTo>
                              <a:lnTo>
                                <a:pt x="1429" y="55118"/>
                              </a:lnTo>
                              <a:lnTo>
                                <a:pt x="0" y="53138"/>
                              </a:lnTo>
                              <a:lnTo>
                                <a:pt x="0" y="32035"/>
                              </a:lnTo>
                              <a:lnTo>
                                <a:pt x="5671" y="31026"/>
                              </a:lnTo>
                              <a:cubicBezTo>
                                <a:pt x="7334" y="30709"/>
                                <a:pt x="8655" y="29934"/>
                                <a:pt x="9658" y="28600"/>
                              </a:cubicBezTo>
                              <a:cubicBezTo>
                                <a:pt x="10649" y="27279"/>
                                <a:pt x="11195" y="25717"/>
                                <a:pt x="11195" y="23939"/>
                              </a:cubicBezTo>
                              <a:cubicBezTo>
                                <a:pt x="11195" y="21374"/>
                                <a:pt x="10433" y="19495"/>
                                <a:pt x="8769" y="18085"/>
                              </a:cubicBezTo>
                              <a:lnTo>
                                <a:pt x="0" y="16137"/>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Shape 28"/>
                      <wps:cNvSpPr>
                        <a:spLocks/>
                      </wps:cNvSpPr>
                      <wps:spPr bwMode="auto">
                        <a:xfrm>
                          <a:off x="12498" y="5955"/>
                          <a:ext cx="759" cy="794"/>
                        </a:xfrm>
                        <a:custGeom>
                          <a:avLst/>
                          <a:gdLst>
                            <a:gd name="T0" fmla="*/ 0 w 75857"/>
                            <a:gd name="T1" fmla="*/ 0 h 79426"/>
                            <a:gd name="T2" fmla="*/ 2 w 75857"/>
                            <a:gd name="T3" fmla="*/ 0 h 79426"/>
                            <a:gd name="T4" fmla="*/ 5 w 75857"/>
                            <a:gd name="T5" fmla="*/ 4 h 79426"/>
                            <a:gd name="T6" fmla="*/ 5 w 75857"/>
                            <a:gd name="T7" fmla="*/ 0 h 79426"/>
                            <a:gd name="T8" fmla="*/ 8 w 75857"/>
                            <a:gd name="T9" fmla="*/ 0 h 79426"/>
                            <a:gd name="T10" fmla="*/ 8 w 75857"/>
                            <a:gd name="T11" fmla="*/ 8 h 79426"/>
                            <a:gd name="T12" fmla="*/ 5 w 75857"/>
                            <a:gd name="T13" fmla="*/ 8 h 79426"/>
                            <a:gd name="T14" fmla="*/ 2 w 75857"/>
                            <a:gd name="T15" fmla="*/ 4 h 79426"/>
                            <a:gd name="T16" fmla="*/ 2 w 75857"/>
                            <a:gd name="T17" fmla="*/ 8 h 79426"/>
                            <a:gd name="T18" fmla="*/ 0 w 75857"/>
                            <a:gd name="T19" fmla="*/ 8 h 79426"/>
                            <a:gd name="T20" fmla="*/ 0 w 75857"/>
                            <a:gd name="T21" fmla="*/ 0 h 79426"/>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75857"/>
                            <a:gd name="T34" fmla="*/ 0 h 79426"/>
                            <a:gd name="T35" fmla="*/ 75857 w 75857"/>
                            <a:gd name="T36" fmla="*/ 79426 h 7942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75857" h="79426">
                              <a:moveTo>
                                <a:pt x="0" y="0"/>
                              </a:moveTo>
                              <a:lnTo>
                                <a:pt x="22847" y="0"/>
                              </a:lnTo>
                              <a:lnTo>
                                <a:pt x="52807" y="43929"/>
                              </a:lnTo>
                              <a:lnTo>
                                <a:pt x="52807" y="0"/>
                              </a:lnTo>
                              <a:lnTo>
                                <a:pt x="75857" y="0"/>
                              </a:lnTo>
                              <a:lnTo>
                                <a:pt x="75857" y="79426"/>
                              </a:lnTo>
                              <a:lnTo>
                                <a:pt x="52807" y="79426"/>
                              </a:lnTo>
                              <a:lnTo>
                                <a:pt x="23076" y="35789"/>
                              </a:lnTo>
                              <a:lnTo>
                                <a:pt x="23076"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Shape 29"/>
                      <wps:cNvSpPr>
                        <a:spLocks/>
                      </wps:cNvSpPr>
                      <wps:spPr bwMode="auto">
                        <a:xfrm>
                          <a:off x="3212" y="7113"/>
                          <a:ext cx="877" cy="916"/>
                        </a:xfrm>
                        <a:custGeom>
                          <a:avLst/>
                          <a:gdLst>
                            <a:gd name="T0" fmla="*/ 0 w 87693"/>
                            <a:gd name="T1" fmla="*/ 0 h 91656"/>
                            <a:gd name="T2" fmla="*/ 3 w 87693"/>
                            <a:gd name="T3" fmla="*/ 0 h 91656"/>
                            <a:gd name="T4" fmla="*/ 3 w 87693"/>
                            <a:gd name="T5" fmla="*/ 3 h 91656"/>
                            <a:gd name="T6" fmla="*/ 6 w 87693"/>
                            <a:gd name="T7" fmla="*/ 3 h 91656"/>
                            <a:gd name="T8" fmla="*/ 6 w 87693"/>
                            <a:gd name="T9" fmla="*/ 0 h 91656"/>
                            <a:gd name="T10" fmla="*/ 9 w 87693"/>
                            <a:gd name="T11" fmla="*/ 0 h 91656"/>
                            <a:gd name="T12" fmla="*/ 9 w 87693"/>
                            <a:gd name="T13" fmla="*/ 9 h 91656"/>
                            <a:gd name="T14" fmla="*/ 6 w 87693"/>
                            <a:gd name="T15" fmla="*/ 9 h 91656"/>
                            <a:gd name="T16" fmla="*/ 6 w 87693"/>
                            <a:gd name="T17" fmla="*/ 5 h 91656"/>
                            <a:gd name="T18" fmla="*/ 3 w 87693"/>
                            <a:gd name="T19" fmla="*/ 5 h 91656"/>
                            <a:gd name="T20" fmla="*/ 3 w 87693"/>
                            <a:gd name="T21" fmla="*/ 9 h 91656"/>
                            <a:gd name="T22" fmla="*/ 0 w 87693"/>
                            <a:gd name="T23" fmla="*/ 9 h 91656"/>
                            <a:gd name="T24" fmla="*/ 0 w 87693"/>
                            <a:gd name="T25" fmla="*/ 0 h 9165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87693"/>
                            <a:gd name="T40" fmla="*/ 0 h 91656"/>
                            <a:gd name="T41" fmla="*/ 87693 w 87693"/>
                            <a:gd name="T42" fmla="*/ 91656 h 9165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87693" h="91656">
                              <a:moveTo>
                                <a:pt x="0" y="0"/>
                              </a:moveTo>
                              <a:lnTo>
                                <a:pt x="28308" y="0"/>
                              </a:lnTo>
                              <a:lnTo>
                                <a:pt x="28308" y="32118"/>
                              </a:lnTo>
                              <a:lnTo>
                                <a:pt x="59284" y="32118"/>
                              </a:lnTo>
                              <a:lnTo>
                                <a:pt x="59284" y="0"/>
                              </a:lnTo>
                              <a:lnTo>
                                <a:pt x="87693" y="0"/>
                              </a:lnTo>
                              <a:lnTo>
                                <a:pt x="87693" y="91656"/>
                              </a:lnTo>
                              <a:lnTo>
                                <a:pt x="59284" y="91656"/>
                              </a:lnTo>
                              <a:lnTo>
                                <a:pt x="59284" y="54521"/>
                              </a:lnTo>
                              <a:lnTo>
                                <a:pt x="28308" y="54521"/>
                              </a:lnTo>
                              <a:lnTo>
                                <a:pt x="28308" y="91656"/>
                              </a:lnTo>
                              <a:lnTo>
                                <a:pt x="0" y="9165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Shape 30"/>
                      <wps:cNvSpPr>
                        <a:spLocks/>
                      </wps:cNvSpPr>
                      <wps:spPr bwMode="auto">
                        <a:xfrm>
                          <a:off x="4406" y="7235"/>
                          <a:ext cx="669" cy="794"/>
                        </a:xfrm>
                        <a:custGeom>
                          <a:avLst/>
                          <a:gdLst>
                            <a:gd name="T0" fmla="*/ 0 w 66916"/>
                            <a:gd name="T1" fmla="*/ 0 h 79426"/>
                            <a:gd name="T2" fmla="*/ 7 w 66916"/>
                            <a:gd name="T3" fmla="*/ 0 h 79426"/>
                            <a:gd name="T4" fmla="*/ 7 w 66916"/>
                            <a:gd name="T5" fmla="*/ 2 h 79426"/>
                            <a:gd name="T6" fmla="*/ 2 w 66916"/>
                            <a:gd name="T7" fmla="*/ 2 h 79426"/>
                            <a:gd name="T8" fmla="*/ 2 w 66916"/>
                            <a:gd name="T9" fmla="*/ 3 h 79426"/>
                            <a:gd name="T10" fmla="*/ 6 w 66916"/>
                            <a:gd name="T11" fmla="*/ 3 h 79426"/>
                            <a:gd name="T12" fmla="*/ 6 w 66916"/>
                            <a:gd name="T13" fmla="*/ 5 h 79426"/>
                            <a:gd name="T14" fmla="*/ 2 w 66916"/>
                            <a:gd name="T15" fmla="*/ 5 h 79426"/>
                            <a:gd name="T16" fmla="*/ 2 w 66916"/>
                            <a:gd name="T17" fmla="*/ 6 h 79426"/>
                            <a:gd name="T18" fmla="*/ 7 w 66916"/>
                            <a:gd name="T19" fmla="*/ 6 h 79426"/>
                            <a:gd name="T20" fmla="*/ 7 w 66916"/>
                            <a:gd name="T21" fmla="*/ 8 h 79426"/>
                            <a:gd name="T22" fmla="*/ 0 w 66916"/>
                            <a:gd name="T23" fmla="*/ 8 h 79426"/>
                            <a:gd name="T24" fmla="*/ 0 w 66916"/>
                            <a:gd name="T25" fmla="*/ 0 h 7942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66916"/>
                            <a:gd name="T40" fmla="*/ 0 h 79426"/>
                            <a:gd name="T41" fmla="*/ 66916 w 66916"/>
                            <a:gd name="T42" fmla="*/ 79426 h 7942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66916" h="79426">
                              <a:moveTo>
                                <a:pt x="0" y="0"/>
                              </a:moveTo>
                              <a:lnTo>
                                <a:pt x="65786" y="0"/>
                              </a:lnTo>
                              <a:lnTo>
                                <a:pt x="65786" y="16942"/>
                              </a:lnTo>
                              <a:lnTo>
                                <a:pt x="24511" y="16942"/>
                              </a:lnTo>
                              <a:lnTo>
                                <a:pt x="24511" y="29616"/>
                              </a:lnTo>
                              <a:lnTo>
                                <a:pt x="62814" y="29616"/>
                              </a:lnTo>
                              <a:lnTo>
                                <a:pt x="62814" y="45809"/>
                              </a:lnTo>
                              <a:lnTo>
                                <a:pt x="24511" y="45809"/>
                              </a:lnTo>
                              <a:lnTo>
                                <a:pt x="24511" y="61443"/>
                              </a:lnTo>
                              <a:lnTo>
                                <a:pt x="66916" y="61443"/>
                              </a:lnTo>
                              <a:lnTo>
                                <a:pt x="66916"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Shape 31"/>
                      <wps:cNvSpPr>
                        <a:spLocks/>
                      </wps:cNvSpPr>
                      <wps:spPr bwMode="auto">
                        <a:xfrm>
                          <a:off x="5249" y="7235"/>
                          <a:ext cx="429" cy="794"/>
                        </a:xfrm>
                        <a:custGeom>
                          <a:avLst/>
                          <a:gdLst>
                            <a:gd name="T0" fmla="*/ 3 w 42958"/>
                            <a:gd name="T1" fmla="*/ 0 h 79426"/>
                            <a:gd name="T2" fmla="*/ 4 w 42958"/>
                            <a:gd name="T3" fmla="*/ 0 h 79426"/>
                            <a:gd name="T4" fmla="*/ 4 w 42958"/>
                            <a:gd name="T5" fmla="*/ 2 h 79426"/>
                            <a:gd name="T6" fmla="*/ 4 w 42958"/>
                            <a:gd name="T7" fmla="*/ 2 h 79426"/>
                            <a:gd name="T8" fmla="*/ 3 w 42958"/>
                            <a:gd name="T9" fmla="*/ 5 h 79426"/>
                            <a:gd name="T10" fmla="*/ 4 w 42958"/>
                            <a:gd name="T11" fmla="*/ 5 h 79426"/>
                            <a:gd name="T12" fmla="*/ 4 w 42958"/>
                            <a:gd name="T13" fmla="*/ 7 h 79426"/>
                            <a:gd name="T14" fmla="*/ 3 w 42958"/>
                            <a:gd name="T15" fmla="*/ 7 h 79426"/>
                            <a:gd name="T16" fmla="*/ 2 w 42958"/>
                            <a:gd name="T17" fmla="*/ 8 h 79426"/>
                            <a:gd name="T18" fmla="*/ 0 w 42958"/>
                            <a:gd name="T19" fmla="*/ 8 h 79426"/>
                            <a:gd name="T20" fmla="*/ 3 w 42958"/>
                            <a:gd name="T21" fmla="*/ 0 h 79426"/>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42958"/>
                            <a:gd name="T34" fmla="*/ 0 h 79426"/>
                            <a:gd name="T35" fmla="*/ 42958 w 42958"/>
                            <a:gd name="T36" fmla="*/ 79426 h 7942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42958" h="79426">
                              <a:moveTo>
                                <a:pt x="29832" y="0"/>
                              </a:moveTo>
                              <a:lnTo>
                                <a:pt x="42958" y="0"/>
                              </a:lnTo>
                              <a:lnTo>
                                <a:pt x="42958" y="20782"/>
                              </a:lnTo>
                              <a:lnTo>
                                <a:pt x="42913" y="20638"/>
                              </a:lnTo>
                              <a:lnTo>
                                <a:pt x="34239" y="49111"/>
                              </a:lnTo>
                              <a:lnTo>
                                <a:pt x="42958" y="49111"/>
                              </a:lnTo>
                              <a:lnTo>
                                <a:pt x="42958" y="66332"/>
                              </a:lnTo>
                              <a:lnTo>
                                <a:pt x="28930" y="66332"/>
                              </a:lnTo>
                              <a:lnTo>
                                <a:pt x="25070" y="79426"/>
                              </a:lnTo>
                              <a:lnTo>
                                <a:pt x="0" y="79426"/>
                              </a:lnTo>
                              <a:lnTo>
                                <a:pt x="29832"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Shape 32"/>
                      <wps:cNvSpPr>
                        <a:spLocks/>
                      </wps:cNvSpPr>
                      <wps:spPr bwMode="auto">
                        <a:xfrm>
                          <a:off x="5678" y="7235"/>
                          <a:ext cx="435" cy="794"/>
                        </a:xfrm>
                        <a:custGeom>
                          <a:avLst/>
                          <a:gdLst>
                            <a:gd name="T0" fmla="*/ 0 w 43453"/>
                            <a:gd name="T1" fmla="*/ 0 h 79426"/>
                            <a:gd name="T2" fmla="*/ 1 w 43453"/>
                            <a:gd name="T3" fmla="*/ 0 h 79426"/>
                            <a:gd name="T4" fmla="*/ 4 w 43453"/>
                            <a:gd name="T5" fmla="*/ 8 h 79426"/>
                            <a:gd name="T6" fmla="*/ 2 w 43453"/>
                            <a:gd name="T7" fmla="*/ 8 h 79426"/>
                            <a:gd name="T8" fmla="*/ 1 w 43453"/>
                            <a:gd name="T9" fmla="*/ 7 h 79426"/>
                            <a:gd name="T10" fmla="*/ 0 w 43453"/>
                            <a:gd name="T11" fmla="*/ 7 h 79426"/>
                            <a:gd name="T12" fmla="*/ 0 w 43453"/>
                            <a:gd name="T13" fmla="*/ 5 h 79426"/>
                            <a:gd name="T14" fmla="*/ 1 w 43453"/>
                            <a:gd name="T15" fmla="*/ 5 h 79426"/>
                            <a:gd name="T16" fmla="*/ 0 w 43453"/>
                            <a:gd name="T17" fmla="*/ 2 h 79426"/>
                            <a:gd name="T18" fmla="*/ 0 w 43453"/>
                            <a:gd name="T19" fmla="*/ 0 h 7942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 name="T30" fmla="*/ 0 w 43453"/>
                            <a:gd name="T31" fmla="*/ 0 h 79426"/>
                            <a:gd name="T32" fmla="*/ 43453 w 43453"/>
                            <a:gd name="T33" fmla="*/ 79426 h 7942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T30" t="T31" r="T32" b="T33"/>
                          <a:pathLst>
                            <a:path w="43453" h="79426">
                              <a:moveTo>
                                <a:pt x="0" y="0"/>
                              </a:moveTo>
                              <a:lnTo>
                                <a:pt x="13608" y="0"/>
                              </a:lnTo>
                              <a:lnTo>
                                <a:pt x="43453" y="79426"/>
                              </a:lnTo>
                              <a:lnTo>
                                <a:pt x="17799" y="79426"/>
                              </a:lnTo>
                              <a:lnTo>
                                <a:pt x="13926" y="66332"/>
                              </a:lnTo>
                              <a:lnTo>
                                <a:pt x="0" y="66332"/>
                              </a:lnTo>
                              <a:lnTo>
                                <a:pt x="0" y="49111"/>
                              </a:lnTo>
                              <a:lnTo>
                                <a:pt x="8719" y="49111"/>
                              </a:lnTo>
                              <a:lnTo>
                                <a:pt x="0" y="20782"/>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 name="Shape 33"/>
                      <wps:cNvSpPr>
                        <a:spLocks/>
                      </wps:cNvSpPr>
                      <wps:spPr bwMode="auto">
                        <a:xfrm>
                          <a:off x="6314" y="7235"/>
                          <a:ext cx="629" cy="794"/>
                        </a:xfrm>
                        <a:custGeom>
                          <a:avLst/>
                          <a:gdLst>
                            <a:gd name="T0" fmla="*/ 0 w 62878"/>
                            <a:gd name="T1" fmla="*/ 0 h 79426"/>
                            <a:gd name="T2" fmla="*/ 2 w 62878"/>
                            <a:gd name="T3" fmla="*/ 0 h 79426"/>
                            <a:gd name="T4" fmla="*/ 2 w 62878"/>
                            <a:gd name="T5" fmla="*/ 6 h 79426"/>
                            <a:gd name="T6" fmla="*/ 6 w 62878"/>
                            <a:gd name="T7" fmla="*/ 6 h 79426"/>
                            <a:gd name="T8" fmla="*/ 6 w 62878"/>
                            <a:gd name="T9" fmla="*/ 8 h 79426"/>
                            <a:gd name="T10" fmla="*/ 0 w 62878"/>
                            <a:gd name="T11" fmla="*/ 8 h 79426"/>
                            <a:gd name="T12" fmla="*/ 0 w 62878"/>
                            <a:gd name="T13" fmla="*/ 0 h 79426"/>
                            <a:gd name="T14" fmla="*/ 0 60000 65536"/>
                            <a:gd name="T15" fmla="*/ 0 60000 65536"/>
                            <a:gd name="T16" fmla="*/ 0 60000 65536"/>
                            <a:gd name="T17" fmla="*/ 0 60000 65536"/>
                            <a:gd name="T18" fmla="*/ 0 60000 65536"/>
                            <a:gd name="T19" fmla="*/ 0 60000 65536"/>
                            <a:gd name="T20" fmla="*/ 0 60000 65536"/>
                            <a:gd name="T21" fmla="*/ 0 w 62878"/>
                            <a:gd name="T22" fmla="*/ 0 h 79426"/>
                            <a:gd name="T23" fmla="*/ 62878 w 62878"/>
                            <a:gd name="T24" fmla="*/ 79426 h 79426"/>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62878" h="79426">
                              <a:moveTo>
                                <a:pt x="0" y="0"/>
                              </a:moveTo>
                              <a:lnTo>
                                <a:pt x="24511" y="0"/>
                              </a:lnTo>
                              <a:lnTo>
                                <a:pt x="24511" y="59906"/>
                              </a:lnTo>
                              <a:lnTo>
                                <a:pt x="62878" y="59906"/>
                              </a:lnTo>
                              <a:lnTo>
                                <a:pt x="62878"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Shape 34"/>
                      <wps:cNvSpPr>
                        <a:spLocks/>
                      </wps:cNvSpPr>
                      <wps:spPr bwMode="auto">
                        <a:xfrm>
                          <a:off x="7120" y="7235"/>
                          <a:ext cx="746" cy="794"/>
                        </a:xfrm>
                        <a:custGeom>
                          <a:avLst/>
                          <a:gdLst>
                            <a:gd name="T0" fmla="*/ 0 w 74536"/>
                            <a:gd name="T1" fmla="*/ 0 h 79426"/>
                            <a:gd name="T2" fmla="*/ 7 w 74536"/>
                            <a:gd name="T3" fmla="*/ 0 h 79426"/>
                            <a:gd name="T4" fmla="*/ 7 w 74536"/>
                            <a:gd name="T5" fmla="*/ 2 h 79426"/>
                            <a:gd name="T6" fmla="*/ 5 w 74536"/>
                            <a:gd name="T7" fmla="*/ 2 h 79426"/>
                            <a:gd name="T8" fmla="*/ 5 w 74536"/>
                            <a:gd name="T9" fmla="*/ 8 h 79426"/>
                            <a:gd name="T10" fmla="*/ 3 w 74536"/>
                            <a:gd name="T11" fmla="*/ 8 h 79426"/>
                            <a:gd name="T12" fmla="*/ 3 w 74536"/>
                            <a:gd name="T13" fmla="*/ 2 h 79426"/>
                            <a:gd name="T14" fmla="*/ 0 w 74536"/>
                            <a:gd name="T15" fmla="*/ 2 h 79426"/>
                            <a:gd name="T16" fmla="*/ 0 w 74536"/>
                            <a:gd name="T17" fmla="*/ 0 h 79426"/>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74536"/>
                            <a:gd name="T28" fmla="*/ 0 h 79426"/>
                            <a:gd name="T29" fmla="*/ 74536 w 74536"/>
                            <a:gd name="T30" fmla="*/ 79426 h 7942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74536" h="79426">
                              <a:moveTo>
                                <a:pt x="0" y="0"/>
                              </a:moveTo>
                              <a:lnTo>
                                <a:pt x="74536" y="0"/>
                              </a:lnTo>
                              <a:lnTo>
                                <a:pt x="74536" y="19622"/>
                              </a:lnTo>
                              <a:lnTo>
                                <a:pt x="49581" y="19622"/>
                              </a:lnTo>
                              <a:lnTo>
                                <a:pt x="49581" y="79426"/>
                              </a:lnTo>
                              <a:lnTo>
                                <a:pt x="25082" y="79426"/>
                              </a:lnTo>
                              <a:lnTo>
                                <a:pt x="25082" y="19622"/>
                              </a:lnTo>
                              <a:lnTo>
                                <a:pt x="0" y="19622"/>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4" name="Shape 35"/>
                      <wps:cNvSpPr>
                        <a:spLocks/>
                      </wps:cNvSpPr>
                      <wps:spPr bwMode="auto">
                        <a:xfrm>
                          <a:off x="8099" y="7235"/>
                          <a:ext cx="761" cy="794"/>
                        </a:xfrm>
                        <a:custGeom>
                          <a:avLst/>
                          <a:gdLst>
                            <a:gd name="T0" fmla="*/ 0 w 76010"/>
                            <a:gd name="T1" fmla="*/ 0 h 79426"/>
                            <a:gd name="T2" fmla="*/ 2 w 76010"/>
                            <a:gd name="T3" fmla="*/ 0 h 79426"/>
                            <a:gd name="T4" fmla="*/ 2 w 76010"/>
                            <a:gd name="T5" fmla="*/ 3 h 79426"/>
                            <a:gd name="T6" fmla="*/ 5 w 76010"/>
                            <a:gd name="T7" fmla="*/ 3 h 79426"/>
                            <a:gd name="T8" fmla="*/ 5 w 76010"/>
                            <a:gd name="T9" fmla="*/ 0 h 79426"/>
                            <a:gd name="T10" fmla="*/ 8 w 76010"/>
                            <a:gd name="T11" fmla="*/ 0 h 79426"/>
                            <a:gd name="T12" fmla="*/ 8 w 76010"/>
                            <a:gd name="T13" fmla="*/ 8 h 79426"/>
                            <a:gd name="T14" fmla="*/ 5 w 76010"/>
                            <a:gd name="T15" fmla="*/ 8 h 79426"/>
                            <a:gd name="T16" fmla="*/ 5 w 76010"/>
                            <a:gd name="T17" fmla="*/ 5 h 79426"/>
                            <a:gd name="T18" fmla="*/ 2 w 76010"/>
                            <a:gd name="T19" fmla="*/ 5 h 79426"/>
                            <a:gd name="T20" fmla="*/ 2 w 76010"/>
                            <a:gd name="T21" fmla="*/ 8 h 79426"/>
                            <a:gd name="T22" fmla="*/ 0 w 76010"/>
                            <a:gd name="T23" fmla="*/ 8 h 79426"/>
                            <a:gd name="T24" fmla="*/ 0 w 76010"/>
                            <a:gd name="T25" fmla="*/ 0 h 7942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76010"/>
                            <a:gd name="T40" fmla="*/ 0 h 79426"/>
                            <a:gd name="T41" fmla="*/ 76010 w 76010"/>
                            <a:gd name="T42" fmla="*/ 79426 h 7942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76010" h="79426">
                              <a:moveTo>
                                <a:pt x="0" y="0"/>
                              </a:moveTo>
                              <a:lnTo>
                                <a:pt x="24536" y="0"/>
                              </a:lnTo>
                              <a:lnTo>
                                <a:pt x="24536" y="27826"/>
                              </a:lnTo>
                              <a:lnTo>
                                <a:pt x="51346" y="27826"/>
                              </a:lnTo>
                              <a:lnTo>
                                <a:pt x="51346" y="0"/>
                              </a:lnTo>
                              <a:lnTo>
                                <a:pt x="76010" y="0"/>
                              </a:lnTo>
                              <a:lnTo>
                                <a:pt x="76010" y="79426"/>
                              </a:lnTo>
                              <a:lnTo>
                                <a:pt x="51346" y="79426"/>
                              </a:lnTo>
                              <a:lnTo>
                                <a:pt x="51346" y="47257"/>
                              </a:lnTo>
                              <a:lnTo>
                                <a:pt x="24536" y="47257"/>
                              </a:lnTo>
                              <a:lnTo>
                                <a:pt x="24536"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Shape 36"/>
                      <wps:cNvSpPr>
                        <a:spLocks/>
                      </wps:cNvSpPr>
                      <wps:spPr bwMode="auto">
                        <a:xfrm>
                          <a:off x="9638" y="7097"/>
                          <a:ext cx="830" cy="948"/>
                        </a:xfrm>
                        <a:custGeom>
                          <a:avLst/>
                          <a:gdLst>
                            <a:gd name="T0" fmla="*/ 4 w 83045"/>
                            <a:gd name="T1" fmla="*/ 0 h 94729"/>
                            <a:gd name="T2" fmla="*/ 7 w 83045"/>
                            <a:gd name="T3" fmla="*/ 1 h 94729"/>
                            <a:gd name="T4" fmla="*/ 8 w 83045"/>
                            <a:gd name="T5" fmla="*/ 3 h 94729"/>
                            <a:gd name="T6" fmla="*/ 5 w 83045"/>
                            <a:gd name="T7" fmla="*/ 3 h 94729"/>
                            <a:gd name="T8" fmla="*/ 5 w 83045"/>
                            <a:gd name="T9" fmla="*/ 2 h 94729"/>
                            <a:gd name="T10" fmla="*/ 4 w 83045"/>
                            <a:gd name="T11" fmla="*/ 2 h 94729"/>
                            <a:gd name="T12" fmla="*/ 3 w 83045"/>
                            <a:gd name="T13" fmla="*/ 2 h 94729"/>
                            <a:gd name="T14" fmla="*/ 3 w 83045"/>
                            <a:gd name="T15" fmla="*/ 2 h 94729"/>
                            <a:gd name="T16" fmla="*/ 3 w 83045"/>
                            <a:gd name="T17" fmla="*/ 3 h 94729"/>
                            <a:gd name="T18" fmla="*/ 4 w 83045"/>
                            <a:gd name="T19" fmla="*/ 3 h 94729"/>
                            <a:gd name="T20" fmla="*/ 7 w 83045"/>
                            <a:gd name="T21" fmla="*/ 4 h 94729"/>
                            <a:gd name="T22" fmla="*/ 8 w 83045"/>
                            <a:gd name="T23" fmla="*/ 5 h 94729"/>
                            <a:gd name="T24" fmla="*/ 8 w 83045"/>
                            <a:gd name="T25" fmla="*/ 6 h 94729"/>
                            <a:gd name="T26" fmla="*/ 8 w 83045"/>
                            <a:gd name="T27" fmla="*/ 8 h 94729"/>
                            <a:gd name="T28" fmla="*/ 6 w 83045"/>
                            <a:gd name="T29" fmla="*/ 9 h 94729"/>
                            <a:gd name="T30" fmla="*/ 4 w 83045"/>
                            <a:gd name="T31" fmla="*/ 9 h 94729"/>
                            <a:gd name="T32" fmla="*/ 1 w 83045"/>
                            <a:gd name="T33" fmla="*/ 9 h 94729"/>
                            <a:gd name="T34" fmla="*/ 0 w 83045"/>
                            <a:gd name="T35" fmla="*/ 6 h 94729"/>
                            <a:gd name="T36" fmla="*/ 3 w 83045"/>
                            <a:gd name="T37" fmla="*/ 6 h 94729"/>
                            <a:gd name="T38" fmla="*/ 3 w 83045"/>
                            <a:gd name="T39" fmla="*/ 7 h 94729"/>
                            <a:gd name="T40" fmla="*/ 4 w 83045"/>
                            <a:gd name="T41" fmla="*/ 8 h 94729"/>
                            <a:gd name="T42" fmla="*/ 5 w 83045"/>
                            <a:gd name="T43" fmla="*/ 7 h 94729"/>
                            <a:gd name="T44" fmla="*/ 6 w 83045"/>
                            <a:gd name="T45" fmla="*/ 7 h 94729"/>
                            <a:gd name="T46" fmla="*/ 5 w 83045"/>
                            <a:gd name="T47" fmla="*/ 6 h 94729"/>
                            <a:gd name="T48" fmla="*/ 4 w 83045"/>
                            <a:gd name="T49" fmla="*/ 6 h 94729"/>
                            <a:gd name="T50" fmla="*/ 1 w 83045"/>
                            <a:gd name="T51" fmla="*/ 4 h 94729"/>
                            <a:gd name="T52" fmla="*/ 0 w 83045"/>
                            <a:gd name="T53" fmla="*/ 3 h 94729"/>
                            <a:gd name="T54" fmla="*/ 1 w 83045"/>
                            <a:gd name="T55" fmla="*/ 1 h 94729"/>
                            <a:gd name="T56" fmla="*/ 2 w 83045"/>
                            <a:gd name="T57" fmla="*/ 0 h 94729"/>
                            <a:gd name="T58" fmla="*/ 4 w 83045"/>
                            <a:gd name="T59" fmla="*/ 0 h 94729"/>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w 83045"/>
                            <a:gd name="T91" fmla="*/ 0 h 94729"/>
                            <a:gd name="T92" fmla="*/ 83045 w 83045"/>
                            <a:gd name="T93" fmla="*/ 94729 h 94729"/>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T90" t="T91" r="T92" b="T93"/>
                          <a:pathLst>
                            <a:path w="83045" h="94729">
                              <a:moveTo>
                                <a:pt x="42367" y="0"/>
                              </a:moveTo>
                              <a:cubicBezTo>
                                <a:pt x="54039" y="0"/>
                                <a:pt x="62954" y="2184"/>
                                <a:pt x="69126" y="6515"/>
                              </a:cubicBezTo>
                              <a:cubicBezTo>
                                <a:pt x="75260" y="10884"/>
                                <a:pt x="79007" y="17780"/>
                                <a:pt x="80137" y="27254"/>
                              </a:cubicBezTo>
                              <a:lnTo>
                                <a:pt x="53378" y="28918"/>
                              </a:lnTo>
                              <a:cubicBezTo>
                                <a:pt x="52743" y="24702"/>
                                <a:pt x="51219" y="21755"/>
                                <a:pt x="48882" y="19837"/>
                              </a:cubicBezTo>
                              <a:cubicBezTo>
                                <a:pt x="46609" y="18059"/>
                                <a:pt x="43536" y="17031"/>
                                <a:pt x="39560" y="17031"/>
                              </a:cubicBezTo>
                              <a:cubicBezTo>
                                <a:pt x="36233" y="17031"/>
                                <a:pt x="33808" y="17780"/>
                                <a:pt x="32131" y="19190"/>
                              </a:cubicBezTo>
                              <a:cubicBezTo>
                                <a:pt x="30480" y="20612"/>
                                <a:pt x="29566" y="22276"/>
                                <a:pt x="29566" y="24181"/>
                              </a:cubicBezTo>
                              <a:cubicBezTo>
                                <a:pt x="29566" y="25743"/>
                                <a:pt x="30328" y="27013"/>
                                <a:pt x="31623" y="28143"/>
                              </a:cubicBezTo>
                              <a:cubicBezTo>
                                <a:pt x="33007" y="29311"/>
                                <a:pt x="36094" y="30454"/>
                                <a:pt x="41072" y="31598"/>
                              </a:cubicBezTo>
                              <a:cubicBezTo>
                                <a:pt x="53505" y="34175"/>
                                <a:pt x="62331" y="36856"/>
                                <a:pt x="67716" y="39688"/>
                              </a:cubicBezTo>
                              <a:cubicBezTo>
                                <a:pt x="73101" y="42367"/>
                                <a:pt x="76911" y="45834"/>
                                <a:pt x="79502" y="49809"/>
                              </a:cubicBezTo>
                              <a:cubicBezTo>
                                <a:pt x="81902" y="53899"/>
                                <a:pt x="83045" y="58357"/>
                                <a:pt x="83045" y="63348"/>
                              </a:cubicBezTo>
                              <a:cubicBezTo>
                                <a:pt x="83045" y="69228"/>
                                <a:pt x="81407" y="74638"/>
                                <a:pt x="78206" y="79591"/>
                              </a:cubicBezTo>
                              <a:cubicBezTo>
                                <a:pt x="74993" y="84607"/>
                                <a:pt x="70383" y="88303"/>
                                <a:pt x="64643" y="90881"/>
                              </a:cubicBezTo>
                              <a:cubicBezTo>
                                <a:pt x="58763" y="93434"/>
                                <a:pt x="51448" y="94729"/>
                                <a:pt x="42494" y="94729"/>
                              </a:cubicBezTo>
                              <a:cubicBezTo>
                                <a:pt x="26886" y="94729"/>
                                <a:pt x="16142" y="91770"/>
                                <a:pt x="10109" y="85750"/>
                              </a:cubicBezTo>
                              <a:cubicBezTo>
                                <a:pt x="4077" y="79743"/>
                                <a:pt x="762" y="72047"/>
                                <a:pt x="0" y="62852"/>
                              </a:cubicBezTo>
                              <a:lnTo>
                                <a:pt x="26886" y="61189"/>
                              </a:lnTo>
                              <a:cubicBezTo>
                                <a:pt x="27521" y="65532"/>
                                <a:pt x="28677" y="68872"/>
                                <a:pt x="30480" y="71158"/>
                              </a:cubicBezTo>
                              <a:cubicBezTo>
                                <a:pt x="33414" y="74879"/>
                                <a:pt x="37503" y="76797"/>
                                <a:pt x="43015" y="76797"/>
                              </a:cubicBezTo>
                              <a:cubicBezTo>
                                <a:pt x="46977" y="76797"/>
                                <a:pt x="50152" y="75768"/>
                                <a:pt x="52362" y="73838"/>
                              </a:cubicBezTo>
                              <a:cubicBezTo>
                                <a:pt x="54521" y="72047"/>
                                <a:pt x="55563" y="69748"/>
                                <a:pt x="55563" y="67310"/>
                              </a:cubicBezTo>
                              <a:cubicBezTo>
                                <a:pt x="55563" y="64884"/>
                                <a:pt x="54521" y="62852"/>
                                <a:pt x="52464" y="60935"/>
                              </a:cubicBezTo>
                              <a:cubicBezTo>
                                <a:pt x="50432" y="59004"/>
                                <a:pt x="45542" y="57340"/>
                                <a:pt x="38024" y="55677"/>
                              </a:cubicBezTo>
                              <a:cubicBezTo>
                                <a:pt x="25591" y="52883"/>
                                <a:pt x="16637" y="49136"/>
                                <a:pt x="11379" y="44539"/>
                              </a:cubicBezTo>
                              <a:cubicBezTo>
                                <a:pt x="6020" y="39802"/>
                                <a:pt x="3442" y="33934"/>
                                <a:pt x="3442" y="26759"/>
                              </a:cubicBezTo>
                              <a:cubicBezTo>
                                <a:pt x="3442" y="22149"/>
                                <a:pt x="4737" y="17653"/>
                                <a:pt x="7544" y="13436"/>
                              </a:cubicBezTo>
                              <a:cubicBezTo>
                                <a:pt x="10236" y="9195"/>
                                <a:pt x="14351" y="6020"/>
                                <a:pt x="19838" y="3594"/>
                              </a:cubicBezTo>
                              <a:cubicBezTo>
                                <a:pt x="25349" y="1130"/>
                                <a:pt x="32791" y="0"/>
                                <a:pt x="42367" y="0"/>
                              </a:cubicBez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Shape 37"/>
                      <wps:cNvSpPr>
                        <a:spLocks/>
                      </wps:cNvSpPr>
                      <wps:spPr bwMode="auto">
                        <a:xfrm>
                          <a:off x="10710" y="7222"/>
                          <a:ext cx="773" cy="822"/>
                        </a:xfrm>
                        <a:custGeom>
                          <a:avLst/>
                          <a:gdLst>
                            <a:gd name="T0" fmla="*/ 4 w 77318"/>
                            <a:gd name="T1" fmla="*/ 0 h 82194"/>
                            <a:gd name="T2" fmla="*/ 6 w 77318"/>
                            <a:gd name="T3" fmla="*/ 1 h 82194"/>
                            <a:gd name="T4" fmla="*/ 8 w 77318"/>
                            <a:gd name="T5" fmla="*/ 2 h 82194"/>
                            <a:gd name="T6" fmla="*/ 5 w 77318"/>
                            <a:gd name="T7" fmla="*/ 3 h 82194"/>
                            <a:gd name="T8" fmla="*/ 5 w 77318"/>
                            <a:gd name="T9" fmla="*/ 2 h 82194"/>
                            <a:gd name="T10" fmla="*/ 5 w 77318"/>
                            <a:gd name="T11" fmla="*/ 2 h 82194"/>
                            <a:gd name="T12" fmla="*/ 4 w 77318"/>
                            <a:gd name="T13" fmla="*/ 2 h 82194"/>
                            <a:gd name="T14" fmla="*/ 3 w 77318"/>
                            <a:gd name="T15" fmla="*/ 3 h 82194"/>
                            <a:gd name="T16" fmla="*/ 2 w 77318"/>
                            <a:gd name="T17" fmla="*/ 4 h 82194"/>
                            <a:gd name="T18" fmla="*/ 3 w 77318"/>
                            <a:gd name="T19" fmla="*/ 6 h 82194"/>
                            <a:gd name="T20" fmla="*/ 4 w 77318"/>
                            <a:gd name="T21" fmla="*/ 6 h 82194"/>
                            <a:gd name="T22" fmla="*/ 5 w 77318"/>
                            <a:gd name="T23" fmla="*/ 6 h 82194"/>
                            <a:gd name="T24" fmla="*/ 6 w 77318"/>
                            <a:gd name="T25" fmla="*/ 5 h 82194"/>
                            <a:gd name="T26" fmla="*/ 8 w 77318"/>
                            <a:gd name="T27" fmla="*/ 5 h 82194"/>
                            <a:gd name="T28" fmla="*/ 7 w 77318"/>
                            <a:gd name="T29" fmla="*/ 7 h 82194"/>
                            <a:gd name="T30" fmla="*/ 6 w 77318"/>
                            <a:gd name="T31" fmla="*/ 8 h 82194"/>
                            <a:gd name="T32" fmla="*/ 4 w 77318"/>
                            <a:gd name="T33" fmla="*/ 8 h 82194"/>
                            <a:gd name="T34" fmla="*/ 2 w 77318"/>
                            <a:gd name="T35" fmla="*/ 8 h 82194"/>
                            <a:gd name="T36" fmla="*/ 1 w 77318"/>
                            <a:gd name="T37" fmla="*/ 7 h 82194"/>
                            <a:gd name="T38" fmla="*/ 0 w 77318"/>
                            <a:gd name="T39" fmla="*/ 4 h 82194"/>
                            <a:gd name="T40" fmla="*/ 1 w 77318"/>
                            <a:gd name="T41" fmla="*/ 1 h 82194"/>
                            <a:gd name="T42" fmla="*/ 4 w 77318"/>
                            <a:gd name="T43" fmla="*/ 0 h 82194"/>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w 77318"/>
                            <a:gd name="T67" fmla="*/ 0 h 82194"/>
                            <a:gd name="T68" fmla="*/ 77318 w 77318"/>
                            <a:gd name="T69" fmla="*/ 82194 h 82194"/>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T66" t="T67" r="T68" b="T69"/>
                          <a:pathLst>
                            <a:path w="77318" h="82194">
                              <a:moveTo>
                                <a:pt x="40158" y="0"/>
                              </a:moveTo>
                              <a:cubicBezTo>
                                <a:pt x="50140" y="0"/>
                                <a:pt x="58014" y="2006"/>
                                <a:pt x="63779" y="6096"/>
                              </a:cubicBezTo>
                              <a:cubicBezTo>
                                <a:pt x="69431" y="10084"/>
                                <a:pt x="73775" y="16294"/>
                                <a:pt x="76518" y="24727"/>
                              </a:cubicBezTo>
                              <a:lnTo>
                                <a:pt x="54902" y="29489"/>
                              </a:lnTo>
                              <a:cubicBezTo>
                                <a:pt x="54153" y="27051"/>
                                <a:pt x="53251" y="25273"/>
                                <a:pt x="52477" y="24181"/>
                              </a:cubicBezTo>
                              <a:cubicBezTo>
                                <a:pt x="51143" y="22289"/>
                                <a:pt x="49492" y="20853"/>
                                <a:pt x="47473" y="19837"/>
                              </a:cubicBezTo>
                              <a:cubicBezTo>
                                <a:pt x="45466" y="18847"/>
                                <a:pt x="43256" y="18275"/>
                                <a:pt x="40831" y="18275"/>
                              </a:cubicBezTo>
                              <a:cubicBezTo>
                                <a:pt x="35179" y="18275"/>
                                <a:pt x="30950" y="20638"/>
                                <a:pt x="27927" y="25070"/>
                              </a:cubicBezTo>
                              <a:cubicBezTo>
                                <a:pt x="25743" y="28397"/>
                                <a:pt x="24613" y="33604"/>
                                <a:pt x="24613" y="40729"/>
                              </a:cubicBezTo>
                              <a:cubicBezTo>
                                <a:pt x="24613" y="49581"/>
                                <a:pt x="25959" y="55588"/>
                                <a:pt x="28613" y="58801"/>
                              </a:cubicBezTo>
                              <a:cubicBezTo>
                                <a:pt x="31280" y="62103"/>
                                <a:pt x="35027" y="63767"/>
                                <a:pt x="39942" y="63767"/>
                              </a:cubicBezTo>
                              <a:cubicBezTo>
                                <a:pt x="44603" y="63767"/>
                                <a:pt x="48146" y="62459"/>
                                <a:pt x="50572" y="59804"/>
                              </a:cubicBezTo>
                              <a:cubicBezTo>
                                <a:pt x="52908" y="57124"/>
                                <a:pt x="54674" y="53353"/>
                                <a:pt x="55791" y="48361"/>
                              </a:cubicBezTo>
                              <a:lnTo>
                                <a:pt x="77318" y="54788"/>
                              </a:lnTo>
                              <a:cubicBezTo>
                                <a:pt x="75857" y="60770"/>
                                <a:pt x="73520" y="65900"/>
                                <a:pt x="70422" y="69875"/>
                              </a:cubicBezTo>
                              <a:cubicBezTo>
                                <a:pt x="67323" y="73990"/>
                                <a:pt x="63449" y="76987"/>
                                <a:pt x="58915" y="79096"/>
                              </a:cubicBezTo>
                              <a:cubicBezTo>
                                <a:pt x="54254" y="81077"/>
                                <a:pt x="48463" y="82194"/>
                                <a:pt x="41263" y="82194"/>
                              </a:cubicBezTo>
                              <a:cubicBezTo>
                                <a:pt x="32715" y="82194"/>
                                <a:pt x="25603" y="80861"/>
                                <a:pt x="20193" y="78422"/>
                              </a:cubicBezTo>
                              <a:cubicBezTo>
                                <a:pt x="14631" y="75870"/>
                                <a:pt x="9970" y="71438"/>
                                <a:pt x="5957" y="65113"/>
                              </a:cubicBezTo>
                              <a:cubicBezTo>
                                <a:pt x="1981" y="58801"/>
                                <a:pt x="0" y="50698"/>
                                <a:pt x="0" y="40919"/>
                              </a:cubicBezTo>
                              <a:cubicBezTo>
                                <a:pt x="0" y="27724"/>
                                <a:pt x="3518" y="17628"/>
                                <a:pt x="10516" y="10541"/>
                              </a:cubicBezTo>
                              <a:cubicBezTo>
                                <a:pt x="17513" y="3543"/>
                                <a:pt x="27381" y="0"/>
                                <a:pt x="40158" y="0"/>
                              </a:cubicBez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7" name="Shape 38"/>
                      <wps:cNvSpPr>
                        <a:spLocks/>
                      </wps:cNvSpPr>
                      <wps:spPr bwMode="auto">
                        <a:xfrm>
                          <a:off x="11725" y="7235"/>
                          <a:ext cx="760" cy="794"/>
                        </a:xfrm>
                        <a:custGeom>
                          <a:avLst/>
                          <a:gdLst>
                            <a:gd name="T0" fmla="*/ 0 w 76009"/>
                            <a:gd name="T1" fmla="*/ 0 h 79426"/>
                            <a:gd name="T2" fmla="*/ 2 w 76009"/>
                            <a:gd name="T3" fmla="*/ 0 h 79426"/>
                            <a:gd name="T4" fmla="*/ 2 w 76009"/>
                            <a:gd name="T5" fmla="*/ 3 h 79426"/>
                            <a:gd name="T6" fmla="*/ 5 w 76009"/>
                            <a:gd name="T7" fmla="*/ 3 h 79426"/>
                            <a:gd name="T8" fmla="*/ 5 w 76009"/>
                            <a:gd name="T9" fmla="*/ 0 h 79426"/>
                            <a:gd name="T10" fmla="*/ 8 w 76009"/>
                            <a:gd name="T11" fmla="*/ 0 h 79426"/>
                            <a:gd name="T12" fmla="*/ 8 w 76009"/>
                            <a:gd name="T13" fmla="*/ 8 h 79426"/>
                            <a:gd name="T14" fmla="*/ 5 w 76009"/>
                            <a:gd name="T15" fmla="*/ 8 h 79426"/>
                            <a:gd name="T16" fmla="*/ 5 w 76009"/>
                            <a:gd name="T17" fmla="*/ 5 h 79426"/>
                            <a:gd name="T18" fmla="*/ 2 w 76009"/>
                            <a:gd name="T19" fmla="*/ 5 h 79426"/>
                            <a:gd name="T20" fmla="*/ 2 w 76009"/>
                            <a:gd name="T21" fmla="*/ 8 h 79426"/>
                            <a:gd name="T22" fmla="*/ 0 w 76009"/>
                            <a:gd name="T23" fmla="*/ 8 h 79426"/>
                            <a:gd name="T24" fmla="*/ 0 w 76009"/>
                            <a:gd name="T25" fmla="*/ 0 h 7942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76009"/>
                            <a:gd name="T40" fmla="*/ 0 h 79426"/>
                            <a:gd name="T41" fmla="*/ 76009 w 76009"/>
                            <a:gd name="T42" fmla="*/ 79426 h 7942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76009" h="79426">
                              <a:moveTo>
                                <a:pt x="0" y="0"/>
                              </a:moveTo>
                              <a:lnTo>
                                <a:pt x="24511" y="0"/>
                              </a:lnTo>
                              <a:lnTo>
                                <a:pt x="24511" y="27826"/>
                              </a:lnTo>
                              <a:lnTo>
                                <a:pt x="51346" y="27826"/>
                              </a:lnTo>
                              <a:lnTo>
                                <a:pt x="51346" y="0"/>
                              </a:lnTo>
                              <a:lnTo>
                                <a:pt x="76009" y="0"/>
                              </a:lnTo>
                              <a:lnTo>
                                <a:pt x="76009" y="79426"/>
                              </a:lnTo>
                              <a:lnTo>
                                <a:pt x="51346" y="79426"/>
                              </a:lnTo>
                              <a:lnTo>
                                <a:pt x="51346" y="47257"/>
                              </a:lnTo>
                              <a:lnTo>
                                <a:pt x="24511" y="47257"/>
                              </a:lnTo>
                              <a:lnTo>
                                <a:pt x="24511"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8" name="Shape 39"/>
                      <wps:cNvSpPr>
                        <a:spLocks/>
                      </wps:cNvSpPr>
                      <wps:spPr bwMode="auto">
                        <a:xfrm>
                          <a:off x="12739" y="7222"/>
                          <a:ext cx="412" cy="819"/>
                        </a:xfrm>
                        <a:custGeom>
                          <a:avLst/>
                          <a:gdLst>
                            <a:gd name="T0" fmla="*/ 4 w 41186"/>
                            <a:gd name="T1" fmla="*/ 0 h 81947"/>
                            <a:gd name="T2" fmla="*/ 4 w 41186"/>
                            <a:gd name="T3" fmla="*/ 0 h 81947"/>
                            <a:gd name="T4" fmla="*/ 4 w 41186"/>
                            <a:gd name="T5" fmla="*/ 2 h 81947"/>
                            <a:gd name="T6" fmla="*/ 4 w 41186"/>
                            <a:gd name="T7" fmla="*/ 2 h 81947"/>
                            <a:gd name="T8" fmla="*/ 3 w 41186"/>
                            <a:gd name="T9" fmla="*/ 2 h 81947"/>
                            <a:gd name="T10" fmla="*/ 2 w 41186"/>
                            <a:gd name="T11" fmla="*/ 4 h 81947"/>
                            <a:gd name="T12" fmla="*/ 3 w 41186"/>
                            <a:gd name="T13" fmla="*/ 6 h 81947"/>
                            <a:gd name="T14" fmla="*/ 4 w 41186"/>
                            <a:gd name="T15" fmla="*/ 6 h 81947"/>
                            <a:gd name="T16" fmla="*/ 4 w 41186"/>
                            <a:gd name="T17" fmla="*/ 8 h 81947"/>
                            <a:gd name="T18" fmla="*/ 2 w 41186"/>
                            <a:gd name="T19" fmla="*/ 8 h 81947"/>
                            <a:gd name="T20" fmla="*/ 1 w 41186"/>
                            <a:gd name="T21" fmla="*/ 6 h 81947"/>
                            <a:gd name="T22" fmla="*/ 0 w 41186"/>
                            <a:gd name="T23" fmla="*/ 4 h 81947"/>
                            <a:gd name="T24" fmla="*/ 1 w 41186"/>
                            <a:gd name="T25" fmla="*/ 1 h 81947"/>
                            <a:gd name="T26" fmla="*/ 4 w 41186"/>
                            <a:gd name="T27" fmla="*/ 0 h 8194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41186"/>
                            <a:gd name="T43" fmla="*/ 0 h 81947"/>
                            <a:gd name="T44" fmla="*/ 41186 w 41186"/>
                            <a:gd name="T45" fmla="*/ 81947 h 81947"/>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41186" h="81947">
                              <a:moveTo>
                                <a:pt x="41021" y="0"/>
                              </a:moveTo>
                              <a:lnTo>
                                <a:pt x="41186" y="25"/>
                              </a:lnTo>
                              <a:lnTo>
                                <a:pt x="41186" y="18600"/>
                              </a:lnTo>
                              <a:lnTo>
                                <a:pt x="41021" y="18529"/>
                              </a:lnTo>
                              <a:cubicBezTo>
                                <a:pt x="36017" y="18529"/>
                                <a:pt x="32017" y="20294"/>
                                <a:pt x="29070" y="23863"/>
                              </a:cubicBezTo>
                              <a:cubicBezTo>
                                <a:pt x="26060" y="27293"/>
                                <a:pt x="24600" y="33172"/>
                                <a:pt x="24600" y="41275"/>
                              </a:cubicBezTo>
                              <a:cubicBezTo>
                                <a:pt x="24600" y="49263"/>
                                <a:pt x="26060" y="55029"/>
                                <a:pt x="29070" y="58471"/>
                              </a:cubicBezTo>
                              <a:lnTo>
                                <a:pt x="41186" y="63752"/>
                              </a:lnTo>
                              <a:lnTo>
                                <a:pt x="41186" y="81947"/>
                              </a:lnTo>
                              <a:lnTo>
                                <a:pt x="19748" y="77889"/>
                              </a:lnTo>
                              <a:cubicBezTo>
                                <a:pt x="13843" y="74993"/>
                                <a:pt x="9182" y="70447"/>
                                <a:pt x="5524" y="64351"/>
                              </a:cubicBezTo>
                              <a:cubicBezTo>
                                <a:pt x="1854" y="58153"/>
                                <a:pt x="0" y="50355"/>
                                <a:pt x="0" y="41161"/>
                              </a:cubicBezTo>
                              <a:cubicBezTo>
                                <a:pt x="0" y="28181"/>
                                <a:pt x="3645" y="18085"/>
                                <a:pt x="10833" y="10871"/>
                              </a:cubicBezTo>
                              <a:cubicBezTo>
                                <a:pt x="18085" y="3683"/>
                                <a:pt x="28156" y="0"/>
                                <a:pt x="41021" y="0"/>
                              </a:cubicBez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Shape 40"/>
                      <wps:cNvSpPr>
                        <a:spLocks/>
                      </wps:cNvSpPr>
                      <wps:spPr bwMode="auto">
                        <a:xfrm>
                          <a:off x="13151" y="7222"/>
                          <a:ext cx="411" cy="821"/>
                        </a:xfrm>
                        <a:custGeom>
                          <a:avLst/>
                          <a:gdLst>
                            <a:gd name="T0" fmla="*/ 0 w 41110"/>
                            <a:gd name="T1" fmla="*/ 0 h 82080"/>
                            <a:gd name="T2" fmla="*/ 2 w 41110"/>
                            <a:gd name="T3" fmla="*/ 0 h 82080"/>
                            <a:gd name="T4" fmla="*/ 3 w 41110"/>
                            <a:gd name="T5" fmla="*/ 1 h 82080"/>
                            <a:gd name="T6" fmla="*/ 4 w 41110"/>
                            <a:gd name="T7" fmla="*/ 4 h 82080"/>
                            <a:gd name="T8" fmla="*/ 4 w 41110"/>
                            <a:gd name="T9" fmla="*/ 6 h 82080"/>
                            <a:gd name="T10" fmla="*/ 2 w 41110"/>
                            <a:gd name="T11" fmla="*/ 8 h 82080"/>
                            <a:gd name="T12" fmla="*/ 0 w 41110"/>
                            <a:gd name="T13" fmla="*/ 8 h 82080"/>
                            <a:gd name="T14" fmla="*/ 0 w 41110"/>
                            <a:gd name="T15" fmla="*/ 8 h 82080"/>
                            <a:gd name="T16" fmla="*/ 0 w 41110"/>
                            <a:gd name="T17" fmla="*/ 6 h 82080"/>
                            <a:gd name="T18" fmla="*/ 0 w 41110"/>
                            <a:gd name="T19" fmla="*/ 6 h 82080"/>
                            <a:gd name="T20" fmla="*/ 1 w 41110"/>
                            <a:gd name="T21" fmla="*/ 6 h 82080"/>
                            <a:gd name="T22" fmla="*/ 2 w 41110"/>
                            <a:gd name="T23" fmla="*/ 4 h 82080"/>
                            <a:gd name="T24" fmla="*/ 1 w 41110"/>
                            <a:gd name="T25" fmla="*/ 2 h 82080"/>
                            <a:gd name="T26" fmla="*/ 0 w 41110"/>
                            <a:gd name="T27" fmla="*/ 2 h 82080"/>
                            <a:gd name="T28" fmla="*/ 0 w 41110"/>
                            <a:gd name="T29" fmla="*/ 0 h 82080"/>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41110"/>
                            <a:gd name="T46" fmla="*/ 0 h 82080"/>
                            <a:gd name="T47" fmla="*/ 41110 w 41110"/>
                            <a:gd name="T48" fmla="*/ 82080 h 82080"/>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41110" h="82080">
                              <a:moveTo>
                                <a:pt x="0" y="0"/>
                              </a:moveTo>
                              <a:lnTo>
                                <a:pt x="17389" y="2642"/>
                              </a:lnTo>
                              <a:cubicBezTo>
                                <a:pt x="22479" y="4420"/>
                                <a:pt x="26803" y="7087"/>
                                <a:pt x="30353" y="10643"/>
                              </a:cubicBezTo>
                              <a:cubicBezTo>
                                <a:pt x="37566" y="17742"/>
                                <a:pt x="41110" y="27585"/>
                                <a:pt x="41110" y="40463"/>
                              </a:cubicBezTo>
                              <a:cubicBezTo>
                                <a:pt x="41110" y="49670"/>
                                <a:pt x="39548" y="57328"/>
                                <a:pt x="36449" y="63335"/>
                              </a:cubicBezTo>
                              <a:cubicBezTo>
                                <a:pt x="33325" y="69190"/>
                                <a:pt x="28816" y="73851"/>
                                <a:pt x="22911" y="77204"/>
                              </a:cubicBezTo>
                              <a:cubicBezTo>
                                <a:pt x="17031" y="80404"/>
                                <a:pt x="9589" y="82080"/>
                                <a:pt x="838" y="82080"/>
                              </a:cubicBezTo>
                              <a:lnTo>
                                <a:pt x="0" y="81922"/>
                              </a:lnTo>
                              <a:lnTo>
                                <a:pt x="0" y="63727"/>
                              </a:lnTo>
                              <a:lnTo>
                                <a:pt x="64" y="63754"/>
                              </a:lnTo>
                              <a:cubicBezTo>
                                <a:pt x="5283" y="63754"/>
                                <a:pt x="9398" y="61989"/>
                                <a:pt x="12268" y="58547"/>
                              </a:cubicBezTo>
                              <a:cubicBezTo>
                                <a:pt x="15138" y="55093"/>
                                <a:pt x="16586" y="49022"/>
                                <a:pt x="16586" y="40145"/>
                              </a:cubicBezTo>
                              <a:cubicBezTo>
                                <a:pt x="16586" y="32601"/>
                                <a:pt x="15024" y="27165"/>
                                <a:pt x="12052" y="23724"/>
                              </a:cubicBezTo>
                              <a:lnTo>
                                <a:pt x="0" y="18575"/>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Shape 41"/>
                      <wps:cNvSpPr>
                        <a:spLocks/>
                      </wps:cNvSpPr>
                      <wps:spPr bwMode="auto">
                        <a:xfrm>
                          <a:off x="13785" y="7222"/>
                          <a:ext cx="412" cy="819"/>
                        </a:xfrm>
                        <a:custGeom>
                          <a:avLst/>
                          <a:gdLst>
                            <a:gd name="T0" fmla="*/ 4 w 41199"/>
                            <a:gd name="T1" fmla="*/ 0 h 81949"/>
                            <a:gd name="T2" fmla="*/ 4 w 41199"/>
                            <a:gd name="T3" fmla="*/ 0 h 81949"/>
                            <a:gd name="T4" fmla="*/ 4 w 41199"/>
                            <a:gd name="T5" fmla="*/ 2 h 81949"/>
                            <a:gd name="T6" fmla="*/ 4 w 41199"/>
                            <a:gd name="T7" fmla="*/ 2 h 81949"/>
                            <a:gd name="T8" fmla="*/ 3 w 41199"/>
                            <a:gd name="T9" fmla="*/ 2 h 81949"/>
                            <a:gd name="T10" fmla="*/ 2 w 41199"/>
                            <a:gd name="T11" fmla="*/ 4 h 81949"/>
                            <a:gd name="T12" fmla="*/ 3 w 41199"/>
                            <a:gd name="T13" fmla="*/ 6 h 81949"/>
                            <a:gd name="T14" fmla="*/ 4 w 41199"/>
                            <a:gd name="T15" fmla="*/ 6 h 81949"/>
                            <a:gd name="T16" fmla="*/ 4 w 41199"/>
                            <a:gd name="T17" fmla="*/ 8 h 81949"/>
                            <a:gd name="T18" fmla="*/ 2 w 41199"/>
                            <a:gd name="T19" fmla="*/ 8 h 81949"/>
                            <a:gd name="T20" fmla="*/ 1 w 41199"/>
                            <a:gd name="T21" fmla="*/ 6 h 81949"/>
                            <a:gd name="T22" fmla="*/ 0 w 41199"/>
                            <a:gd name="T23" fmla="*/ 4 h 81949"/>
                            <a:gd name="T24" fmla="*/ 1 w 41199"/>
                            <a:gd name="T25" fmla="*/ 1 h 81949"/>
                            <a:gd name="T26" fmla="*/ 4 w 41199"/>
                            <a:gd name="T27" fmla="*/ 0 h 8194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41199"/>
                            <a:gd name="T43" fmla="*/ 0 h 81949"/>
                            <a:gd name="T44" fmla="*/ 41199 w 41199"/>
                            <a:gd name="T45" fmla="*/ 81949 h 81949"/>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41199" h="81949">
                              <a:moveTo>
                                <a:pt x="41046" y="0"/>
                              </a:moveTo>
                              <a:lnTo>
                                <a:pt x="41199" y="23"/>
                              </a:lnTo>
                              <a:lnTo>
                                <a:pt x="41199" y="18595"/>
                              </a:lnTo>
                              <a:lnTo>
                                <a:pt x="41046" y="18529"/>
                              </a:lnTo>
                              <a:cubicBezTo>
                                <a:pt x="36043" y="18529"/>
                                <a:pt x="32042" y="20294"/>
                                <a:pt x="29083" y="23863"/>
                              </a:cubicBezTo>
                              <a:cubicBezTo>
                                <a:pt x="26073" y="27293"/>
                                <a:pt x="24600" y="33172"/>
                                <a:pt x="24600" y="41275"/>
                              </a:cubicBezTo>
                              <a:cubicBezTo>
                                <a:pt x="24600" y="49263"/>
                                <a:pt x="26073" y="55029"/>
                                <a:pt x="29083" y="58471"/>
                              </a:cubicBezTo>
                              <a:lnTo>
                                <a:pt x="41199" y="63757"/>
                              </a:lnTo>
                              <a:lnTo>
                                <a:pt x="41199" y="81949"/>
                              </a:lnTo>
                              <a:lnTo>
                                <a:pt x="19749" y="77889"/>
                              </a:lnTo>
                              <a:cubicBezTo>
                                <a:pt x="13856" y="74993"/>
                                <a:pt x="9195" y="70447"/>
                                <a:pt x="5550" y="64351"/>
                              </a:cubicBezTo>
                              <a:cubicBezTo>
                                <a:pt x="1880" y="58153"/>
                                <a:pt x="0" y="50355"/>
                                <a:pt x="0" y="41161"/>
                              </a:cubicBezTo>
                              <a:cubicBezTo>
                                <a:pt x="0" y="28181"/>
                                <a:pt x="3658" y="18085"/>
                                <a:pt x="10859" y="10871"/>
                              </a:cubicBezTo>
                              <a:cubicBezTo>
                                <a:pt x="18085" y="3683"/>
                                <a:pt x="28156" y="0"/>
                                <a:pt x="41046" y="0"/>
                              </a:cubicBez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1" name="Shape 42"/>
                      <wps:cNvSpPr>
                        <a:spLocks/>
                      </wps:cNvSpPr>
                      <wps:spPr bwMode="auto">
                        <a:xfrm>
                          <a:off x="14197" y="7222"/>
                          <a:ext cx="411" cy="821"/>
                        </a:xfrm>
                        <a:custGeom>
                          <a:avLst/>
                          <a:gdLst>
                            <a:gd name="T0" fmla="*/ 0 w 41097"/>
                            <a:gd name="T1" fmla="*/ 0 h 82082"/>
                            <a:gd name="T2" fmla="*/ 2 w 41097"/>
                            <a:gd name="T3" fmla="*/ 0 h 82082"/>
                            <a:gd name="T4" fmla="*/ 3 w 41097"/>
                            <a:gd name="T5" fmla="*/ 1 h 82082"/>
                            <a:gd name="T6" fmla="*/ 4 w 41097"/>
                            <a:gd name="T7" fmla="*/ 4 h 82082"/>
                            <a:gd name="T8" fmla="*/ 4 w 41097"/>
                            <a:gd name="T9" fmla="*/ 6 h 82082"/>
                            <a:gd name="T10" fmla="*/ 2 w 41097"/>
                            <a:gd name="T11" fmla="*/ 8 h 82082"/>
                            <a:gd name="T12" fmla="*/ 0 w 41097"/>
                            <a:gd name="T13" fmla="*/ 8 h 82082"/>
                            <a:gd name="T14" fmla="*/ 0 w 41097"/>
                            <a:gd name="T15" fmla="*/ 8 h 82082"/>
                            <a:gd name="T16" fmla="*/ 0 w 41097"/>
                            <a:gd name="T17" fmla="*/ 6 h 82082"/>
                            <a:gd name="T18" fmla="*/ 0 w 41097"/>
                            <a:gd name="T19" fmla="*/ 6 h 82082"/>
                            <a:gd name="T20" fmla="*/ 1 w 41097"/>
                            <a:gd name="T21" fmla="*/ 6 h 82082"/>
                            <a:gd name="T22" fmla="*/ 2 w 41097"/>
                            <a:gd name="T23" fmla="*/ 4 h 82082"/>
                            <a:gd name="T24" fmla="*/ 1 w 41097"/>
                            <a:gd name="T25" fmla="*/ 2 h 82082"/>
                            <a:gd name="T26" fmla="*/ 0 w 41097"/>
                            <a:gd name="T27" fmla="*/ 2 h 82082"/>
                            <a:gd name="T28" fmla="*/ 0 w 41097"/>
                            <a:gd name="T29" fmla="*/ 0 h 82082"/>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41097"/>
                            <a:gd name="T46" fmla="*/ 0 h 82082"/>
                            <a:gd name="T47" fmla="*/ 41097 w 41097"/>
                            <a:gd name="T48" fmla="*/ 82082 h 82082"/>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41097" h="82082">
                              <a:moveTo>
                                <a:pt x="0" y="0"/>
                              </a:moveTo>
                              <a:lnTo>
                                <a:pt x="17393" y="2644"/>
                              </a:lnTo>
                              <a:cubicBezTo>
                                <a:pt x="22485" y="4422"/>
                                <a:pt x="26816" y="7089"/>
                                <a:pt x="30366" y="10645"/>
                              </a:cubicBezTo>
                              <a:cubicBezTo>
                                <a:pt x="37554" y="17744"/>
                                <a:pt x="41097" y="27587"/>
                                <a:pt x="41097" y="40465"/>
                              </a:cubicBezTo>
                              <a:cubicBezTo>
                                <a:pt x="41097" y="49672"/>
                                <a:pt x="39535" y="57330"/>
                                <a:pt x="36436" y="63337"/>
                              </a:cubicBezTo>
                              <a:cubicBezTo>
                                <a:pt x="33338" y="69192"/>
                                <a:pt x="28804" y="73853"/>
                                <a:pt x="22911" y="77205"/>
                              </a:cubicBezTo>
                              <a:cubicBezTo>
                                <a:pt x="17043" y="80406"/>
                                <a:pt x="9589" y="82082"/>
                                <a:pt x="826" y="82082"/>
                              </a:cubicBezTo>
                              <a:lnTo>
                                <a:pt x="0" y="81926"/>
                              </a:lnTo>
                              <a:lnTo>
                                <a:pt x="0" y="63734"/>
                              </a:lnTo>
                              <a:lnTo>
                                <a:pt x="51" y="63756"/>
                              </a:lnTo>
                              <a:cubicBezTo>
                                <a:pt x="5283" y="63756"/>
                                <a:pt x="9372" y="61991"/>
                                <a:pt x="12281" y="58549"/>
                              </a:cubicBezTo>
                              <a:cubicBezTo>
                                <a:pt x="15138" y="55095"/>
                                <a:pt x="16599" y="49024"/>
                                <a:pt x="16599" y="40147"/>
                              </a:cubicBezTo>
                              <a:cubicBezTo>
                                <a:pt x="16599" y="32603"/>
                                <a:pt x="15037" y="27167"/>
                                <a:pt x="12027" y="23726"/>
                              </a:cubicBezTo>
                              <a:lnTo>
                                <a:pt x="0" y="18572"/>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Shape 43"/>
                      <wps:cNvSpPr>
                        <a:spLocks/>
                      </wps:cNvSpPr>
                      <wps:spPr bwMode="auto">
                        <a:xfrm>
                          <a:off x="14862" y="7235"/>
                          <a:ext cx="629" cy="794"/>
                        </a:xfrm>
                        <a:custGeom>
                          <a:avLst/>
                          <a:gdLst>
                            <a:gd name="T0" fmla="*/ 0 w 62890"/>
                            <a:gd name="T1" fmla="*/ 0 h 79426"/>
                            <a:gd name="T2" fmla="*/ 2 w 62890"/>
                            <a:gd name="T3" fmla="*/ 0 h 79426"/>
                            <a:gd name="T4" fmla="*/ 2 w 62890"/>
                            <a:gd name="T5" fmla="*/ 6 h 79426"/>
                            <a:gd name="T6" fmla="*/ 6 w 62890"/>
                            <a:gd name="T7" fmla="*/ 6 h 79426"/>
                            <a:gd name="T8" fmla="*/ 6 w 62890"/>
                            <a:gd name="T9" fmla="*/ 8 h 79426"/>
                            <a:gd name="T10" fmla="*/ 0 w 62890"/>
                            <a:gd name="T11" fmla="*/ 8 h 79426"/>
                            <a:gd name="T12" fmla="*/ 0 w 62890"/>
                            <a:gd name="T13" fmla="*/ 0 h 79426"/>
                            <a:gd name="T14" fmla="*/ 0 60000 65536"/>
                            <a:gd name="T15" fmla="*/ 0 60000 65536"/>
                            <a:gd name="T16" fmla="*/ 0 60000 65536"/>
                            <a:gd name="T17" fmla="*/ 0 60000 65536"/>
                            <a:gd name="T18" fmla="*/ 0 60000 65536"/>
                            <a:gd name="T19" fmla="*/ 0 60000 65536"/>
                            <a:gd name="T20" fmla="*/ 0 60000 65536"/>
                            <a:gd name="T21" fmla="*/ 0 w 62890"/>
                            <a:gd name="T22" fmla="*/ 0 h 79426"/>
                            <a:gd name="T23" fmla="*/ 62890 w 62890"/>
                            <a:gd name="T24" fmla="*/ 79426 h 79426"/>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62890" h="79426">
                              <a:moveTo>
                                <a:pt x="0" y="0"/>
                              </a:moveTo>
                              <a:lnTo>
                                <a:pt x="24536" y="0"/>
                              </a:lnTo>
                              <a:lnTo>
                                <a:pt x="24536" y="59906"/>
                              </a:lnTo>
                              <a:lnTo>
                                <a:pt x="62890" y="59906"/>
                              </a:lnTo>
                              <a:lnTo>
                                <a:pt x="62890" y="79426"/>
                              </a:lnTo>
                              <a:lnTo>
                                <a:pt x="0" y="79426"/>
                              </a:lnTo>
                              <a:lnTo>
                                <a:pt x="0" y="0"/>
                              </a:lnTo>
                              <a:close/>
                            </a:path>
                          </a:pathLst>
                        </a:custGeom>
                        <a:solidFill>
                          <a:srgbClr val="3C37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3" name="Rectangle 44"/>
                      <wps:cNvSpPr>
                        <a:spLocks noChangeArrowheads="1"/>
                      </wps:cNvSpPr>
                      <wps:spPr bwMode="auto">
                        <a:xfrm rot="3204609">
                          <a:off x="805" y="9201"/>
                          <a:ext cx="516"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D37D5" w14:textId="77777777" w:rsidR="00815DAB" w:rsidRDefault="00815DAB" w:rsidP="00815DAB">
                            <w:r>
                              <w:rPr>
                                <w:rFonts w:eastAsia="Arial" w:cs="Arial"/>
                                <w:color w:val="3C377B"/>
                                <w:sz w:val="10"/>
                              </w:rPr>
                              <w:t>T</w:t>
                            </w:r>
                          </w:p>
                        </w:txbxContent>
                      </wps:txbx>
                      <wps:bodyPr rot="0" vert="horz" wrap="square" lIns="0" tIns="0" rIns="0" bIns="0" anchor="t" anchorCtr="0" upright="1">
                        <a:noAutofit/>
                      </wps:bodyPr>
                    </wps:wsp>
                    <wps:wsp>
                      <wps:cNvPr id="404" name="Rectangle 45"/>
                      <wps:cNvSpPr>
                        <a:spLocks noChangeArrowheads="1"/>
                      </wps:cNvSpPr>
                      <wps:spPr bwMode="auto">
                        <a:xfrm rot="2747646">
                          <a:off x="1068" y="9471"/>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3CADC" w14:textId="77777777" w:rsidR="00815DAB" w:rsidRDefault="00815DAB" w:rsidP="00815DAB">
                            <w:r>
                              <w:rPr>
                                <w:rFonts w:eastAsia="Arial" w:cs="Arial"/>
                                <w:color w:val="3C377B"/>
                                <w:sz w:val="10"/>
                              </w:rPr>
                              <w:t>e</w:t>
                            </w:r>
                          </w:p>
                        </w:txbxContent>
                      </wps:txbx>
                      <wps:bodyPr rot="0" vert="horz" wrap="square" lIns="0" tIns="0" rIns="0" bIns="0" anchor="t" anchorCtr="0" upright="1">
                        <a:noAutofit/>
                      </wps:bodyPr>
                    </wps:wsp>
                    <wps:wsp>
                      <wps:cNvPr id="405" name="Rectangle 46"/>
                      <wps:cNvSpPr>
                        <a:spLocks noChangeArrowheads="1"/>
                      </wps:cNvSpPr>
                      <wps:spPr bwMode="auto">
                        <a:xfrm rot="2362980">
                          <a:off x="1401" y="9662"/>
                          <a:ext cx="234"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A23A6" w14:textId="77777777" w:rsidR="00815DAB" w:rsidRDefault="00815DAB" w:rsidP="00815DAB">
                            <w:r>
                              <w:rPr>
                                <w:rFonts w:eastAsia="Arial" w:cs="Arial"/>
                                <w:color w:val="3C377B"/>
                                <w:sz w:val="10"/>
                              </w:rPr>
                              <w:t xml:space="preserve"> </w:t>
                            </w:r>
                          </w:p>
                        </w:txbxContent>
                      </wps:txbx>
                      <wps:bodyPr rot="0" vert="horz" wrap="square" lIns="0" tIns="0" rIns="0" bIns="0" anchor="t" anchorCtr="0" upright="1">
                        <a:noAutofit/>
                      </wps:bodyPr>
                    </wps:wsp>
                    <wps:wsp>
                      <wps:cNvPr id="406" name="Rectangle 47"/>
                      <wps:cNvSpPr>
                        <a:spLocks noChangeArrowheads="1"/>
                      </wps:cNvSpPr>
                      <wps:spPr bwMode="auto">
                        <a:xfrm rot="1950728">
                          <a:off x="1561" y="9890"/>
                          <a:ext cx="563"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68D51" w14:textId="77777777" w:rsidR="00815DAB" w:rsidRDefault="00815DAB" w:rsidP="00815DAB">
                            <w:r>
                              <w:rPr>
                                <w:rFonts w:eastAsia="Arial" w:cs="Arial"/>
                                <w:color w:val="3C377B"/>
                                <w:sz w:val="10"/>
                              </w:rPr>
                              <w:t>K</w:t>
                            </w:r>
                          </w:p>
                        </w:txbxContent>
                      </wps:txbx>
                      <wps:bodyPr rot="0" vert="horz" wrap="square" lIns="0" tIns="0" rIns="0" bIns="0" anchor="t" anchorCtr="0" upright="1">
                        <a:noAutofit/>
                      </wps:bodyPr>
                    </wps:wsp>
                    <wps:wsp>
                      <wps:cNvPr id="407" name="Rectangle 48"/>
                      <wps:cNvSpPr>
                        <a:spLocks noChangeArrowheads="1"/>
                      </wps:cNvSpPr>
                      <wps:spPr bwMode="auto">
                        <a:xfrm rot="1459900">
                          <a:off x="2006" y="10094"/>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8397C" w14:textId="77777777" w:rsidR="00815DAB" w:rsidRDefault="00815DAB" w:rsidP="00815DAB">
                            <w:r>
                              <w:rPr>
                                <w:rFonts w:eastAsia="Arial" w:cs="Arial"/>
                                <w:color w:val="3C377B"/>
                                <w:sz w:val="10"/>
                              </w:rPr>
                              <w:t>u</w:t>
                            </w:r>
                          </w:p>
                        </w:txbxContent>
                      </wps:txbx>
                      <wps:bodyPr rot="0" vert="horz" wrap="square" lIns="0" tIns="0" rIns="0" bIns="0" anchor="t" anchorCtr="0" upright="1">
                        <a:noAutofit/>
                      </wps:bodyPr>
                    </wps:wsp>
                    <wps:wsp>
                      <wps:cNvPr id="408" name="Rectangle 49"/>
                      <wps:cNvSpPr>
                        <a:spLocks noChangeArrowheads="1"/>
                      </wps:cNvSpPr>
                      <wps:spPr bwMode="auto">
                        <a:xfrm rot="1153865">
                          <a:off x="2376" y="10200"/>
                          <a:ext cx="281"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23AD0" w14:textId="77777777" w:rsidR="00815DAB" w:rsidRDefault="00815DAB" w:rsidP="00815DAB">
                            <w:r>
                              <w:rPr>
                                <w:rFonts w:eastAsia="Arial" w:cs="Arial"/>
                                <w:color w:val="3C377B"/>
                                <w:sz w:val="10"/>
                              </w:rPr>
                              <w:t>r</w:t>
                            </w:r>
                          </w:p>
                        </w:txbxContent>
                      </wps:txbx>
                      <wps:bodyPr rot="0" vert="horz" wrap="square" lIns="0" tIns="0" rIns="0" bIns="0" anchor="t" anchorCtr="0" upright="1">
                        <a:noAutofit/>
                      </wps:bodyPr>
                    </wps:wsp>
                    <wps:wsp>
                      <wps:cNvPr id="409" name="Rectangle 50"/>
                      <wps:cNvSpPr>
                        <a:spLocks noChangeArrowheads="1"/>
                      </wps:cNvSpPr>
                      <wps:spPr bwMode="auto">
                        <a:xfrm rot="877810">
                          <a:off x="2609" y="10295"/>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7258F" w14:textId="77777777" w:rsidR="00815DAB" w:rsidRDefault="00815DAB" w:rsidP="00815DAB">
                            <w:r>
                              <w:rPr>
                                <w:rFonts w:eastAsia="Arial" w:cs="Arial"/>
                                <w:color w:val="3C377B"/>
                                <w:sz w:val="10"/>
                              </w:rPr>
                              <w:t>a</w:t>
                            </w:r>
                          </w:p>
                        </w:txbxContent>
                      </wps:txbx>
                      <wps:bodyPr rot="0" vert="horz" wrap="square" lIns="0" tIns="0" rIns="0" bIns="0" anchor="t" anchorCtr="0" upright="1">
                        <a:noAutofit/>
                      </wps:bodyPr>
                    </wps:wsp>
                    <wps:wsp>
                      <wps:cNvPr id="410" name="Rectangle 51"/>
                      <wps:cNvSpPr>
                        <a:spLocks noChangeArrowheads="1"/>
                      </wps:cNvSpPr>
                      <wps:spPr bwMode="auto">
                        <a:xfrm rot="651843">
                          <a:off x="2980" y="10350"/>
                          <a:ext cx="235"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8E3A6" w14:textId="77777777" w:rsidR="00815DAB" w:rsidRDefault="00815DAB" w:rsidP="00815DAB">
                            <w:r>
                              <w:rPr>
                                <w:rFonts w:eastAsia="Arial" w:cs="Arial"/>
                                <w:color w:val="3C377B"/>
                                <w:sz w:val="10"/>
                              </w:rPr>
                              <w:t xml:space="preserve"> </w:t>
                            </w:r>
                          </w:p>
                        </w:txbxContent>
                      </wps:txbx>
                      <wps:bodyPr rot="0" vert="horz" wrap="square" lIns="0" tIns="0" rIns="0" bIns="0" anchor="t" anchorCtr="0" upright="1">
                        <a:noAutofit/>
                      </wps:bodyPr>
                    </wps:wsp>
                    <wps:wsp>
                      <wps:cNvPr id="411" name="Rectangle 52"/>
                      <wps:cNvSpPr>
                        <a:spLocks noChangeArrowheads="1"/>
                      </wps:cNvSpPr>
                      <wps:spPr bwMode="auto">
                        <a:xfrm rot="449494">
                          <a:off x="3139" y="10399"/>
                          <a:ext cx="564"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22528" w14:textId="77777777" w:rsidR="00815DAB" w:rsidRDefault="00815DAB" w:rsidP="00815DAB">
                            <w:r>
                              <w:rPr>
                                <w:rFonts w:eastAsia="Arial" w:cs="Arial"/>
                                <w:color w:val="3C377B"/>
                                <w:sz w:val="10"/>
                              </w:rPr>
                              <w:t>A</w:t>
                            </w:r>
                          </w:p>
                        </w:txbxContent>
                      </wps:txbx>
                      <wps:bodyPr rot="0" vert="horz" wrap="square" lIns="0" tIns="0" rIns="0" bIns="0" anchor="t" anchorCtr="0" upright="1">
                        <a:noAutofit/>
                      </wps:bodyPr>
                    </wps:wsp>
                    <wps:wsp>
                      <wps:cNvPr id="412" name="Rectangle 53"/>
                      <wps:cNvSpPr>
                        <a:spLocks noChangeArrowheads="1"/>
                      </wps:cNvSpPr>
                      <wps:spPr bwMode="auto">
                        <a:xfrm rot="161083">
                          <a:off x="3589" y="10434"/>
                          <a:ext cx="61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83ECF" w14:textId="77777777" w:rsidR="00815DAB" w:rsidRDefault="00815DAB" w:rsidP="00815DAB">
                            <w:r>
                              <w:rPr>
                                <w:rFonts w:eastAsia="Arial" w:cs="Arial"/>
                                <w:color w:val="3C377B"/>
                                <w:sz w:val="10"/>
                              </w:rPr>
                              <w:t>w</w:t>
                            </w:r>
                          </w:p>
                        </w:txbxContent>
                      </wps:txbx>
                      <wps:bodyPr rot="0" vert="horz" wrap="square" lIns="0" tIns="0" rIns="0" bIns="0" anchor="t" anchorCtr="0" upright="1">
                        <a:noAutofit/>
                      </wps:bodyPr>
                    </wps:wsp>
                    <wps:wsp>
                      <wps:cNvPr id="413" name="Rectangle 54"/>
                      <wps:cNvSpPr>
                        <a:spLocks noChangeArrowheads="1"/>
                      </wps:cNvSpPr>
                      <wps:spPr bwMode="auto">
                        <a:xfrm rot="-47717">
                          <a:off x="4067" y="10436"/>
                          <a:ext cx="469"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E456C" w14:textId="77777777" w:rsidR="00815DAB" w:rsidRDefault="00815DAB" w:rsidP="00815DAB">
                            <w:r>
                              <w:rPr>
                                <w:rFonts w:eastAsia="Arial" w:cs="Arial"/>
                                <w:color w:val="3C377B"/>
                                <w:sz w:val="10"/>
                              </w:rPr>
                              <w:t>h</w:t>
                            </w:r>
                          </w:p>
                        </w:txbxContent>
                      </wps:txbx>
                      <wps:bodyPr rot="0" vert="horz" wrap="square" lIns="0" tIns="0" rIns="0" bIns="0" anchor="t" anchorCtr="0" upright="1">
                        <a:noAutofit/>
                      </wps:bodyPr>
                    </wps:wsp>
                    <wps:wsp>
                      <wps:cNvPr id="414" name="Rectangle 55"/>
                      <wps:cNvSpPr>
                        <a:spLocks noChangeArrowheads="1"/>
                      </wps:cNvSpPr>
                      <wps:spPr bwMode="auto">
                        <a:xfrm rot="-145529">
                          <a:off x="4424" y="10429"/>
                          <a:ext cx="188"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F8E2" w14:textId="77777777" w:rsidR="00815DAB" w:rsidRDefault="00815DAB" w:rsidP="00815DAB">
                            <w:r>
                              <w:rPr>
                                <w:rFonts w:eastAsia="Arial" w:cs="Arial"/>
                                <w:color w:val="3C377B"/>
                                <w:sz w:val="10"/>
                              </w:rPr>
                              <w:t>i</w:t>
                            </w:r>
                          </w:p>
                        </w:txbxContent>
                      </wps:txbx>
                      <wps:bodyPr rot="0" vert="horz" wrap="square" lIns="0" tIns="0" rIns="0" bIns="0" anchor="t" anchorCtr="0" upright="1">
                        <a:noAutofit/>
                      </wps:bodyPr>
                    </wps:wsp>
                    <wps:wsp>
                      <wps:cNvPr id="415" name="Rectangle 56"/>
                      <wps:cNvSpPr>
                        <a:spLocks noChangeArrowheads="1"/>
                      </wps:cNvSpPr>
                      <wps:spPr bwMode="auto">
                        <a:xfrm rot="-243319">
                          <a:off x="4570" y="10411"/>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DB5DE" w14:textId="77777777" w:rsidR="00815DAB" w:rsidRDefault="00815DAB" w:rsidP="00815DAB">
                            <w:r>
                              <w:rPr>
                                <w:rFonts w:eastAsia="Arial" w:cs="Arial"/>
                                <w:color w:val="3C377B"/>
                                <w:sz w:val="10"/>
                              </w:rPr>
                              <w:t>n</w:t>
                            </w:r>
                          </w:p>
                        </w:txbxContent>
                      </wps:txbx>
                      <wps:bodyPr rot="0" vert="horz" wrap="square" lIns="0" tIns="0" rIns="0" bIns="0" anchor="t" anchorCtr="0" upright="1">
                        <a:noAutofit/>
                      </wps:bodyPr>
                    </wps:wsp>
                    <wps:wsp>
                      <wps:cNvPr id="416" name="Rectangle 57"/>
                      <wps:cNvSpPr>
                        <a:spLocks noChangeArrowheads="1"/>
                      </wps:cNvSpPr>
                      <wps:spPr bwMode="auto">
                        <a:xfrm rot="-383068">
                          <a:off x="4932" y="10376"/>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6CF3B" w14:textId="77777777" w:rsidR="00815DAB" w:rsidRDefault="00815DAB" w:rsidP="00815DAB">
                            <w:r>
                              <w:rPr>
                                <w:rFonts w:eastAsia="Arial" w:cs="Arial"/>
                                <w:color w:val="3C377B"/>
                                <w:sz w:val="10"/>
                              </w:rPr>
                              <w:t>a</w:t>
                            </w:r>
                          </w:p>
                        </w:txbxContent>
                      </wps:txbx>
                      <wps:bodyPr rot="0" vert="horz" wrap="square" lIns="0" tIns="0" rIns="0" bIns="0" anchor="t" anchorCtr="0" upright="1">
                        <a:noAutofit/>
                      </wps:bodyPr>
                    </wps:wsp>
                    <wps:wsp>
                      <wps:cNvPr id="417" name="Rectangle 58"/>
                      <wps:cNvSpPr>
                        <a:spLocks noChangeArrowheads="1"/>
                      </wps:cNvSpPr>
                      <wps:spPr bwMode="auto">
                        <a:xfrm rot="-485511">
                          <a:off x="5288" y="10344"/>
                          <a:ext cx="235"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8CC26" w14:textId="77777777" w:rsidR="00815DAB" w:rsidRDefault="00815DAB" w:rsidP="00815DAB">
                            <w:r>
                              <w:rPr>
                                <w:rFonts w:eastAsia="Arial" w:cs="Arial"/>
                                <w:color w:val="3C377B"/>
                                <w:sz w:val="10"/>
                              </w:rPr>
                              <w:t xml:space="preserve"> </w:t>
                            </w:r>
                          </w:p>
                        </w:txbxContent>
                      </wps:txbx>
                      <wps:bodyPr rot="0" vert="horz" wrap="square" lIns="0" tIns="0" rIns="0" bIns="0" anchor="t" anchorCtr="0" upright="1">
                        <a:noAutofit/>
                      </wps:bodyPr>
                    </wps:wsp>
                    <wps:wsp>
                      <wps:cNvPr id="418" name="Rectangle 59"/>
                      <wps:cNvSpPr>
                        <a:spLocks noChangeArrowheads="1"/>
                      </wps:cNvSpPr>
                      <wps:spPr bwMode="auto">
                        <a:xfrm rot="-614637">
                          <a:off x="5467" y="10279"/>
                          <a:ext cx="657"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C8CBF" w14:textId="77777777" w:rsidR="00815DAB" w:rsidRDefault="00815DAB" w:rsidP="00815DAB">
                            <w:r>
                              <w:rPr>
                                <w:rFonts w:eastAsia="Arial" w:cs="Arial"/>
                                <w:color w:val="3C377B"/>
                                <w:sz w:val="10"/>
                              </w:rPr>
                              <w:t>O</w:t>
                            </w:r>
                          </w:p>
                        </w:txbxContent>
                      </wps:txbx>
                      <wps:bodyPr rot="0" vert="horz" wrap="square" lIns="0" tIns="0" rIns="0" bIns="0" anchor="t" anchorCtr="0" upright="1">
                        <a:noAutofit/>
                      </wps:bodyPr>
                    </wps:wsp>
                    <wps:wsp>
                      <wps:cNvPr id="419" name="Rectangle 60"/>
                      <wps:cNvSpPr>
                        <a:spLocks noChangeArrowheads="1"/>
                      </wps:cNvSpPr>
                      <wps:spPr bwMode="auto">
                        <a:xfrm rot="-749931">
                          <a:off x="5966" y="10214"/>
                          <a:ext cx="281"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80450B" w14:textId="77777777" w:rsidR="00815DAB" w:rsidRDefault="00815DAB" w:rsidP="00815DAB">
                            <w:r>
                              <w:rPr>
                                <w:rFonts w:eastAsia="Arial" w:cs="Arial"/>
                                <w:color w:val="3C377B"/>
                                <w:sz w:val="10"/>
                              </w:rPr>
                              <w:t>r</w:t>
                            </w:r>
                          </w:p>
                        </w:txbxContent>
                      </wps:txbx>
                      <wps:bodyPr rot="0" vert="horz" wrap="square" lIns="0" tIns="0" rIns="0" bIns="0" anchor="t" anchorCtr="0" upright="1">
                        <a:noAutofit/>
                      </wps:bodyPr>
                    </wps:wsp>
                    <wps:wsp>
                      <wps:cNvPr id="420" name="Rectangle 61"/>
                      <wps:cNvSpPr>
                        <a:spLocks noChangeArrowheads="1"/>
                      </wps:cNvSpPr>
                      <wps:spPr bwMode="auto">
                        <a:xfrm rot="-855031">
                          <a:off x="6173" y="10141"/>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57FAE" w14:textId="77777777" w:rsidR="00815DAB" w:rsidRDefault="00815DAB" w:rsidP="00815DAB">
                            <w:r>
                              <w:rPr>
                                <w:rFonts w:eastAsia="Arial" w:cs="Arial"/>
                                <w:color w:val="3C377B"/>
                                <w:sz w:val="10"/>
                              </w:rPr>
                              <w:t>a</w:t>
                            </w:r>
                          </w:p>
                        </w:txbxContent>
                      </wps:txbx>
                      <wps:bodyPr rot="0" vert="horz" wrap="square" lIns="0" tIns="0" rIns="0" bIns="0" anchor="t" anchorCtr="0" upright="1">
                        <a:noAutofit/>
                      </wps:bodyPr>
                    </wps:wsp>
                    <wps:wsp>
                      <wps:cNvPr id="421" name="Rectangle 62"/>
                      <wps:cNvSpPr>
                        <a:spLocks noChangeArrowheads="1"/>
                      </wps:cNvSpPr>
                      <wps:spPr bwMode="auto">
                        <a:xfrm rot="-951935">
                          <a:off x="6521" y="10078"/>
                          <a:ext cx="235"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FF108" w14:textId="77777777" w:rsidR="00815DAB" w:rsidRDefault="00815DAB" w:rsidP="00815DAB">
                            <w:r>
                              <w:rPr>
                                <w:rFonts w:eastAsia="Arial" w:cs="Arial"/>
                                <w:color w:val="3C377B"/>
                                <w:sz w:val="10"/>
                              </w:rPr>
                              <w:t xml:space="preserve"> </w:t>
                            </w:r>
                          </w:p>
                        </w:txbxContent>
                      </wps:txbx>
                      <wps:bodyPr rot="0" vert="horz" wrap="square" lIns="0" tIns="0" rIns="0" bIns="0" anchor="t" anchorCtr="0" upright="1">
                        <a:noAutofit/>
                      </wps:bodyPr>
                    </wps:wsp>
                    <wps:wsp>
                      <wps:cNvPr id="422" name="Rectangle 63"/>
                      <wps:cNvSpPr>
                        <a:spLocks noChangeArrowheads="1"/>
                      </wps:cNvSpPr>
                      <wps:spPr bwMode="auto">
                        <a:xfrm rot="-1048107">
                          <a:off x="6688" y="9991"/>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E89F0" w14:textId="77777777" w:rsidR="00815DAB" w:rsidRDefault="00815DAB" w:rsidP="00815DAB">
                            <w:r>
                              <w:rPr>
                                <w:rFonts w:eastAsia="Arial" w:cs="Arial"/>
                                <w:color w:val="3C377B"/>
                                <w:sz w:val="10"/>
                              </w:rPr>
                              <w:t>o</w:t>
                            </w:r>
                          </w:p>
                        </w:txbxContent>
                      </wps:txbx>
                      <wps:bodyPr rot="0" vert="horz" wrap="square" lIns="0" tIns="0" rIns="0" bIns="0" anchor="t" anchorCtr="0" upright="1">
                        <a:noAutofit/>
                      </wps:bodyPr>
                    </wps:wsp>
                    <wps:wsp>
                      <wps:cNvPr id="423" name="Rectangle 64"/>
                      <wps:cNvSpPr>
                        <a:spLocks noChangeArrowheads="1"/>
                      </wps:cNvSpPr>
                      <wps:spPr bwMode="auto">
                        <a:xfrm rot="-1143320">
                          <a:off x="7033" y="9915"/>
                          <a:ext cx="235"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E8159" w14:textId="77777777" w:rsidR="00815DAB" w:rsidRDefault="00815DAB" w:rsidP="00815DAB">
                            <w:r>
                              <w:rPr>
                                <w:rFonts w:eastAsia="Arial" w:cs="Arial"/>
                                <w:color w:val="3C377B"/>
                                <w:sz w:val="10"/>
                              </w:rPr>
                              <w:t xml:space="preserve"> </w:t>
                            </w:r>
                          </w:p>
                        </w:txbxContent>
                      </wps:txbx>
                      <wps:bodyPr rot="0" vert="horz" wrap="square" lIns="0" tIns="0" rIns="0" bIns="0" anchor="t" anchorCtr="0" upright="1">
                        <a:noAutofit/>
                      </wps:bodyPr>
                    </wps:wsp>
                    <wps:wsp>
                      <wps:cNvPr id="424" name="Rectangle 65"/>
                      <wps:cNvSpPr>
                        <a:spLocks noChangeArrowheads="1"/>
                      </wps:cNvSpPr>
                      <wps:spPr bwMode="auto">
                        <a:xfrm rot="-1204449">
                          <a:off x="7197" y="9856"/>
                          <a:ext cx="235"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4FFEA" w14:textId="77777777" w:rsidR="00815DAB" w:rsidRDefault="00815DAB" w:rsidP="00815DAB">
                            <w:r>
                              <w:rPr>
                                <w:rFonts w:eastAsia="Arial" w:cs="Arial"/>
                                <w:color w:val="3C377B"/>
                                <w:sz w:val="10"/>
                              </w:rPr>
                              <w:t>t</w:t>
                            </w:r>
                          </w:p>
                        </w:txbxContent>
                      </wps:txbx>
                      <wps:bodyPr rot="0" vert="horz" wrap="square" lIns="0" tIns="0" rIns="0" bIns="0" anchor="t" anchorCtr="0" upright="1">
                        <a:noAutofit/>
                      </wps:bodyPr>
                    </wps:wsp>
                    <wps:wsp>
                      <wps:cNvPr id="425" name="Rectangle 66"/>
                      <wps:cNvSpPr>
                        <a:spLocks noChangeArrowheads="1"/>
                      </wps:cNvSpPr>
                      <wps:spPr bwMode="auto">
                        <a:xfrm rot="-1298355">
                          <a:off x="7358" y="9749"/>
                          <a:ext cx="469"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3A598B" w14:textId="77777777" w:rsidR="00815DAB" w:rsidRDefault="00815DAB" w:rsidP="00815DAB">
                            <w:r>
                              <w:rPr>
                                <w:rFonts w:eastAsia="Arial" w:cs="Arial"/>
                                <w:color w:val="3C377B"/>
                                <w:sz w:val="10"/>
                              </w:rPr>
                              <w:t>e</w:t>
                            </w:r>
                          </w:p>
                        </w:txbxContent>
                      </wps:txbx>
                      <wps:bodyPr rot="0" vert="horz" wrap="square" lIns="0" tIns="0" rIns="0" bIns="0" anchor="t" anchorCtr="0" upright="1">
                        <a:noAutofit/>
                      </wps:bodyPr>
                    </wps:wsp>
                    <wps:wsp>
                      <wps:cNvPr id="426" name="Rectangle 67"/>
                      <wps:cNvSpPr>
                        <a:spLocks noChangeArrowheads="1"/>
                      </wps:cNvSpPr>
                      <wps:spPr bwMode="auto">
                        <a:xfrm rot="-1390416">
                          <a:off x="7694" y="9658"/>
                          <a:ext cx="235" cy="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A29C7" w14:textId="77777777" w:rsidR="00815DAB" w:rsidRDefault="00815DAB" w:rsidP="00815DAB">
                            <w:r>
                              <w:rPr>
                                <w:rFonts w:eastAsia="Arial" w:cs="Arial"/>
                                <w:color w:val="3C377B"/>
                                <w:sz w:val="10"/>
                              </w:rPr>
                              <w:t xml:space="preserve"> </w:t>
                            </w:r>
                          </w:p>
                        </w:txbxContent>
                      </wps:txbx>
                      <wps:bodyPr rot="0" vert="horz" wrap="square" lIns="0" tIns="0" rIns="0" bIns="0" anchor="t" anchorCtr="0" upright="1">
                        <a:noAutofit/>
                      </wps:bodyPr>
                    </wps:wsp>
                    <wps:wsp>
                      <wps:cNvPr id="427" name="Rectangle 68"/>
                      <wps:cNvSpPr>
                        <a:spLocks noChangeArrowheads="1"/>
                      </wps:cNvSpPr>
                      <wps:spPr bwMode="auto">
                        <a:xfrm rot="-1502724">
                          <a:off x="7844" y="9504"/>
                          <a:ext cx="61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1751B" w14:textId="77777777" w:rsidR="00815DAB" w:rsidRDefault="00815DAB" w:rsidP="00815DAB">
                            <w:r>
                              <w:rPr>
                                <w:rFonts w:eastAsia="Arial" w:cs="Arial"/>
                                <w:color w:val="3C377B"/>
                                <w:sz w:val="10"/>
                              </w:rPr>
                              <w:t>R</w:t>
                            </w:r>
                          </w:p>
                        </w:txbxContent>
                      </wps:txbx>
                      <wps:bodyPr rot="0" vert="horz" wrap="square" lIns="0" tIns="0" rIns="0" bIns="0" anchor="t" anchorCtr="0" upright="1">
                        <a:noAutofit/>
                      </wps:bodyPr>
                    </wps:wsp>
                    <wps:wsp>
                      <wps:cNvPr id="428" name="Rectangle 69"/>
                      <wps:cNvSpPr>
                        <a:spLocks noChangeArrowheads="1"/>
                      </wps:cNvSpPr>
                      <wps:spPr bwMode="auto">
                        <a:xfrm rot="-1647253">
                          <a:off x="8272" y="9325"/>
                          <a:ext cx="470"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68764" w14:textId="77777777" w:rsidR="00815DAB" w:rsidRDefault="00815DAB" w:rsidP="00815DAB">
                            <w:r>
                              <w:rPr>
                                <w:rFonts w:eastAsia="Arial" w:cs="Arial"/>
                                <w:color w:val="3C377B"/>
                                <w:sz w:val="10"/>
                              </w:rPr>
                              <w:t>a</w:t>
                            </w:r>
                          </w:p>
                        </w:txbxContent>
                      </wps:txbx>
                      <wps:bodyPr rot="0" vert="horz" wrap="square" lIns="0" tIns="0" rIns="0" bIns="0" anchor="t" anchorCtr="0" upright="1">
                        <a:noAutofit/>
                      </wps:bodyPr>
                    </wps:wsp>
                    <wps:wsp>
                      <wps:cNvPr id="429" name="Rectangle 70"/>
                      <wps:cNvSpPr>
                        <a:spLocks noChangeArrowheads="1"/>
                      </wps:cNvSpPr>
                      <wps:spPr bwMode="auto">
                        <a:xfrm rot="-1767764">
                          <a:off x="8591" y="9163"/>
                          <a:ext cx="422"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4E776" w14:textId="77777777" w:rsidR="00815DAB" w:rsidRDefault="00815DAB" w:rsidP="00815DAB">
                            <w:r>
                              <w:rPr>
                                <w:rFonts w:eastAsia="Arial" w:cs="Arial"/>
                                <w:color w:val="3C377B"/>
                                <w:sz w:val="10"/>
                              </w:rPr>
                              <w:t>k</w:t>
                            </w:r>
                          </w:p>
                        </w:txbxContent>
                      </wps:txbx>
                      <wps:bodyPr rot="0" vert="horz" wrap="square" lIns="0" tIns="0" rIns="0" bIns="0" anchor="t" anchorCtr="0" upright="1">
                        <a:noAutofit/>
                      </wps:bodyPr>
                    </wps:wsp>
                    <wps:wsp>
                      <wps:cNvPr id="430" name="Rectangle 71"/>
                      <wps:cNvSpPr>
                        <a:spLocks noChangeArrowheads="1"/>
                      </wps:cNvSpPr>
                      <wps:spPr bwMode="auto">
                        <a:xfrm rot="-1850856">
                          <a:off x="8880" y="9062"/>
                          <a:ext cx="188" cy="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0756E" w14:textId="77777777" w:rsidR="00815DAB" w:rsidRDefault="00815DAB" w:rsidP="00815DAB">
                            <w:r>
                              <w:rPr>
                                <w:rFonts w:eastAsia="Arial" w:cs="Arial"/>
                                <w:color w:val="3C377B"/>
                                <w:sz w:val="10"/>
                              </w:rPr>
                              <w:t>i</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ECA8A79" id="Group 77" o:spid="_x0000_s1026" style="position:absolute;margin-left:15.7pt;margin-top:15.05pt;width:90.15pt;height:66.9pt;z-index:-251649024;mso-position-vertical-relative:page;mso-width-relative:margin;mso-height-relative:margin" coordsize="15618,11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">
              <v:shape id="Shape 7" o:spid="_x0000_s1027" style="position:absolute;top:2420;width:6483;height:3126;visibility:visible;mso-wrap-style:square;v-text-anchor:top" coordsize="648348,312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" path="m118123,l305371,r-101,64l305296,127v15151,7366,31229,16078,48742,22999c369062,29223,397637,38176,367652,44298v23521,9486,46216,17399,66307,28981c457416,86894,493433,95034,511302,110858v1461,,2845,,4153,-25c516535,110782,517703,110757,518884,110592v-4267,-9627,-889,-13323,5753,-13627c526060,96926,527622,97015,529285,97269v8827,1258,20612,6122,28893,11227c568109,114478,573138,120688,562648,121082v-2489,139,-5855,-77,-10274,-724c549224,119939,545567,119266,541338,118351v4114,8382,21234,13449,32308,19673c590169,147460,605841,158394,621830,168262v17590,10910,26518,21425,18034,34049c635572,208572,630187,212789,629539,219659v-1588,14326,13894,28169,-5410,40272c610324,268567,585089,272872,563563,275133v-21705,2413,-56388,5067,-24435,17907c544093,295059,549123,296164,554254,296913v3873,521,7797,864,11734,1220c570586,298450,575196,298920,579907,299593v15558,2400,25057,6350,38697,11214c620484,311455,622567,312026,624650,312610r-535572,c114503,283045,135064,249491,135064,213868,135064,95733,,,118123,xe" fillcolor="#3c377b" stroked="f">
                <v:path arrowok="t" o:connecttype="custom" o:connectlocs="0,0;0,0;0,0;0,0;0,0;0,0;0,0;1,0;1,0;1,0;1,0;1,0;1,0;1,0;1,0;1,0;1,0;1,0;1,0;1,0;1,0;1,0;1,0;1,0;1,0;1,0;1,0;1,0;0,0;0,0;0,0" o:connectangles="0,0,0,0,0,0,0,0,0,0,0,0,0,0,0,0,0,0,0,0,0,0,0,0,0,0,0,0,0,0,0" textboxrect="0,0,648348,312610"/>
              </v:shape>
              <v:shape id="Shape 8" o:spid="_x0000_s1028" style="position:absolute;left:3413;top:2411;width:12205;height:3126;visibility:visible;mso-wrap-style:square;v-text-anchor:top" coordsize="1220559,312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" path="m,l1102436,v118123,,-19977,95758,-19977,213881c1082459,249517,1103313,283083,1129119,312623r-527393,c602945,311760,604012,310858,604660,309868v10858,-17361,-35979,-32348,11874,-43104c636003,262344,657644,263779,676440,257899v18999,-6020,15901,-10185,25133,-19685c708342,231178,720916,230670,730695,225412v11950,-6502,9893,-13436,8648,-21831c737934,194539,737667,188379,744080,180226v1918,-2337,3201,-4306,3925,-5982l745592,167424v-2299,-1143,-5868,-1956,-10707,-2654c730123,164084,724154,163538,716928,162865v-7176,-597,-13615,-800,-19381,-584c669747,163538,655777,173927,635495,183820v-11709,5702,-18478,8293,-29552,8776c600634,192799,594411,192519,586206,191884v-20345,-1435,-42265,-1435,-62293,-2514c518998,189103,514223,188633,509524,187973v-40958,-5842,-73012,-26188,-94475,-43688c402158,133617,400812,129667,380302,123342v-9627,-2857,-21578,-9080,-33160,-10718c344856,112294,342570,112154,340335,112230v-1130,152,-2325,203,-3531,445c340144,122606,361874,133490,368668,144005v5601,8611,4090,11824,-1016,12027c366611,156083,365417,155982,364109,155816v-9182,-1308,-24067,-7760,-33909,-12077c322009,140094,310718,135369,301219,133083v-3366,-762,-6541,-1308,-9576,-1752c290106,131128,288646,130937,287185,130785v-1435,-203,-2857,-381,-4242,-572c275844,129197,269570,127788,264528,122974v-6667,-6134,-1206,-8483,-1486,-14224c262522,100140,259080,99327,245783,93078,234023,87376,219646,81775,213436,74257,206248,65341,211277,59715,197269,52515v-5664,-2947,-11366,-4293,-17018,-5093c177343,47015,174473,46749,171564,46469v-2527,-254,-5042,-546,-7556,-889c160909,45148,157823,44552,154749,43675,139484,39357,139370,32233,119926,29464v-279,-51,-546,-63,-826,-127c113297,28511,108267,28435,103531,28588v-5233,304,-10122,876,-15126,1486c83617,30645,78677,31293,73063,31547v-1016,38,-2108,89,-3124,63c64275,31725,59969,31521,56502,31026,44971,29388,42952,24625,32004,18123,27229,15342,20675,13488,15773,10935,9474,7645,7010,4369,2426,1651,1359,1016,610,483,,xe" fillcolor="#3c377b" stroked="f">
                <v:path arrowok="t" o:connecttype="custom" o:connectlocs="0,0;1,0;1,0;1,0;1,0;1,0;1,0;1,0;1,0;1,0;1,0;1,0;1,0;1,0;1,0;1,0;1,0;1,0;1,0;1,0;1,0;1,0;0,0;0,0;0,0;0,0;0,0;0,0;0,0;0,0;0,0;0,0;0,0;0,0;0,0;0,0;0,0;0,0;0,0;0,0;0,0;0,0;0,0;0,0;0,0;0,0;0,0;0,0;0,0;0,0;0,0;0,0;0,0;0,0;0,0" o:connectangles="0,0,0,0,0,0,0,0,0,0,0,0,0,0,0,0,0,0,0,0,0,0,0,0,0,0,0,0,0,0,0,0,0,0,0,0,0,0,0,0,0,0,0,0,0,0,0,0,0,0,0,0,0,0,0" textboxrect="0,0,1220559,312623"/>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8" o:spid="_x0000_s1029" type="#_x0000_t75" style="position:absolute;left:1483;top:2846;width:2652;height:3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">
                <v:imagedata r:id="rId6" o:title=""/>
              </v:shape>
              <v:shape id="Shape 10" o:spid="_x0000_s1030" style="position:absolute;left:3913;width:6108;height:2741;visibility:visible;mso-wrap-style:square;v-text-anchor:top" coordsize="610768,27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" path="m579615,r31153,724c456540,9601,260477,73393,86246,237998,75108,248539,64224,259156,53632,269824r-2756,51c42050,271094,21933,272872,21933,272872,7251,274142,,270218,,270218,10719,259410,21730,248666,33020,237998,215684,65431,422567,445,579615,xe" fillcolor="#79b85e" stroked="f">
                <v:path arrowok="t" o:connecttype="custom" o:connectlocs="1,0;1,0;0,0;0,0;0,0;0,0;0,0;0,0;1,0" o:connectangles="0,0,0,0,0,0,0,0,0" textboxrect="0,0,610768,274142"/>
              </v:shape>
              <v:shape id="Picture 229" o:spid="_x0000_s1031" type="#_x0000_t75" style="position:absolute;left:10658;top:-8;width:2682;height:2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">
                <v:imagedata r:id="rId7" o:title=""/>
              </v:shape>
              <v:shape id="Picture 230" o:spid="_x0000_s1032" type="#_x0000_t75" style="position:absolute;left:10658;top:-8;width:2682;height:2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">
                <v:imagedata r:id="rId7" o:title=""/>
              </v:shape>
              <v:shape id="Shape 13" o:spid="_x0000_s1033" style="position:absolute;left:4556;top:8341;width:4755;height:1673;visibility:visible;mso-wrap-style:square;v-text-anchor:top" coordsize="475514,167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" path="m475514,c329662,107591,176479,161470,51655,166546,33824,167271,16570,167000,,165748,124206,157709,276238,106185,421145,470l475514,xe" fillcolor="#79b85e" stroked="f">
                <v:path arrowok="t" o:connecttype="custom" o:connectlocs="0,0;0,0;0,0;0,0;0,0" o:connectangles="0,0,0,0,0" textboxrect="0,0,475514,167271"/>
              </v:shape>
              <v:shape id="Shape 14" o:spid="_x0000_s1034" style="position:absolute;left:4488;top:9995;width:68;height:9;visibility:visible;mso-wrap-style:square;v-text-anchor:top" coordsize="683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" path="m,c2235,190,4585,190,6833,368,4559,521,2235,787,,914l,xe" fillcolor="#79b85e" stroked="f">
                <v:path arrowok="t" o:connecttype="custom" o:connectlocs="0,0;0,0;0,0;0,0" o:connectangles="0,0,0,0" textboxrect="0,0,6833,914"/>
              </v:shape>
              <v:shape id="Picture 231" o:spid="_x0000_s1035" type="#_x0000_t75" style="position:absolute;left:1199;top:7997;width:2591;height:2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">
                <v:imagedata r:id="rId8" o:title=""/>
              </v:shape>
              <v:shape id="Shape 16" o:spid="_x0000_s1036" style="position:absolute;left:1265;top:6358;width:584;height:585;visibility:visible;mso-wrap-style:square;v-text-anchor:top" coordsize="58483,58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" path="m29261,c45402,,58483,13145,58483,29210v,16129,-13081,29324,-29222,29324c13132,58534,,45339,,29210,,13145,13132,,29261,xe" fillcolor="#79b85e" stroked="f">
                <v:path arrowok="t" o:connecttype="custom" o:connectlocs="0,0;0,0;0,0;0,0;0,0" o:connectangles="0,0,0,0,0" textboxrect="0,0,58483,58534"/>
              </v:shape>
              <v:shape id="Shape 17" o:spid="_x0000_s1037" style="position:absolute;left:580;top:7075;width:1881;height:963;visibility:visible;mso-wrap-style:square;v-text-anchor:top" coordsize="188062,96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" path="m65011,r58090,c136423,470,142088,11189,142088,11189r43129,59156c187033,72949,188062,76200,188062,79667v,9208,-7481,16650,-16612,16650c169240,96317,167183,95898,165265,95148l120028,82105r-2337,77l115888,73152v,,2057,-24308,16243,-28385c132131,44767,107772,40653,95618,50851r,32144l87363,83299r,-32448c75184,40653,50800,44767,50800,44767v14211,4077,16243,28385,16243,28385l64859,84112r-2781,76l22847,95148v-1917,750,-3975,1169,-6108,1169c7518,96317,,88875,,79667,,76200,1092,72949,2883,70345l46038,11189v,,5626,-10719,18973,-11189xe" fillcolor="#79b85e" stroked="f">
                <v:path arrowok="t" o:connecttype="custom" o:connectlocs="0,0;0,0;0,0;0,0;0,0;0,0;0,0;0,0;0,0;0,0;0,0;0,0;0,0;0,0;0,0;0,0;0,0;0,0;0,0;0,0;0,0;0,0;0,0;0,0;0,0" o:connectangles="0,0,0,0,0,0,0,0,0,0,0,0,0,0,0,0,0,0,0,0,0,0,0,0,0" textboxrect="0,0,188062,96317"/>
              </v:shape>
              <v:shape id="Shape 18" o:spid="_x0000_s1038" style="position:absolute;left:5396;top:5833;width:875;height:916;visibility:visible;mso-wrap-style:square;v-text-anchor:top" coordsize="87528,91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" path="m,l26353,,60922,50673,60922,,87528,r,91656l60922,91656,26594,41326r,50330l,91656,,xe" fillcolor="#3c377b" stroked="f">
                <v:path arrowok="t" o:connecttype="custom" o:connectlocs="0,0;0,0;0,0;0,0;0,0;0,0;0,0;0,0;0,0;0,0;0,0" o:connectangles="0,0,0,0,0,0,0,0,0,0,0" textboxrect="0,0,87528,91656"/>
              </v:shape>
              <v:shape id="Shape 19" o:spid="_x0000_s1039" style="position:absolute;left:6557;top:5942;width:412;height:819;visibility:visible;mso-wrap-style:square;v-text-anchor:top" coordsize="41199,81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" path="m41021,r178,27l41199,18605r-178,-76c36042,18529,32042,20294,29058,23838v-3010,3455,-4458,9334,-4458,17424c24600,49263,26048,55029,29058,58471r12141,5275l41199,81922,19723,77864c13868,74993,9208,70447,5524,64351,1854,58128,,50355,,41161,,28181,3658,18085,10858,10871,18072,3658,28156,,41021,xe" fillcolor="#3c377b" stroked="f">
                <v:path arrowok="t" o:connecttype="custom" o:connectlocs="0,0;0,0;0,0;0,0;0,0;0,0;0,0;0,0;0,0;0,0;0,0;0,0;0,0;0,0" o:connectangles="0,0,0,0,0,0,0,0,0,0,0,0,0,0" textboxrect="0,0,41199,81922"/>
              </v:shape>
              <v:shape id="Shape 20" o:spid="_x0000_s1040" style="position:absolute;left:6969;top:5942;width:411;height:820;visibility:visible;mso-wrap-style:square;v-text-anchor:top" coordsize="41097,82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" path="m,l17377,2640v5089,1778,9414,4445,12963,8001c37567,17740,41097,27583,41097,40461v,9207,-1536,16865,-4660,22847c33338,69188,28791,73849,22923,77176,17018,80402,9601,82053,838,82053l,81895,,63719r76,33c5258,63752,9360,61987,12255,58545v2896,-3454,4344,-9525,4344,-18427c16599,32599,15062,27164,12052,23697l,18578,,xe" fillcolor="#3c377b" stroked="f">
                <v:path arrowok="t" o:connecttype="custom" o:connectlocs="0,0;0,0;0,0;0,0;0,0;0,0;0,0;0,0;0,0;0,0;0,0;0,0;0,0;0,0;0,0" o:connectangles="0,0,0,0,0,0,0,0,0,0,0,0,0,0,0" textboxrect="0,0,41097,82053"/>
              </v:shape>
              <v:shape id="Shape 21" o:spid="_x0000_s1041" style="position:absolute;left:7637;top:5955;width:358;height:794;visibility:visible;mso-wrap-style:square;v-text-anchor:top" coordsize="35852,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" path="m,l35852,r,16139l35522,16065r-10859,l24663,32169r10414,l35852,32031r,21091l32842,49009c31090,47790,29070,47155,26873,47155r-2210,l24663,79426,,79426,,xe" fillcolor="#3c377b" stroked="f">
                <v:path arrowok="t" o:connecttype="custom" o:connectlocs="0,0;0,0;0,0;0,0;0,0;0,0;0,0;0,0;0,0;0,0;0,0;0,0;0,0;0,0;0,0" o:connectangles="0,0,0,0,0,0,0,0,0,0,0,0,0,0,0" textboxrect="0,0,35852,79426"/>
              </v:shape>
              <v:shape id="Shape 22" o:spid="_x0000_s1042" style="position:absolute;left:7995;top:5955;width:423;height:794;visibility:visible;mso-wrap-style:square;v-text-anchor:top" coordsize="42266,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" path="m,l5080,v7569,,13323,673,17437,1956c26505,3200,29731,5626,32169,9195v2451,3556,3670,7747,3670,12852c35839,26492,34950,30264,33058,33490v-1879,3213,-4458,5778,-7759,7759c23165,42469,20295,43574,16637,44348v2997,1016,5106,2007,6427,2908c23952,47917,25299,49365,26937,51448v1803,2133,2895,3759,3467,4876l42266,79426r-27737,l1461,55118,,53122,,32031,5652,31026v1663,-317,2997,-1092,3988,-2426c10655,27279,11189,25717,11189,23939v,-2565,-775,-4444,-2439,-5854l,16139,,xe" fillcolor="#3c377b" stroked="f">
                <v:path arrowok="t" o:connecttype="custom" o:connectlocs="0,0;0,0;0,0;0,0;0,0;0,0;0,0;0,0;0,0;0,0;0,0;0,0;0,0;0,0;0,0;0,0;0,0;0,0;0,0;0,0;0,0;0,0" o:connectangles="0,0,0,0,0,0,0,0,0,0,0,0,0,0,0,0,0,0,0,0,0,0" textboxrect="0,0,42266,79426"/>
              </v:shape>
              <v:shape id="Shape 23" o:spid="_x0000_s1043" style="position:absolute;left:8563;top:5955;width:746;height:794;visibility:visible;mso-wrap-style:square;v-text-anchor:top" coordsize="74536,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" path="m,l74536,r,19622l49581,19622r,59804l25057,79426r,-59804l,19622,,xe" fillcolor="#3c377b" stroked="f">
                <v:path arrowok="t" o:connecttype="custom" o:connectlocs="0,0;0,0;0,0;0,0;0,0;0,0;0,0;0,0;0,0" o:connectangles="0,0,0,0,0,0,0,0,0" textboxrect="0,0,74536,79426"/>
              </v:shape>
              <v:shape id="Shape 24" o:spid="_x0000_s1044" style="position:absolute;left:9543;top:5955;width:760;height:794;visibility:visible;mso-wrap-style:square;v-text-anchor:top" coordsize="75984,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" path="m,l24511,r,27826l51359,27826,51359,,75984,r,79426l51359,79426r,-32169l24511,47257r,32169l,79426,,xe" fillcolor="#3c377b" stroked="f">
                <v:path arrowok="t" o:connecttype="custom" o:connectlocs="0,0;0,0;0,0;0,0;0,0;0,0;0,0;0,0;0,0;0,0;0,0;0,0;0,0" o:connectangles="0,0,0,0,0,0,0,0,0,0,0,0,0" textboxrect="0,0,75984,79426"/>
              </v:shape>
              <v:shape id="Shape 25" o:spid="_x0000_s1045" style="position:absolute;left:10588;top:5955;width:669;height:794;visibility:visible;mso-wrap-style:square;v-text-anchor:top" coordsize="66904,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" path="m,l65786,r,16942l24524,16942r,12674l62776,29616r,16193l24524,45809r,15634l66904,61443r,17983l,79426,,xe" fillcolor="#3c377b" stroked="f">
                <v:path arrowok="t" o:connecttype="custom" o:connectlocs="0,0;0,0;0,0;0,0;0,0;0,0;0,0;0,0;0,0;0,0;0,0;0,0;0,0" o:connectangles="0,0,0,0,0,0,0,0,0,0,0,0,0" textboxrect="0,0,66904,79426"/>
              </v:shape>
              <v:shape id="Shape 26" o:spid="_x0000_s1046" style="position:absolute;left:11514;top:5955;width:358;height:794;visibility:visible;mso-wrap-style:square;v-text-anchor:top" coordsize="35833,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" path="m,l35833,r,16137l35509,16065r-10871,l24638,32169r10439,l35833,32035r,21103l32855,49009c31064,47790,29070,47155,26848,47155r-2210,l24638,79426,,79426,,xe" fillcolor="#3c377b" stroked="f">
                <v:path arrowok="t" o:connecttype="custom" o:connectlocs="0,0;0,0;0,0;0,0;0,0;0,0;0,0;0,0;0,0;0,0;0,0;0,0;0,0;0,0;0,0" o:connectangles="0,0,0,0,0,0,0,0,0,0,0,0,0,0,0" textboxrect="0,0,35833,79426"/>
              </v:shape>
              <v:shape id="Shape 27" o:spid="_x0000_s1047" style="position:absolute;left:11872;top:5955;width:423;height:794;visibility:visible;mso-wrap-style:square;v-text-anchor:top" coordsize="42259,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" path="m,l5099,v7569,,13322,673,17412,1956c26498,3200,29724,5626,32175,9195v2426,3556,3658,7747,3658,12852c35833,26492,34944,30264,33077,33490v-1905,3213,-4458,5778,-7760,7759c23184,42469,20301,43574,16656,44348v2959,1016,5080,2007,6426,2908c23971,47917,25317,49365,26981,51448v1753,2133,2857,3759,3416,4876l42259,79426r-27737,l1429,55118,,53138,,32035,5671,31026v1663,-317,2984,-1092,3987,-2426c10649,27279,11195,25717,11195,23939v,-2565,-762,-4444,-2426,-5854l,16137,,xe" fillcolor="#3c377b" stroked="f">
                <v:path arrowok="t" o:connecttype="custom" o:connectlocs="0,0;0,0;0,0;0,0;0,0;0,0;0,0;0,0;0,0;0,0;0,0;0,0;0,0;0,0;0,0;0,0;0,0;0,0;0,0;0,0;0,0;0,0" o:connectangles="0,0,0,0,0,0,0,0,0,0,0,0,0,0,0,0,0,0,0,0,0,0" textboxrect="0,0,42259,79426"/>
              </v:shape>
              <v:shape id="Shape 28" o:spid="_x0000_s1048" style="position:absolute;left:12498;top:5955;width:759;height:794;visibility:visible;mso-wrap-style:square;v-text-anchor:top" coordsize="75857,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" path="m,l22847,,52807,43929,52807,,75857,r,79426l52807,79426,23076,35789r,43637l,79426,,xe" fillcolor="#3c377b" stroked="f">
                <v:path arrowok="t" o:connecttype="custom" o:connectlocs="0,0;0,0;0,0;0,0;0,0;0,0;0,0;0,0;0,0;0,0;0,0" o:connectangles="0,0,0,0,0,0,0,0,0,0,0" textboxrect="0,0,75857,79426"/>
              </v:shape>
              <v:shape id="Shape 29" o:spid="_x0000_s1049" style="position:absolute;left:3212;top:7113;width:877;height:916;visibility:visible;mso-wrap-style:square;v-text-anchor:top" coordsize="87693,91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" path="m,l28308,r,32118l59284,32118,59284,,87693,r,91656l59284,91656r,-37135l28308,54521r,37135l,91656,,xe" fillcolor="#3c377b" stroked="f">
                <v:path arrowok="t" o:connecttype="custom" o:connectlocs="0,0;0,0;0,0;0,0;0,0;0,0;0,0;0,0;0,0;0,0;0,0;0,0;0,0" o:connectangles="0,0,0,0,0,0,0,0,0,0,0,0,0" textboxrect="0,0,87693,91656"/>
              </v:shape>
              <v:shape id="Shape 30" o:spid="_x0000_s1050" style="position:absolute;left:4406;top:7235;width:669;height:794;visibility:visible;mso-wrap-style:square;v-text-anchor:top" coordsize="66916,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" path="m,l65786,r,16942l24511,16942r,12674l62814,29616r,16193l24511,45809r,15634l66916,61443r,17983l,79426,,xe" fillcolor="#3c377b" stroked="f">
                <v:path arrowok="t" o:connecttype="custom" o:connectlocs="0,0;0,0;0,0;0,0;0,0;0,0;0,0;0,0;0,0;0,0;0,0;0,0;0,0" o:connectangles="0,0,0,0,0,0,0,0,0,0,0,0,0" textboxrect="0,0,66916,79426"/>
              </v:shape>
              <v:shape id="Shape 31" o:spid="_x0000_s1051" style="position:absolute;left:5249;top:7235;width:429;height:794;visibility:visible;mso-wrap-style:square;v-text-anchor:top" coordsize="42958,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" path="m29832,l42958,r,20782l42913,20638,34239,49111r8719,l42958,66332r-14028,l25070,79426,,79426,29832,xe" fillcolor="#3c377b" stroked="f">
                <v:path arrowok="t" o:connecttype="custom" o:connectlocs="0,0;0,0;0,0;0,0;0,0;0,0;0,0;0,0;0,0;0,0;0,0" o:connectangles="0,0,0,0,0,0,0,0,0,0,0" textboxrect="0,0,42958,79426"/>
              </v:shape>
              <v:shape id="Shape 32" o:spid="_x0000_s1052" style="position:absolute;left:5678;top:7235;width:435;height:794;visibility:visible;mso-wrap-style:square;v-text-anchor:top" coordsize="43453,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" path="m,l13608,,43453,79426r-25654,l13926,66332,,66332,,49111r8719,l,20782,,xe" fillcolor="#3c377b" stroked="f">
                <v:path arrowok="t" o:connecttype="custom" o:connectlocs="0,0;0,0;0,0;0,0;0,0;0,0;0,0;0,0;0,0;0,0" o:connectangles="0,0,0,0,0,0,0,0,0,0" textboxrect="0,0,43453,79426"/>
              </v:shape>
              <v:shape id="Shape 33" o:spid="_x0000_s1053" style="position:absolute;left:6314;top:7235;width:629;height:794;visibility:visible;mso-wrap-style:square;v-text-anchor:top" coordsize="62878,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" path="m,l24511,r,59906l62878,59906r,19520l,79426,,xe" fillcolor="#3c377b" stroked="f">
                <v:path arrowok="t" o:connecttype="custom" o:connectlocs="0,0;0,0;0,0;0,0;0,0;0,0;0,0" o:connectangles="0,0,0,0,0,0,0" textboxrect="0,0,62878,79426"/>
              </v:shape>
              <v:shape id="Shape 34" o:spid="_x0000_s1054" style="position:absolute;left:7120;top:7235;width:746;height:794;visibility:visible;mso-wrap-style:square;v-text-anchor:top" coordsize="74536,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" path="m,l74536,r,19622l49581,19622r,59804l25082,79426r,-59804l,19622,,xe" fillcolor="#3c377b" stroked="f">
                <v:path arrowok="t" o:connecttype="custom" o:connectlocs="0,0;0,0;0,0;0,0;0,0;0,0;0,0;0,0;0,0" o:connectangles="0,0,0,0,0,0,0,0,0" textboxrect="0,0,74536,79426"/>
              </v:shape>
              <v:shape id="Shape 35" o:spid="_x0000_s1055" style="position:absolute;left:8099;top:7235;width:761;height:794;visibility:visible;mso-wrap-style:square;v-text-anchor:top" coordsize="76010,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" path="m,l24536,r,27826l51346,27826,51346,,76010,r,79426l51346,79426r,-32169l24536,47257r,32169l,79426,,xe" fillcolor="#3c377b" stroked="f">
                <v:path arrowok="t" o:connecttype="custom" o:connectlocs="0,0;0,0;0,0;0,0;0,0;0,0;0,0;0,0;0,0;0,0;0,0;0,0;0,0" o:connectangles="0,0,0,0,0,0,0,0,0,0,0,0,0" textboxrect="0,0,76010,79426"/>
              </v:shape>
              <v:shape id="Shape 36" o:spid="_x0000_s1056" style="position:absolute;left:9638;top:7097;width:830;height:948;visibility:visible;mso-wrap-style:square;v-text-anchor:top" coordsize="83045,94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" path="m42367,c54039,,62954,2184,69126,6515v6134,4369,9881,11265,11011,20739l53378,28918v-635,-4216,-2159,-7163,-4496,-9081c46609,18059,43536,17031,39560,17031v-3327,,-5752,749,-7429,2159c30480,20612,29566,22276,29566,24181v,1562,762,2832,2057,3962c33007,29311,36094,30454,41072,31598v12433,2577,21259,5258,26644,8090c73101,42367,76911,45834,79502,49809v2400,4090,3543,8548,3543,13539c83045,69228,81407,74638,78206,79591v-3213,5016,-7823,8712,-13563,11290c58763,93434,51448,94729,42494,94729v-15608,,-26352,-2959,-32385,-8979c4077,79743,762,72047,,62852l26886,61189v635,4343,1791,7683,3594,9969c33414,74879,37503,76797,43015,76797v3962,,7137,-1029,9347,-2959c54521,72047,55563,69748,55563,67310v,-2426,-1042,-4458,-3099,-6375c50432,59004,45542,57340,38024,55677,25591,52883,16637,49136,11379,44539,6020,39802,3442,33934,3442,26759v,-4610,1295,-9106,4102,-13323c10236,9195,14351,6020,19838,3594,25349,1130,32791,,42367,xe" fillcolor="#3c377b" stroked="f">
                <v:path arrowok="t" o:connecttype="custom" o:connectlocs="0,0;0,0;0,0;0,0;0,0;0,0;0,0;0,0;0,0;0,0;0,0;0,0;0,0;0,0;0,0;0,0;0,0;0,0;0,0;0,0;0,0;0,0;0,0;0,0;0,0;0,0;0,0;0,0;0,0;0,0" o:connectangles="0,0,0,0,0,0,0,0,0,0,0,0,0,0,0,0,0,0,0,0,0,0,0,0,0,0,0,0,0,0" textboxrect="0,0,83045,94729"/>
              </v:shape>
              <v:shape id="Shape 37" o:spid="_x0000_s1057" style="position:absolute;left:10710;top:7222;width:773;height:822;visibility:visible;mso-wrap-style:square;v-text-anchor:top" coordsize="77318,8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" path="m40158,v9982,,17856,2006,23621,6096c69431,10084,73775,16294,76518,24727l54902,29489v-749,-2438,-1651,-4216,-2425,-5308c51143,22289,49492,20853,47473,19837v-2007,-990,-4217,-1562,-6642,-1562c35179,18275,30950,20638,27927,25070v-2184,3327,-3314,8534,-3314,15659c24613,49581,25959,55588,28613,58801v2667,3302,6414,4966,11329,4966c44603,63767,48146,62459,50572,59804v2336,-2680,4102,-6451,5219,-11443l77318,54788v-1461,5982,-3798,11112,-6896,15087c67323,73990,63449,76987,58915,79096v-4661,1981,-10452,3098,-17652,3098c32715,82194,25603,80861,20193,78422,14631,75870,9970,71438,5957,65113,1981,58801,,50698,,40919,,27724,3518,17628,10516,10541,17513,3543,27381,,40158,xe" fillcolor="#3c377b" stroked="f">
                <v:path arrowok="t" o:connecttype="custom" o:connectlocs="0,0;0,0;0,0;0,0;0,0;0,0;0,0;0,0;0,0;0,0;0,0;0,0;0,0;0,0;0,0;0,0;0,0;0,0;0,0;0,0;0,0;0,0" o:connectangles="0,0,0,0,0,0,0,0,0,0,0,0,0,0,0,0,0,0,0,0,0,0" textboxrect="0,0,77318,82194"/>
              </v:shape>
              <v:shape id="Shape 38" o:spid="_x0000_s1058" style="position:absolute;left:11725;top:7235;width:760;height:794;visibility:visible;mso-wrap-style:square;v-text-anchor:top" coordsize="76009,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" path="m,l24511,r,27826l51346,27826,51346,,76009,r,79426l51346,79426r,-32169l24511,47257r,32169l,79426,,xe" fillcolor="#3c377b" stroked="f">
                <v:path arrowok="t" o:connecttype="custom" o:connectlocs="0,0;0,0;0,0;0,0;0,0;0,0;0,0;0,0;0,0;0,0;0,0;0,0;0,0" o:connectangles="0,0,0,0,0,0,0,0,0,0,0,0,0" textboxrect="0,0,76009,79426"/>
              </v:shape>
              <v:shape id="Shape 39" o:spid="_x0000_s1059" style="position:absolute;left:12739;top:7222;width:412;height:819;visibility:visible;mso-wrap-style:square;v-text-anchor:top" coordsize="41186,81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" path="m41021,r165,25l41186,18600r-165,-71c36017,18529,32017,20294,29070,23863v-3010,3430,-4470,9309,-4470,17412c24600,49263,26060,55029,29070,58471r12116,5281l41186,81947,19748,77889c13843,74993,9182,70447,5524,64351,1854,58153,,50355,,41161,,28181,3645,18085,10833,10871,18085,3683,28156,,41021,xe" fillcolor="#3c377b" stroked="f">
                <v:path arrowok="t" o:connecttype="custom" o:connectlocs="0,0;0,0;0,0;0,0;0,0;0,0;0,0;0,0;0,0;0,0;0,0;0,0;0,0;0,0" o:connectangles="0,0,0,0,0,0,0,0,0,0,0,0,0,0" textboxrect="0,0,41186,81947"/>
              </v:shape>
              <v:shape id="Shape 40" o:spid="_x0000_s1060" style="position:absolute;left:13151;top:7222;width:411;height:821;visibility:visible;mso-wrap-style:square;v-text-anchor:top" coordsize="41110,8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" path="m,l17389,2642v5090,1778,9414,4445,12964,8001c37566,17742,41110,27585,41110,40463v,9207,-1562,16865,-4661,22872c33325,69190,28816,73851,22911,77204,17031,80404,9589,82080,838,82080l,81922,,63727r64,27c5283,63754,9398,61989,12268,58547v2870,-3454,4318,-9525,4318,-18402c16586,32601,15024,27165,12052,23724l,18575,,xe" fillcolor="#3c377b" stroked="f">
                <v:path arrowok="t" o:connecttype="custom" o:connectlocs="0,0;0,0;0,0;0,0;0,0;0,0;0,0;0,0;0,0;0,0;0,0;0,0;0,0;0,0;0,0" o:connectangles="0,0,0,0,0,0,0,0,0,0,0,0,0,0,0" textboxrect="0,0,41110,82080"/>
              </v:shape>
              <v:shape id="Shape 41" o:spid="_x0000_s1061" style="position:absolute;left:13785;top:7222;width:412;height:819;visibility:visible;mso-wrap-style:square;v-text-anchor:top" coordsize="41199,81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" path="m41046,r153,23l41199,18595r-153,-66c36043,18529,32042,20294,29083,23863v-3010,3430,-4483,9309,-4483,17412c24600,49263,26073,55029,29083,58471r12116,5286l41199,81949,19749,77889c13856,74993,9195,70447,5550,64351,1880,58153,,50355,,41161,,28181,3658,18085,10859,10871,18085,3683,28156,,41046,xe" fillcolor="#3c377b" stroked="f">
                <v:path arrowok="t" o:connecttype="custom" o:connectlocs="0,0;0,0;0,0;0,0;0,0;0,0;0,0;0,0;0,0;0,0;0,0;0,0;0,0;0,0" o:connectangles="0,0,0,0,0,0,0,0,0,0,0,0,0,0" textboxrect="0,0,41199,81949"/>
              </v:shape>
              <v:shape id="Shape 42" o:spid="_x0000_s1062" style="position:absolute;left:14197;top:7222;width:411;height:821;visibility:visible;mso-wrap-style:square;v-text-anchor:top" coordsize="41097,8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" path="m,l17393,2644v5092,1778,9423,4445,12973,8001c37554,17744,41097,27587,41097,40465v,9207,-1562,16865,-4661,22872c33338,69192,28804,73853,22911,77205,17043,80406,9589,82082,826,82082l,81926,,63734r51,22c5283,63756,9372,61991,12281,58549v2857,-3454,4318,-9525,4318,-18402c16599,32603,15037,27167,12027,23726l,18572,,xe" fillcolor="#3c377b" stroked="f">
                <v:path arrowok="t" o:connecttype="custom" o:connectlocs="0,0;0,0;0,0;0,0;0,0;0,0;0,0;0,0;0,0;0,0;0,0;0,0;0,0;0,0;0,0" o:connectangles="0,0,0,0,0,0,0,0,0,0,0,0,0,0,0" textboxrect="0,0,41097,82082"/>
              </v:shape>
              <v:shape id="Shape 43" o:spid="_x0000_s1063" style="position:absolute;left:14862;top:7235;width:629;height:794;visibility:visible;mso-wrap-style:square;v-text-anchor:top" coordsize="62890,79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" path="m,l24536,r,59906l62890,59906r,19520l,79426,,xe" fillcolor="#3c377b" stroked="f">
                <v:path arrowok="t" o:connecttype="custom" o:connectlocs="0,0;0,0;0,0;0,0;0,0;0,0;0,0" o:connectangles="0,0,0,0,0,0,0" textboxrect="0,0,62890,79426"/>
              </v:shape>
              <v:rect id="Rectangle 44" o:spid="_x0000_s1064" style="position:absolute;left:805;top:9201;width:516;height:794;rotation:350028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" filled="f" stroked="f">
                <v:textbox inset="0,0,0,0">
                  <w:txbxContent>
                    <w:p w14:paraId="4FFD37D5" w14:textId="77777777" w:rsidR="00815DAB" w:rsidRDefault="00815DAB" w:rsidP="00815DAB">
                      <w:r>
                        <w:rPr>
                          <w:rFonts w:eastAsia="Arial" w:cs="Arial"/>
                          <w:color w:val="3C377B"/>
                          <w:sz w:val="10"/>
                        </w:rPr>
                        <w:t>T</w:t>
                      </w:r>
                    </w:p>
                  </w:txbxContent>
                </v:textbox>
              </v:rect>
              <v:rect id="Rectangle 45" o:spid="_x0000_s1065" style="position:absolute;left:1068;top:9471;width:470;height:794;rotation:300116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" filled="f" stroked="f">
                <v:textbox inset="0,0,0,0">
                  <w:txbxContent>
                    <w:p w14:paraId="4053CADC" w14:textId="77777777" w:rsidR="00815DAB" w:rsidRDefault="00815DAB" w:rsidP="00815DAB">
                      <w:r>
                        <w:rPr>
                          <w:rFonts w:eastAsia="Arial" w:cs="Arial"/>
                          <w:color w:val="3C377B"/>
                          <w:sz w:val="10"/>
                        </w:rPr>
                        <w:t>e</w:t>
                      </w:r>
                    </w:p>
                  </w:txbxContent>
                </v:textbox>
              </v:rect>
              <v:rect id="Rectangle 46" o:spid="_x0000_s1066" style="position:absolute;left:1401;top:9662;width:234;height:794;rotation:258100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" filled="f" stroked="f">
                <v:textbox inset="0,0,0,0">
                  <w:txbxContent>
                    <w:p w14:paraId="699A23A6" w14:textId="77777777" w:rsidR="00815DAB" w:rsidRDefault="00815DAB" w:rsidP="00815DAB">
                      <w:r>
                        <w:rPr>
                          <w:rFonts w:eastAsia="Arial" w:cs="Arial"/>
                          <w:color w:val="3C377B"/>
                          <w:sz w:val="10"/>
                        </w:rPr>
                        <w:t xml:space="preserve"> </w:t>
                      </w:r>
                    </w:p>
                  </w:txbxContent>
                </v:textbox>
              </v:rect>
              <v:rect id="Rectangle 47" o:spid="_x0000_s1067" style="position:absolute;left:1561;top:9890;width:563;height:793;rotation:213071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" filled="f" stroked="f">
                <v:textbox inset="0,0,0,0">
                  <w:txbxContent>
                    <w:p w14:paraId="59568D51" w14:textId="77777777" w:rsidR="00815DAB" w:rsidRDefault="00815DAB" w:rsidP="00815DAB">
                      <w:r>
                        <w:rPr>
                          <w:rFonts w:eastAsia="Arial" w:cs="Arial"/>
                          <w:color w:val="3C377B"/>
                          <w:sz w:val="10"/>
                        </w:rPr>
                        <w:t>K</w:t>
                      </w:r>
                    </w:p>
                  </w:txbxContent>
                </v:textbox>
              </v:rect>
              <v:rect id="Rectangle 48" o:spid="_x0000_s1068" style="position:absolute;left:2006;top:10094;width:470;height:794;rotation:159460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" filled="f" stroked="f">
                <v:textbox inset="0,0,0,0">
                  <w:txbxContent>
                    <w:p w14:paraId="6878397C" w14:textId="77777777" w:rsidR="00815DAB" w:rsidRDefault="00815DAB" w:rsidP="00815DAB">
                      <w:r>
                        <w:rPr>
                          <w:rFonts w:eastAsia="Arial" w:cs="Arial"/>
                          <w:color w:val="3C377B"/>
                          <w:sz w:val="10"/>
                        </w:rPr>
                        <w:t>u</w:t>
                      </w:r>
                    </w:p>
                  </w:txbxContent>
                </v:textbox>
              </v:rect>
              <v:rect id="Rectangle 49" o:spid="_x0000_s1069" style="position:absolute;left:2376;top:10200;width:281;height:794;rotation:126032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" filled="f" stroked="f">
                <v:textbox inset="0,0,0,0">
                  <w:txbxContent>
                    <w:p w14:paraId="67423AD0" w14:textId="77777777" w:rsidR="00815DAB" w:rsidRDefault="00815DAB" w:rsidP="00815DAB">
                      <w:r>
                        <w:rPr>
                          <w:rFonts w:eastAsia="Arial" w:cs="Arial"/>
                          <w:color w:val="3C377B"/>
                          <w:sz w:val="10"/>
                        </w:rPr>
                        <w:t>r</w:t>
                      </w:r>
                    </w:p>
                  </w:txbxContent>
                </v:textbox>
              </v:rect>
              <v:rect id="Rectangle 50" o:spid="_x0000_s1070" style="position:absolute;left:2609;top:10295;width:470;height:794;rotation:9588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" filled="f" stroked="f">
                <v:textbox inset="0,0,0,0">
                  <w:txbxContent>
                    <w:p w14:paraId="72D7258F" w14:textId="77777777" w:rsidR="00815DAB" w:rsidRDefault="00815DAB" w:rsidP="00815DAB">
                      <w:r>
                        <w:rPr>
                          <w:rFonts w:eastAsia="Arial" w:cs="Arial"/>
                          <w:color w:val="3C377B"/>
                          <w:sz w:val="10"/>
                        </w:rPr>
                        <w:t>a</w:t>
                      </w:r>
                    </w:p>
                  </w:txbxContent>
                </v:textbox>
              </v:rect>
              <v:rect id="Rectangle 51" o:spid="_x0000_s1071" style="position:absolute;left:2980;top:10350;width:235;height:793;rotation:71198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" filled="f" stroked="f">
                <v:textbox inset="0,0,0,0">
                  <w:txbxContent>
                    <w:p w14:paraId="42C8E3A6" w14:textId="77777777" w:rsidR="00815DAB" w:rsidRDefault="00815DAB" w:rsidP="00815DAB">
                      <w:r>
                        <w:rPr>
                          <w:rFonts w:eastAsia="Arial" w:cs="Arial"/>
                          <w:color w:val="3C377B"/>
                          <w:sz w:val="10"/>
                        </w:rPr>
                        <w:t xml:space="preserve"> </w:t>
                      </w:r>
                    </w:p>
                  </w:txbxContent>
                </v:textbox>
              </v:rect>
              <v:rect id="Rectangle 52" o:spid="_x0000_s1072" style="position:absolute;left:3139;top:10399;width:564;height:794;rotation:49096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" filled="f" stroked="f">
                <v:textbox inset="0,0,0,0">
                  <w:txbxContent>
                    <w:p w14:paraId="2FD22528" w14:textId="77777777" w:rsidR="00815DAB" w:rsidRDefault="00815DAB" w:rsidP="00815DAB">
                      <w:r>
                        <w:rPr>
                          <w:rFonts w:eastAsia="Arial" w:cs="Arial"/>
                          <w:color w:val="3C377B"/>
                          <w:sz w:val="10"/>
                        </w:rPr>
                        <w:t>A</w:t>
                      </w:r>
                    </w:p>
                  </w:txbxContent>
                </v:textbox>
              </v:rect>
              <v:rect id="Rectangle 53" o:spid="_x0000_s1073" style="position:absolute;left:3589;top:10434;width:610;height:794;rotation:1759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" filled="f" stroked="f">
                <v:textbox inset="0,0,0,0">
                  <w:txbxContent>
                    <w:p w14:paraId="2BE83ECF" w14:textId="77777777" w:rsidR="00815DAB" w:rsidRDefault="00815DAB" w:rsidP="00815DAB">
                      <w:r>
                        <w:rPr>
                          <w:rFonts w:eastAsia="Arial" w:cs="Arial"/>
                          <w:color w:val="3C377B"/>
                          <w:sz w:val="10"/>
                        </w:rPr>
                        <w:t>w</w:t>
                      </w:r>
                    </w:p>
                  </w:txbxContent>
                </v:textbox>
              </v:rect>
              <v:rect id="Rectangle 54" o:spid="_x0000_s1074" style="position:absolute;left:4067;top:10436;width:469;height:794;rotation:-5212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" filled="f" stroked="f">
                <v:textbox inset="0,0,0,0">
                  <w:txbxContent>
                    <w:p w14:paraId="07BE456C" w14:textId="77777777" w:rsidR="00815DAB" w:rsidRDefault="00815DAB" w:rsidP="00815DAB">
                      <w:r>
                        <w:rPr>
                          <w:rFonts w:eastAsia="Arial" w:cs="Arial"/>
                          <w:color w:val="3C377B"/>
                          <w:sz w:val="10"/>
                        </w:rPr>
                        <w:t>h</w:t>
                      </w:r>
                    </w:p>
                  </w:txbxContent>
                </v:textbox>
              </v:rect>
              <v:rect id="Rectangle 55" o:spid="_x0000_s1075" style="position:absolute;left:4424;top:10429;width:188;height:794;rotation:-15895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" filled="f" stroked="f">
                <v:textbox inset="0,0,0,0">
                  <w:txbxContent>
                    <w:p w14:paraId="2979F8E2" w14:textId="77777777" w:rsidR="00815DAB" w:rsidRDefault="00815DAB" w:rsidP="00815DAB">
                      <w:proofErr w:type="spellStart"/>
                      <w:r>
                        <w:rPr>
                          <w:rFonts w:eastAsia="Arial" w:cs="Arial"/>
                          <w:color w:val="3C377B"/>
                          <w:sz w:val="10"/>
                        </w:rPr>
                        <w:t>i</w:t>
                      </w:r>
                      <w:proofErr w:type="spellEnd"/>
                    </w:p>
                  </w:txbxContent>
                </v:textbox>
              </v:rect>
              <v:rect id="Rectangle 56" o:spid="_x0000_s1076" style="position:absolute;left:4570;top:10411;width:470;height:794;rotation:-26576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" filled="f" stroked="f">
                <v:textbox inset="0,0,0,0">
                  <w:txbxContent>
                    <w:p w14:paraId="474DB5DE" w14:textId="77777777" w:rsidR="00815DAB" w:rsidRDefault="00815DAB" w:rsidP="00815DAB">
                      <w:r>
                        <w:rPr>
                          <w:rFonts w:eastAsia="Arial" w:cs="Arial"/>
                          <w:color w:val="3C377B"/>
                          <w:sz w:val="10"/>
                        </w:rPr>
                        <w:t>n</w:t>
                      </w:r>
                    </w:p>
                  </w:txbxContent>
                </v:textbox>
              </v:rect>
              <v:rect id="Rectangle 57" o:spid="_x0000_s1077" style="position:absolute;left:4932;top:10376;width:470;height:794;rotation:-4184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" filled="f" stroked="f">
                <v:textbox inset="0,0,0,0">
                  <w:txbxContent>
                    <w:p w14:paraId="0B46CF3B" w14:textId="77777777" w:rsidR="00815DAB" w:rsidRDefault="00815DAB" w:rsidP="00815DAB">
                      <w:r>
                        <w:rPr>
                          <w:rFonts w:eastAsia="Arial" w:cs="Arial"/>
                          <w:color w:val="3C377B"/>
                          <w:sz w:val="10"/>
                        </w:rPr>
                        <w:t>a</w:t>
                      </w:r>
                    </w:p>
                  </w:txbxContent>
                </v:textbox>
              </v:rect>
              <v:rect id="Rectangle 58" o:spid="_x0000_s1078" style="position:absolute;left:5288;top:10344;width:235;height:794;rotation:-53030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" filled="f" stroked="f">
                <v:textbox inset="0,0,0,0">
                  <w:txbxContent>
                    <w:p w14:paraId="3688CC26" w14:textId="77777777" w:rsidR="00815DAB" w:rsidRDefault="00815DAB" w:rsidP="00815DAB">
                      <w:r>
                        <w:rPr>
                          <w:rFonts w:eastAsia="Arial" w:cs="Arial"/>
                          <w:color w:val="3C377B"/>
                          <w:sz w:val="10"/>
                        </w:rPr>
                        <w:t xml:space="preserve"> </w:t>
                      </w:r>
                    </w:p>
                  </w:txbxContent>
                </v:textbox>
              </v:rect>
              <v:rect id="Rectangle 59" o:spid="_x0000_s1079" style="position:absolute;left:5467;top:10279;width:657;height:794;rotation:-67134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" filled="f" stroked="f">
                <v:textbox inset="0,0,0,0">
                  <w:txbxContent>
                    <w:p w14:paraId="390C8CBF" w14:textId="77777777" w:rsidR="00815DAB" w:rsidRDefault="00815DAB" w:rsidP="00815DAB">
                      <w:r>
                        <w:rPr>
                          <w:rFonts w:eastAsia="Arial" w:cs="Arial"/>
                          <w:color w:val="3C377B"/>
                          <w:sz w:val="10"/>
                        </w:rPr>
                        <w:t>O</w:t>
                      </w:r>
                    </w:p>
                  </w:txbxContent>
                </v:textbox>
              </v:rect>
              <v:rect id="Rectangle 60" o:spid="_x0000_s1080" style="position:absolute;left:5966;top:10214;width:281;height:794;rotation:-81912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" filled="f" stroked="f">
                <v:textbox inset="0,0,0,0">
                  <w:txbxContent>
                    <w:p w14:paraId="3180450B" w14:textId="77777777" w:rsidR="00815DAB" w:rsidRDefault="00815DAB" w:rsidP="00815DAB">
                      <w:r>
                        <w:rPr>
                          <w:rFonts w:eastAsia="Arial" w:cs="Arial"/>
                          <w:color w:val="3C377B"/>
                          <w:sz w:val="10"/>
                        </w:rPr>
                        <w:t>r</w:t>
                      </w:r>
                    </w:p>
                  </w:txbxContent>
                </v:textbox>
              </v:rect>
              <v:rect id="Rectangle 61" o:spid="_x0000_s1081" style="position:absolute;left:6173;top:10141;width:470;height:794;rotation:-93392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" filled="f" stroked="f">
                <v:textbox inset="0,0,0,0">
                  <w:txbxContent>
                    <w:p w14:paraId="20E57FAE" w14:textId="77777777" w:rsidR="00815DAB" w:rsidRDefault="00815DAB" w:rsidP="00815DAB">
                      <w:r>
                        <w:rPr>
                          <w:rFonts w:eastAsia="Arial" w:cs="Arial"/>
                          <w:color w:val="3C377B"/>
                          <w:sz w:val="10"/>
                        </w:rPr>
                        <w:t>a</w:t>
                      </w:r>
                    </w:p>
                  </w:txbxContent>
                </v:textbox>
              </v:rect>
              <v:rect id="Rectangle 62" o:spid="_x0000_s1082" style="position:absolute;left:6521;top:10078;width:235;height:794;rotation:-103976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" filled="f" stroked="f">
                <v:textbox inset="0,0,0,0">
                  <w:txbxContent>
                    <w:p w14:paraId="1F5FF108" w14:textId="77777777" w:rsidR="00815DAB" w:rsidRDefault="00815DAB" w:rsidP="00815DAB">
                      <w:r>
                        <w:rPr>
                          <w:rFonts w:eastAsia="Arial" w:cs="Arial"/>
                          <w:color w:val="3C377B"/>
                          <w:sz w:val="10"/>
                        </w:rPr>
                        <w:t xml:space="preserve"> </w:t>
                      </w:r>
                    </w:p>
                  </w:txbxContent>
                </v:textbox>
              </v:rect>
              <v:rect id="Rectangle 63" o:spid="_x0000_s1083" style="position:absolute;left:6688;top:9991;width:470;height:794;rotation:-11448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" filled="f" stroked="f">
                <v:textbox inset="0,0,0,0">
                  <w:txbxContent>
                    <w:p w14:paraId="3EAE89F0" w14:textId="77777777" w:rsidR="00815DAB" w:rsidRDefault="00815DAB" w:rsidP="00815DAB">
                      <w:r>
                        <w:rPr>
                          <w:rFonts w:eastAsia="Arial" w:cs="Arial"/>
                          <w:color w:val="3C377B"/>
                          <w:sz w:val="10"/>
                        </w:rPr>
                        <w:t>o</w:t>
                      </w:r>
                    </w:p>
                  </w:txbxContent>
                </v:textbox>
              </v:rect>
              <v:rect id="Rectangle 64" o:spid="_x0000_s1084" style="position:absolute;left:7033;top:9915;width:235;height:794;rotation:-124881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" filled="f" stroked="f">
                <v:textbox inset="0,0,0,0">
                  <w:txbxContent>
                    <w:p w14:paraId="48EE8159" w14:textId="77777777" w:rsidR="00815DAB" w:rsidRDefault="00815DAB" w:rsidP="00815DAB">
                      <w:r>
                        <w:rPr>
                          <w:rFonts w:eastAsia="Arial" w:cs="Arial"/>
                          <w:color w:val="3C377B"/>
                          <w:sz w:val="10"/>
                        </w:rPr>
                        <w:t xml:space="preserve"> </w:t>
                      </w:r>
                    </w:p>
                  </w:txbxContent>
                </v:textbox>
              </v:rect>
              <v:rect id="Rectangle 65" o:spid="_x0000_s1085" style="position:absolute;left:7197;top:9856;width:235;height:794;rotation:-131557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" filled="f" stroked="f">
                <v:textbox inset="0,0,0,0">
                  <w:txbxContent>
                    <w:p w14:paraId="00E4FFEA" w14:textId="77777777" w:rsidR="00815DAB" w:rsidRDefault="00815DAB" w:rsidP="00815DAB">
                      <w:r>
                        <w:rPr>
                          <w:rFonts w:eastAsia="Arial" w:cs="Arial"/>
                          <w:color w:val="3C377B"/>
                          <w:sz w:val="10"/>
                        </w:rPr>
                        <w:t>t</w:t>
                      </w:r>
                    </w:p>
                  </w:txbxContent>
                </v:textbox>
              </v:rect>
              <v:rect id="Rectangle 66" o:spid="_x0000_s1086" style="position:absolute;left:7358;top:9749;width:469;height:794;rotation:-141815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" filled="f" stroked="f">
                <v:textbox inset="0,0,0,0">
                  <w:txbxContent>
                    <w:p w14:paraId="6C3A598B" w14:textId="77777777" w:rsidR="00815DAB" w:rsidRDefault="00815DAB" w:rsidP="00815DAB">
                      <w:r>
                        <w:rPr>
                          <w:rFonts w:eastAsia="Arial" w:cs="Arial"/>
                          <w:color w:val="3C377B"/>
                          <w:sz w:val="10"/>
                        </w:rPr>
                        <w:t>e</w:t>
                      </w:r>
                    </w:p>
                  </w:txbxContent>
                </v:textbox>
              </v:rect>
              <v:rect id="Rectangle 67" o:spid="_x0000_s1087" style="position:absolute;left:7694;top:9658;width:235;height:793;rotation:-151870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" filled="f" stroked="f">
                <v:textbox inset="0,0,0,0">
                  <w:txbxContent>
                    <w:p w14:paraId="158A29C7" w14:textId="77777777" w:rsidR="00815DAB" w:rsidRDefault="00815DAB" w:rsidP="00815DAB">
                      <w:r>
                        <w:rPr>
                          <w:rFonts w:eastAsia="Arial" w:cs="Arial"/>
                          <w:color w:val="3C377B"/>
                          <w:sz w:val="10"/>
                        </w:rPr>
                        <w:t xml:space="preserve"> </w:t>
                      </w:r>
                    </w:p>
                  </w:txbxContent>
                </v:textbox>
              </v:rect>
              <v:rect id="Rectangle 68" o:spid="_x0000_s1088" style="position:absolute;left:7844;top:9504;width:610;height:794;rotation:-16413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" filled="f" stroked="f">
                <v:textbox inset="0,0,0,0">
                  <w:txbxContent>
                    <w:p w14:paraId="7071751B" w14:textId="77777777" w:rsidR="00815DAB" w:rsidRDefault="00815DAB" w:rsidP="00815DAB">
                      <w:r>
                        <w:rPr>
                          <w:rFonts w:eastAsia="Arial" w:cs="Arial"/>
                          <w:color w:val="3C377B"/>
                          <w:sz w:val="10"/>
                        </w:rPr>
                        <w:t>R</w:t>
                      </w:r>
                    </w:p>
                  </w:txbxContent>
                </v:textbox>
              </v:rect>
              <v:rect id="Rectangle 69" o:spid="_x0000_s1089" style="position:absolute;left:8272;top:9325;width:470;height:794;rotation:-179924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" filled="f" stroked="f">
                <v:textbox inset="0,0,0,0">
                  <w:txbxContent>
                    <w:p w14:paraId="4BA68764" w14:textId="77777777" w:rsidR="00815DAB" w:rsidRDefault="00815DAB" w:rsidP="00815DAB">
                      <w:r>
                        <w:rPr>
                          <w:rFonts w:eastAsia="Arial" w:cs="Arial"/>
                          <w:color w:val="3C377B"/>
                          <w:sz w:val="10"/>
                        </w:rPr>
                        <w:t>a</w:t>
                      </w:r>
                    </w:p>
                  </w:txbxContent>
                </v:textbox>
              </v:rect>
              <v:rect id="Rectangle 70" o:spid="_x0000_s1090" style="position:absolute;left:8591;top:9163;width:422;height:794;rotation:-193087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" filled="f" stroked="f">
                <v:textbox inset="0,0,0,0">
                  <w:txbxContent>
                    <w:p w14:paraId="4EA4E776" w14:textId="77777777" w:rsidR="00815DAB" w:rsidRDefault="00815DAB" w:rsidP="00815DAB">
                      <w:r>
                        <w:rPr>
                          <w:rFonts w:eastAsia="Arial" w:cs="Arial"/>
                          <w:color w:val="3C377B"/>
                          <w:sz w:val="10"/>
                        </w:rPr>
                        <w:t>k</w:t>
                      </w:r>
                    </w:p>
                  </w:txbxContent>
                </v:textbox>
              </v:rect>
              <v:rect id="Rectangle 71" o:spid="_x0000_s1091" style="position:absolute;left:8880;top:9062;width:188;height:794;rotation:-202162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" filled="f" stroked="f">
                <v:textbox inset="0,0,0,0">
                  <w:txbxContent>
                    <w:p w14:paraId="2750756E" w14:textId="77777777" w:rsidR="00815DAB" w:rsidRDefault="00815DAB" w:rsidP="00815DAB">
                      <w:proofErr w:type="spellStart"/>
                      <w:r>
                        <w:rPr>
                          <w:rFonts w:eastAsia="Arial" w:cs="Arial"/>
                          <w:color w:val="3C377B"/>
                          <w:sz w:val="10"/>
                        </w:rPr>
                        <w:t>i</w:t>
                      </w:r>
                      <w:proofErr w:type="spellEnd"/>
                    </w:p>
                  </w:txbxContent>
                </v:textbox>
              </v:rect>
              <w10:wrap type="topAndBottom"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A6E8A"/>
    <w:multiLevelType w:val="hybridMultilevel"/>
    <w:tmpl w:val="CD0E2CAE"/>
    <w:lvl w:ilvl="0" w:tplc="14090015">
      <w:start w:val="1"/>
      <w:numFmt w:val="upp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41DD9"/>
    <w:multiLevelType w:val="hybridMultilevel"/>
    <w:tmpl w:val="AB9E73D2"/>
    <w:lvl w:ilvl="0" w:tplc="DDD25390">
      <w:start w:val="1"/>
      <w:numFmt w:val="bullet"/>
      <w:lvlText w:val=""/>
      <w:lvlJc w:val="left"/>
      <w:pPr>
        <w:ind w:left="360" w:hanging="360"/>
      </w:pPr>
      <w:rPr>
        <w:rFonts w:ascii="Symbol" w:hAnsi="Symbol" w:hint="default"/>
        <w:sz w:val="16"/>
        <w:szCs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ACA7784"/>
    <w:multiLevelType w:val="hybridMultilevel"/>
    <w:tmpl w:val="D3C81982"/>
    <w:lvl w:ilvl="0" w:tplc="53B26088">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3702605"/>
    <w:multiLevelType w:val="hybridMultilevel"/>
    <w:tmpl w:val="E72AD9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AB817DB"/>
    <w:multiLevelType w:val="hybridMultilevel"/>
    <w:tmpl w:val="A4FCF10C"/>
    <w:lvl w:ilvl="0" w:tplc="0D585BE4">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B23618"/>
    <w:multiLevelType w:val="hybridMultilevel"/>
    <w:tmpl w:val="46C8D354"/>
    <w:lvl w:ilvl="0" w:tplc="DDD25390">
      <w:start w:val="1"/>
      <w:numFmt w:val="bullet"/>
      <w:lvlText w:val=""/>
      <w:lvlJc w:val="left"/>
      <w:pPr>
        <w:ind w:left="720" w:hanging="360"/>
      </w:pPr>
      <w:rPr>
        <w:rFonts w:ascii="Symbol" w:hAnsi="Symbol" w:hint="default"/>
        <w:sz w:val="16"/>
        <w:szCs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EE192E"/>
    <w:multiLevelType w:val="hybridMultilevel"/>
    <w:tmpl w:val="4678F9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DA32A90"/>
    <w:multiLevelType w:val="hybridMultilevel"/>
    <w:tmpl w:val="2DBA7E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6A20F1F"/>
    <w:multiLevelType w:val="hybridMultilevel"/>
    <w:tmpl w:val="B5F29F4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71F56DD"/>
    <w:multiLevelType w:val="hybridMultilevel"/>
    <w:tmpl w:val="CBC8499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220185E"/>
    <w:multiLevelType w:val="hybridMultilevel"/>
    <w:tmpl w:val="454CE35E"/>
    <w:lvl w:ilvl="0" w:tplc="3634D33C">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B6473DF"/>
    <w:multiLevelType w:val="hybridMultilevel"/>
    <w:tmpl w:val="CE74BC0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9"/>
  </w:num>
  <w:num w:numId="3">
    <w:abstractNumId w:val="0"/>
  </w:num>
  <w:num w:numId="4">
    <w:abstractNumId w:val="6"/>
  </w:num>
  <w:num w:numId="5">
    <w:abstractNumId w:val="7"/>
  </w:num>
  <w:num w:numId="6">
    <w:abstractNumId w:val="4"/>
  </w:num>
  <w:num w:numId="7">
    <w:abstractNumId w:val="5"/>
  </w:num>
  <w:num w:numId="8">
    <w:abstractNumId w:val="10"/>
  </w:num>
  <w:num w:numId="9">
    <w:abstractNumId w:val="8"/>
  </w:num>
  <w:num w:numId="10">
    <w:abstractNumId w:val="1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Y1MDA1MbYwsDRV0lEKTi0uzszPAykwrgUAkINjXCwAAAA="/>
  </w:docVars>
  <w:rsids>
    <w:rsidRoot w:val="007B5109"/>
    <w:rsid w:val="00016C01"/>
    <w:rsid w:val="00037B31"/>
    <w:rsid w:val="00044117"/>
    <w:rsid w:val="00051C3E"/>
    <w:rsid w:val="000552B0"/>
    <w:rsid w:val="00062962"/>
    <w:rsid w:val="00080890"/>
    <w:rsid w:val="00086A5C"/>
    <w:rsid w:val="00086BAB"/>
    <w:rsid w:val="000B1E7F"/>
    <w:rsid w:val="000B3398"/>
    <w:rsid w:val="001035BC"/>
    <w:rsid w:val="001147DE"/>
    <w:rsid w:val="001366A0"/>
    <w:rsid w:val="0014233D"/>
    <w:rsid w:val="0014363D"/>
    <w:rsid w:val="00155C30"/>
    <w:rsid w:val="001819A6"/>
    <w:rsid w:val="00185FF9"/>
    <w:rsid w:val="00192C7B"/>
    <w:rsid w:val="001B23F0"/>
    <w:rsid w:val="001B27E3"/>
    <w:rsid w:val="001B3606"/>
    <w:rsid w:val="001B53A5"/>
    <w:rsid w:val="001C30D5"/>
    <w:rsid w:val="001C36EA"/>
    <w:rsid w:val="001E3862"/>
    <w:rsid w:val="001F1509"/>
    <w:rsid w:val="001F17DD"/>
    <w:rsid w:val="002106B2"/>
    <w:rsid w:val="00216D13"/>
    <w:rsid w:val="00230156"/>
    <w:rsid w:val="002347D2"/>
    <w:rsid w:val="00235422"/>
    <w:rsid w:val="002773BC"/>
    <w:rsid w:val="00294117"/>
    <w:rsid w:val="002978CA"/>
    <w:rsid w:val="002A69E4"/>
    <w:rsid w:val="002B61B5"/>
    <w:rsid w:val="002C7A0C"/>
    <w:rsid w:val="00323A47"/>
    <w:rsid w:val="003279E3"/>
    <w:rsid w:val="00360A42"/>
    <w:rsid w:val="00364002"/>
    <w:rsid w:val="0039613B"/>
    <w:rsid w:val="003B0394"/>
    <w:rsid w:val="003B33A5"/>
    <w:rsid w:val="003D7784"/>
    <w:rsid w:val="003E1FDA"/>
    <w:rsid w:val="003E2331"/>
    <w:rsid w:val="003F38B1"/>
    <w:rsid w:val="00406ACE"/>
    <w:rsid w:val="004175A5"/>
    <w:rsid w:val="00446E0F"/>
    <w:rsid w:val="00453CD0"/>
    <w:rsid w:val="004556B7"/>
    <w:rsid w:val="00467F8B"/>
    <w:rsid w:val="00486467"/>
    <w:rsid w:val="004951C0"/>
    <w:rsid w:val="00495440"/>
    <w:rsid w:val="00495805"/>
    <w:rsid w:val="004A0220"/>
    <w:rsid w:val="004A0B7D"/>
    <w:rsid w:val="004A0CDE"/>
    <w:rsid w:val="004A34CE"/>
    <w:rsid w:val="004D7DC0"/>
    <w:rsid w:val="004E41DC"/>
    <w:rsid w:val="004E47B7"/>
    <w:rsid w:val="004F6290"/>
    <w:rsid w:val="00522673"/>
    <w:rsid w:val="00531504"/>
    <w:rsid w:val="0054710C"/>
    <w:rsid w:val="0056196F"/>
    <w:rsid w:val="005756F5"/>
    <w:rsid w:val="00576A68"/>
    <w:rsid w:val="00586C95"/>
    <w:rsid w:val="005A0EC6"/>
    <w:rsid w:val="005A2F1A"/>
    <w:rsid w:val="005B2D2A"/>
    <w:rsid w:val="005F04E1"/>
    <w:rsid w:val="005F4BE8"/>
    <w:rsid w:val="00603D6C"/>
    <w:rsid w:val="00621A92"/>
    <w:rsid w:val="00624BC3"/>
    <w:rsid w:val="00625570"/>
    <w:rsid w:val="00667220"/>
    <w:rsid w:val="006755A4"/>
    <w:rsid w:val="00675746"/>
    <w:rsid w:val="0067614C"/>
    <w:rsid w:val="006808D8"/>
    <w:rsid w:val="00685003"/>
    <w:rsid w:val="00697B78"/>
    <w:rsid w:val="006A33EC"/>
    <w:rsid w:val="006B52B5"/>
    <w:rsid w:val="006C3786"/>
    <w:rsid w:val="006C5C8F"/>
    <w:rsid w:val="006D3B38"/>
    <w:rsid w:val="006E76DA"/>
    <w:rsid w:val="006F4E98"/>
    <w:rsid w:val="00716B64"/>
    <w:rsid w:val="007207AA"/>
    <w:rsid w:val="00725A31"/>
    <w:rsid w:val="0073581B"/>
    <w:rsid w:val="00742DA2"/>
    <w:rsid w:val="00793D17"/>
    <w:rsid w:val="007A4AA6"/>
    <w:rsid w:val="007A523D"/>
    <w:rsid w:val="007A60D4"/>
    <w:rsid w:val="007B5109"/>
    <w:rsid w:val="007B57EF"/>
    <w:rsid w:val="007C365A"/>
    <w:rsid w:val="007E2C99"/>
    <w:rsid w:val="0080092D"/>
    <w:rsid w:val="008038EE"/>
    <w:rsid w:val="00805C0B"/>
    <w:rsid w:val="0081572B"/>
    <w:rsid w:val="00815DAB"/>
    <w:rsid w:val="00820968"/>
    <w:rsid w:val="008236C9"/>
    <w:rsid w:val="0082395E"/>
    <w:rsid w:val="00840EFC"/>
    <w:rsid w:val="00847A34"/>
    <w:rsid w:val="00847E14"/>
    <w:rsid w:val="008575DA"/>
    <w:rsid w:val="00871900"/>
    <w:rsid w:val="00885A25"/>
    <w:rsid w:val="008C53E7"/>
    <w:rsid w:val="008C7644"/>
    <w:rsid w:val="008E1A5D"/>
    <w:rsid w:val="008E3B8E"/>
    <w:rsid w:val="00902DC2"/>
    <w:rsid w:val="00903B2C"/>
    <w:rsid w:val="00917916"/>
    <w:rsid w:val="0092006F"/>
    <w:rsid w:val="0092265C"/>
    <w:rsid w:val="00930AC3"/>
    <w:rsid w:val="00935643"/>
    <w:rsid w:val="009805CE"/>
    <w:rsid w:val="0098507E"/>
    <w:rsid w:val="009A442C"/>
    <w:rsid w:val="009A7316"/>
    <w:rsid w:val="009D7313"/>
    <w:rsid w:val="00A05D88"/>
    <w:rsid w:val="00A06218"/>
    <w:rsid w:val="00A07B86"/>
    <w:rsid w:val="00A31790"/>
    <w:rsid w:val="00A455C7"/>
    <w:rsid w:val="00A60BB5"/>
    <w:rsid w:val="00A66F59"/>
    <w:rsid w:val="00AB2C23"/>
    <w:rsid w:val="00AD6C2D"/>
    <w:rsid w:val="00AE5F94"/>
    <w:rsid w:val="00AF18F0"/>
    <w:rsid w:val="00B80891"/>
    <w:rsid w:val="00B85A11"/>
    <w:rsid w:val="00B925F6"/>
    <w:rsid w:val="00B92B61"/>
    <w:rsid w:val="00B95002"/>
    <w:rsid w:val="00BC625C"/>
    <w:rsid w:val="00BD6D0F"/>
    <w:rsid w:val="00BE3A9E"/>
    <w:rsid w:val="00C057E6"/>
    <w:rsid w:val="00C24302"/>
    <w:rsid w:val="00C244EE"/>
    <w:rsid w:val="00C30896"/>
    <w:rsid w:val="00C52B58"/>
    <w:rsid w:val="00C74491"/>
    <w:rsid w:val="00C84DF7"/>
    <w:rsid w:val="00CB6434"/>
    <w:rsid w:val="00CB6D84"/>
    <w:rsid w:val="00CD275C"/>
    <w:rsid w:val="00CD5D75"/>
    <w:rsid w:val="00CD6D6E"/>
    <w:rsid w:val="00D04C5E"/>
    <w:rsid w:val="00D2117D"/>
    <w:rsid w:val="00D25660"/>
    <w:rsid w:val="00D37386"/>
    <w:rsid w:val="00D43DA9"/>
    <w:rsid w:val="00D47D14"/>
    <w:rsid w:val="00D532EE"/>
    <w:rsid w:val="00D90934"/>
    <w:rsid w:val="00DB3358"/>
    <w:rsid w:val="00DC658D"/>
    <w:rsid w:val="00DE53AD"/>
    <w:rsid w:val="00DF0125"/>
    <w:rsid w:val="00DF0B84"/>
    <w:rsid w:val="00E009D9"/>
    <w:rsid w:val="00E440A3"/>
    <w:rsid w:val="00E50E01"/>
    <w:rsid w:val="00E66658"/>
    <w:rsid w:val="00E80E00"/>
    <w:rsid w:val="00E81601"/>
    <w:rsid w:val="00E91287"/>
    <w:rsid w:val="00EC457A"/>
    <w:rsid w:val="00EC69A2"/>
    <w:rsid w:val="00EE36B7"/>
    <w:rsid w:val="00F01C59"/>
    <w:rsid w:val="00F077AC"/>
    <w:rsid w:val="00F1263E"/>
    <w:rsid w:val="00F132C1"/>
    <w:rsid w:val="00F16D79"/>
    <w:rsid w:val="00F66D88"/>
    <w:rsid w:val="00F7355B"/>
    <w:rsid w:val="00F86D36"/>
    <w:rsid w:val="00F97BC0"/>
    <w:rsid w:val="00FA41E8"/>
    <w:rsid w:val="00FD16F2"/>
    <w:rsid w:val="00FD5EBC"/>
    <w:rsid w:val="00FD77F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1578F9"/>
  <w15:chartTrackingRefBased/>
  <w15:docId w15:val="{1531BAA6-6D44-46BA-8A25-738F5DFA7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109"/>
    <w:pPr>
      <w:spacing w:after="0" w:line="240" w:lineRule="auto"/>
    </w:pPr>
    <w:rPr>
      <w:rFonts w:ascii="Arial" w:hAnsi="Arial" w:cs="Times New Roman"/>
      <w:szCs w:val="20"/>
    </w:rPr>
  </w:style>
  <w:style w:type="paragraph" w:styleId="Heading1">
    <w:name w:val="heading 1"/>
    <w:basedOn w:val="Normal"/>
    <w:next w:val="Normal"/>
    <w:link w:val="Heading1Char"/>
    <w:autoRedefine/>
    <w:uiPriority w:val="9"/>
    <w:qFormat/>
    <w:rsid w:val="00815DAB"/>
    <w:pPr>
      <w:keepNext/>
      <w:keepLines/>
      <w:spacing w:before="120"/>
      <w:jc w:val="center"/>
      <w:outlineLvl w:val="0"/>
    </w:pPr>
    <w:rPr>
      <w:rFonts w:eastAsiaTheme="majorEastAsia" w:cstheme="majorBidi"/>
      <w:b/>
      <w:bCs/>
      <w:color w:val="002060"/>
      <w:sz w:val="20"/>
      <w:szCs w:val="32"/>
    </w:rPr>
  </w:style>
  <w:style w:type="paragraph" w:styleId="Heading2">
    <w:name w:val="heading 2"/>
    <w:basedOn w:val="Normal"/>
    <w:next w:val="Normal"/>
    <w:link w:val="Heading2Char"/>
    <w:uiPriority w:val="9"/>
    <w:unhideWhenUsed/>
    <w:qFormat/>
    <w:rsid w:val="00815DAB"/>
    <w:pPr>
      <w:keepNext/>
      <w:keepLines/>
      <w:spacing w:before="40"/>
      <w:jc w:val="center"/>
      <w:outlineLvl w:val="1"/>
    </w:pPr>
    <w:rPr>
      <w:rFonts w:eastAsiaTheme="majorEastAsia" w:cstheme="majorBidi"/>
      <w:b/>
      <w:color w:val="002060"/>
      <w:sz w:val="20"/>
      <w:szCs w:val="26"/>
    </w:rPr>
  </w:style>
  <w:style w:type="paragraph" w:styleId="Heading3">
    <w:name w:val="heading 3"/>
    <w:basedOn w:val="Normal"/>
    <w:next w:val="Normal"/>
    <w:link w:val="Heading3Char"/>
    <w:uiPriority w:val="9"/>
    <w:unhideWhenUsed/>
    <w:qFormat/>
    <w:rsid w:val="00815DAB"/>
    <w:pPr>
      <w:keepNext/>
      <w:keepLines/>
      <w:spacing w:before="40"/>
      <w:jc w:val="center"/>
      <w:outlineLvl w:val="2"/>
    </w:pPr>
    <w:rPr>
      <w:rFonts w:eastAsiaTheme="majorEastAsia" w:cstheme="majorBidi"/>
      <w:color w:val="002060"/>
      <w:sz w:val="18"/>
      <w:szCs w:val="24"/>
    </w:rPr>
  </w:style>
  <w:style w:type="paragraph" w:styleId="Heading4">
    <w:name w:val="heading 4"/>
    <w:basedOn w:val="Normal"/>
    <w:next w:val="Normal"/>
    <w:link w:val="Heading4Char"/>
    <w:uiPriority w:val="9"/>
    <w:unhideWhenUsed/>
    <w:qFormat/>
    <w:rsid w:val="00815DA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B5109"/>
    <w:pPr>
      <w:tabs>
        <w:tab w:val="center" w:pos="4513"/>
        <w:tab w:val="right" w:pos="9026"/>
      </w:tabs>
    </w:pPr>
  </w:style>
  <w:style w:type="character" w:customStyle="1" w:styleId="HeaderChar">
    <w:name w:val="Header Char"/>
    <w:basedOn w:val="DefaultParagraphFont"/>
    <w:link w:val="Header"/>
    <w:rsid w:val="007B5109"/>
  </w:style>
  <w:style w:type="paragraph" w:styleId="Footer">
    <w:name w:val="footer"/>
    <w:basedOn w:val="Normal"/>
    <w:link w:val="FooterChar"/>
    <w:uiPriority w:val="99"/>
    <w:unhideWhenUsed/>
    <w:rsid w:val="007B5109"/>
    <w:pPr>
      <w:tabs>
        <w:tab w:val="center" w:pos="4513"/>
        <w:tab w:val="right" w:pos="9026"/>
      </w:tabs>
    </w:pPr>
  </w:style>
  <w:style w:type="character" w:customStyle="1" w:styleId="FooterChar">
    <w:name w:val="Footer Char"/>
    <w:basedOn w:val="DefaultParagraphFont"/>
    <w:link w:val="Footer"/>
    <w:uiPriority w:val="99"/>
    <w:rsid w:val="007B5109"/>
  </w:style>
  <w:style w:type="character" w:styleId="Hyperlink">
    <w:name w:val="Hyperlink"/>
    <w:basedOn w:val="DefaultParagraphFont"/>
    <w:uiPriority w:val="99"/>
    <w:unhideWhenUsed/>
    <w:rsid w:val="007B5109"/>
    <w:rPr>
      <w:color w:val="0563C1" w:themeColor="hyperlink"/>
      <w:u w:val="single"/>
    </w:rPr>
  </w:style>
  <w:style w:type="table" w:styleId="TableGrid">
    <w:name w:val="Table Grid"/>
    <w:basedOn w:val="TableNormal"/>
    <w:uiPriority w:val="59"/>
    <w:rsid w:val="007B5109"/>
    <w:pPr>
      <w:spacing w:after="0" w:line="240" w:lineRule="atLeas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5109"/>
    <w:pPr>
      <w:spacing w:after="120" w:line="260" w:lineRule="atLeast"/>
      <w:ind w:left="720"/>
      <w:contextualSpacing/>
      <w:jc w:val="both"/>
    </w:pPr>
    <w:rPr>
      <w:rFonts w:ascii="Interstate-Light" w:eastAsia="Times New Roman" w:hAnsi="Interstate-Light"/>
      <w:sz w:val="18"/>
      <w:szCs w:val="24"/>
    </w:rPr>
  </w:style>
  <w:style w:type="paragraph" w:customStyle="1" w:styleId="MoE-Body">
    <w:name w:val="MoE - Body"/>
    <w:basedOn w:val="Normal"/>
    <w:qFormat/>
    <w:rsid w:val="007B5109"/>
    <w:pPr>
      <w:spacing w:before="120" w:after="120"/>
    </w:pPr>
    <w:rPr>
      <w:rFonts w:eastAsiaTheme="minorEastAsia"/>
      <w:sz w:val="20"/>
      <w:szCs w:val="22"/>
      <w:lang w:val="en-AU"/>
    </w:rPr>
  </w:style>
  <w:style w:type="paragraph" w:customStyle="1" w:styleId="MeetingTitle">
    <w:name w:val="Meeting_Title"/>
    <w:basedOn w:val="Normal"/>
    <w:link w:val="MeetingTitleChar"/>
    <w:qFormat/>
    <w:rsid w:val="007B5109"/>
    <w:pPr>
      <w:spacing w:after="600"/>
    </w:pPr>
    <w:rPr>
      <w:rFonts w:cstheme="minorBidi"/>
      <w:b/>
      <w:color w:val="2A6EBB"/>
      <w:sz w:val="28"/>
      <w:szCs w:val="28"/>
    </w:rPr>
  </w:style>
  <w:style w:type="character" w:customStyle="1" w:styleId="MeetingTitleChar">
    <w:name w:val="Meeting_Title Char"/>
    <w:basedOn w:val="DefaultParagraphFont"/>
    <w:link w:val="MeetingTitle"/>
    <w:rsid w:val="007B5109"/>
    <w:rPr>
      <w:rFonts w:ascii="Arial" w:hAnsi="Arial"/>
      <w:b/>
      <w:color w:val="2A6EBB"/>
      <w:sz w:val="28"/>
      <w:szCs w:val="28"/>
    </w:rPr>
  </w:style>
  <w:style w:type="character" w:styleId="PlaceholderText">
    <w:name w:val="Placeholder Text"/>
    <w:basedOn w:val="DefaultParagraphFont"/>
    <w:uiPriority w:val="99"/>
    <w:semiHidden/>
    <w:rsid w:val="000552B0"/>
    <w:rPr>
      <w:color w:val="808080"/>
    </w:rPr>
  </w:style>
  <w:style w:type="character" w:customStyle="1" w:styleId="UnresolvedMention">
    <w:name w:val="Unresolved Mention"/>
    <w:basedOn w:val="DefaultParagraphFont"/>
    <w:uiPriority w:val="99"/>
    <w:semiHidden/>
    <w:unhideWhenUsed/>
    <w:rsid w:val="00522673"/>
    <w:rPr>
      <w:color w:val="605E5C"/>
      <w:shd w:val="clear" w:color="auto" w:fill="E1DFDD"/>
    </w:rPr>
  </w:style>
  <w:style w:type="paragraph" w:customStyle="1" w:styleId="xmsonormal">
    <w:name w:val="x_msonormal"/>
    <w:basedOn w:val="Normal"/>
    <w:rsid w:val="00235422"/>
    <w:rPr>
      <w:rFonts w:ascii="Calibri" w:hAnsi="Calibri" w:cs="Calibri"/>
      <w:szCs w:val="22"/>
      <w:lang w:eastAsia="en-NZ"/>
    </w:rPr>
  </w:style>
  <w:style w:type="paragraph" w:styleId="BalloonText">
    <w:name w:val="Balloon Text"/>
    <w:basedOn w:val="Normal"/>
    <w:link w:val="BalloonTextChar"/>
    <w:uiPriority w:val="99"/>
    <w:semiHidden/>
    <w:unhideWhenUsed/>
    <w:rsid w:val="00815D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DAB"/>
    <w:rPr>
      <w:rFonts w:ascii="Segoe UI" w:hAnsi="Segoe UI" w:cs="Segoe UI"/>
      <w:sz w:val="18"/>
      <w:szCs w:val="18"/>
    </w:rPr>
  </w:style>
  <w:style w:type="paragraph" w:styleId="Title">
    <w:name w:val="Title"/>
    <w:basedOn w:val="Normal"/>
    <w:next w:val="Normal"/>
    <w:link w:val="TitleChar"/>
    <w:uiPriority w:val="10"/>
    <w:qFormat/>
    <w:rsid w:val="00815DAB"/>
    <w:pPr>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815DAB"/>
    <w:rPr>
      <w:rFonts w:ascii="Arial" w:eastAsiaTheme="majorEastAsia" w:hAnsi="Arial" w:cstheme="majorBidi"/>
      <w:b/>
      <w:spacing w:val="-10"/>
      <w:kern w:val="28"/>
      <w:sz w:val="32"/>
      <w:szCs w:val="56"/>
    </w:rPr>
  </w:style>
  <w:style w:type="character" w:customStyle="1" w:styleId="Heading1Char">
    <w:name w:val="Heading 1 Char"/>
    <w:basedOn w:val="DefaultParagraphFont"/>
    <w:link w:val="Heading1"/>
    <w:uiPriority w:val="9"/>
    <w:rsid w:val="00815DAB"/>
    <w:rPr>
      <w:rFonts w:ascii="Arial" w:eastAsiaTheme="majorEastAsia" w:hAnsi="Arial" w:cstheme="majorBidi"/>
      <w:b/>
      <w:bCs/>
      <w:color w:val="002060"/>
      <w:sz w:val="20"/>
      <w:szCs w:val="32"/>
    </w:rPr>
  </w:style>
  <w:style w:type="paragraph" w:styleId="Subtitle">
    <w:name w:val="Subtitle"/>
    <w:basedOn w:val="Normal"/>
    <w:next w:val="Normal"/>
    <w:link w:val="SubtitleChar"/>
    <w:uiPriority w:val="11"/>
    <w:qFormat/>
    <w:rsid w:val="00815DAB"/>
    <w:pPr>
      <w:numPr>
        <w:ilvl w:val="1"/>
      </w:numPr>
      <w:spacing w:after="160"/>
      <w:jc w:val="center"/>
    </w:pPr>
    <w:rPr>
      <w:rFonts w:eastAsiaTheme="minorEastAsia" w:cstheme="minorBidi"/>
      <w:b/>
      <w:color w:val="002060"/>
      <w:spacing w:val="15"/>
      <w:sz w:val="28"/>
      <w:szCs w:val="22"/>
    </w:rPr>
  </w:style>
  <w:style w:type="character" w:customStyle="1" w:styleId="SubtitleChar">
    <w:name w:val="Subtitle Char"/>
    <w:basedOn w:val="DefaultParagraphFont"/>
    <w:link w:val="Subtitle"/>
    <w:uiPriority w:val="11"/>
    <w:rsid w:val="00815DAB"/>
    <w:rPr>
      <w:rFonts w:ascii="Arial" w:eastAsiaTheme="minorEastAsia" w:hAnsi="Arial"/>
      <w:b/>
      <w:color w:val="002060"/>
      <w:spacing w:val="15"/>
      <w:sz w:val="28"/>
    </w:rPr>
  </w:style>
  <w:style w:type="character" w:customStyle="1" w:styleId="Heading2Char">
    <w:name w:val="Heading 2 Char"/>
    <w:basedOn w:val="DefaultParagraphFont"/>
    <w:link w:val="Heading2"/>
    <w:uiPriority w:val="9"/>
    <w:rsid w:val="00815DAB"/>
    <w:rPr>
      <w:rFonts w:ascii="Arial" w:eastAsiaTheme="majorEastAsia" w:hAnsi="Arial" w:cstheme="majorBidi"/>
      <w:b/>
      <w:color w:val="002060"/>
      <w:sz w:val="20"/>
      <w:szCs w:val="26"/>
    </w:rPr>
  </w:style>
  <w:style w:type="character" w:customStyle="1" w:styleId="Heading3Char">
    <w:name w:val="Heading 3 Char"/>
    <w:basedOn w:val="DefaultParagraphFont"/>
    <w:link w:val="Heading3"/>
    <w:uiPriority w:val="9"/>
    <w:rsid w:val="00815DAB"/>
    <w:rPr>
      <w:rFonts w:ascii="Arial" w:eastAsiaTheme="majorEastAsia" w:hAnsi="Arial" w:cstheme="majorBidi"/>
      <w:color w:val="002060"/>
      <w:sz w:val="18"/>
      <w:szCs w:val="24"/>
    </w:rPr>
  </w:style>
  <w:style w:type="character" w:customStyle="1" w:styleId="Heading4Char">
    <w:name w:val="Heading 4 Char"/>
    <w:basedOn w:val="DefaultParagraphFont"/>
    <w:link w:val="Heading4"/>
    <w:uiPriority w:val="9"/>
    <w:rsid w:val="00815DAB"/>
    <w:rPr>
      <w:rFonts w:asciiTheme="majorHAnsi" w:eastAsiaTheme="majorEastAsia" w:hAnsiTheme="majorHAnsi" w:cstheme="majorBidi"/>
      <w:i/>
      <w:iCs/>
      <w:color w:val="2F5496" w:themeColor="accent1" w:themeShade="BF"/>
      <w:szCs w:val="20"/>
    </w:rPr>
  </w:style>
  <w:style w:type="character" w:styleId="SubtleEmphasis">
    <w:name w:val="Subtle Emphasis"/>
    <w:basedOn w:val="DefaultParagraphFont"/>
    <w:uiPriority w:val="19"/>
    <w:qFormat/>
    <w:rsid w:val="00815DAB"/>
    <w:rPr>
      <w:rFonts w:ascii="Arial" w:hAnsi="Arial"/>
      <w:i w:val="0"/>
      <w:iCs/>
      <w:color w:val="404040" w:themeColor="text1" w:themeTint="BF"/>
      <w:sz w:val="16"/>
    </w:rPr>
  </w:style>
  <w:style w:type="character" w:styleId="CommentReference">
    <w:name w:val="annotation reference"/>
    <w:basedOn w:val="DefaultParagraphFont"/>
    <w:uiPriority w:val="99"/>
    <w:semiHidden/>
    <w:unhideWhenUsed/>
    <w:rsid w:val="00A07B86"/>
    <w:rPr>
      <w:sz w:val="16"/>
      <w:szCs w:val="16"/>
    </w:rPr>
  </w:style>
  <w:style w:type="paragraph" w:styleId="CommentText">
    <w:name w:val="annotation text"/>
    <w:basedOn w:val="Normal"/>
    <w:link w:val="CommentTextChar"/>
    <w:uiPriority w:val="99"/>
    <w:semiHidden/>
    <w:unhideWhenUsed/>
    <w:rsid w:val="00A07B86"/>
    <w:rPr>
      <w:sz w:val="20"/>
    </w:rPr>
  </w:style>
  <w:style w:type="character" w:customStyle="1" w:styleId="CommentTextChar">
    <w:name w:val="Comment Text Char"/>
    <w:basedOn w:val="DefaultParagraphFont"/>
    <w:link w:val="CommentText"/>
    <w:uiPriority w:val="99"/>
    <w:semiHidden/>
    <w:rsid w:val="00A07B86"/>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07B86"/>
    <w:rPr>
      <w:b/>
      <w:bCs/>
    </w:rPr>
  </w:style>
  <w:style w:type="character" w:customStyle="1" w:styleId="CommentSubjectChar">
    <w:name w:val="Comment Subject Char"/>
    <w:basedOn w:val="CommentTextChar"/>
    <w:link w:val="CommentSubject"/>
    <w:uiPriority w:val="99"/>
    <w:semiHidden/>
    <w:rsid w:val="00A07B86"/>
    <w:rPr>
      <w:rFonts w:ascii="Arial"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048305">
      <w:bodyDiv w:val="1"/>
      <w:marLeft w:val="0"/>
      <w:marRight w:val="0"/>
      <w:marTop w:val="0"/>
      <w:marBottom w:val="0"/>
      <w:divBdr>
        <w:top w:val="none" w:sz="0" w:space="0" w:color="auto"/>
        <w:left w:val="none" w:sz="0" w:space="0" w:color="auto"/>
        <w:bottom w:val="none" w:sz="0" w:space="0" w:color="auto"/>
        <w:right w:val="none" w:sz="0" w:space="0" w:color="auto"/>
      </w:divBdr>
    </w:div>
    <w:div w:id="1882278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uckland_High_Needs_Hub@ot.govt.nz"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nhs.school.nz"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Auckland_High_Needs_Hub@ot.govt.nz" TargetMode="External"/></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EB00773A4D774B9C8D678CC300FB53" ma:contentTypeVersion="15" ma:contentTypeDescription="Create a new document." ma:contentTypeScope="" ma:versionID="f0a04909ec8978b3498baa3fab65f939">
  <xsd:schema xmlns:xsd="http://www.w3.org/2001/XMLSchema" xmlns:xs="http://www.w3.org/2001/XMLSchema" xmlns:p="http://schemas.microsoft.com/office/2006/metadata/properties" xmlns:ns3="8d84036b-5aea-4d7d-b58c-c5f54712243a" xmlns:ns4="a8459b5a-3f6d-4c90-b740-7cc067be615b" targetNamespace="http://schemas.microsoft.com/office/2006/metadata/properties" ma:root="true" ma:fieldsID="01c6eb0b85e22aafae2193e67dbba834" ns3:_="" ns4:_="">
    <xsd:import namespace="8d84036b-5aea-4d7d-b58c-c5f54712243a"/>
    <xsd:import namespace="a8459b5a-3f6d-4c90-b740-7cc067be615b"/>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84036b-5aea-4d7d-b58c-c5f5471224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8459b5a-3f6d-4c90-b740-7cc067be615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ABBEF-1E65-4A21-AAE1-26131106D883}">
  <ds:schemaRefs>
    <ds:schemaRef ds:uri="http://schemas.microsoft.com/sharepoint/v3/contenttype/forms"/>
  </ds:schemaRefs>
</ds:datastoreItem>
</file>

<file path=customXml/itemProps2.xml><?xml version="1.0" encoding="utf-8"?>
<ds:datastoreItem xmlns:ds="http://schemas.openxmlformats.org/officeDocument/2006/customXml" ds:itemID="{9CE62609-4E30-4381-A5E3-0AE46F04FBF0}">
  <ds:schemaRef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8d84036b-5aea-4d7d-b58c-c5f54712243a"/>
    <ds:schemaRef ds:uri="http://schemas.openxmlformats.org/package/2006/metadata/core-properties"/>
    <ds:schemaRef ds:uri="a8459b5a-3f6d-4c90-b740-7cc067be615b"/>
    <ds:schemaRef ds:uri="http://www.w3.org/XML/1998/namespace"/>
    <ds:schemaRef ds:uri="http://purl.org/dc/dcmitype/"/>
  </ds:schemaRefs>
</ds:datastoreItem>
</file>

<file path=customXml/itemProps3.xml><?xml version="1.0" encoding="utf-8"?>
<ds:datastoreItem xmlns:ds="http://schemas.openxmlformats.org/officeDocument/2006/customXml" ds:itemID="{60509133-F017-4740-BA55-76AFA72AB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84036b-5aea-4d7d-b58c-c5f54712243a"/>
    <ds:schemaRef ds:uri="a8459b5a-3f6d-4c90-b740-7cc067be6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024E6B-4363-4497-85A3-39D38B1AC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40</Words>
  <Characters>7073</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Ryan</dc:creator>
  <cp:keywords/>
  <dc:description/>
  <cp:lastModifiedBy>Lucy Wongso</cp:lastModifiedBy>
  <cp:revision>2</cp:revision>
  <cp:lastPrinted>2020-11-02T00:56:00Z</cp:lastPrinted>
  <dcterms:created xsi:type="dcterms:W3CDTF">2020-11-15T23:13:00Z</dcterms:created>
  <dcterms:modified xsi:type="dcterms:W3CDTF">2020-11-1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B00773A4D774B9C8D678CC300FB53</vt:lpwstr>
  </property>
</Properties>
</file>